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0B0E" w:rsidRPr="00BE5812" w:rsidRDefault="00AB3BF1" w:rsidP="00BE5812">
      <w:pPr>
        <w:spacing w:before="10" w:after="0" w:line="150" w:lineRule="exact"/>
        <w:rPr>
          <w:sz w:val="15"/>
          <w:szCs w:val="15"/>
        </w:rPr>
      </w:pPr>
      <w:r>
        <w:rPr>
          <w:noProof/>
        </w:rPr>
        <mc:AlternateContent>
          <mc:Choice Requires="wpg">
            <w:drawing>
              <wp:anchor distT="0" distB="0" distL="114300" distR="114300" simplePos="0" relativeHeight="251661824" behindDoc="1" locked="0" layoutInCell="1" allowOverlap="1">
                <wp:simplePos x="0" y="0"/>
                <wp:positionH relativeFrom="column">
                  <wp:posOffset>1759585</wp:posOffset>
                </wp:positionH>
                <wp:positionV relativeFrom="paragraph">
                  <wp:posOffset>-720090</wp:posOffset>
                </wp:positionV>
                <wp:extent cx="2077085" cy="562610"/>
                <wp:effectExtent l="3810" t="635" r="0" b="0"/>
                <wp:wrapNone/>
                <wp:docPr id="1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7085" cy="562610"/>
                          <a:chOff x="4491" y="346"/>
                          <a:chExt cx="3271" cy="886"/>
                        </a:xfrm>
                      </wpg:grpSpPr>
                      <wps:wsp>
                        <wps:cNvPr id="19" name="Freeform 22"/>
                        <wps:cNvSpPr>
                          <a:spLocks/>
                        </wps:cNvSpPr>
                        <wps:spPr bwMode="auto">
                          <a:xfrm>
                            <a:off x="4491" y="346"/>
                            <a:ext cx="3271" cy="886"/>
                          </a:xfrm>
                          <a:custGeom>
                            <a:avLst/>
                            <a:gdLst>
                              <a:gd name="T0" fmla="+- 0 4491 4491"/>
                              <a:gd name="T1" fmla="*/ T0 w 3271"/>
                              <a:gd name="T2" fmla="+- 0 1231 346"/>
                              <a:gd name="T3" fmla="*/ 1231 h 886"/>
                              <a:gd name="T4" fmla="+- 0 7762 4491"/>
                              <a:gd name="T5" fmla="*/ T4 w 3271"/>
                              <a:gd name="T6" fmla="+- 0 1231 346"/>
                              <a:gd name="T7" fmla="*/ 1231 h 886"/>
                              <a:gd name="T8" fmla="+- 0 7762 4491"/>
                              <a:gd name="T9" fmla="*/ T8 w 3271"/>
                              <a:gd name="T10" fmla="+- 0 346 346"/>
                              <a:gd name="T11" fmla="*/ 346 h 886"/>
                              <a:gd name="T12" fmla="+- 0 4491 4491"/>
                              <a:gd name="T13" fmla="*/ T12 w 3271"/>
                              <a:gd name="T14" fmla="+- 0 346 346"/>
                              <a:gd name="T15" fmla="*/ 346 h 886"/>
                              <a:gd name="T16" fmla="+- 0 4491 4491"/>
                              <a:gd name="T17" fmla="*/ T16 w 3271"/>
                              <a:gd name="T18" fmla="+- 0 1231 346"/>
                              <a:gd name="T19" fmla="*/ 1231 h 886"/>
                            </a:gdLst>
                            <a:ahLst/>
                            <a:cxnLst>
                              <a:cxn ang="0">
                                <a:pos x="T1" y="T3"/>
                              </a:cxn>
                              <a:cxn ang="0">
                                <a:pos x="T5" y="T7"/>
                              </a:cxn>
                              <a:cxn ang="0">
                                <a:pos x="T9" y="T11"/>
                              </a:cxn>
                              <a:cxn ang="0">
                                <a:pos x="T13" y="T15"/>
                              </a:cxn>
                              <a:cxn ang="0">
                                <a:pos x="T17" y="T19"/>
                              </a:cxn>
                            </a:cxnLst>
                            <a:rect l="0" t="0" r="r" b="b"/>
                            <a:pathLst>
                              <a:path w="3271" h="886">
                                <a:moveTo>
                                  <a:pt x="0" y="885"/>
                                </a:moveTo>
                                <a:lnTo>
                                  <a:pt x="3271" y="885"/>
                                </a:lnTo>
                                <a:lnTo>
                                  <a:pt x="3271" y="0"/>
                                </a:lnTo>
                                <a:lnTo>
                                  <a:pt x="0" y="0"/>
                                </a:lnTo>
                                <a:lnTo>
                                  <a:pt x="0" y="88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546" y="471"/>
                            <a:ext cx="3158" cy="6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15C15DD" id="Group 20" o:spid="_x0000_s1026" style="position:absolute;margin-left:138.55pt;margin-top:-56.7pt;width:163.55pt;height:44.3pt;z-index:-251654656" coordorigin="4491,346" coordsize="3271,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w0yQewUAAIMPAAAOAAAAZHJzL2Uyb0RvYy54bWysV22PozYQ/l6p/8Hi&#10;YysuQEgIaLOn3bysTtq2p176AxxwAjrA1Cab3Vb9750Z44TsJnfpXSMlMfhhPPOMZ/xw8/65KtmT&#10;ULqQ9dTx33kOE3Uqs6LeTp0/Vkt34jDd8jrjpazF1HkR2nl/++MPN/smEYHMZZkJxcBIrZN9M3Xy&#10;tm2SwUCnuai4ficbUcPkRqqKt3CptoNM8T1Yr8pB4HnjwV6qrFEyFVrD3bmZdG7J/mYj0va3zUaL&#10;lpVTB3xr6VfR7xp/B7c3PNkq3uRF2rnBv8GLihc1LHowNectZztVvDFVFamSWm7ad6msBnKzKVJB&#10;MUA0vvcqmgcldw3Fsk322+ZAE1D7iqdvNpv++vRRsSKD3EGmal5BjmhZFhA5+2abAOZBNZ+aj8pE&#10;CMNHmX7WwN3g9Txebw2Yrfe/yAzs8V0riZznjarQBITNnikHL4cciOeWpXAz8KLIm4wclsLcaByM&#10;/S5JaQ6ZxMfCMPYdBrPDcGzyl+aL7ulhEMEcPjqZ0OSAJ2ZV8rTzDHcHbDd9ZFR/H6Ofct4ISpRG&#10;tiyjsWV0qYTAPcyCAD3G1QFmGdV9OnszCNPA+leJfMuIZfMyHzxJd7p9EJIywp8edWtqIYMR5Tnr&#10;tsMK6mZTlVAWP7vMY7gY/XS1c4AB8Qb204CtPLZntHhn1NoKLIhs+cHQZ4c0bg+mhhYFpgiTsy6f&#10;UGEHVGhRZCuKxsFZv2AvHf0KL/g1tqAv+hVZ1Bf9gkLq8XXRL9gdR78mF/yC3d83Blyd48vvc4+Y&#10;s3z5p+RfTmSf/pUfXHLtlP9LrvXpv+zaKf+XXetnYOWPL7l2moJL28zvp+B0n0Hf2NpK4LktjvS5&#10;7qoDRozjGedRZ2ukxta0Mo1pNcTaABOAwlK6AAZmoFGtoqvA4CqCIdPXmPYhhQQfXQcHWgke9+Em&#10;gC5gBUfp60NUOQwO0TU+w5OGt8iTHbI9NGjqxrlpxjhRySexkgRpjyfABNq9Ceo4X9Z9nDEEHh6h&#10;FmD/GzJ4ANKhAQHYaftvYFBUYOwazOsFwSQGStk9RIxE9ZqplmWRLYuyxEC12q5npWJPHBTIkj5d&#10;sCewkjZKLfExw4W5A428IxVbOimKv2M/CL37IHaX40nkhstw5MZwZrqeH9/HYy+Mw/nyH9yWfpjk&#10;RZaJ+rGohVU3fnjdWdfpLKNLSN9gSuNRMKIdf+L9SZAefc4FCXKmzmiz5IJni27c8qI048Gpx0Qy&#10;hG3/iQg4x82paI7Rtcxe4IRU0ig7UKIwyKX6y2F7UHVTR/+540o4rPxQwyEf+2GIMpAuwlEEIoep&#10;/sy6P8PrFExNndaBWsfhrDXScdeoYpvDSj5xUcs7kDibAk9Q8s941V2Azri9aYo0gW+XBBi9ScLX&#10;pS481e4wFiOXq6tsVFx93jUuqE3YrsW6KIv2hZQzeI5O1U8fixSVHV4ctQsSY9QgTOOqLKDOY1Hm&#10;GSiGIiUtyGo5y6EhijvdQKdAZo63lJJ7zDgkwLSvUysDvDzxY10WjS0gHHcRA/mvdO8Z0oymnst0&#10;V4m6NS8JSpQQvKx1XjQaMp6Iai2yqaM+ZCaD58osmNx5Xhzcu7ORN3NDL1q4d3EYuZG3iEIvnPgz&#10;f2bLbKcF0MDLeVP8D3VGvcJ2pzcFwBOkxPSW9HcgmypKt0q0KTQmnmygh3T3oTMdJojmI7NI+nXq&#10;cgQ6G/tlCNqa1sJWhFp96I/goEW1PfZsC7cav1FGXTIcANPgJ9WKVZrYSDsI+nzofDw5l4vYixeT&#10;xSR0w2C8gFzM5+7dcha646UfjebD+Ww2920uTMvD7fP9qSCW/3M77/Uxs4sh2DdptPxDl8AhfKlf&#10;0JsejE5eJfvXhDq+O9/+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szigeMA&#10;AAAMAQAADwAAAGRycy9kb3ducmV2LnhtbEyPwUrDQBCG74LvsIzgrd1sGtsSsymlqKci2AribZpM&#10;k9DsbMhuk/TtXU96nJmPf74/20ymFQP1rrGsQc0jEMSFLRuuNHweX2drEM4jl9haJg03crDJ7+8y&#10;TEs78gcNB1+JEMIuRQ21910qpStqMujmtiMOt7PtDfow9pUsexxDuGllHEVLabDh8KHGjnY1FZfD&#10;1Wh4G3HcLtTLsL+cd7fv49P7116R1o8P0/YZhKfJ/8Hwqx/UIQ9OJ3vl0olWQ7xaqYBqmCm1SEAE&#10;ZBklMYhTWMXJGmSeyf8l8h8AAAD//wMAUEsDBAoAAAAAAAAAIQAxixNOo1cAAKNXAAAUAAAAZHJz&#10;L21lZGlhL2ltYWdlMS5wbmeJUE5HDQoaCgAAAA1JSERSAAABpQAAAFAIBgAAALn6arAAAAAGYktH&#10;RAD/AP8A/6C9p5MAAAAJcEhZcwAADsQAAA7EAZUrDhsAACAASURBVHic7J11QFPf+8fPCraRgzG6&#10;RncrSguSCiq2fuzu7u782N3dAooiSIqCdHfn6Bq5/P3hZ3y3MWDABujP11/s3HPPORvbfe59zvO8&#10;HwD+8pe//OUvfxklQEZ6AX8ZNiDKysoqRoYGY7Q1NcdK43AaYqIiCkJCKGkIBMLyPaDT6LT2js7a&#10;ZiKxsqWlhdDY1ExoaGwkFBWXZKWmpia0tLQ0j9Sb+MvoR1hYWMTQwMBUTQ2vLykhIS8hgVHAiIkp&#10;iImKKAoIIIQZ/bq6yC2tra2EFiKxqqmFWNXU1FRVV99QmZWdnZSTk5NFpVIpI/k+/jIy/DVKfygY&#10;DEbCyMjIQk9HeyxeVWWMopzsWBRSEMuLsRuaWnLLKiri8guL4hISEiPS0tNTAAB0Xoz9l98PVVVV&#10;tfHjLCdqqOEtlBQUxmAlxPXYb3QGCplC6aiqqUssKSuPz83Li0vPyIjPzy/Io9PpNF6t+y+jk79G&#10;6Q9CXk5OwcXFeaa5idFUBVkZq94uDFQqjdTW3k4gtrURKBRqJxwOQ4oICckKodGyMBhUYKDzNhNb&#10;i5PTMt75+H24VVBQkDf0d/KX0Y6ysrKq1+RJS0wM9adiJTB6gxmDRqNR2js6q4lt7QQSidQKgUCg&#10;aBRSUlhISA4pKIBh799FIrcUl5aFf/gUcOVbZGQI+Hsj9Efy1yj9/kBsbKwnTHZ3W6ulhveCQiFQ&#10;Go1OrWtsyCgrr4zPLyxKyMzKis/MzErr6urqAgAAOp1OB5x/0BAJCQkJaWlpWWlpaXlNdTVjvIqK&#10;mbycjJm4qAiem8XkFhZ/+uD/+VLEt2/BvcwxLAgKCiJlZWXlxERFxRltHZ2dHdXV1YTm5ubmkVxb&#10;L0CkpKSkpKWlZWFQKIz5AJVGo9bU1FTV1dXV0Wg06kgtEIFACEyc6DTZeYLDcryyonN/T0M0Gp3W&#10;0NSUVVZBSMgvLIzPys5JyMjISOno6OgAoM/vIUAikShZWVk5aWmcnKqKqo4aXtVUSUHeDCeJMYDB&#10;YIJ1DU2ZP+MTnn4NDnlTWFiYz4e3+5cR4q9R+n2B2NrYOM6dNf2ovIy0ZUV1TUx2Tl5IQlJSaFxc&#10;fFRnZ2cHLyfDYDASBvr6phbmZs6GerpeEuKimn31b2hsyg4Ki7j09t37h11dXZ28XAs7oqKiYsZG&#10;Rha6Otpj1PGqY+XlZCyE0WjZ3vpTqdSu1vYOQmtbW1VzC7GypLQsKTM7Jy4hISGaSCS28HOtDISE&#10;hITt7GxdDPT0bNVUlMfhsBKGMBhMsK9zaDQ6tZnYUlhWQYjLLyyKz8zKjktLS0tqb29v4+daFRUV&#10;lWdN915nYWa8EI1ESvXWr4tEbskrKAzIyS+IzszKjk9PT0/m9drgcDhCW1tb19TE2NZ6nOUCWRzW&#10;vKyS8N3X//PZr1+D/f+6935/fiejBFFRUVHV09U1xeGkFCUwGFlhIbREXyfQ6HRqc3NLTUNjI6G+&#10;oaGqrraOUFNbW1VdXV3F64v2MAKxtrZ2mDvT+7CIsLDcz7iERx8/fX5cWlpaPJyL0NTQ0Hawt5ti&#10;YmTgJS8jbdlbv9b2dkJQaMTZV6/f3ObVBerXHsY4Z00NtbHKCvJjJDHiOrwYl0qlkQqKSwJ//Ix9&#10;ExwS8oHXAR3S0tIy9na2HhamJp5qKsrOcDgMOdQxaTQ6rbquPjEpJdU3NDzCJycnJ5MXawUAAE1N&#10;TZ15c2btNNbTmQeFQuGc+lCpNHJGTu6boODQh1HR0RFkMpnEq/m5QUdHR3+Su9tiCxOjha1t7YQH&#10;T59tioz8HjKca+AhEBERERFZGRk5nLS0nJQUVg4rISknIYGRRwoKCLF3plJp5Kbm5urGpqaq1ta2&#10;5v+ePEF1TU15RkZGSmtrK3H438LQGXVGCQqFwrS0tHT09fQs8KoqRhhxMXlxUVF5rARGR1BQQLz/&#10;Ebiji0RqbmtrJxBqatOLiksSsrJz4tPS0xMbGxsbeDUHj4FYW1s7zPSesre9o7Pxc0Dgzcjv30NH&#10;w52hhoa61rQpU9ZYmBgtEhRAiHLq00xsLb59/9Hyb5GRwQMdHwKBQE1NTSxsrKy8jPR1Pdn3MKhU&#10;Grmto6OqtbWN0EJsJTS3tBAam5oIUlhJZTFRUTkAfn2vsBIYTVERYWVu5vxloEqDAoODb38NDvk0&#10;hM8ZMmGCg6u35+SdSgpydtycQKFQO9s62gmtre1VzUQiobmlhdDU1FwtLCSEkcZJqUOhUAQAAKDQ&#10;KIy0pKQRs3ErJ1RHBQQFX/kcEPCOQqGQB7NgcXFxzOqVK45YmpmsgUIhUE59CDV18fGJSW99/D48&#10;qK2trRnMPLxEUFAQ6ebqOs3FacJaYmtr9dUbt7YM940al0DweLyavp6umbqamqmkBEZRXFRUTkRE&#10;SE5YSEgeAYejeTEJnU6nN7W05Dc2E0uaW1oIdXX1Jbl5+Qlp6ekJFRUVZbyYg1+MCqOEQqHQtjY2&#10;E8ePGztVV1N9MlJQsM8nIH7S1EIsrKisSigoKo7Pzs1JSEtLT2xqamocqfUAAIDV+PH2c2fNONxC&#10;JFbdunt/d3FxceFIrqc3hIWFRaZNnbLIyd5mPUZMTINTn4SUtPuXr93Y0dDQUN/XWEgkEmVjbe04&#10;bqyFp56WlicajZRmHGtpbSvLKygKzsrJ+ZGRmRWflZWVwW34MAaDkdDX1zPR0tAwUVVRNsWrKNn3&#10;5eoD4Jcr0sc/4Kivn98LwP1eFMTF2dlz+lTPgzJSWJO+OtbWN6ZnZOcE5OTmxWVkZiYWFRUVcjsP&#10;HA5H6Ghr6+nr6VloqOMtVJSUxklJYvRb29orv0X9vP72vc8dbo2GmJiY+KwZ01c62dtu4xSpSaXS&#10;yNHxidefvXj5b3l5eSk3Y44ERkZGZrNneO8oKS1Luf/w0XkSidQ1QkuBKCkpKRvo65traaqbqygr&#10;mctJ48wFBQTERmg9AIBf0bMp6ek+3yJ/+CYkJsaOhhtbZkbMKElISEg62Nt7WFqYTVVTVXZBwOEo&#10;bs8lkyltbe0dVRQqtQsAACAQCEwYjZLm5ZMUM03NxIJyAuGXocrJTUhISPjZ0dHRzo+5mMHhcNIb&#10;1q4+j5OS0rp978H6+ISEn/yekxdAIBCok6Oj+yR31414JQUn9uMdnV317z9+2vXq9Zv7bD8IiLmZ&#10;2VgPN5dlRnq6sxEIuBAAvy6GJRWVEYnJKR9/REV/yc/PzwM8ClSAwWBw54kTJ7tOdFyFV1Z07qtv&#10;aXllxOUbt9b05yIbM2aM1eJ/5p1RkJUez+k4lUojl5RXhCckpXwIi4j4WFZWVjKU98COoqKisoOd&#10;3WQryzH/SEthjVMyMp+/8/G7nJqWlsSpPx6PV5/hPW3dGFOjpQKI/+URMZOWmfPy9v0He0frDREH&#10;ILNnzVzqYGO9/Oa9B+uSkpLi+D2fvLy8gqGBgbmWpoa5qrKSuZwMzpwfN9j/eQYIJBK5lf0YHAYT&#10;FEKjZBi/nf5ob++sTs/J8Yv6GeMXGfk9ZAQNeDfDapQQCISAu5ubt6OD7TJleXk7KBTCGmVEpXY1&#10;tbQWE1tbK1uIREJjUzOhsbGRUFffUFlXV0eoqa0hEAhVlb35SlEoFFpMTEwMAABgUChMUlJSSlpa&#10;Wh6LxcphJSXkJSUwCnKysoY4SQnDwYQ+MyBTKO15hcVfYuISfMPCwz/xw+U30clp0qL5c659Dgo+&#10;+eLlqzsjGXU1FIyMjMxWLF54npPrqrS8MuL85avL2traWid7uM+3shy7GCshrss43kJsLQmOiLz0&#10;7r3P/eFI2NXQUNeaPm3aOgtjw8W9/ahpNBrF93PgjgcPH10EbIZRRkZGduPa1Rf0dbRmcTq3qZlY&#10;EPot8up7X7+Hzc3NTXx4Cz0wMTGxmOo1eb2hjvbskvKKsLsPHu1MS09PhsPhiIlOTpMmOjos11BV&#10;duvt/LLKqh/3Hj3empCQGDMc6+U1eDxefdfWzc8zsnOCrl6/cYiXCbkoFAptY2PtNG6MhaeOloaH&#10;EAolM9QxW4itJcTWtsomIrGyubmF0NjYSKivb6isra8n1NTUVFZXVxPq6+vrQT83ZcLCwiKysjJy&#10;OJy0nBQWK4uVlJDDYDCyUlhJVXlZGTNRYSEl9nNIZDIxMzffz8fvw5XExKTYob6XwTIsRgmJRKL+&#10;mTdvvaO99Wbmf1xDY1N2SXllbG5+fkx6RmZsRkZG6nBslAoICAiqq6trSkvj5LGSWFklRQUdZSUF&#10;MzkcznSgT1s0Gp1aUlERERuf+O5rcMj76urqqqGsDYlEotavXXNMX0d70qnzF7yzsrLShzLeKAHi&#10;5uY6ddGc2deZ3XAA/LoRgUCgcMYNCpVKI2XnFfiFRkQ8CQkNCxiJrH5lZWXVnVs3PVaUk7XurU9m&#10;bv77I8dPLmxra2sFAADPyZNnL5gz8xanPTUSmUx87fNh8+s3bx+MlKtETk5Wfs6sWRttLC02FJaW&#10;h8rL4MzQKBSut/4txNaSl+98dnz0//QGjL7w+QEhKCiI3L51y0U5GZzesVNnZldWEioGMw4UCoWp&#10;q6trmpmYWJubGk/GKytNHEywCo1Go9TUN6TV1NZlNTQ2VdQ3NFTk5eWnpKalJQ5X9KeUlBTOwEDf&#10;TFtT01xdTdVSVVFxAvvepH9A4IUvgYG+w/0b5KtRgkKhMO+pU/+Z6ul+VERISAEAAEorCZGx8Ylv&#10;g4ND3ldUVpbzc/5B0B3hp6ujPU5PW9NtIJFddDqdXlZZFRkTn/A2JCTUZ6Dvz3mi0+QFc2dfrm9o&#10;zDtw5NjM4bqbHi6wWKzUzq2bb2trqE3prQ+VSiNdu3Pf+2twsP9wro0dKBQKW71yxV5XR/vDvfWp&#10;rKqJ3X3gkPtUL89FUzxcz3HqU1peGXH634uLRsumu4mJicXWDWtfi4kIq3A6TqZQOoLDI0/ef/jo&#10;3G8cocqReXPnrp7k6rT/4rVbM2NiYr5zc46ioqKyg72dp5mJsaeCrLRlb+7N/qhvbM5Jzcjw/REd&#10;45+SkpIw2j5bNBotZGdr6zxu7JgpOppqkxhux5bWttLA4LCzz1++vDXYwJmBwi+jBHFwsHf5Z/bM&#10;M1KSEgaNzc15P+MSH/t/Dng6Wn6c3KKoqKhsa2PtZmJo4IZXVnLk1lcLwK+7jdiExLfBIaHv+9o3&#10;0NXVNVi5dPE5vLKic1xS6t0Tp8+sGa4vwAgAmT1r5tKZUz0v9RZpRKXSyDfuPZwRGBTkN9yLY2eG&#10;t/ei+bOm32V3NTPo6Oyq4xQUQKfT6V/DI49eu3HzyChzvUKWLF60eaqH63n2A9W19cmHjp/0Gs1B&#10;DEPF2Xmi5+oli149ff1u5bv37x9z6ALR19c3tLe1mWJkoOfVX5BKb9Q3NmWlZWb7Z2Zn/0xNSY0d&#10;hTfgvQKDweCWlpY2Lk6Oi/R1NGcg4HBUQ2NT9sPnLzeHhYV/4ff8PDdKMjIysts2bbippY73LCmv&#10;DH/9zuf4nyIJgkAgBPT19Y30dHUs9HS07XQ01KfCYL/Cc/uDUF0bF5uY9Oa9j+99RuSZsrKy6uIF&#10;/+w3MdBbCIVCoImp6Q8PHjm2BPwBn1V/jLO0tN2+cd3n3ow8lUrtOnH+kmNsbOyP4V4bO25urtNW&#10;L1n4lls9NzKF0n755t1p4eHhgfxe20BAo9FCu3duv2mspzOf/RiVSiO//eC/6emz59dHYm3DycoV&#10;y3dPcnY84RcQtOPuvftn4XA4wtLS0sZqnKWXoa62F7dpA8zQ6XR6OaE6KjEl1S8sPML3T5HbEhUV&#10;FZvk4T7bZYL9JgmMuHZcUurd8xcvbWa4rfkBL40SZIqX15x5M72vVtXUJj9+/nJfXFxcFA/HH3Xg&#10;cDhp76lTllmam86XwIhrc3MOmUJpj0tKvY+AwwTNjAwWM5ISa+oaUlasXW/+pysjw+FwxLIli7fj&#10;pKRUr928tXvB/HlbJ9iM38Wpb0dnV/3ug0fGjYYf+LKlS7Z7uTmf6a8fiUxuPXfpmkf0z5/fhmNd&#10;3CIpKYk9cfjgJzkZ3Bjm9i4Sqfnuo2eLSsvKCpYtXnj6g//ni+EREUEjtc5hAnLq2NFXetoaM4rL&#10;KsJkcFLGnLT2+oNKpZEKS0uDY+MTfUJCwz6MhnwtfgGFQmFeXp5zpk5yPwiBQKB3Hz5ZFfHt21d+&#10;zMUTo4TFYqW2b9l0U0tN1cP3c+DOR4+fXBltse/8RlNTU8fZyXGmlaXFyv7yXnrj5Xu/1c+ev7jJ&#10;67WNFlRUVPBbNq67HRoeed/Xz+85o93D3X368oXzn3N66mwhtpbs2HfQZhQk/EFOHjvyUl9bc2Zf&#10;ndKzc1/v3neAY/TdSCEvL694/NCBr5IYMS3m9vrGpqxDx09NYoR5IxAIgbWrVx0CANCvXr9x6A92&#10;IQM0Gi109cK5aClJCYOBnEel0sjZeQW+UTEx70LDwj//rqoJgwUGg8Hnz5u7xsvd5WRuQdHnC5ev&#10;rh9qcFePOYY6gJWVlcOR/bvDEHAE8ujpc65fg4M/gP8H7id26uvr62Lj4iM++H++0tbZlSONk1YQ&#10;ERaSH8gY+jrak5AodHNySspvGX7bF26urlPnz5558MKVa6t+xsSwPEXk5eVlVtXWxViYmXjDoKyG&#10;SVBQQNxqvOWkHz9jX7e1tfFV460/snNyY1wnOq3uTXIHAACwEhitHz9jH4+WmlOSkpLYM8cOh0my&#10;PckTqmvjduw94EQg/C8SjUajUX/GxIbAEQJg1fKlp7Jycn8OVzTYcCMjIyNnbGg4XlICo9V/bwDa&#10;Ozpqwr5Hnz99/sI8v48fH+Tk5maQSKRhlVQaDdDpdFpKSmrMz7iEF3Y2VjOnTvLYkZ6VHVhfX1/H&#10;qzmGYpQgCxf8s2HZgnnPsvMKPuzef9Cr8jfazOMXNBqNmp2dk+b/OeBuXkFRIBaLFcFKSupAIJzl&#10;WtjR0dJwNTI00o2Jiw8cDYlsvGDJ4kVbDPR07fcdOjy3oaGB45e3uKSkILeg6KuFuekkAQRChPkY&#10;ComUNDUxtgwKDn02kkEDRCKxRVZOXgivrGTTWx8IBAIVFceAH1HRI76fJCQkJHzm+NFAnJSkEXN7&#10;SXll+PY9+9x6i+4sLS0tys7Ni9mzfeuTjq6uquLi4j9GhVtOTlZ+9YoVh1cuXvhESlJCt7/+VbV1&#10;Se8++O8+dfbfpdE/fwbzcy/ld6K5ubkpIDDoiYysrMjSBfNul1YQoioqKngSIDMoowSDweD79uy6&#10;4Whrvdv3U8C28xcv7RxuIcbfgUoCoTwkLPzt9+iYh6Ji4nRZGZx+f0rQAACAw0rqOTk6zC4nVMeP&#10;ArfVoIHBYPDtW7ecFxBAIE+cPrO+P4NSVVVVGR0T+9JyzFhnITRrDo2YiIiSiipe6tv375/4u+q+&#10;UVZWVjHU0/Xsqw8Oi9Xw/fjp4kgaUCEhIeEzJ499VpCVYVGVKCguDdy5d79Xf+K4LS0tzVE/Y/zW&#10;r1pxFSctLfa7P70bGRqarluz6szSf+beVVFSsOotmpJBZm7++9sPHq28cevOvsysrGQqlTqaIihH&#10;DXHxCd86ushFq5cuetrQ3JJeVFQ05P3fARslISEh4VPHjvhoa6hNvnr73rT3Pr5PhrqIP52Wlpbm&#10;qOjooICg4GsCSFSzlrpaD+kddpCCghibcZaL5OTl0alp6T9/N6OPxWKlTh477FtcUpp07catI9ye&#10;RyS2EuMTkz7a29rMFhBgfWJSkJMxJ1FoRVlZWSm8X3H/QCAQ6LZN65+iUb2XbwAAAAQcjq5taEoo&#10;KCjIGa61MYNEIlHnTp0IUJKXtWVuzysq/rxz7/6p3JYS6ezs7AyL+PZ67qyZe3R0dPR+xsSG8mfF&#10;fAMyYYKD29aNG+5Mm+x+UgYnZcitx+LmvYfLY2Jiucpl+v9Obl5eZmFJacSGVctfdZEppbm5eRlD&#10;GW9ARklSUhJ79sSxIBxWUu/EuQvOUVHR4UOZ/P8bJBKpy8jIaKyOproLN/0hEAhEVUnR2sPNdYU4&#10;RhKSk5ub8jsYJ3V1dc1TRw9GhEb8uPX4ydMrAz2fSCS25BcWhduMHzefXQ5KT0fLNS0ze0QinZwc&#10;Hd0dbKw2MrdRqTQSp7tuIRERRHBI6OvhW103kMMH9j3SVFOdxNyYX1TyZfe+g9MG6hKmUCjk0PCI&#10;N56TPVaMsxzr+P1HVACjRMJoRkdHR3//nl3P3J0m7BcXFVEZ6PlotBAtIjLyIx+W9kdCIBAqsnLz&#10;g9auWPqEQqMTcnJyBq1Ew7VRwmAwEudPnfiGlcDoHjv7r+MwCBz+cUhJSeE2r139Dv6fC49Go1Mv&#10;37zrWVhcGq6gIKeNQiIlOZ2HgMPRWhpqE93dXJaLi2Po2Tm5KWQyeVRGRunp6Rke2rsz2O/Tl0Ov&#10;Xr++O9hxqqurCZU1NTGWFuazmS/6MCgUYWZs5BAUEvpwuD+DjevXXseIibJU4A359v2kqIgIRgiN&#10;YpFPkhATw3/6EnR5uDfDVy5ftstm3JhNzG1VtXWJ23btdR2sigCNRqOGR3zzcXd1WehgZzslIvK7&#10;H41GG5XRtVgsVmrzxg3nFs6ZdVdCXExtsONIYSU0Pn7+culPjkDkNbW1tdVpmVkBm9eufEts68jN&#10;LyjIHsw4XBklJBKJOnPiWIAsDmv28r3fmq/BwX/vIAbBts0bLygpyHX7+F+881v94ePHl+kZGYl+&#10;/p+v0wCkTF1NdRwCzjmhFAGHC2lrqDt7uLgshSEQjVlZ2amj6a5VXV1d8+j+PRG+/gH7Xr1+c2+o&#10;45WWlhY1t7ZlWJgas4RYo1BIrIqKilRE5Pdh+x5qamhoz/ae8i9zG5VKI506f2EujQ4aDfV0WPaZ&#10;oFAovJnYlp6dk5M2XGu0tbFxWjR31kPmJN/29s7q3QcPO/ZXKqQ/aDQaLfxbpI+Hu9sye1sbz/Bv&#10;kT6jSakCi8VKLVm0cPu6lctfqCjKW3Ob6AzAr3y4tMzs1+/8/A+1dXSWqiopWsFgMEFie0dWdvbw&#10;/f/+BOrr6+samlvSVy5e+DQjO/dzbW1t9UDH4MYoQY4e3P9EA6/ilpSW+fjKtWsHBrHW//cYGRmZ&#10;zZ/pfZPxY4lJSL55/ebN7r0WOp1OT8/ISPwaEnZHDCNBl5eVMYTDOIs9IhBwYUM9XU/HCfZTmpqJ&#10;+SWlpSNeTkBaWlrm5JEDYfHJqc/v3L13mlfj5ufnZ0vhpGFqKsosKuPysjJm1XX1sUVFwxMZNmvm&#10;jNUaeFUH5ra0rOyXH/0/PS4oLMz29HBfyy7OSQegOfxb5IfhWJ+8nJzCgd07vjIrZNBodOrZy1c9&#10;srKyeHJhpdFo1Lj4hIBZ06YctBw71i40POLtSD8xYbFYqQ3r1p5avXTxU001VSc4F4FEAPzKf4tL&#10;Tn30/PXb3ZeuXt8QGh7hU1BQkJOZlR3v4eqyCg6HIcXExEW+BH39u2c+QIqKivIkJLHQ+bNnnP8R&#10;HfNyoBGL/RqlNatW7rcaa76+ta29Ys+BQ5O53ST9Cyt7dm5/zHAn1NY3pO09eHgGhULpod7Q1dXV&#10;+TMmNiQgKPg6Ei3UqqqkZNlbmQ0hNFraynLMAnMzc/Pyysr0kcooFxcXx5w+duRrY1NzyeFjJ5by&#10;+uktLj7h29ixY8ezu850NLUsPwcG3R4OFYwVSxb/KyyElmNue/Dk+Yay8vISCoVCVsHjZZQV5FnK&#10;wqNRaFGfDx8v83tt4NeN42scVtKQudHn05dt/v6fXvFyoo6OjvaC4pJIb89JZ9TU1WW/RY5MNKSA&#10;gIDgwgX/bNy8btU7VSVF275yxxh0dnU1RP6MvXz3weMNN27f3f0jKupLWVlZMXOif1dXV6ecgoIY&#10;XlnJRkxUVDXs2/fbf8PAB05Sckq0q/PEfybY2c4JDY94PpC98D6NkqXlWJvF82Y/gkAgkBv3Hs7N&#10;ys7++yg7CIyMjMy8PT1OAfDriejYmX9d+svpIpFIXfEJiZHfoqIfKigp4aSxWIPeXBKSEuKaEx3s&#10;Vo+xsLBsbe+oLCsrK+bD2+CIqKio2NkTx4LQaBRu1/6DLv2FGg8GOp1OT0xKDpro4PAPAgHvVmlG&#10;IgUlRMUx5Lj4+Ahez8mMiIiI6MJ5s1mMS1MLsfDytetbGa+JxNYaR3vblcx9kEhBiZDwbzf5nfQ7&#10;dYrXPEdb6x3Mbdl5Bb5nzv+7mR/zVVdXE2Tl5FHWYy02ooSEW5KSk6P5MQ8noFAobPq0aQt3bdv8&#10;3lhfd2Zv3gRm6hoaM3z9v+w7efb84sjvPwKqa2r6VCAgVFUXurtM3AiBQCAUGr0iOSXltyiuOZqg&#10;0+m0iqqqZA8Xp/26enpawSGhb7g9t9fwSDQaLbR2+bIHEAgEkpGd9yY4JGRE80N+Z2Z5T9vG+Dsh&#10;Je1+eno61yHNBAKh8sChIws279qrFZuUcptKpfW68aququy6a/P60POnT35QV1fXHOq6+wMKhcKO&#10;Htz/WloKa3rx6o1ZQ9236IuamprqG/ceLGBvd7Sz3iknJzsg5YyBYqCv30MpOi0jyw8wKZekpqUl&#10;1zU09giF1dbSGpCMzUDBYrFSc6ZPu8jcRmxrKz9x5txSwEdllRu3bh9pbG7J93JzOWtnazuRX/Mw&#10;AXF1cZly/9b1tAVzZjzgVKSOndzC4k/nLl93XrxitcGLV6/ucFstuqSkpKiwpOwrAACMNTfrU1bq&#10;L72TkJAYk5ye9URPU917hrf3Qm7P69Uobdqw/oy4mIgajUaj3L7/YA9vlvn/DxwOJ62nrTEdAAAo&#10;FGrn7XsPBrUnV1hYmH/0+MmV2/Ye0M8tKO6z1pCmmurk8yeOZGzfuuW8mJgYX0rEAwDA5o0bTuKV&#10;FZ0jo2MuxMXH8/1uOTwiIighJf0BcxsCDkevXL7sOD/n1dbWMmNvi4qJZf8f0NMys3vcuKmp4flq&#10;lLZuXH+FvXTGzbsPF/OjGjIznZ2dHU9fvt4ChUKg61YufamsrKzKr7msrKwcbl67HL12+WKf/uqb&#10;Uak0cnR80vVNO/dqbt2xa9J/oqEDNs7fC889WwAAIABJREFUo34+BwAAORmcpZSUVK/FEP/SNy9e&#10;vzkLAACzp0+5oqCg0O+NBAC9GCV7e3uXceYmawAAICYx5XZhYeEfIzMy3Eyd4rWE4e+OS069TyAQ&#10;KocyXn5+fu7Wnbsmn79yw6WuoSmzt35QKBRuO27MljvXLufPmzt3NQwG69fnPhDc3d287a0stxPb&#10;2spv3L7TayE8XnP1xs2dnV2kRuY2E33dBTo6Ovr8mlNORkaD+TWZQmnnVCQuITEpmL1NRloaz97G&#10;KyY6OU1iL72enpXz6ltkZI918IOgr8H+RWXlIUhBQYm9O7e/RiAQHPc+B4uurq7BpfNnA3dtXh8q&#10;L40b21//zNz891t279M9cer02qEqywcFB/tSqTQSBAKB2NvZeQxlrP/PZGVlpecXlXwRQCCEN69f&#10;exVwIQLewyhBIBDo4nmzu90Bz1++6lEM7C/cM9bMdC4AANBodBovP8vwiIigZavXGr3x9V/f2dXV&#10;610xCikoOXua5/U7168m8crNoqKigl8yf+59AAB48eb91uHcCK6rq6v9EBC4n7kNAoFAliyYf5Rf&#10;c0phJVkMS2l5ZSSnjdvYuLgfNBqNJehCXExUjr0fL4BCobC5M6ezRDmSKZT2qzdubevtHD5Av/fw&#10;yU4AAJDFYc23bNrYb2kPbsDhcNL79+6+dfLQ/mS8sqJzX32pVBo5MS3j0a6DR4127tnnzasb6Obm&#10;5qbisvIwAAAYY2bSp6zUX/rmY8CXywD88uC4ubr2WnWaQQ+j5O7mNo1RG6i0vDKCIWv/l4GDx+PV&#10;pSQx+gAAkF9cEsDrz5JKpVIeP316dcW6TRo/YhOu0Gj0XvNGpCQx+ts2rAk6d+qE31D2myAQCHTX&#10;ts3PBAUQohXVNTEf/T9xvYHJK168fHW7obGJJTFPW0NtipGRUQ83Gy8QQqNZ3DfZuXkcayV1dHS0&#10;19Q1sOwXiomIDKqMSX9MmzplPlZCnEVQNPTbj7PDXeE0JSUlIa+o+DMAAFiPNd84ztLStr9zekNQ&#10;UBC5fOnSHTcunc8bY2K0AgrtWxIoNTP7xfptOzUOHj66KCMjI3Ww8/ZGUmraZwAAUFNVdkYikShe&#10;j///hfDwiCBiW1s5AADMmTHtTH9P1OwuHciUye67GS/CIr8/AKMYQUFBpLmZmaWOtpY5XkXFTEIS&#10;oyomLKxIB3Radm7Bl7z8gtjU9PSYjIyMNDAC5TTs7Wy777BCwiP49lk2NjY2nDpzdoOWltbNNSuW&#10;Xejr7lJLHe95/sQR9+8x8Zdv3713tDel6N6YO2f2CnkZaUsAAHj45Nl2MAKfK4VCIT95+WbbxtXL&#10;WfZ15sycvislJWUGr+eDw1lzX4qKS3rV9iopK4+TwWG7jSMM3n902CCATHJ13snc0N7RUfPw8ZMR&#10;8Wq8fPP+xP4dW9wBAGD54oXX4uLjTQeohADxcHf3njNj6hkxEZE+96bodDo9J7/ow8u3b08mJCTy&#10;VSQ2Ovpn0HRPD4CAw9GWY8fajETxQwgEAh1naWkzwd5utoqSoqW4qIgKHdBpbe0d1S2trYTyCkLq&#10;9x9RvjGxsT9Ga4FQGo1GjYlPeuRkZ70XIyaqPmf2rJV9yY+xGCV7O7uJMlJYUwB+/fNDQsNGpXKD&#10;vLy84gzvaavGjzFfwb7Jy8DCxHCZhYnhsrkzpoKauoaUoNCwK34fPj4frNTKYDDU03UG4Fc10uDg&#10;kD6DE3hBTk5O5sat210nOjl5zJ8987yEuCjHJyLGfpOFidGCwJCwU6/evL3NTbEyKSkp3NRJbqcA&#10;AKCorDz058+YSF6/B24JDgn57D3FM0pBVrpbIUNXU91bTU1Ng9eVaqFsNZ6Kiotze+tLqKpicR9B&#10;IVCuBEAHgr2d3UT2Df/PX0OPj1TBudjY2KiGppZcCXFRTSlJjP78eXPXPHz0+BIXp0Ls7e2dZ06b&#10;sl9RTsaqv86pmdkvHj55ejgvL39YhG5z8/JyOjq76lBIQayRoYHtcBolDAYjMcN72nI76/FrRYWF&#10;FNmPIwUFJSQx4jqqigoTbCwtNrW3d1Y/e/N244eP/q/BKKxnFxX985OTnfVeAACY6GC36emz59d7&#10;UwRh+cFM9Zq8nfE3obo2jt8RPAMFjUYLHT9y6Pn1C+eKHG2t9vRmkNjBYSWM5s/0vnv3xpUMe3t7&#10;rsRQhwoCgRBQUpCzAQCA4rKKiGGsjUT/Ghzsv2z1WoP3/gFburpIvT4JoZCC2Ckeruce3r5etmHd&#10;2qNCQkLCvfUFAICVy5cdERQQEAMAgFdvfY7xeuEDhP70xau9zA0QCATiNXnSMl5PRKFQWRLGy8rK&#10;SnrrW1tXX9HbMV7hOcmNRRS2tb2d8Or1mzv8nrcP6DHxCd3KB+4THfeLioqK9dEfMsnDY8aD2zfS&#10;tq5b9aU/g1RZVRN75NS58XsPHJo7XAbpP+glZRU/AABAS0PNrr/OvACJRKLWr11z+N6NK+WTXSee&#10;4mSQOIFGI6WXL5z/8uzJEz4yMjJ8cRkPheSUlATG70hcVATvOGGCW299u42SiooKHq+k0F1SISs3&#10;b1gieAYA5NjhA68NdbXn9FcLpTfERERUt65b9eXk0cMv+R3maWxsbI6Aw9EAAJCemRXCz7k4QSaT&#10;SQ8ePrqwfN1GtcifcRf7ym8SFBAQm2hvs+/ujSu5072nLeQk76+jo6NvYWy4HIBfhc9+/PgRzsfl&#10;c8WPqKjwyqqaWOa2MWbGC3gdadjR1dkd7Uel0kgdHR29Pm3X19ezJGZ2dHY29tZ3MODxeHV1FWWW&#10;H3RQaMTZ4fQAcCLwa3C3cgQKKSi5dPGiXZz6WVhYjL9x5dL3lYv/eY2VwOj1NWZrW3vF/Wcv/1m1&#10;fuO44Ug54ERZRUUaAADI4KTMeP29YsfBwd717o0rGc4OtgcQcPig9rC0NfBe508dj1FUVFTm9fqG&#10;AplMJlVUVXcnIbs6O63qrW/3xWeSuxtLYmJOXl4Cf5Y3OGbPmrlUQ1XFnRdj6etozbp07lSCsbGx&#10;OS/G4ziHrs4Yxt9paekj8oMC4Nd+05lz5zdv2b1PNzM3/31ffYXRaNmFc2Y+vHXtSoyFhQVLcbiV&#10;SxefY2w8fw0NvwpGiYvgS0goi29aCIWSceDx03BTU3N38ACJTCaCPt47iS0qr7WtjWdlogEAYPrU&#10;KWuYlT26SOSWN2/fDVqNnVcUFBTkNTUTCxivbSzHrMdgMBIA/NoXcXN1nXr98sXvB3Zu/cHscuUE&#10;mULpCAyNOLx09TotHx/fp8wyQMNNaVl5FgAAIOBwlI6OTp9GdAhAVq1YvmfL2lUB/e2pcYOosJDi&#10;iUMHQrBYbJ91v4abquqa7uAkdRVlN3k5OQVO/bqNkqGeLssFv6CgMIt/yxsYSCQSNd1r0jlejiki&#10;JKRwaPf2716ennN4OS4DdTX8GAB+7c1l8kgQcygUFhbm79yzz/vomX+tKwjVfRpJWRzW/MDOrT/O&#10;nznlP87S0tbe3t5FTUWp+0Lf0NA4YOVffvHp0+c37Z2dtcxtTg72XGePc0MloYprCX4ajbVCaSWh&#10;ime/IygUCjMzMpzL3BaTkHR3pPaS2MnKy/vC+BuBgAvNmzN7/ThLS9tb167ErFm26D03+0YpGVnP&#10;1m/dqXX1+o1D/JCsGihFxcXd7kJdHW2eR3fC4XDEkYMHHno4O/I0AVxcTETt0L49r/n9dDcQauvq&#10;ut3eUCgE6uLizFEtAwrAr001GRy2+6mBRqNTR1PCrK2tzUTGXgYvgcFggssWzH2+bMnibYCLpK6B&#10;ICuN0wcAgMZmYt5o+HExiI2N/bFq/Uar6/ceerOHVbOjiVfx2LNtU8Sm1StYlK7Xr1zqO917Gk8v&#10;/IOFRCJ1xSelsig5a2uoefFSyaKktKzbsMDhMHRffQUQAmyResWDLnbGjuXYsdZoNJKlbtOngC8P&#10;eTX+UMnMyolifu1kZ7N3z7ZNEbJM15beKK0gfDt08ozlvoOH51dUVJTxb5UDo7KysnstSgoKfapJ&#10;DBQkEok6ffzYexMD3R7yWbxAWUHO3mr8eHt+jD0YqqprWPZiDXR1OOZNQgEAwMTEeCyzS4BEJjWP&#10;puJWZiYmQ076bGomFrS0tnH8snu5u5zdtnkTTxL//gMiLiaqDgAA9Y0No8a4M0EPCPjyfsmqtQZP&#10;X79bxsgh6A12lXIoFApfOGfmwx1bt/wrICDAVakAfuL/OYAl3B4GgwrYWFvzTI8tPiGhW70BAYej&#10;UChUr4YJh8Ox6PDFJyTyrKS2jbXVNObXjc3NeZmZmTwzekMlIzODxeUPg7FGLXI8Jzf/3cETp8eu&#10;3bjZjt8h3oOhrq6ujkqlkQAAQFZWhmdGSUhISPj86ZNfNNVUJnE6Tqipi6+tbxiyh8Vy7JhRo0bR&#10;3NLCEjinrChvxylnCQoAAJrq6iyCkyQyZVRJtQsLoSWGOkZCSuqrdZu3GReVlYdyOm5nZbltzqxZ&#10;y4c6DwAAyMnJyjE2Khsamkp5MSY/oFKplFev39xbsnKtpt/nwO3s8j39YTNuzOZrl/6NGg7x177I&#10;yspKr6qtS2JuMzc1duXV+FVVVQRmSSc8Hq/eW19pnFS3vldNfX3qUGWlmNHT1mAJcEhKzXgHRsne&#10;HgAAiIuJc/07LSmvDN9/7JTFrj37picmJsX2f8bIQKfTaR3/uYcxYmK8Ch6A7N25446SvGyPRGMa&#10;jU577x+wZdW6DZacThwoQkJoDC/G4QXsDzoIOBylr69vxN4PCgAAigryLLphZDJlRCN52EEgEEPO&#10;pqbT6fTGxsaGLdt3uWbk5r/j1GfWNK9rpqYmYzgdGwjS0jLd0jINjY18DxEeKp2dnR137z84t3L9&#10;Jo3cwuIBqcHLSGFNzxw9lDhzxvQlgMcu0IGQmJzK8j/VVMf3KU8zUNIys7rzzFSUlXs1wqrKSt03&#10;eEkp6X0GlgwEZWVlVYyYGIsGX1jEN47f4+HGxsba8drFf8MP7NoW1V/f2vrG9Is3bnus27RlQnJy&#10;cvxwrG+odJFILQAAIIRC8SRwYMH8+WsNdLVms7fTaHTag2cv/3nw8NEFGo1GJZHJQ3b7E1uItf33&#10;Gh7oHApC6uvp9rje/tpTEhdjiYWHQntXDx8JBBCIPv343FBYVJQKwC9rfeTYiYXsd9YA/HI3rF6+&#10;9AYUCh1UyDkDDEa8O3+qtbVtQIoJI0lDQ0P9tp27PT9++coxnLc3EAi40D+zpt87c/L4O26VgHlN&#10;aHiED/NrESEhBV6uxe+jf3eEm76erk1v/RQV5MYAAACVSu16/fbdTV7NP8bCwp75dUtrW1lycvKI&#10;Rsji8Xj1syeP++zYuC5YSUGu3zyeqLjEq8tWrzUOCQn9DEbRE15/dP5nlJBIQSyndImBoKCgoDRl&#10;kivHrYLnb9+v8PXze8543dRCHPINLaG6ZtTIxHFy1UlLSamwt0EBAEBESJgl2UoQISjKt5UNgrqG&#10;xuKhjpGSmtbtImhvb287dOykV3tHR49KrTJSWNMZ070XDWUuMVHRbjdGF6lrVD119gedTqfdvnvv&#10;9PuPnwdcIE5HQ23q5XOnsteuXnVguLXCcnJyslpa21hcpWampv1Ge3FLQUFBXmFJWRAAAOjraE0C&#10;HJ4K1dXVNRkhvbFJKXdramp4FqWoo6Uxjvl1Wma2LxihC7uxsbH5iSOHX1w4dTxbW0OtX4FNBkHB&#10;wU97y+IfzVAp1C4AAIBCITABAYEhKaGvW7XyHKccpMKSsqBXr9/cZ27LLygc8h5bWVkZT9VNhoKY&#10;mJgke5sEBtMjLBwKAABwNn0uAQGEGBhBVww7r9++40aypFeaicSi0tJSlsiPioqKstsPnyzm1N/D&#10;ZeKuoTwtQZikZWi0kcuxGAoPHj2+GBzxfcBhqgg4HOXqaH/43o2rWe7ubt5g+L5H9Jy8AhYZGHU1&#10;fI/ifEPh6YtXhwD4lZFubmbWo5SC99QpawAAoL29s/r6zdv72Y8PBRUlRZY9hriEhC+99eUHEAgE&#10;6uTo6HH14r9hR/ftijPQ1Zo9kCR2EpncmpKSmsjPNfINOr3b+MNgsEFfF3R0dPT1tDV6aDOSKZSO&#10;fy9fXQXYbjLe+/jeZ1cTGQiNzS35P6Kiwgd7Pq8RExPtocCDQiF7RMn+unhCWN11cDgMicPhRk1h&#10;q9zc3KyMnLy3gz3/wdMX6wCHu8qQkNDPMYkpt9jbMWKi6hOdnDhGxQwYpi/070Z5RSWLxtuF67fc&#10;mbOy+0JURFh59ZKFb69d/DfMQF/fmD8rZCUnL49lbXIy0tq8HD8uPj46K6/ABwAA5sycwSJxJCIi&#10;ImphYrgIAACevXm3qampiWdKDlAoFCYhLq7FeE2l0kjR0T/5WgKegaCgIHL2rJnLHt6+kbFx9XJ/&#10;ZQU5+/7OycjOe+MXEMRSnr26ti55NEX0DgQ607UDCh28lqH3FK+1nNq/BIcdLikpKWJvb2hoqE9K&#10;S3/C6Rxu+BT49dRoEmmVxuFU2Ns4fZ5QAACg03uWPFDD47XY20aS46fOLK2prx+wPH16Vs6r/3zY&#10;HLl15+4BEpncI9rQwc5m/kDnYkAH/zNEzH//bqiqKBsy/u7sIjWGhoYFrFq3cfydR09nNxNbi7kZ&#10;Q0lBzu74wb2JRw4eeMTPQnwAAFBQUMii3i2FleRpXgkAANy4fXc7mULp0FRTmcRsbGfPnLlKUEBA&#10;LCM3/92Hjx9f9TXGQFFUVFRiDsuvIFRF8zv3TVpaWmbdmtWHHt+9WTJvxrQ7jHI2fZFbWPzpyOnz&#10;Vrv27Z+ZmpbOEvTQ1tZRz7/V8hfmfSQqlToo9yMajRYyNdT/h729rqEx4/7DR//2dt6Fy1e3cdr/&#10;7o/SSkLkex/fQRs0fqAgL2fIobmHJwUKAAAdHV09vjAqysqjyigRicSWA4ePezBLmfRHWmbOy8PH&#10;T3J00TGora2tCf8e3eNLoamm6t5XPkpftLe1d2fYIxAjn8czWLBYSRXG361tbYzQZvqHj/6vlqxc&#10;o/38jc+KvqrfMoBAIBATA90FZ44eTLtw9nSAkaGhKT/Wm5Oby7IWUWFh5aFuTLNTVFRU4B8YvA8A&#10;AFavWHoFDocjpKSkcC6OdnuaicSik6fPLgM83utRVVFhibrLzsvn21OSkaGh6ZGDBx7dunyhxGWC&#10;3UE0CtWvxyQ5I+vp1t37dbbu2DUpLi4uCgAA6urqWPbTSGTSqEkgHyiMPSAajU7rS/ewLxzs7d0Q&#10;CLgQe/trH78DfT1BEonElr0Hj7gN5LqXW1Dsv3XHbhdOhShHEhkpyR5GqaOjs0cgGBQAAIitrVXs&#10;B7Q0WTdWRwMVlZXlK9dvNIqMjr1A78MtRqZQOgKCww7sOXBwLjdClW/evb/JXiAPAYejbaytHAez&#10;TiKR2P1BC6FRoypoZCCICgt1qwd0dpGamY+RSKSuF69e3Vm8YpX+lVt3PesaGnutMcSMuqqy67ED&#10;exKOHDzwSFlZecg6X8wQicQWKpXarcYOg0ERMjIyMrycAwAAHj56fKmpmVigKCdrvX/v7jtnjh8N&#10;o9Pp1JPnLk4ZaH0qbsDhpFg2g1PT0nmWkAsAADAYDO7m5jrt2qULEccO7EkwMdBdwJ4wzYnC0vLg&#10;vYePm+4/ePif3Lw8FnUQIpHYwvyaSqWNGjfSQEEgfgkrkyl96x72xdgx5j2q1zY2N+cFBgb59Xdu&#10;TU1N9eqNm00CQyMO/ae9yJGOzq46309ftu3cu2/aSAv0sqOiooLndIPT1NLSw/bAAQCgklCVyaxt&#10;BgAAWr/yPCBglIVutre3t505/+8Wf13dBxbmZg6qysrGMjgpbSgMhiCRSK3RsXGvPvp/etHS0tLc&#10;/2i/qKqqIuQWFH5kjyTS1tIaE/Q1eMA1pWpqawmMv4WFhYec+DtSCKFQ3RuTZAq5ty85Pehr8MeQ&#10;0LCA6d7TFro7T9zRWx0nZkwMdBdcPntqflZ+gc+Hj5+uRP/8GckL4U0SmUJEwf5XlE9WVkaBlwms&#10;APwqWhbxI+qml7vLWVMDvYUUCrVz/7GTlvyofgoAAFhJSZaS6rl5eVzdAPSHhISE5LSpU5Y4WI9f&#10;KyoizHViaE19feqTF292hIeHB4Ferg8UCuW3NULsIJGCEgAA0NrWPujvkZK8XA+ppeDwyCvcRiO2&#10;trYSr16/cfjFq9fX7Gxt3fAqyoaKCvKGcBhMsL6pqbSkpDSF27poI4EDU8FTZsorKnpIncEBAKCo&#10;uCTVZhxrDpOwEFpeV1dXPzMzc8TFRDmRmZmZxsu1RXyPes5ulPAqyhaDGausrKw7NFlaCosf6tpG&#10;Chgc3h2VSe8nipChDvH6zdsHDg72LtM8J+/ob1McCoVA9TTVvfW2bvRubV9OSMvMfv8pIPBBSkrK&#10;oPNv2PfwRIRFeK6ZCAAAPn4fHk52dT4FhUJgcDgM6TLRaV56enoq4MNNnKioaPcdZheJ3EIgEAh9&#10;9e8PY2Nj86mek9Ya6enMgcFgXLuXC0vKvn4KDLoaHBzyqb+LKfvey2DLzYwCIChBpCQAADS3EAel&#10;yYdEIlEYMTGW7RAajUb5HPDl5UDHqq+vr3vv4zOq9oq4wczE2ItTe1FxSQ/BYjgAACSlpEQtmNOz&#10;irSzk+Ps0WqUeE3Et2+ByxfOo0Ch0G5V3cFulHd1dXW2trcThNFoWSksdlTtzQ0EGFPFVUEkd7lr&#10;dDqdFhoaFhAaGvZlwgQH17kzpp+QlpLsN/pOGI2WHWduunacuenassqqH19Dw24Eh4R+ZHcD9QUU&#10;CoUhBQRZciHQQmgRbs/nFlFRUbFd27bcYb7Q2ltZbkcidwmf+/fClq6urkGH8XJCUOB/yeNNzS2F&#10;YBCGT0VFBW9vZzt5nIX5XDkZHNeqJSQyuTUhJe3R23c+V9lddH0Bh8NZ1KkpFOqo2t/gFgkJCQmG&#10;K7O+oaHX4o59IS8vr8Ao+8Igv7g0sK6ubtSoLfATGRkZWUU52R4J5zQajZKcnBzH3g4HAID8/Py8&#10;1rb2SmEhNIubYKyZySIYDHZwNIUV8gsikdhSXln1gzkzXQiFlAaDdGHW1jdkCqPRshIYMS04HI74&#10;HcNhIUwXXTQS2SPxrR/oDONkbW3t4OXhtl5TDe/J/uPkhKKcjNWS+XOsFs6ZRSooKf0aFhH56Etg&#10;oG9/nyEOh8Oxj4+A98wiHywQCATqPHHi5PmzZpwXFxNRAwAAKpVGTs3KfhkVHfN+lveUY3euX0m7&#10;//jZWl6WzoYjEN1PM81E7rP8xcTExD0nT5pnZzV+GTc3Bsw0NLXkhkR8u+rj6/doIDcGDFBsydMU&#10;CmW4Ki/zFEMDg+5yFYXFJcmDGUMCg+mRn5OcmhYwlHX9TnhO8ljA6Um5vKo6uq2trUfkM+Nuhp5b&#10;UBhkaqi/iPmgsBBaboKDg+vX4GB/9hP/RIpKSuOYjRIMBhMUERERGcyPsqS0PFFVUcERAYejTIyN&#10;zUeqcuZQYK5W+98m5WAMNP379++h379/D1VUVFSePm3qqnEWZstRSMF+jRwMBhXQxKt4aOJVPObP&#10;nl4Vm5D0KC0983tKamocJ7UEU1OTHsXjmNXvBwsKhUJP8fSc5+I0Yask5pcbhkqlkX8mJN18+PjJ&#10;yaqqKgIAAIRHRARu2bTx3Nb1qwNneE+J/Pjpy79BX79+HKqKARTyvx+0qLCwzPhx4+xi4+Ki2I00&#10;CoVCGxgYmBga6I/XUle3UlNVch5IBVM6nU7PKyr5/PHzlysRERFfh7LHJ4hEsiTkk39To6SjrdXt&#10;ws/MyhqUVp+AoCCSvS0mNo6jMPQfCMTKcuwSTgeSklM/cGrvfsQO/BrykN0oAQDAVE+PnV+Dgz+B&#10;URbwwA/yC4uS7KxYxXkHKyuSl1+QaP/fWOZmphN+R6PU3tFRJyospAgAAIICCFFpaWnp6urqHtEy&#10;3FJWVlZy4dLl3dcEBA5ZWY13sBo3boqBrtY0NBLZr9ClEAol42A9fqeD9fidAABQ39iUlZyW4fsj&#10;KvpjSmpqIolE6jI1Nu5RrmKwT/kQCARqZGRk6uhgP9PS3GQpUvDXZjeVSu1KTs989uDx02PsCY+d&#10;nZ0dJ06dXmtsbPxgxZJFF9cuX+wzf/aM4ojv0Tfe+/rer6+vH1QVWirtf5FrMjis2e6tG8NJZDKx&#10;oqo6luEWExMRkcNKYPQHs3fT2UVqjElIuv/2vc/14uJinmilSUlJsUQ9NjU1Dfp7M5JoqqtZA/Ar&#10;YTkjI3NQgSzsT+8UCrUzNzeXa1fo74ydra0Tp8AnKpXa9d7X7wGnc7qNUlR09LeGpsW57AMoysla&#10;W1tbO3z//v2Pt+yEqqoeZSYGG0UUExsbvnzhPAAAAAZ6um4AAJ5WlhwO2ts7WHzeGhoaukMxSgxI&#10;JFJXWFj4l7Cw8C8CAgIbPdzdpjs7TljTX5lsZiQx4jqOtlY6jrZWu6lUGqmmrj4FIy6qxt6vpaWl&#10;X2UFCAQClZSUlMTj8ZraWpqmanhVM001VWdhNLpbE7Kmvj41Ji7x+Tsf33v9GZfk5OT4NRs22djb&#10;2zt7ebht8nSbeNrD2fFoVW1tYml5ZWJxSUlqTU1teW1dXVVtbU1VTU1tDSfXJBQKheHxeDW8slIP&#10;f7wAAiGiqqgwqJQFAH6lTRQUlQRGx8a//xwQ8JbXIcR4VVVd5tc1tbWjpnAft4iIiIiqKilOAOBX&#10;wvJg9wqpFNYboxYisRj8P7jJBwBA5s2eeYLTgcTU9McNDQ0cE6qZNyPpweERl2dOmXyVvdPcmdOP&#10;fP/+PQz84R9kQ0N9j43H9vb29sGMVV1dXVVVU5cgg8OaKcrJWCkpKamUlpYWD3mRw0h9Q2MpXvl/&#10;AvIaanhDXt+ckEikLh9fv2c+vn7P5OXlFSc42Huamxh7qSjKOzAHnfQFDAYVkJWW4hgpuX3j2q9r&#10;Vyyp6SKRObpgEXA4Go1C4tjnotHotNLyyoj45BS/sPAIv0E8QdDDw8MDw8PDAzU01LW8p05da2Fi&#10;uEheRtpynHlPSb6Ozq66ri5SMyMPOVPVAAAXK0lEQVR6EAaDCQqjUbLcfgbc0N7ZWZudm/8p6mes&#10;77fIyK8dHR2D+m5zg5KiAotRqqqq/u2Mkr2drSsjyCErNy98sOM0NTezFLdrbG4ZVMDE74aHu7s3&#10;p6rDZDKl7fa9Bwd7O4/lC//uvc9DTzfnIwxXBQNFORmrObNnL3/x8uVt3i159NHezvojbe/srB1K&#10;VnRKeoa/zAQ7MwAAcHd1mXvz9h2Odw2jleLS0lQLk/8lYWtradoAAC7ya76KioqyJ0+fXXvy9Nk1&#10;MTExcXs7OzcDfT07ZUV5CykJCQNuKplyAo1C4bhRJiBTKO35RSWBsfEJfqFh4f693ckNlLy8/JxT&#10;Z85uEBYW3jvRydFzjLmZp6aaqpsAAtEdGYhCCmJRSMEeG+JDobW9nZCRnfchNS09PD0jI76wsLAA&#10;DNONpaqKEosfPCc3lye5VcOJvY11t9RYTGxc4GDHqaqqYslv6iSRRlURVX6AQqHQs72nnuJ0LDgi&#10;8jRjH5YTLEapvb29LfTbj3/dJ044xt5xupfH+e8/fgSWlZX9sVYeybY5SyS2DameSUBg0DOXCXYH&#10;AQDAynLM0jv37p/5nSIZ8/LyU5hfqyop2oJhSqhubm5u8vvw4YXfhw8vAPglDKqvr2ekq6Njrq6G&#10;t1CSl7eQxIjpDDaQgUajUWrqG9LKyivi8wqK4jMzM+Mzs7LS+SnN0traSmQ8FcJgMLiWlpaOno6O&#10;mbq6mpmygrwZTkrSeCCBCcx0dHbVE9taKwhVNWn5hUVxKalpUcnJyQm8SEgeKCgUCi0rhe2OWmts&#10;bsnnlYEfLjQ1NLQ11VQnAwBAM7G1OC4+nishYk40NDQ0UCjUTkY1BhqF+ttF4g6UNatWHmJEqDJT&#10;19CUee/Bw7N9ndvDNXD3/oOz5ibGM3BYCZYytQIIhPCurZsfbdi63el3urAOBDQKxaJNVVpe3iOG&#10;fiAUFBTkVVRV/5SXkbYUFxXBT53iNe/tu/ePhrbK4SM1LS2RSqWRGU8oKKQg1tDAwDg1LW3AApFD&#10;paurqzMhITEmISGxu8YMCoVCy8vLK0hLS8vjpLBykpKScjqaGjaMi0lGbv67lhZiNamrq72+sbGy&#10;vr6+sqa2trK6uqayoqKinEQijVhEGJVKpTAlgD8E4NcekqysrJy0NE5WCisli8VKykpgMLIiIsKS&#10;Brra0xh7XFQqtetTUOiB1PT0qKqqqoqqqioCr3OjhoKFufl4ZrdjWUXlqC133huzZ87Yyvg7Pinl&#10;BRjajRi9obkpFyf5S/tNUFCghwben4SRkZGZ7bixW9nbaTQa5eK1Gwv6+672MEpkMpl04er1hcf2&#10;74ljd5coKcjZbdm08fTZ8//2mPBPQFZWhqUCb2p6ZvhQxwyNiLzzz6zplgAA4OXutt/X78Pz3yVn&#10;qa2trbWcUPWDWZnBeaLTvJEwSpzo6Ohoz8/Pz83Pz+8usbF54wYJTTXVya3t7YR9Bw7N+V0+awB+&#10;yRdVVFSUVVRU9Nh/8Zw8+fvyhfNeAADA/acvF334+HHAagDDxUSnCQuZXyelpPIsZ2s40NfXNzIz&#10;MlgMwK8web+P/veGOiahqiaNYZTEREUV++v/uyImJia+ed2aZ5zyEQNDIw5zo9bCMZExPT095UtI&#10;2CFOx2zHjdniOXlyj/ryfwLKSsosCg6xcbFDVmP2+/DxOaPCrbiYiNrSxYt+K4OelpnFckExMzaY&#10;O9Ry8XwEYqCrMwkAAKJjE+7+TgapPz76+79uaGzKBgAAVRVlvpYAGQoYDEbCQFuzWx6GRqPTwiO+&#10;9Vo6ZrQBhUJh61avuMUIrc8rKvlcVFTEtUJ3b5SVV6Qz/hYXE1EFo6iIKq+AwWDwIwf3v2Hk8jFT&#10;VFYeevP2nZPcjNNrdv2de/fPEKprObqvFs+b/cDScmyPMNXfHSUlBQPG3/lFJV8qKwlD2lMC4Jfb&#10;6VtUzDXGazenCYe1tLR0+zpnNPE1OOQN82thNFrWxcWZo47VSGNtbe0gJYnRJ1Mo7S9fv7nW/xm/&#10;D3Q6nfYlJPwCAACMMTWeD4PBeBaVx0tmTvdewaynV1FVFfU7yeksWrhgo7w0rruqsN/HTzwJ7AmL&#10;+NatBi4oICCmqaHx28qP9QJk5/Ztl/BKCk7sB9o7OmpOnD43n9sk8l6NEpVKpRw+ccq7pbWtR+4O&#10;HA5Dbtuw9qOenh6nok2/JRAIBKqpqtqdfPnpS1CP0PjB8vjps4vt7Z3VAPwKX96+acMzNBr9W/iV&#10;CwsL84vKykOY2zzd3Ubj0x5kzvRpBwAA4PvP2CucFB9+d3x8fZ+0tLaViYoIK3t5es4Z6fWwIyAg&#10;IGhvM34Dc1tIeOSdkVrPQDEyMjLzdHXujhgrLCkL+hYZGcyLsXNzc7Pyi0q6S9ibmBhb8WLc0cKG&#10;dWuPjDM3WcPeTqZQ2k+ev+TRV7QdO33qkFVUVJTtP3LcsbW9vceAggICYvt3bQvU1NDgacnpkcLI&#10;yMgUjUZKAwBAbX1DWkhoKM+0qYhEYsvbD/67Ga+lpSSNjxzY93wUu8FYCPwaepP5tYKs9Phxlpa2&#10;I7UeTtja2DgqKcjZdXaRGh89eXZupNfDDzo7OzuevnqzCQAAvDzc9o22p6Xp3tMWMScct3d21vp/&#10;+vR6JNfELeLi4pitG9a+ZOyj02h02u37D7fzco437327Dd5YC3NvXo49kqxcsXz3RHubfeztNBqd&#10;evX2venJyckDkmfqVxyzsLAw/+ipcy5dJFKP+kRCKJTMicMHYiY6OU0ayKSjEZeJTt05CTfvPVzN&#10;61Dat+/ePWJ+4tBSx3vu2rHtEvgNfMsBX774MPYzGKxauugWkk10c6RAoVDoxf/MvQgAAD7+n3cP&#10;Vs7ndyAg4ItPbkGxv4S4qOaqFcv3jPR6GCgqKipPm+xxhrktMirm+miKCuwNNBotdOro4U8YMVF1&#10;RlvIt+8neF0fKyo6OiI9K+cVAABoqCq7aWtr6/Fy/OEGAoFA161ZfXCSs2OP/Es6nU5/8OzlgtDQ&#10;sAHf3HN1p15bW1tTWlH5w2rsmLnsGeZwGExwrLnpXAVFJdGExMRvv2O4OBaLlVq9bNETGBSKiEtK&#10;ufP85avrfJiGnpicEuTk4PAPAgEXBgAARTnZMbJy8qjonzEh/Z08ktDpdDodAm0wNTLovrtDoZBY&#10;WTl5oR9R0YNOKuQVe3Zuv6aBV3GtrKqJPX3u/Nq+qhL/CSSnpoZOnGC/QEtd3b2wpCyEU7TecAKF&#10;QmEnDh/0kcSId++TdHZ1NRw9eXpOV1fXqBZiRaFQ6FPHj/opMwkxV1TXxBw+dmIRjUbjeY5Xdk7u&#10;T2enCcthMJiggoKCTHBI6G/xJMmOtLS0zPHDB99ZmBgu5XT85Xu/1W/evns4mLG5dh+Vl1eUlhGq&#10;f1iYmU6FcygMpqwoP87B3n5KWWVlAoFQNeQAgeFkzaqVR/DKSnaE6tq4fYeOzOJX1cy2trbW0orK&#10;6PFjLeYwahWpKilaycsrCMXExYWNRKIjt+Tl5WU52Nl5MJc3UVaQt2witqbl5+f3KNQ1XMycMX2J&#10;m9OEw2QKpePoyTNudfU9paL+NNra2trqm5rTx40xn29mauz+Mzb+9WCU7HnF1s2bzhrp6bDscX0K&#10;CjkQ/TMmbKTWxA2ysrJyp48fDVSSk7FmtDUTW4v3HTri2tzcwvOy9gD8cuU3EVszxpqZzpGSlNBp&#10;aGpJLigoyOHHXHwCMnWK17ydWzZ+kpKU6PGkR6PRqU9evVv26vXru4OdYEB7GmVlZcWZOXkBlmPM&#10;vZglUhgIoVE4e2urZcqqeMm09IxBCxgOJ9bW1hPmTp96o629o3L3gcOOTU1N/Qp4DoWKiooyQnVt&#10;jKWF2SzGU6eKksJ4Gxtr54ysnHB+zz9Y6HQ6vaCoOHqCrc0yZiVqIwM99+S0DN+RcJk5ONi7rlj4&#10;zwsIBAJ96+e/KSw84v9NjZri4uJ8UYwESV9ba8rYMWMmhn2LfD4STyXTvact9HJ3YXHbEWrq4k+e&#10;ObeKvfrsaMJq/Hj7/bu2B0hixLr3xNs6Oqr2HT7uUFrKX9WagoLCHDFxDFlTDe+oq61lE/Yt8lFH&#10;RwdPBXH5AR6PVz+wZ9czRzvrHXA4rIfrnkQmt166eWfK58+f3w5lngFvtNfU1FRH/oh+qq+nZ/B/&#10;7Z1pWBPXGsdnshKzELIMCUsICUlICAXZFxEKKFAXBEtttSoobnUptlrbp9aK9lqtvdp6RQv1qtUq&#10;Uq0KapGCyCZStshOZKcQQhISAdnEhH6w9HLRCgIJVPl9zOTMOZPnyTln3vc9/z+JqG8x/DoIgiDD&#10;2Mg5wG9uOAKJflBeUVE0VcMpdDrd6LOPt93UaAb6dn3xpfdwKwJt0dDYWFvf1JzuMNN2HhKJxAIA&#10;ABBwOBNfb69wKmSILCuvKNCm3M1YkcvlMn0S6TGXzfpLnRoOh6PdXZyDisvKbuhSSsbdzc0r4r11&#10;VxEIODqn4N7xqGPHI3XV91ShoKDwjsDKis02M/V1cXbyysnNTxirgPBYCFm8OHT5kpCTQ6Weevv6&#10;lJ/u3uujUqmmpKyQpaWl1SfbP/xv4Dz/fSgU8i83ZZlCWfTp7r2+upoD8gsKs5jmLDKbyfC1t7dz&#10;Tbl1+/xUXcRxOBx+w7q1u9avWnmOQjJ4Zil7x8Ouxsgvv/LJy8vLHm9/Y6r+6urq6kpKTjmvh8V1&#10;cNms15/l4YJEIGZYW/EX+Hp7Bz/s6Wmoq6urHu9gJxI6nW60f2/kbT0Uirj3wNe+5RUVOrV9b2pq&#10;brz7W94FGxsbZ308jgEAT+zHLcyZXm/4+a0mGhgA9Q2N4hfcQWm9aKKwUJRtJRRyDamUv850oVBI&#10;vIebW0jF/apf5XK51kuxg4OClr8XHnYJgYDrZecVHt23/8Bm4CVXsP87MjKzrnF5PAaPzZrv6TEr&#10;qKi0LFGlUilHbjkuwNVhoR8uCQ48NnRBUqs1/YejogNLS0vH5NCqLRAIBNLf3y9o04b1R5YELfya&#10;PGxiLSwuPb1z954QXZ+nupOdncTlWTL4HHYgn89np6VnXJ1KG3g0Gq235K2Q1R9FbLnM47AC/s6r&#10;63eJ9M4nn+2eM1FeXOOexPh8vnDb+5t/HK6VN5ymltbsxF+TjyTeTLoy2W8BAoHAescHEZd6e3sf&#10;HDj0zbLa2tpJWzBBEISFvLk4dHHg/P3Dze7UanVfaeX9S0XFpSkVYrFILBZXYDAYDIVCoZLJZIhK&#10;pdCpFIoxycCAXlNbV5SckpKgTTuCQVAoFPrQV/tvDpUfAoAnHj1xl+M3x/108SSghUVCT08Ps2XT&#10;xn0eLo4RAAAAyWmZe48cjfpcG339kwBBELb9ww/+7eHiGNH3qL8j9tKVzT9fvnwW0MLvgkKh0J98&#10;tC3KwfbpBPeJM+eXDgroahsQBGEO9vbOFmy2sLq2tqy1tVUik8la1Wq1GqJSIQqFAvF4XFs7W5sA&#10;C3PmXPSQt6JBFEpV2YnTZzfdyc5O08WYnwUIgrCw0JURC/3nfllVW/fLrj1fLNPFf/h5mJqami0O&#10;WrTOzclhzfOU6zUazeOk1PTI6O9P7J/IArcJ2VkjEAjk0nfeXj/fb86ukeT3u3t6ZDn5opNXE66d&#10;mAj5jhdhxowZ2HVrwnfOdnWOuJ2VffDYd9F7p4oUDQ6HwwcHLQr19Zq9ZWhp6vNQqh5U5omK4mLj&#10;fjqq65wOEolEfRDx/sFZzg5bhl8rrRDHHTz87caJDOc5OTm5b1wbfpJEJHA1mgF13JX4jedjL0RP&#10;1P1fBt5dtvS9kMAFR2AwEC6urk04+l3M1onavQIAAHC5XP7WzRtPDDdjfPxY3Xv+4uUNF38eW7XV&#10;eMe0cP681XY2wiV4LNZkpO9rNAOaxmZJesKNxEMpt279MlWKi4RCoc3WzRvO9Pc/7v7q0LfLdb1R&#10;RqPRel6enn5+c7zXWjDNAkZS32+UtGRGf3/yfW3oYE5ouIdAIOivCl25Y7abc8RoJPjrf2++nS+6&#10;dzXrTnZiTU1N1USOZSgwGAy+ODh4RfCCN77o7u1RHImKDisqLi7UVn/jAQRBGIvFYpuamrLoNJoZ&#10;hUwyJhL1aTDwf6/OLdLWqtvp6VerqqonvWonIMA/OGzZOzEYPTR56Ofd3b2tp87Frr+ZlBQPjGPH&#10;LhAIrMOWL9tjyWEvAgAAUD7ouP9N1PF3RSLRuBTcX1Y8PGb5bAgPO43HYk3Uak1/ruhezKkfzu5r&#10;aWmRjNz62TAYDObq0BWf2wqtVgwX2lSqHlQeOHzkrT/VzicNEARhjo6OrnxLnr0hBJlTySSmAZHI&#10;hMNhyI7Oh83yNmVdUXFxatad7BQdhDfHBBKJRK0NX/2x92z37XdzC747+cOZ/drM0zKZTJbHLPcA&#10;W2trf3MzE28kAjFjpDaq9o7q2EuXdyQm3rwCaClCoZUcBI1Go68KXbnTwdY6dDQPCgBPHrZcXJWY&#10;m5+fmJPzW0Z3d3fXeMYAh8MR9vb2zrPcXBfaWlsFo1BI3C9Jt/4VGxcXM9nhw5cNCIIMt2+NiLbk&#10;sJ7SxFMoVWWpGVnH4xOu/djR0fHUAexnAYfDET4+3m/4+fis4bDM5oEgCKrV6r6Mu7nfHo+OiZzs&#10;8MZUB4/HEyK2bDroNNNmLQA8CbNUVNVcTUxKjsnMykodrQYZj8cTLHt7yQ4bK8unzicODAwMZObk&#10;Hf5P1LGdE22l/qrD4VjwVq1YHsnncoIamprT80X34tPSM66P18tOT08P4+LiMtvZ0SFAwOMGkIgE&#10;7mjbdvf0yK4npeyJvRAXo+3oklYT4/r6+sRFgQtXeHu4byAZEEctR6TRDGhU7e1iSUtrUUtr632l&#10;StXS1qaUKhQKqUwul8rlchkajUZTqRSIRCJTSSQDyIBIpBL19SGISmEa0+k2VLKBEA6Ho9s7O+vS&#10;MrOPnb8Qd3y8C900zwWc7eHhs/StN/cY0w1dh19UqzX9Dc2SdFFR8fWy8oo8qVTaLJfLZQQCgQBB&#10;EI1Oo5myWeavMRkMW6aZiQcWg6H92e6RqKT07IlTP0RO9iHRfxrm5ubsoMAFa5ztZ4YNOu/29PYp&#10;KqtrEgtFRTfr6uvFcrlM2tambCORSCQIguimJiYsHpfjyDI3c2EY0Z8pulxT35h0Lu7inomotJrm&#10;7xEIBNZvh7y5TcjnhiARCIy8TVUqrq65JVcoGlUqVauirU2qULS1ymQyqUqlUg0WSWAwGAwEQYYQ&#10;BNEZpiYWLCbThmFqMtOYZugyaDQ4WqRyhSg5Ne1owrXrsbrafOhK4gZ0dXHxmBfgt1bA5SxCIhFa&#10;FSPVaDSPK6trExJ/TYlJT09Pnipx41cE0N3NzdPd1WWhwJLrTzYg8kdu8v+o1Zp+uVJZcjc3/1x8&#10;wrUzL7NskC5AIBBIb+/XA7y9PFdYslkL4HAY6kXvIZUrRCVlFTcSrt84NZF5qmlGRl9fn7hg/ryl&#10;nrPcwmlUykxt9yeRynJFxSXxaRmZ8ZWVleWAjguJdK67hkKh0G6urp5ODvb+TDOGkyGVbINCInHj&#10;vW9v3yOVpFVWUF4pTo1PuHb6RVRpp9EeEAQZ8nhcIZvFEhobGfHweByEx2KpMzB6ZBCEIfof93fL&#10;5W1iiVQqbm5pqa6uqi6tFIvLp0Os2gGLxeL4lpZCNptlxTA1FVDIJCaRQDBBo9H6g98ZGBhQK9qU&#10;VU0SSWldfX1Jzm+5aS+j6vo/EZvXXrPzmztnOYvJcIEoZJvR5O5Hor2zs65JIi0oLi1LSb2dljDZ&#10;c+eki4GCIAhjs9kWAj7fzoLNmkk3hLh4PI6Gw2Jpw181BzQDmq7uHll7Z2ezok1Z1yyR3G/8vel+&#10;bW2tuLGxsQF4xUuDp5lmmlcHGAwG53A4PIGAb8dhsewMIaoFAY83wmIxhsNzgAAAAI8e9T/s7Opq&#10;aX/Q0dzQ1FRcWSnOLy4pKZiqhR/TTDPNNNNMM+n8Ab0MWTRMPrtQAAAAAElFTkSuQmCCUEsBAi0A&#10;FAAGAAgAAAAhALGCZ7YKAQAAEwIAABMAAAAAAAAAAAAAAAAAAAAAAFtDb250ZW50X1R5cGVzXS54&#10;bWxQSwECLQAUAAYACAAAACEAOP0h/9YAAACUAQAACwAAAAAAAAAAAAAAAAA7AQAAX3JlbHMvLnJl&#10;bHNQSwECLQAUAAYACAAAACEAK8NMkHsFAACDDwAADgAAAAAAAAAAAAAAAAA6AgAAZHJzL2Uyb0Rv&#10;Yy54bWxQSwECLQAUAAYACAAAACEAqiYOvrwAAAAhAQAAGQAAAAAAAAAAAAAAAADhBwAAZHJzL19y&#10;ZWxzL2Uyb0RvYy54bWwucmVsc1BLAQItABQABgAIAAAAIQCWzOKB4wAAAAwBAAAPAAAAAAAAAAAA&#10;AAAAANQIAABkcnMvZG93bnJldi54bWxQSwECLQAKAAAAAAAAACEAMYsTTqNXAACjVwAAFAAAAAAA&#10;AAAAAAAAAADkCQAAZHJzL21lZGlhL2ltYWdlMS5wbmdQSwUGAAAAAAYABgB8AQAAuWEAAAAA&#10;">
                <v:shape id="Freeform 22" o:spid="_x0000_s1027" style="position:absolute;left:4491;top:346;width:3271;height:886;visibility:visible;mso-wrap-style:square;v-text-anchor:top" coordsize="3271,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Of3vwAAANsAAAAPAAAAZHJzL2Rvd25yZXYueG1sRE/NisIw&#10;EL4v+A5hhL2tqSu4Wo0iLkLBk+4+wNiMTbWZhCba7tsbQdjbfHy/s1z3thF3akPtWMF4lIEgLp2u&#10;uVLw+7P7mIEIEVlj45gU/FGA9WrwtsRcu44PdD/GSqQQDjkqMDH6XMpQGrIYRs4TJ+7sWosxwbaS&#10;usUuhdtGfmbZVFqsOTUY9LQ1VF6PN6tgbwr/XVTencpuhjd76ezXZKPU+7DfLEBE6uO/+OUudJo/&#10;h+cv6QC5egAAAP//AwBQSwECLQAUAAYACAAAACEA2+H2y+4AAACFAQAAEwAAAAAAAAAAAAAAAAAA&#10;AAAAW0NvbnRlbnRfVHlwZXNdLnhtbFBLAQItABQABgAIAAAAIQBa9CxbvwAAABUBAAALAAAAAAAA&#10;AAAAAAAAAB8BAABfcmVscy8ucmVsc1BLAQItABQABgAIAAAAIQBXBOf3vwAAANsAAAAPAAAAAAAA&#10;AAAAAAAAAAcCAABkcnMvZG93bnJldi54bWxQSwUGAAAAAAMAAwC3AAAA8wIAAAAA&#10;" path="m,885r3271,l3271,,,,,885e" stroked="f">
                  <v:path arrowok="t" o:connecttype="custom" o:connectlocs="0,1231;3271,1231;3271,346;0,346;0,123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left:4546;top:471;width:3158;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52uwQAAANsAAAAPAAAAZHJzL2Rvd25yZXYueG1sRE89a8Mw&#10;EN0D/Q/iAl1CItdDCK4V0xRaAp3suLTjYV0sU+vkWnLi/vtqCGR8vO+8mG0vLjT6zrGCp00Cgrhx&#10;uuNWQX16W+9A+ICssXdMCv7IQ7F/WOSYaXflki5VaEUMYZ+hAhPCkEnpG0MW/cYNxJE7u9FiiHBs&#10;pR7xGsNtL9Mk2UqLHccGgwO9Gmp+qskq+PA1vq/4OH3iltJfGQ7m+6tU6nE5vzyDCDSHu/jmPmoF&#10;aVwfv8QfIPf/AAAA//8DAFBLAQItABQABgAIAAAAIQDb4fbL7gAAAIUBAAATAAAAAAAAAAAAAAAA&#10;AAAAAABbQ29udGVudF9UeXBlc10ueG1sUEsBAi0AFAAGAAgAAAAhAFr0LFu/AAAAFQEAAAsAAAAA&#10;AAAAAAAAAAAAHwEAAF9yZWxzLy5yZWxzUEsBAi0AFAAGAAgAAAAhAPAjna7BAAAA2wAAAA8AAAAA&#10;AAAAAAAAAAAABwIAAGRycy9kb3ducmV2LnhtbFBLBQYAAAAAAwADALcAAAD1AgAAAAA=&#10;">
                  <v:imagedata r:id="rId8" o:title=""/>
                </v:shape>
              </v:group>
            </w:pict>
          </mc:Fallback>
        </mc:AlternateContent>
      </w:r>
      <w:r>
        <w:rPr>
          <w:noProof/>
        </w:rPr>
        <mc:AlternateContent>
          <mc:Choice Requires="wpg">
            <w:drawing>
              <wp:anchor distT="0" distB="0" distL="114300" distR="114300" simplePos="0" relativeHeight="251659776" behindDoc="1" locked="0" layoutInCell="1" allowOverlap="1">
                <wp:simplePos x="0" y="0"/>
                <wp:positionH relativeFrom="column">
                  <wp:posOffset>-615950</wp:posOffset>
                </wp:positionH>
                <wp:positionV relativeFrom="paragraph">
                  <wp:posOffset>-476250</wp:posOffset>
                </wp:positionV>
                <wp:extent cx="6828790" cy="9124315"/>
                <wp:effectExtent l="9525" t="6350" r="10160" b="13335"/>
                <wp:wrapNone/>
                <wp:docPr id="1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124315"/>
                          <a:chOff x="750" y="730"/>
                          <a:chExt cx="10754" cy="14369"/>
                        </a:xfrm>
                      </wpg:grpSpPr>
                      <wps:wsp>
                        <wps:cNvPr id="17" name="Freeform 27"/>
                        <wps:cNvSpPr>
                          <a:spLocks/>
                        </wps:cNvSpPr>
                        <wps:spPr bwMode="auto">
                          <a:xfrm>
                            <a:off x="750" y="730"/>
                            <a:ext cx="10754" cy="14369"/>
                          </a:xfrm>
                          <a:custGeom>
                            <a:avLst/>
                            <a:gdLst>
                              <a:gd name="T0" fmla="+- 0 993 750"/>
                              <a:gd name="T1" fmla="*/ T0 w 10754"/>
                              <a:gd name="T2" fmla="+- 0 733 730"/>
                              <a:gd name="T3" fmla="*/ 733 h 14369"/>
                              <a:gd name="T4" fmla="+- 0 753 750"/>
                              <a:gd name="T5" fmla="*/ T4 w 10754"/>
                              <a:gd name="T6" fmla="+- 0 973 730"/>
                              <a:gd name="T7" fmla="*/ 973 h 14369"/>
                              <a:gd name="T8" fmla="+- 0 750 750"/>
                              <a:gd name="T9" fmla="*/ T8 w 10754"/>
                              <a:gd name="T10" fmla="+- 0 976 730"/>
                              <a:gd name="T11" fmla="*/ 976 h 14369"/>
                              <a:gd name="T12" fmla="+- 0 750 750"/>
                              <a:gd name="T13" fmla="*/ T12 w 10754"/>
                              <a:gd name="T14" fmla="+- 0 980 730"/>
                              <a:gd name="T15" fmla="*/ 980 h 14369"/>
                              <a:gd name="T16" fmla="+- 0 750 750"/>
                              <a:gd name="T17" fmla="*/ T16 w 10754"/>
                              <a:gd name="T18" fmla="+- 0 14849 730"/>
                              <a:gd name="T19" fmla="*/ 14849 h 14369"/>
                              <a:gd name="T20" fmla="+- 0 750 750"/>
                              <a:gd name="T21" fmla="*/ T20 w 10754"/>
                              <a:gd name="T22" fmla="+- 0 14853 730"/>
                              <a:gd name="T23" fmla="*/ 14853 h 14369"/>
                              <a:gd name="T24" fmla="+- 0 753 750"/>
                              <a:gd name="T25" fmla="*/ T24 w 10754"/>
                              <a:gd name="T26" fmla="+- 0 14856 730"/>
                              <a:gd name="T27" fmla="*/ 14856 h 14369"/>
                              <a:gd name="T28" fmla="+- 0 993 750"/>
                              <a:gd name="T29" fmla="*/ T28 w 10754"/>
                              <a:gd name="T30" fmla="+- 0 15096 730"/>
                              <a:gd name="T31" fmla="*/ 15096 h 14369"/>
                              <a:gd name="T32" fmla="+- 0 996 750"/>
                              <a:gd name="T33" fmla="*/ T32 w 10754"/>
                              <a:gd name="T34" fmla="+- 0 15099 730"/>
                              <a:gd name="T35" fmla="*/ 15099 h 14369"/>
                              <a:gd name="T36" fmla="+- 0 1000 750"/>
                              <a:gd name="T37" fmla="*/ T36 w 10754"/>
                              <a:gd name="T38" fmla="+- 0 15099 730"/>
                              <a:gd name="T39" fmla="*/ 15099 h 14369"/>
                              <a:gd name="T40" fmla="+- 0 11254 750"/>
                              <a:gd name="T41" fmla="*/ T40 w 10754"/>
                              <a:gd name="T42" fmla="+- 0 15099 730"/>
                              <a:gd name="T43" fmla="*/ 15099 h 14369"/>
                              <a:gd name="T44" fmla="+- 0 11259 750"/>
                              <a:gd name="T45" fmla="*/ T44 w 10754"/>
                              <a:gd name="T46" fmla="+- 0 15099 730"/>
                              <a:gd name="T47" fmla="*/ 15099 h 14369"/>
                              <a:gd name="T48" fmla="+- 0 11261 750"/>
                              <a:gd name="T49" fmla="*/ T48 w 10754"/>
                              <a:gd name="T50" fmla="+- 0 15096 730"/>
                              <a:gd name="T51" fmla="*/ 15096 h 14369"/>
                              <a:gd name="T52" fmla="+- 0 11501 750"/>
                              <a:gd name="T53" fmla="*/ T52 w 10754"/>
                              <a:gd name="T54" fmla="+- 0 14856 730"/>
                              <a:gd name="T55" fmla="*/ 14856 h 14369"/>
                              <a:gd name="T56" fmla="+- 0 11504 750"/>
                              <a:gd name="T57" fmla="*/ T56 w 10754"/>
                              <a:gd name="T58" fmla="+- 0 14853 730"/>
                              <a:gd name="T59" fmla="*/ 14853 h 14369"/>
                              <a:gd name="T60" fmla="+- 0 11504 750"/>
                              <a:gd name="T61" fmla="*/ T60 w 10754"/>
                              <a:gd name="T62" fmla="+- 0 14849 730"/>
                              <a:gd name="T63" fmla="*/ 14849 h 14369"/>
                              <a:gd name="T64" fmla="+- 0 11504 750"/>
                              <a:gd name="T65" fmla="*/ T64 w 10754"/>
                              <a:gd name="T66" fmla="+- 0 980 730"/>
                              <a:gd name="T67" fmla="*/ 980 h 14369"/>
                              <a:gd name="T68" fmla="+- 0 11504 750"/>
                              <a:gd name="T69" fmla="*/ T68 w 10754"/>
                              <a:gd name="T70" fmla="+- 0 976 730"/>
                              <a:gd name="T71" fmla="*/ 976 h 14369"/>
                              <a:gd name="T72" fmla="+- 0 11501 750"/>
                              <a:gd name="T73" fmla="*/ T72 w 10754"/>
                              <a:gd name="T74" fmla="+- 0 973 730"/>
                              <a:gd name="T75" fmla="*/ 973 h 14369"/>
                              <a:gd name="T76" fmla="+- 0 11261 750"/>
                              <a:gd name="T77" fmla="*/ T76 w 10754"/>
                              <a:gd name="T78" fmla="+- 0 733 730"/>
                              <a:gd name="T79" fmla="*/ 733 h 14369"/>
                              <a:gd name="T80" fmla="+- 0 11259 750"/>
                              <a:gd name="T81" fmla="*/ T80 w 10754"/>
                              <a:gd name="T82" fmla="+- 0 730 730"/>
                              <a:gd name="T83" fmla="*/ 730 h 14369"/>
                              <a:gd name="T84" fmla="+- 0 11254 750"/>
                              <a:gd name="T85" fmla="*/ T84 w 10754"/>
                              <a:gd name="T86" fmla="+- 0 730 730"/>
                              <a:gd name="T87" fmla="*/ 730 h 14369"/>
                              <a:gd name="T88" fmla="+- 0 1000 750"/>
                              <a:gd name="T89" fmla="*/ T88 w 10754"/>
                              <a:gd name="T90" fmla="+- 0 730 730"/>
                              <a:gd name="T91" fmla="*/ 730 h 14369"/>
                              <a:gd name="T92" fmla="+- 0 996 750"/>
                              <a:gd name="T93" fmla="*/ T92 w 10754"/>
                              <a:gd name="T94" fmla="+- 0 730 730"/>
                              <a:gd name="T95" fmla="*/ 730 h 14369"/>
                              <a:gd name="T96" fmla="+- 0 993 750"/>
                              <a:gd name="T97" fmla="*/ T96 w 10754"/>
                              <a:gd name="T98" fmla="+- 0 733 730"/>
                              <a:gd name="T99" fmla="*/ 733 h 14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0754" h="14369">
                                <a:moveTo>
                                  <a:pt x="243" y="3"/>
                                </a:moveTo>
                                <a:lnTo>
                                  <a:pt x="3" y="243"/>
                                </a:lnTo>
                                <a:lnTo>
                                  <a:pt x="0" y="246"/>
                                </a:lnTo>
                                <a:lnTo>
                                  <a:pt x="0" y="250"/>
                                </a:lnTo>
                                <a:lnTo>
                                  <a:pt x="0" y="14119"/>
                                </a:lnTo>
                                <a:lnTo>
                                  <a:pt x="0" y="14123"/>
                                </a:lnTo>
                                <a:lnTo>
                                  <a:pt x="3" y="14126"/>
                                </a:lnTo>
                                <a:lnTo>
                                  <a:pt x="243" y="14366"/>
                                </a:lnTo>
                                <a:lnTo>
                                  <a:pt x="246" y="14369"/>
                                </a:lnTo>
                                <a:lnTo>
                                  <a:pt x="250" y="14369"/>
                                </a:lnTo>
                                <a:lnTo>
                                  <a:pt x="10504" y="14369"/>
                                </a:lnTo>
                                <a:lnTo>
                                  <a:pt x="10509" y="14369"/>
                                </a:lnTo>
                                <a:lnTo>
                                  <a:pt x="10511" y="14366"/>
                                </a:lnTo>
                                <a:lnTo>
                                  <a:pt x="10751" y="14126"/>
                                </a:lnTo>
                                <a:lnTo>
                                  <a:pt x="10754" y="14123"/>
                                </a:lnTo>
                                <a:lnTo>
                                  <a:pt x="10754" y="14119"/>
                                </a:lnTo>
                                <a:lnTo>
                                  <a:pt x="10754" y="250"/>
                                </a:lnTo>
                                <a:lnTo>
                                  <a:pt x="10754" y="246"/>
                                </a:lnTo>
                                <a:lnTo>
                                  <a:pt x="10751" y="243"/>
                                </a:lnTo>
                                <a:lnTo>
                                  <a:pt x="10511" y="3"/>
                                </a:lnTo>
                                <a:lnTo>
                                  <a:pt x="10509" y="0"/>
                                </a:lnTo>
                                <a:lnTo>
                                  <a:pt x="10504" y="0"/>
                                </a:lnTo>
                                <a:lnTo>
                                  <a:pt x="250" y="0"/>
                                </a:lnTo>
                                <a:lnTo>
                                  <a:pt x="246" y="0"/>
                                </a:lnTo>
                                <a:lnTo>
                                  <a:pt x="243" y="3"/>
                                </a:lnTo>
                                <a:close/>
                              </a:path>
                            </a:pathLst>
                          </a:custGeom>
                          <a:noFill/>
                          <a:ln w="12700">
                            <a:solidFill>
                              <a:srgbClr val="204F2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8BFF74" id="Group 26" o:spid="_x0000_s1026" style="position:absolute;margin-left:-48.5pt;margin-top:-37.5pt;width:537.7pt;height:718.45pt;z-index:-251656704" coordorigin="750,730" coordsize="10754,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wV0UgcAANMeAAAOAAAAZHJzL2Uyb0RvYy54bWykWduOnEYQfY+Uf0A8JloPzZ2Rd61oL1Yk&#10;J7Fk8gEsMBdlBgiwO+tE+fdUddOz1SzFEMcPO4z7TPWpOl1Fdff7Dy/Hg/Vctt2+rq5t8c6xrbLK&#10;62Jfba/t39OHq9i2uj6riuxQV+W1/bXs7A8333/3/tSsS7fe1YeibC0wUnXrU3Nt7/q+Wa9WXb4r&#10;j1n3rm7KCgY3dXvMevjabldFm53A+vGwch0nXJ3qtmjaOi+7Dv73Tg3aN9L+ZlPm/W+bTVf21uHa&#10;Bm69/NvKv4/4d3XzPltv26zZ7fOBRvYNLI7ZvoJJz6busj6zntr9G1PHfd7WXb3p3+X1cVVvNvu8&#10;lD6AN8IZefOxrZ8a6ct2fdo25zBBaEdx+maz+a/Pn1trX4B2oW1V2RE0ktNabojBOTXbNWA+ts2X&#10;5nOrPITHT3X+RwfDq/E4ft8qsPV4+qUuwF721NcyOC+b9ogmwG3rRWrw9axB+dJbOfxnGLtxlIBU&#10;OYwlwvU9ESiV8h1Iib+LAhiG0cgb9Mt398OvhRMFvvqt8L0wwV+usrWaWJIdyKFnsOK616B2/y+o&#10;X3ZZU0qtOgyYDmqkg/rQliUuY8uNVFwlTAe1oxElI0iyg8BfjOWbmOh4zkYkW+dPXf+xrKUs2fOn&#10;rlcJUcCTFLsY1kQKId8cD5AbP15ZjpUknoVTDmgNEhr0w8pKHetkqdlHKFejpKnIA1Naye15Pk+D&#10;wBRCdtZZUMiyMwzEJrSiYJJWoEFIy+dowfonppJokhboqUBgCiEMLah6xBZEaipaiQYhrZijJUaR&#10;j8KpcAka+gQwDDExCv40M0GjnwqX5WaGP4nBz7dSQgKToAGG42YqwERNUAlSEbLcTA2EH/vJJDsq&#10;g0Ix/FxTCYafS5VIXT4LTCVgZly8b6PnUi0UiuNnqsEkg0vVSF02HaD+0zWMM0+uPKhnr+oqFMfP&#10;VISpIS7VI3XZvIBIGfwCJ5nk51E9hEQx/DxTkQTtva1xHtUj9djc8Ew1cObJ9edRPRSK4zdSxHEm&#10;y4pHBUk9NkE8Uw6eIBVklqA/kkS4gT8VQp9KkvpsivimICxDn0oyz3AkCjAEUd6K7FNRUp9NEn8k&#10;CSeyTzWZZzhSRbihmGRIVUl9Nk2wVyKvIpx7Mk0CqolCMcswGKkC4EmGAVUlDdhEwYaNMuQKTUA1&#10;mS00wUgVYDi5DgOqSgrljWlYgpEmXKkOqCazpTocqcIxDKkqachmSjjShHvZhVQTYAivREblcKQK&#10;y5CqkoZspoSmJkyrEFJFEMOxGynCsqOKpCGbJZGpBzZQE6/iiKox02RFIzWA3WSGRFSNNGIzJDK1&#10;4FpTqsRMbxqZSgiuwkRUixQiwmRHZGrB9PMRVWKmoY9NJYDddIWOqRYprBSGXWxqAapOKRtTJRDD&#10;rLvYVALZTVaWmGqRxmxWxKYWHDuqxBw7UwnBNAgxlSKN2aTAXTgpzAy5hAoxQy4xhWC6q4QKkSZs&#10;SiSmEBw3KsMcN1MGpjNNqAwpvEaZJZeYMjAJkVAVRgkBRxZbvQXPdnpXnr9Uw7YcnqwMT9gcea7S&#10;1B2ei6SgBByLpN5w6gEo3MMzYAgNguVpBMw3DwauCIZdpjpQmUfj9lHC5cnNReO4o5NwfVwzbx03&#10;WAiHjdESMrjfkfBlnuL2A+GwbVhiHXcDEr7MVezNJXyZq9goIxwa3CVksGuV8GWu+oOr0PotsY79&#10;HFqHPmwRfHAVmqIlcOx00Dp0KIvgg6vQMCyCD67CG3wJHF/MSCZa5iq+KSV8mav46kI4vHSWkMF3&#10;iYQvcxWrO8KhLi+xjgVXwpe5ijVQwg1XVYoPxamFQ/fxcXtrW3Dc/oiMsnWT9VjT9KN1gsNnR57b&#10;7uBJHtvi2LF+LtNaonosb3AULOfWUXsdP1QUp1CIVv7rUf3ZSGvwbgM/XNjALUCpDSJ4qW3oT2pL&#10;+ELoqOhx/TnCnUuXHtefCqc8AHvqDJ6dV0cEYzbvB/qJ/qroznns4oZxEVI4sK36D1i1Li8zALt4&#10;mjlwmPcL143GXorWsMakXXFBAQN7QdVXLMZuLrYEeWHdIVL5dWkdv0Zrfr2jWkqBSxy1qvM4vU4u&#10;oIZ1dwllZrbOhvxQd6UKKNYMeZVzLh5Yc8jlRVU/7A8HAGOSypLiRo5qj7r6sC9wFAe7dvt4e2it&#10;5wxuBF3HfzjnmAGDm7eqkNZ2ZVbcD899tj+oZ5mTaA/uWYZahjcu8srv78RJ7uP72L/y3fD+ynfu&#10;7q5+erj1r8IHEQV33t3t7Z34Bzs34a93+6IoK2Snrx+Fv+wmargIVReH5wtIwwvD2Qf5b1igBLYy&#10;acgogy/6U3oHV2fqIkrdmz3WxVe4lGprdZ8K97/wsKvbv2zrBHep13b351PWlrZ1+LmCe7VE+Hg0&#10;2MsvfhDhQXpLRx7pSFblYOra7m3ocfHxtlcXtk9Nu9/uYCYhu96q/gkuFjd7vLKS/BSr4Qtc7ckn&#10;eXMqfRluefFqln6XqNe76Jt/AQAA//8DAFBLAwQUAAYACAAAACEAweizwOIAAAAMAQAADwAAAGRy&#10;cy9kb3ducmV2LnhtbEyPQW+CQBCF7036HzbTpDddqFUEWYwxbU/GpNqk8TbCCER2l7Ar4L/v9NTe&#10;3st8efNeuh51I3rqXG2NgnAagCCT26I2pYKv4/tkCcJ5NAU21pCCOzlYZ48PKSaFHcwn9QdfCg4x&#10;LkEFlfdtIqXLK9LoprYlw7eL7TR6tl0piw4HDteNfAmChdRYG/5QYUvbivLr4aYVfAw4bGbhW7+7&#10;Xrb303G+/96FpNTz07hZgfA0+j8Yfutzdci409neTOFEo2ASR7zFs4jmLJiIo+UriDOjs0UYg8xS&#10;+X9E9gMAAP//AwBQSwECLQAUAAYACAAAACEAtoM4kv4AAADhAQAAEwAAAAAAAAAAAAAAAAAAAAAA&#10;W0NvbnRlbnRfVHlwZXNdLnhtbFBLAQItABQABgAIAAAAIQA4/SH/1gAAAJQBAAALAAAAAAAAAAAA&#10;AAAAAC8BAABfcmVscy8ucmVsc1BLAQItABQABgAIAAAAIQAuxwV0UgcAANMeAAAOAAAAAAAAAAAA&#10;AAAAAC4CAABkcnMvZTJvRG9jLnhtbFBLAQItABQABgAIAAAAIQDB6LPA4gAAAAwBAAAPAAAAAAAA&#10;AAAAAAAAAKwJAABkcnMvZG93bnJldi54bWxQSwUGAAAAAAQABADzAAAAuwoAAAAA&#10;">
                <v:shape id="Freeform 27" o:spid="_x0000_s1027" style="position:absolute;left:750;top:730;width:10754;height:14369;visibility:visible;mso-wrap-style:square;v-text-anchor:top" coordsize="10754,14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vVPwQAAANsAAAAPAAAAZHJzL2Rvd25yZXYueG1sRE9Li8Iw&#10;EL4L+x/CCHvT1IXVpRpFBKGexEfBvQ3N2BSbSWmi1v31G0HwNh/fc2aLztbiRq2vHCsYDRMQxIXT&#10;FZcKjof14AeED8gaa8ek4EEeFvOP3gxT7e68o9s+lCKGsE9RgQmhSaX0hSGLfuga4sidXWsxRNiW&#10;Urd4j+G2ll9JMpYWK44NBhtaGSou+6tVsEpOf5tTrr+L3Jrsd51tcffYKvXZ75ZTEIG68Ba/3JmO&#10;8yfw/CUeIOf/AAAA//8DAFBLAQItABQABgAIAAAAIQDb4fbL7gAAAIUBAAATAAAAAAAAAAAAAAAA&#10;AAAAAABbQ29udGVudF9UeXBlc10ueG1sUEsBAi0AFAAGAAgAAAAhAFr0LFu/AAAAFQEAAAsAAAAA&#10;AAAAAAAAAAAAHwEAAF9yZWxzLy5yZWxzUEsBAi0AFAAGAAgAAAAhACAS9U/BAAAA2wAAAA8AAAAA&#10;AAAAAAAAAAAABwIAAGRycy9kb3ducmV2LnhtbFBLBQYAAAAAAwADALcAAAD1AgAAAAA=&#10;" path="m243,3l3,243,,246r,4l,14119r,4l3,14126r240,240l246,14369r4,l10504,14369r5,l10511,14366r240,-240l10754,14123r,-4l10754,250r,-4l10751,243,10511,3r-2,-3l10504,,250,r-4,l243,3xe" filled="f" strokecolor="#204f26" strokeweight="1pt">
                  <v:path arrowok="t" o:connecttype="custom" o:connectlocs="243,733;3,973;0,976;0,980;0,14849;0,14853;3,14856;243,15096;246,15099;250,15099;10504,15099;10509,15099;10511,15096;10751,14856;10754,14853;10754,14849;10754,980;10754,976;10751,973;10511,733;10509,730;10504,730;250,730;246,730;243,733" o:connectangles="0,0,0,0,0,0,0,0,0,0,0,0,0,0,0,0,0,0,0,0,0,0,0,0,0"/>
                </v:shape>
              </v:group>
            </w:pict>
          </mc:Fallback>
        </mc:AlternateContent>
      </w:r>
    </w:p>
    <w:p w:rsidR="004C0B0E" w:rsidRDefault="004C0B0E">
      <w:pPr>
        <w:spacing w:after="0" w:line="200" w:lineRule="exact"/>
        <w:rPr>
          <w:sz w:val="20"/>
          <w:szCs w:val="20"/>
        </w:rPr>
      </w:pPr>
    </w:p>
    <w:p w:rsidR="004C0B0E" w:rsidRDefault="004C0B0E">
      <w:pPr>
        <w:spacing w:after="0" w:line="200" w:lineRule="exact"/>
        <w:rPr>
          <w:sz w:val="20"/>
          <w:szCs w:val="20"/>
        </w:rPr>
      </w:pPr>
    </w:p>
    <w:p w:rsidR="00BE5812" w:rsidRPr="00BE5812" w:rsidRDefault="00E37753" w:rsidP="00BE5812">
      <w:pPr>
        <w:spacing w:after="0" w:line="1060" w:lineRule="exact"/>
        <w:ind w:right="-20"/>
        <w:jc w:val="center"/>
        <w:rPr>
          <w:rFonts w:ascii="Edwardian Script ITC" w:eastAsia="Edwardian Script ITC" w:hAnsi="Edwardian Script ITC" w:cs="Edwardian Script ITC"/>
          <w:color w:val="1F497D" w:themeColor="text2"/>
          <w:sz w:val="84"/>
          <w:szCs w:val="84"/>
        </w:rPr>
      </w:pPr>
      <w:r w:rsidRPr="00617772">
        <w:rPr>
          <w:rFonts w:ascii="Edwardian Script ITC" w:eastAsia="Edwardian Script ITC" w:hAnsi="Edwardian Script ITC" w:cs="Edwardian Script ITC"/>
          <w:color w:val="1F497D" w:themeColor="text2"/>
          <w:position w:val="7"/>
          <w:sz w:val="84"/>
          <w:szCs w:val="84"/>
        </w:rPr>
        <w:t xml:space="preserve">Wedding </w:t>
      </w:r>
      <w:r w:rsidRPr="00617772">
        <w:rPr>
          <w:rFonts w:ascii="Edwardian Script ITC" w:eastAsia="Edwardian Script ITC" w:hAnsi="Edwardian Script ITC" w:cs="Edwardian Script ITC"/>
          <w:color w:val="1F497D" w:themeColor="text2"/>
          <w:spacing w:val="-80"/>
          <w:position w:val="7"/>
          <w:sz w:val="84"/>
          <w:szCs w:val="84"/>
        </w:rPr>
        <w:t>P</w:t>
      </w:r>
      <w:r w:rsidRPr="00617772">
        <w:rPr>
          <w:rFonts w:ascii="Edwardian Script ITC" w:eastAsia="Edwardian Script ITC" w:hAnsi="Edwardian Script ITC" w:cs="Edwardian Script ITC"/>
          <w:color w:val="1F497D" w:themeColor="text2"/>
          <w:position w:val="7"/>
          <w:sz w:val="84"/>
          <w:szCs w:val="84"/>
        </w:rPr>
        <w:t>ackages</w:t>
      </w: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AB3BF1">
      <w:pPr>
        <w:spacing w:after="0" w:line="200" w:lineRule="exact"/>
        <w:rPr>
          <w:sz w:val="20"/>
          <w:szCs w:val="20"/>
        </w:rPr>
      </w:pPr>
      <w:r>
        <w:rPr>
          <w:rFonts w:ascii="Adobe Garamond Pro" w:eastAsia="Adobe Garamond Pro" w:hAnsi="Adobe Garamond Pro" w:cs="Adobe Garamond Pro"/>
          <w:noProof/>
          <w:color w:val="231F20"/>
          <w:position w:val="1"/>
          <w:sz w:val="26"/>
          <w:szCs w:val="26"/>
        </w:rPr>
        <w:drawing>
          <wp:anchor distT="0" distB="0" distL="114300" distR="114300" simplePos="0" relativeHeight="251663360" behindDoc="0" locked="0" layoutInCell="1" allowOverlap="1">
            <wp:simplePos x="0" y="0"/>
            <wp:positionH relativeFrom="column">
              <wp:posOffset>1841500</wp:posOffset>
            </wp:positionH>
            <wp:positionV relativeFrom="paragraph">
              <wp:posOffset>25400</wp:posOffset>
            </wp:positionV>
            <wp:extent cx="1981200" cy="8858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981200" cy="885825"/>
                    </a:xfrm>
                    <a:prstGeom prst="rect">
                      <a:avLst/>
                    </a:prstGeom>
                  </pic:spPr>
                </pic:pic>
              </a:graphicData>
            </a:graphic>
            <wp14:sizeRelH relativeFrom="margin">
              <wp14:pctWidth>0</wp14:pctWidth>
            </wp14:sizeRelH>
            <wp14:sizeRelV relativeFrom="margin">
              <wp14:pctHeight>0</wp14:pctHeight>
            </wp14:sizeRelV>
          </wp:anchor>
        </w:drawing>
      </w: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BE5812">
      <w:pPr>
        <w:spacing w:after="0" w:line="200" w:lineRule="exact"/>
        <w:rPr>
          <w:sz w:val="20"/>
          <w:szCs w:val="20"/>
        </w:rPr>
      </w:pPr>
      <w:r>
        <w:rPr>
          <w:noProof/>
          <w:sz w:val="20"/>
          <w:szCs w:val="20"/>
        </w:rPr>
        <w:drawing>
          <wp:anchor distT="0" distB="0" distL="114300" distR="114300" simplePos="0" relativeHeight="251670016" behindDoc="0" locked="0" layoutInCell="1" allowOverlap="1">
            <wp:simplePos x="0" y="0"/>
            <wp:positionH relativeFrom="column">
              <wp:posOffset>-2540</wp:posOffset>
            </wp:positionH>
            <wp:positionV relativeFrom="paragraph">
              <wp:posOffset>129540</wp:posOffset>
            </wp:positionV>
            <wp:extent cx="5588000" cy="41910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5.jpg"/>
                    <pic:cNvPicPr/>
                  </pic:nvPicPr>
                  <pic:blipFill>
                    <a:blip r:embed="rId10">
                      <a:extLst>
                        <a:ext uri="{28A0092B-C50C-407E-A947-70E740481C1C}">
                          <a14:useLocalDpi xmlns:a14="http://schemas.microsoft.com/office/drawing/2010/main" val="0"/>
                        </a:ext>
                      </a:extLst>
                    </a:blip>
                    <a:stretch>
                      <a:fillRect/>
                    </a:stretch>
                  </pic:blipFill>
                  <pic:spPr>
                    <a:xfrm>
                      <a:off x="0" y="0"/>
                      <a:ext cx="5588000" cy="4191000"/>
                    </a:xfrm>
                    <a:prstGeom prst="rect">
                      <a:avLst/>
                    </a:prstGeom>
                  </pic:spPr>
                </pic:pic>
              </a:graphicData>
            </a:graphic>
          </wp:anchor>
        </w:drawing>
      </w:r>
    </w:p>
    <w:p w:rsidR="004C0B0E" w:rsidRPr="00617772" w:rsidRDefault="00E37753" w:rsidP="00E37753">
      <w:pPr>
        <w:spacing w:before="20" w:after="0" w:line="240" w:lineRule="auto"/>
        <w:ind w:right="-20"/>
        <w:jc w:val="center"/>
        <w:rPr>
          <w:rFonts w:ascii="Copperplate Gothic Light" w:eastAsia="Copperplate Gothic Light" w:hAnsi="Copperplate Gothic Light" w:cs="Copperplate Gothic Light"/>
          <w:color w:val="1F497D" w:themeColor="text2"/>
          <w:sz w:val="40"/>
          <w:szCs w:val="40"/>
        </w:rPr>
      </w:pPr>
      <w:r w:rsidRPr="00617772">
        <w:rPr>
          <w:rFonts w:ascii="Copperplate Gothic Light" w:eastAsia="Copperplate Gothic Light" w:hAnsi="Copperplate Gothic Light" w:cs="Copperplate Gothic Light"/>
          <w:color w:val="1F497D" w:themeColor="text2"/>
          <w:spacing w:val="13"/>
          <w:sz w:val="40"/>
          <w:szCs w:val="40"/>
        </w:rPr>
        <w:t xml:space="preserve">The </w:t>
      </w:r>
      <w:r w:rsidRPr="00617772">
        <w:rPr>
          <w:rFonts w:ascii="Copperplate Gothic Light" w:eastAsia="Copperplate Gothic Light" w:hAnsi="Copperplate Gothic Light" w:cs="Copperplate Gothic Light"/>
          <w:color w:val="1F497D" w:themeColor="text2"/>
          <w:sz w:val="40"/>
          <w:szCs w:val="40"/>
        </w:rPr>
        <w:t>Golf</w:t>
      </w:r>
      <w:r w:rsidRPr="00617772">
        <w:rPr>
          <w:rFonts w:ascii="Copperplate Gothic Light" w:eastAsia="Copperplate Gothic Light" w:hAnsi="Copperplate Gothic Light" w:cs="Copperplate Gothic Light"/>
          <w:color w:val="1F497D" w:themeColor="text2"/>
          <w:spacing w:val="-11"/>
          <w:sz w:val="40"/>
          <w:szCs w:val="40"/>
        </w:rPr>
        <w:t xml:space="preserve"> </w:t>
      </w:r>
      <w:r w:rsidRPr="00617772">
        <w:rPr>
          <w:rFonts w:ascii="Copperplate Gothic Light" w:eastAsia="Copperplate Gothic Light" w:hAnsi="Copperplate Gothic Light" w:cs="Copperplate Gothic Light"/>
          <w:color w:val="1F497D" w:themeColor="text2"/>
          <w:w w:val="99"/>
          <w:sz w:val="40"/>
          <w:szCs w:val="40"/>
        </w:rPr>
        <w:t>Club at Blue Heron</w:t>
      </w:r>
    </w:p>
    <w:p w:rsidR="004C0B0E" w:rsidRDefault="00AB3BF1" w:rsidP="00E37753">
      <w:pPr>
        <w:spacing w:before="29" w:after="0" w:line="240" w:lineRule="auto"/>
        <w:ind w:right="-2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pacing w:val="12"/>
          <w:sz w:val="24"/>
          <w:szCs w:val="24"/>
        </w:rPr>
        <w:t>ONE COUNTRY CLUB DRIVE</w:t>
      </w:r>
      <w:r w:rsidR="00E37753">
        <w:rPr>
          <w:rFonts w:ascii="Adobe Garamond Pro" w:eastAsia="Adobe Garamond Pro" w:hAnsi="Adobe Garamond Pro" w:cs="Adobe Garamond Pro"/>
          <w:color w:val="231F20"/>
          <w:sz w:val="24"/>
          <w:szCs w:val="24"/>
        </w:rPr>
        <w:t>,</w:t>
      </w:r>
      <w:r w:rsidR="00E37753">
        <w:rPr>
          <w:rFonts w:ascii="Adobe Garamond Pro" w:eastAsia="Adobe Garamond Pro" w:hAnsi="Adobe Garamond Pro" w:cs="Adobe Garamond Pro"/>
          <w:color w:val="231F20"/>
          <w:spacing w:val="22"/>
          <w:sz w:val="24"/>
          <w:szCs w:val="24"/>
        </w:rPr>
        <w:t xml:space="preserve"> </w:t>
      </w:r>
      <w:r>
        <w:rPr>
          <w:rFonts w:ascii="Adobe Garamond Pro" w:eastAsia="Adobe Garamond Pro" w:hAnsi="Adobe Garamond Pro" w:cs="Adobe Garamond Pro"/>
          <w:color w:val="231F20"/>
          <w:spacing w:val="15"/>
          <w:sz w:val="24"/>
          <w:szCs w:val="24"/>
        </w:rPr>
        <w:t>MACEDON, NY 14502</w:t>
      </w:r>
    </w:p>
    <w:p w:rsidR="004C0B0E" w:rsidRDefault="00E37753" w:rsidP="00E37753">
      <w:pPr>
        <w:spacing w:after="0" w:line="299" w:lineRule="exact"/>
        <w:ind w:right="-20"/>
        <w:jc w:val="center"/>
        <w:rPr>
          <w:rFonts w:ascii="Adobe Garamond Pro" w:eastAsia="Adobe Garamond Pro" w:hAnsi="Adobe Garamond Pro" w:cs="Adobe Garamond Pro"/>
          <w:sz w:val="26"/>
          <w:szCs w:val="26"/>
        </w:rPr>
      </w:pPr>
      <w:r>
        <w:rPr>
          <w:rFonts w:ascii="Adobe Garamond Pro" w:eastAsia="Adobe Garamond Pro" w:hAnsi="Adobe Garamond Pro" w:cs="Adobe Garamond Pro"/>
          <w:color w:val="231F20"/>
          <w:position w:val="1"/>
          <w:sz w:val="26"/>
          <w:szCs w:val="26"/>
        </w:rPr>
        <w:t>(</w:t>
      </w:r>
      <w:r w:rsidR="00AB3BF1">
        <w:rPr>
          <w:rFonts w:ascii="Adobe Garamond Pro" w:eastAsia="Adobe Garamond Pro" w:hAnsi="Adobe Garamond Pro" w:cs="Adobe Garamond Pro"/>
          <w:color w:val="231F20"/>
          <w:position w:val="1"/>
          <w:sz w:val="26"/>
          <w:szCs w:val="26"/>
        </w:rPr>
        <w:t>315</w:t>
      </w:r>
      <w:r>
        <w:rPr>
          <w:rFonts w:ascii="Adobe Garamond Pro" w:eastAsia="Adobe Garamond Pro" w:hAnsi="Adobe Garamond Pro" w:cs="Adobe Garamond Pro"/>
          <w:color w:val="231F20"/>
          <w:position w:val="1"/>
          <w:sz w:val="26"/>
          <w:szCs w:val="26"/>
        </w:rPr>
        <w:t xml:space="preserve">) </w:t>
      </w:r>
      <w:r w:rsidR="00AB3BF1">
        <w:rPr>
          <w:rFonts w:ascii="Adobe Garamond Pro" w:eastAsia="Adobe Garamond Pro" w:hAnsi="Adobe Garamond Pro" w:cs="Adobe Garamond Pro"/>
          <w:color w:val="231F20"/>
          <w:position w:val="1"/>
          <w:sz w:val="26"/>
          <w:szCs w:val="26"/>
        </w:rPr>
        <w:t>986</w:t>
      </w:r>
      <w:r>
        <w:rPr>
          <w:rFonts w:ascii="Adobe Garamond Pro" w:eastAsia="Adobe Garamond Pro" w:hAnsi="Adobe Garamond Pro" w:cs="Adobe Garamond Pro"/>
          <w:color w:val="231F20"/>
          <w:position w:val="1"/>
          <w:sz w:val="26"/>
          <w:szCs w:val="26"/>
        </w:rPr>
        <w:t>-</w:t>
      </w:r>
      <w:r w:rsidR="00AB3BF1">
        <w:rPr>
          <w:rFonts w:ascii="Adobe Garamond Pro" w:eastAsia="Adobe Garamond Pro" w:hAnsi="Adobe Garamond Pro" w:cs="Adobe Garamond Pro"/>
          <w:color w:val="231F20"/>
          <w:position w:val="1"/>
          <w:sz w:val="26"/>
          <w:szCs w:val="26"/>
        </w:rPr>
        <w:t>5888</w:t>
      </w:r>
      <w:r>
        <w:rPr>
          <w:rFonts w:ascii="Adobe Garamond Pro" w:eastAsia="Adobe Garamond Pro" w:hAnsi="Adobe Garamond Pro" w:cs="Adobe Garamond Pro"/>
          <w:color w:val="231F20"/>
          <w:position w:val="1"/>
          <w:sz w:val="26"/>
          <w:szCs w:val="26"/>
        </w:rPr>
        <w:t xml:space="preserve"> x </w:t>
      </w:r>
      <w:r w:rsidR="00AB3BF1">
        <w:rPr>
          <w:rFonts w:ascii="Adobe Garamond Pro" w:eastAsia="Adobe Garamond Pro" w:hAnsi="Adobe Garamond Pro" w:cs="Adobe Garamond Pro"/>
          <w:color w:val="231F20"/>
          <w:position w:val="1"/>
          <w:sz w:val="26"/>
          <w:szCs w:val="26"/>
        </w:rPr>
        <w:t>24</w:t>
      </w:r>
    </w:p>
    <w:p w:rsidR="004C0B0E" w:rsidRDefault="004C0B0E">
      <w:pPr>
        <w:spacing w:before="6" w:after="0" w:line="120" w:lineRule="exact"/>
        <w:rPr>
          <w:sz w:val="12"/>
          <w:szCs w:val="12"/>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Pr="00617772" w:rsidRDefault="00AB3BF1" w:rsidP="00E37753">
      <w:pPr>
        <w:spacing w:before="30" w:after="0" w:line="240" w:lineRule="auto"/>
        <w:ind w:left="1756" w:right="70" w:hanging="1756"/>
        <w:jc w:val="center"/>
        <w:rPr>
          <w:rFonts w:ascii="Copperplate Gothic Light" w:eastAsia="Copperplate Gothic Light" w:hAnsi="Copperplate Gothic Light" w:cs="Copperplate Gothic Light"/>
          <w:color w:val="1F497D" w:themeColor="text2"/>
          <w:sz w:val="30"/>
          <w:szCs w:val="30"/>
        </w:rPr>
      </w:pPr>
      <w:r w:rsidRPr="00617772">
        <w:rPr>
          <w:rFonts w:ascii="Copperplate Gothic Light" w:eastAsia="Copperplate Gothic Light" w:hAnsi="Copperplate Gothic Light" w:cs="Copperplate Gothic Light"/>
          <w:color w:val="1F497D" w:themeColor="text2"/>
          <w:w w:val="99"/>
          <w:sz w:val="30"/>
          <w:szCs w:val="30"/>
        </w:rPr>
        <w:t>www.Blueheronhillsgc.com</w:t>
      </w:r>
    </w:p>
    <w:p w:rsidR="004C0B0E" w:rsidRDefault="00AB3BF1" w:rsidP="00E37753">
      <w:pPr>
        <w:spacing w:before="6" w:after="0" w:line="240" w:lineRule="auto"/>
        <w:ind w:left="1725" w:right="70" w:hanging="1756"/>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noProof/>
          <w:color w:val="231F20"/>
          <w:spacing w:val="-1"/>
          <w:sz w:val="24"/>
          <w:szCs w:val="24"/>
        </w:rPr>
        <mc:AlternateContent>
          <mc:Choice Requires="wpg">
            <w:drawing>
              <wp:anchor distT="0" distB="0" distL="114300" distR="114300" simplePos="0" relativeHeight="251662848" behindDoc="1" locked="0" layoutInCell="1" allowOverlap="1">
                <wp:simplePos x="0" y="0"/>
                <wp:positionH relativeFrom="column">
                  <wp:posOffset>1755140</wp:posOffset>
                </wp:positionH>
                <wp:positionV relativeFrom="paragraph">
                  <wp:posOffset>427990</wp:posOffset>
                </wp:positionV>
                <wp:extent cx="2067560" cy="562610"/>
                <wp:effectExtent l="0" t="0" r="8890" b="8890"/>
                <wp:wrapNone/>
                <wp:docPr id="13"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67560" cy="562610"/>
                          <a:chOff x="4484" y="14630"/>
                          <a:chExt cx="3256" cy="886"/>
                        </a:xfrm>
                      </wpg:grpSpPr>
                      <wps:wsp>
                        <wps:cNvPr id="14" name="Freeform 19"/>
                        <wps:cNvSpPr>
                          <a:spLocks/>
                        </wps:cNvSpPr>
                        <wps:spPr bwMode="auto">
                          <a:xfrm>
                            <a:off x="4484" y="14630"/>
                            <a:ext cx="3256" cy="886"/>
                          </a:xfrm>
                          <a:custGeom>
                            <a:avLst/>
                            <a:gdLst>
                              <a:gd name="T0" fmla="+- 0 4484 4484"/>
                              <a:gd name="T1" fmla="*/ T0 w 3256"/>
                              <a:gd name="T2" fmla="+- 0 15516 14630"/>
                              <a:gd name="T3" fmla="*/ 15516 h 886"/>
                              <a:gd name="T4" fmla="+- 0 7740 4484"/>
                              <a:gd name="T5" fmla="*/ T4 w 3256"/>
                              <a:gd name="T6" fmla="+- 0 15516 14630"/>
                              <a:gd name="T7" fmla="*/ 15516 h 886"/>
                              <a:gd name="T8" fmla="+- 0 7740 4484"/>
                              <a:gd name="T9" fmla="*/ T8 w 3256"/>
                              <a:gd name="T10" fmla="+- 0 14630 14630"/>
                              <a:gd name="T11" fmla="*/ 14630 h 886"/>
                              <a:gd name="T12" fmla="+- 0 4484 4484"/>
                              <a:gd name="T13" fmla="*/ T12 w 3256"/>
                              <a:gd name="T14" fmla="+- 0 14630 14630"/>
                              <a:gd name="T15" fmla="*/ 14630 h 886"/>
                              <a:gd name="T16" fmla="+- 0 4484 4484"/>
                              <a:gd name="T17" fmla="*/ T16 w 3256"/>
                              <a:gd name="T18" fmla="+- 0 15516 14630"/>
                              <a:gd name="T19" fmla="*/ 15516 h 886"/>
                            </a:gdLst>
                            <a:ahLst/>
                            <a:cxnLst>
                              <a:cxn ang="0">
                                <a:pos x="T1" y="T3"/>
                              </a:cxn>
                              <a:cxn ang="0">
                                <a:pos x="T5" y="T7"/>
                              </a:cxn>
                              <a:cxn ang="0">
                                <a:pos x="T9" y="T11"/>
                              </a:cxn>
                              <a:cxn ang="0">
                                <a:pos x="T13" y="T15"/>
                              </a:cxn>
                              <a:cxn ang="0">
                                <a:pos x="T17" y="T19"/>
                              </a:cxn>
                            </a:cxnLst>
                            <a:rect l="0" t="0" r="r" b="b"/>
                            <a:pathLst>
                              <a:path w="3256" h="886">
                                <a:moveTo>
                                  <a:pt x="0" y="886"/>
                                </a:moveTo>
                                <a:lnTo>
                                  <a:pt x="3256" y="886"/>
                                </a:lnTo>
                                <a:lnTo>
                                  <a:pt x="3256" y="0"/>
                                </a:lnTo>
                                <a:lnTo>
                                  <a:pt x="0" y="0"/>
                                </a:lnTo>
                                <a:lnTo>
                                  <a:pt x="0" y="88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38" y="14784"/>
                            <a:ext cx="3158" cy="6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CC3CFE0" id="Group 17" o:spid="_x0000_s1026" style="position:absolute;margin-left:138.2pt;margin-top:33.7pt;width:162.8pt;height:44.3pt;z-index:-251653632" coordorigin="4484,14630" coordsize="3256,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aqSehwUAAKEPAAAOAAAAZHJzL2Uyb0RvYy54bWysV9uO2zYQfS/QfyD0&#10;2EKxKOtiCesNNr4EAdI2aNwPoCXaEiKJKimvd1v03ztDirbstZ1tUgO2KXE0nDmHczi6e/tUV+SR&#10;S1WKZurQN55DeJOJvGy2U+eP1dKdOER1rMlZJRo+dZ65ct7e//jD3b5NuS8KUeVcEnDSqHTfTp2i&#10;69p0NFJZwWum3oiWNzC5EbJmHVzK7SiXbA/e62rke1402guZt1JkXCm4OzeTzr32v9nwrPtts1G8&#10;I9XUgdg6/Sv17xp/R/d3LN1K1hZl1ofBviGKmpUNLHpwNWcdIztZvnBVl5kUSmy6N5moR2KzKTOu&#10;c4BsqHeWzXspdq3OZZvut+0BJoD2DKdvdpv9+vhJkjIH7sYOaVgNHOllCY0RnH27TcHmvWw/t5+k&#10;yRCGH0X2RcH06Hwer7fGmKz3v4gc/LFdJzQ4TxtZowtImzxpDp4PHPCnjmRw0/eiOIyAqgzmwsiP&#10;aE9SVgCT+FgQTAKHwCwNovFhctE/P/bDyDw8mUSYwYilZl0dax8bJgYbTh0xVd+H6eeCtVxTpRAv&#10;iykEajBdSs5xFxOaGFi1mcVUDQEdzGCQCnD/KpSXMLGIXkeEpdlOde+50Kywx4+qM/WQw0hznffh&#10;r4CQTV1BafzsEo/gcvqnr5+DGbVmP43IyiN7ohfvnVpfvjXSvmgY0ogMuNwevMGONIuCN2NWkJ5V&#10;qLSDGYA8iC2OAxPgeWyhNcPYgiuxwd4Z+LoRW2wNb8cG8jfwdzW2xJphbJMrsUElDJ1pyC4DR4c8&#10;GLuLyNFTKq7TOmRiRf1rAZ4ycSvAIRm3Ajzl43qAQzpWsJ8u7zx6SscNeqFMe6xf8guKsrUVwgpb&#10;NNlT01cNjAjD88/TqtcKhbK1Ak5AtFbjXpTACkvsijHgg8Zag2G928YQKxoD60bvbluj0Gvz8HXm&#10;AK0218JlYzH/fcISjtnzA1Y6BA7YtSnClnWIE+aLQ7KfOkaViqmDBY0TtXjkK6FNuuPpcBTx43zV&#10;DO2MI4jwaGoN7H+rHR4M9ZkBCdhp+2/MoMjA2WtszhcEl5idPnIOGSNQA5FVoirzZVlVmKiS2/Ws&#10;kuSRQXey1J+ekhOzSm+URuBjhmBzBwS+BxWlXncbfyfUD7x3fuIuo0nsBssgdJPYm7geTd4lkRck&#10;wXz5D+JNg7Qo85w3H8uG286HBq87BfsezPQsuvdBSpPQDzWVJ9GfJOnpz6UkodVpcn1QFJzli37c&#10;sbIy49FpxBpkSNv+ayDghDfnpTne1yJ/hrNTCtP1QZcKg0LIvxyyh45v6qg/d0xyh1QfGjj+ExoE&#10;QH6nL4Iw9uFCDmfWwxnWZOBq6nQO1DoOZ51pK3etLLcFrEQ1Fo14gPZnU+LJquMzUfUX0IHc37Vl&#10;lsK3JwFGL0j4ehsMT3U7zMW00vWrfNRMftm1LnSisF3LdVmV3bPuqiFyDKp5/FRm2PXhxaCrAXEy&#10;XQ1M46oEdBXSs1bmGSiGMtN9ImnErABB5A+qBaVAZI63pBR7ZBwIMPJ16mWElydxrKuytQWE4z5j&#10;AP+sJ74Amum35yLb1bzpzAuE5BUkLxpVlK0CxlNer3k+deSH3DB4qcz8yYPnJf47dxZ6Mzfw4oX7&#10;kASxG3sLaD+CCZ3RmS2zneIAA6vmbfk/1JnWCqtOLwqApQiJ0ZbsdwBbV5TqJO8yECaWbkBD+vug&#10;TIcJDfMRWQT9dX1nOIYjFfSSBjF05Xo1FCPs5Mc0hDls4yPPHjX2DaCVpu8kOACsIVJdLbYHRSnt&#10;TTDqg/ax9BIbiZcsJotJ4AZ+tAA25nP3YTkL3GhJ43A+ns9mc2rZMKKHG+j7ydA4/2dBHyiZ2ceQ&#10;7AsiLQOgEziEr1YM/R4Io5MXzeG1tjq+Wd//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FpI7HuAAAAAKAQAADwAAAGRycy9kb3ducmV2LnhtbEyPwWrDMAyG74O9g9Fgt9VOtrol&#10;jVNK2XYqg7WDsZsbq0lobIfYTdK3n3ZaT0Lo49f35+vJtmzAPjTeKUhmAhi60pvGVQq+Dm9PS2Ah&#10;amd06x0quGKAdXF/l+vM+NF94rCPFaMQFzKtoI6xyzgPZY1Wh5nv0NHt5HurI619xU2vRwq3LU+F&#10;kNzqxtGHWne4rbE87y9Wwfuox81z8jrszqft9ecw//jeJajU48O0WQGLOMV/GP70SR0Kcjr6izOB&#10;tQrShXwhVIFc0CRAipTKHYmcSwG8yPltheIXAAD//wMAUEsDBAoAAAAAAAAAIQAhTz+SS1gAAEtY&#10;AAAUAAAAZHJzL21lZGlhL2ltYWdlMS5wbmeJUE5HDQoaCgAAAA1JSERSAAABpQAAAFEIBgAAAHKm&#10;uRUAAAAGYktHRAD/AP8A/6C9p5MAAAAJcEhZcwAADsQAAA7EAZUrDhsAACAASURBVHic7J1lQFs7&#10;G4BTo5S2QPHi7u7uYxsDNsbcXe/0zscYG3O/c3c3xlyxAcPd3d2hRWrfj63cUoqVFrr77fnV5OQk&#10;KZyeN8lrAPzhD3/4wx/+wCNAxnoCjGCxWEEtLS09SQlxGTFRUWk0Gi3E3IZKpVKamppr6urrK0tL&#10;SwvyCwryqFQqZSzm+4c//OEPvAYOhxNRUVZWl5SUlBUXF5PBoNHCzG3aCYTmxsbG6rq6+qqc3NyM&#10;xsbGhrGYKyvGTCjx8fEhjY2NzLU0NExUlJVM5aTxJjhhIQ0IBDKsOZFIZEJ1XX1ydm5eyI/omPcJ&#10;iYmxf4QU74JAIPgUFBQUYTAYnPlaR0cHsbS0tAQAQBuDqf1fAoFAoDIyMrLKSkrqcnJyanA4DEEi&#10;kbqampvrmpua6+vq66uLiooKKRQKeazn+oe+wGAwuLmZmbWNlaWnirKStShOWB3FjxQbbj+t7YTS&#10;yqrqxOLSsqS8/PykpOSUmLq6ulpuzHkwRlUo8fHxISeMd5tiZWE+VV1FaSIfAoHl9BidXV2NuQVF&#10;n+KTkt+Hh3//2NDQUM/pMf4wdGRlZeXtbGzG6+loO+OlJPREhIU0oFBoH4FEp41AKM8vKglJS8sI&#10;jvwR9aWysqpiNOf7X0dRUVHZydFhsqKCvIGstJSRqLCwBgwGQw50D4VC7W5oas4qr6pKDg3//jg8&#10;/PvXP0Jq7BAUFBRydHCYaG5q7KGhquLOj+TDcXoMGo1Gq6yti01Ny3j38fOXR4WFhfmcHqM/RkUo&#10;yUhLy/pM9V5hY2G6UgCFkmCnj24Sqa2d0FHVTiTUtLW2Vze3tla3tLTUwGAwuJCQkKQgFiOJxWAk&#10;sWi0FFoAJYVAwNFUKpWclVfw6uPnr9fCwsO/0mg0Kqe/2x/6gsPhRKZ4eS6ws7ZaKi6K02W+TqXS&#10;qFU1tTGEjo5GAACAQiAwDBotjkELSAmgUFJQKARGb1vX0JSempH5+sGjx/+M1crtdwcCgUDHu7l5&#10;TXRzXaOsIDeO8VpzS1tBXWNDDo327+4UAgEQMRGcGk5ISI1Vf+1EYlVcYvLdl69eXy0uLi7k9vz/&#10;AAAAAGJiYmzu6e6+Ul9HcxYCDkcB8HPBQOzsqCUQO+qIxI661vb22rbWtrqWtrY6BByOFBYWlhIW&#10;xOIlxEW1hAUFVYd7EkWnsLT86+evwVc+ff4cRCaTSZz9ar3hqlCysLCw9fby2KClpurN+KIZCCqV&#10;Rm1uacmtrK5JKS4tS84rKEjJzMxKrq6urgZDP9aB6OnqGtjaWE8y0tebjJcUN6tvbMp49ur13g8f&#10;Pgb+EU7cQUxMTHzFsiV7zQwNlsLhMH7GazQajVZYUvY54kf0o+CQ0Lf9nWHz8fEhtbS0dLU0NYwM&#10;DfQnaKkqT4ZCoXASmUyMjIm/cOfe/eP19fV1o/ONfn/s7GxdFsyedVRKQsyEXldb35gSGRN7N/x7&#10;xNv8/Pw80M/vSkRERNTaysrZycFuoaqiwgTm3zCNRqPlF5d+vHPvgW9Kamoil7/K/y1mpqZWC+fN&#10;OaQgK+3Y2dXdlJia/iAjMysyOzs7eTg6dTQajdHW1tZXV1MzUFZSMJSXkTGRFBc1Ho6gaicSq6Ji&#10;4q89ff7iUk1NTTX736p/uCKUdHR09JcuWnBETUlh4lDat7YTyrLz8j/ExiW8j4yKCm5vb2/j5Hz0&#10;9fSMvCd7rjXS05lX19iUefHqjZVJSUlxnByDm6DRaIykpKRUZ2dHR3NzSzORSCQC3tK7QBYvXLBh&#10;0vhx+5B8CEHGC90kUnvI96gTgUGvb1ZUVJQNt2NJSUkp78leS5ztbTeh+JFiXd2k1i8hYYfv3n9w&#10;tqOjg8i5r/DfQlhYGLdt86aLetoaswD4udhLycx68Or1m/OJiUlxYJjPj5SUFN7LY9ICFwfbzcyn&#10;HVQqlfwl9PuBy1evHeL2Knq4QKFQmPBPcC0tLc0NDQ0NgLd+O/2Cx+OlN63/67yWmop3VU1d3Mev&#10;wefef/jwvLOzs4NTY4iJiYnb2tiMMzE2nKihojxhqPooEplMDI+KOXPrzt3jLS0tzZyaDwAcFkp4&#10;PF565bIlAcb6uosHk75VtfXxcQlJzyKiot5nZWVlgFF4UOTl5RVXr1h2VFtdzSf8R8ypi5ev+PPa&#10;iw2Hw4m4T5wwQ1lJ0UgWjzcUFcFpMr/oqVQquaub1FxYWhb2PSLqcXBIyPux+h5wOBzhu3PHFRMD&#10;3cXM13ILit6cOnt+LTvCiBkMBoNdtGD+Zic76y18CASmuaWtIODIMY/cvLzskfb9X8PK0tJ+/eoV&#10;DzFoARkAAMjIyXt+8849v9zc3KyR9o3BYLCLFy7Y4mRnvZV+hESnrLIqYvfe/ZObmpoaRzoOO6DR&#10;aIyZmZmNvq6Orbqqiq2kuKg+ko8Px/guolCo3Y3NzTnZeQXfYuPiP0RERobwmiAFAECm+/gsnOkz&#10;+UxpRVXUk+cvD8XExEQCLr8joVAozMTY2NzaynKSrramu5S4mNFg93R2dTe9//x1/4NHjy91d3d3&#10;cWIeHBFKUCgUtmzJ4i0TXJ38EHC4QH/tKBRqd2Jq2p2gN+8uj+V2397OznXtiiUPOju7Gk+duziX&#10;F44e8Hi89IJ5c7dbmBguY/U3pFKp5Irqmuj6hqbC1tbW2ta2tnoBAQEhYSEhKQEBlHBufsGPJ0+f&#10;XWlra2sdrTkLCAigDwfsC2TWU3R1d7fcf/JizaugoEeAwz8kWVlZ+a2bN95Qlpd17erubvnn0lWf&#10;798jvnFyjN8ZL0/PWUvmzb4Lg0ER7QRi5dXbd5eGhIR+5PQ4urq6Bru2bnqLRaNlGesbmpqz9uw/&#10;OLGsrKyE02MOAGSyl9csL/cJ26k0KrW9nVBDpdEoAAAAg0Lh4qIimoJYjAKrGzu7upvSs7Jf3rh9&#10;d395eXnpKM6ZJaKiomI7tvx9XVZayuzu46frPnz4GAjGaGcnIy0tO3f2rM3W5iZrBjOGaW5tK7x5&#10;78FaTjxrIxZKSkpKKts2b7wri5e07q8NlUqjJqVl3Ll+67Y/L/zjAfgpBPbs3P5UWlLC/Pnrtxvv&#10;P3h4cSzmAYVCYfPmzFk9edL4Q8zWiBQKtTsjJ/dFxI/o5xERkV8HEjgQCAQqIiIiMlrWhmg0GnPs&#10;YMBbeVlpB8b6ssrqyMPHT87l5ksJAoFAFy2Yv97bY+IpGo1GuXbnwZy3794949Z4vwvz581dO2OK&#10;53kAAMjIzX9x5NiJ5c3NzU3cGk9KSgof4Of7hlFfBcDPF9SmbTstR0P3B4PB4IaGBia1tXXVAz1z&#10;OBxOxNDQwNzS3HySrpaGlyAGLc94nUQmEz8Fhx24fuPm8bGyLDQ1MbHcsvGvwK7OruZtvnuduKWz&#10;GS7S0niZBfPmbTc3MliCQMDRA7X9EZ908czZc9uIRCKB3fFGIpQg03ymLpgzbeqF/iZKIpOJ8cmp&#10;tx4/fX5mNE0KhwoWixX858TRCHFREb1HL16tevjo8ZXRHF9YWBi3z8/3qbK8rCtjfVd3d8unb2GH&#10;AoOCbvGiUh8CgUDPnDj2kXmHlJ1XGOTrv29WV1dX52jMY+aM6UvnzfC5TqXSqPefvlj27PnzW6Mx&#10;Li/i6TFpxopF858AAEBoZPTxU2f+2TEaBj1YLFbwyMH9b+Wl8XaM9RXVNdEbt2x35qT+g4NAxrm6&#10;TpozY9pRMRFhbcYLJeWVof4HDs0Y7d+dgb6+8Z4dW4LbCR3V2339HHlFIDEiKCgoNM1n6tIJLk47&#10;B9I91TU0pe89cMiD3YXpkCzimBEQEED779l9e7yzwx4YDMrHqk1cUur1PfsPeHz+8vX5WJ0xD0Z3&#10;d3dXfFLyW0cHu1nG+rqzOknk/OzsnLTRGFtBQUHp+KH9YdKSEmaM9Tn5ha/37D/oHhYe/vGXQQPP&#10;sXjhgg3W5qZrGOtSM7Mf7d7rP5tEInWP1jwyMjKTaBBohYGu9mQ9bS3P6rqGmOLi4oLRGp9XsLS0&#10;sFu/cvkrKBQCC3z38e+Lly7vB6N05NPd3d0VEhr+xMTU1AInJKhMrxfEYGTV1NTlQsLCXo3GPIZL&#10;YWFh7tv3H64CGKJaQ1XFkf4eExbEKjo7OsyKT0wO5LQCvz/U1dW1/HdtD4HBYMi9Bw47l5aWFo/G&#10;uMOlq6urKyk5+cfnbyHXJKTwKFlpvBkEAoEyt0MLoCSc7O1nF5WWfq+qGr6f4bCFkri4uMTxQwc+&#10;qyopjGd1va6hKf34P+e8Hj95eonXjAhY0dbW1trU0pppZW46T19Hx6OguORbZWVlOTfHxGAw2KMH&#10;9n8VxQlr0eu6SaT2e09eLP/n3PldnLY+5CTqamqa61Yue87oAFtRVfNjh6+f91gojNMzMhIBFF6l&#10;r6PlZWKg75GQkvqSVxdB3EBaGi/jv2v7NyQfn2BYVMzJC5cu7xvtOZDJZNL3iMhAK2srF0HMvzom&#10;vKS4AYlCLc7MykoZ7TkNBRqNRk1LS4uPT055pq+nZ4HFoGUAAADJxydkbmrqGhwW/oBTyvv+EBUV&#10;FTu8f28IFi0gc//J8+XfIyJ5Xj/a1dXVGRkV9TE9KydIR0vLhP53YwSBgGNsrCzmNja3phQWFuYO&#10;p/9hCSV5eXnFYwf2h/XnEPk1LOKg/4GD88rLy0dTyTliioqK83V1dTXwkuKGZsbGHlExMY/a2rgm&#10;GCAB/n4PFeVkenQx1XX1iXv2H3KJ+vEjlEtjcgqIn++uR6I4YXV6RTuBWLljj79La2try1hNKj09&#10;PYEfJdCip605xdjIyP7j5y+3KBTKfz7UFBwORxw9GPBBFCeskZVXELj/4KHlYIyU4iQSqTsqOibQ&#10;2dFhBj+SryfWmo6WhltIeMQNAoHAto6B2zQ1NTV++RZ839TU1BwnLKQCwM/Vvr6BvsHnr98eAy79&#10;TeFwOOLYoQPvJMVFDatr6xOOnjj5FzfG4Ra1tbU17z5+uimAxrSpKSs7MfuxwaBQhJmx0UwKDVKW&#10;mZmZPNR+hyyUpKSk8Ef2+4cKC2FVmK+1E4iVJ85d8HjxMvD27/oyyMjMipw0YfwGJBIhqKOto/vx&#10;85cH3Bhnwfx56xxtLDfTy9V19Ul/b9/lXFNTU8WN8TjJhPHjp4x3dtjFWHftzv0FKSkp8WM1Jzop&#10;qamxNtbWjtJSEhZSeGlU1I/oz2M9J26zZPGiv82MDBa3tLUX7/Dd6z7W+puOjo6O1nZCvqWZyRx6&#10;HQwKRQjjRCC8/v+gUCjksO8RLy3MzW2FBLGKAAAgihNWwwoJdyYkJkZwY8zFCxdssjAxWg4AAM9e&#10;vdmRlZ3NkzvKgaDRaLTEpOSojOycN0aGhs4ofqQo43UIBAI10NWejEDyN6akpsYOpc8hCSUcDidy&#10;7GBAsChOSJP5WmNza+6WXb7W2dk5GUP7GrwJgUBoNzDQ15EQF9PFCQupAAisIj0jg6Om4tra2np/&#10;rVjyjH701djcmrvd18/lNzluguzevuU5o+NkbkHx24uXr/iP4ZwYoeXk5UeOc3ZcoaQgZ5eZnfvm&#10;dxD07CIjIyO3YdWKZzAYlO/Y6bPuhUVFPGFIVFhUlGdoaKgvLirSczQtg5cyCgmPuM7LuyUAfh5D&#10;hkdEvrC3tXVHC6CkAABAVVnJqaCo5Aunj/RlZGTkNqxe+RwGg/J1dHbVHzlxcunvuqAHAIDa2trq&#10;kLDw+3r6evqiOOE+4al0NNUnotCYtqTk5B+D9dVHScUMPz8/6uA+vyBWR3YtbW1Fu/z8Xaqrq/8T&#10;P/53n75cpX/2dHfzYxXJegRA/lq1/CLd3p9EJhMPHjsx5XeJ52ZnZ+ssJoLToZepVBrlwpWrmwAP&#10;eccXFBTkRcUmXAQAgCUL5x8Z6/lwk9Urlh1GIODo9Ozcp3Hx8YP+0EeTK9dvbqdSaT0vWAQcjpo2&#10;1Xv5WM5pqLS3t7f57T/g0U4gVgIAABQKga1YuugCFAplyyisP5YvWeRPt1pOz8oO5LbuajRoaWlp&#10;3rbTd0puYfE7Vte9J0046e4+0WewfgYUShAIBLrPz/e+nDTelvlaO4FYudv/gEsFl40CRpPo6Ojv&#10;JBKZAAAAWDRa1tnJaQKn+p44YcIUxr/j4xev1nHCw3608HJ3X8dYTkrLuMuLZv53Hzw8TqFQupQV&#10;5MbZ2Ng4jfV8uIGGhoa2vrbmHBqNRrtz/+H+sZ4PM4WFhflJael3GOtsLMyWcfrFzi0qKivLT527&#10;OI1elhIXM5oxfVqfiCXsIiIiImqgo91zxBke+eMFp/oea8hkMsl3774Z5VU1UayuL1sw956Bvr7x&#10;QH0MKJSWL12yVVtddSpzPZVKJZ86d3FaSUlJ0fCmzNuQyWRScXlFOL08zsVpCSf6hUKhsJk+3ofp&#10;5dyCojdPn/0+PjVYLFZQTVnRnV7++TJ8cHAs59Qf1dXVVdEJyVcBAMBniueWsZ4PN1gwd7YvBAKB&#10;5OQXBmVnZ/PksfndB48OM5YFsRgFezs7l7Gaz3CJi4//EZ+ceoNenuIxMQCJRPIPdM9Qmeo9ZQk9&#10;YDGNRqPFxMR850S/vEJHRwdx5569Hg1NzX0W3Qg4HLV10/oXwsLC/abb6FcomZmaWk1yc2X54nn1&#10;7uNWXjsy4BTFJaUJ9M9y0nhzTvQ5YcL4KaI4IQ0Afgr0S9dubAE8dOw1GA729uNhMCiCXi6tqAor&#10;KiriWX+gV6/fXAEAADUlRXd1NbU+etDfGRwOJ6Kjoe4DAABfQ8Juj/F0+qWwsDC/tLKq18vWwtxs&#10;0ljNhx0uXL66s6uruxkAANAolNTM6dOXcaJfYwP9yfTPre2Ekt/BdWa4NDc3Nx08dsK7q5vUJwqN&#10;EBaj6Ltj223QT/AGlkIJi8UKbli76iGrdBNZeQWBt+7c/Wekk+ZV6uobeoKHYtACMiIiIqIDtR8K&#10;Uya5b6d/jopLvJifnz8su/2xxtzUxIOxHPEjmiuWiRwCYm5q2nNst2TRgoCxnAynmeQ+cRbd0TMm&#10;NjZ8sPZjyffIH3cZy9rqqm5jNRd2qK+vr/sS9v0YvTze1WnbSI8gBQQE0NKSEj2L3fqGxpyR9MfL&#10;5OXl51y9fXc+q2saqspe3t5T5rK6xlKR//fG9aeFsBhF5vqOzq6GYydPrwS/0Sp/uDQ3N/cKL6Kl&#10;qakXGRUVym5/mpqaOnhJcTMAAKBQKF237tw9NKIJjgEKcrKWjOUvX7/xhJc+FAqFaWhoaOnq6Jgp&#10;yMlq43DC0mIiIqrSUv/+6HU01KZdPvdPFPVXyB0ajUapqqnNKigoTMgvKEivqq6uqKmpqR7NSBT9&#10;gcFgsHi8lLSEhKS0hLiYtKioqLQIDieNExaSFsRipSAQCExMBPdrx02j7tm1415LS0tlY1NzRUND&#10;Y2VtfV1FbU1tZVV1dUVDQ0PDWOcN+xYc8nru9KnX6GURnLAmHo+XrqqqqhzLeQ2HBw8fnXd1sN3C&#10;j0SKCGLQcna2ts5h4eFf2O3P1MTEivHUgUAk/g6Wt2zz+fOX13o6OscdbSy3Ml+b5T3lxLdvwW+Y&#10;fRz7CCVnZ6eJJgZ6LHUpj56/3MCLsdg4CYXa2yxTWlpaCQAQym5/E9zG9Sg0E1PT79bW1tawP7vR&#10;B4PBYEWEBXucZRuamrPGIsU8AoHgs7aycrCxtpwsI43XF8RgZLBoAZnBohcDAIAMXtKKsSwvg7e3&#10;MDbo1aa+sTkzLTPzTURU9Jv4+PjooSZOGwmCgoJClhbm9pbm5l7ammoeaNRPM+ShAIVCoOrKiv0e&#10;h1Eo1O7ahsbUkrLyuMysrMiQ0LD33AzOyoq6urra+sbmTMb4choaGnq/k1Bqb29vC/kedXqiq1MA&#10;AAC4ODvOH4lQkpOT62UuTSKRRyVO5Fhy/uIlP31tTU8RnHCvo3QBAX7JFcuW7jlx6nQv3W8voQSH&#10;wxEL58w+w6rjguLST4Gvgh5yfsq8BQwK67U9FxcT7RNCYzgYG+hOp39+/PT5qZH0NRbo6uoYMpYL&#10;i0u44kjIDAqFErCztXHR0da2VlKUN5ORkjRnjqLOScREhLWdbK21nWyttxM7O+sys3NfR0XHvvoe&#10;EfGNU06pWCxW0NHBfoKZqYmHvIyMOV3PyA1gMCgfXkLMFC8hZmppYrh60ZxZlJKKitD4xOSgkNCw&#10;16OVWiKvsChUTMSoRygpKynqhIaCT6MxNqd4Efjq+nhnh71QKBSuo6HmjUAg+NjdWYuK4KQZy6Ox&#10;+Blrurq6Ov+5dGXh3h3bfkChvWPl2Zibrr0vJXWS0a2ol1CaO2f2asZVMR0ajUa7cuPWb6WcZxcM&#10;Gi3EWBbB4dgWSjLS0rI4ISE1AACorK6N/R0T0inIy/d6HvIKirgWvQEGg8FdXVwmuTo5LlZRkndj&#10;TiLHLsTOzrryiuoYEoXcVVNTm9fc3FxDA4CGgCOQQkKCEkJCgpKCGIwkBiMgiUGhJVEopISpof5S&#10;U0P9pauXLSLmFRZ/fP7y1Qk2jXsgNtbWDl4e7us0VJQ9GY9uAPhp+ELs6KxpJxCrW9vbq1tbW6ub&#10;W1qrW9vaGmg0GlUQixXFS0qo8/Eh0VISYnr95QUaDCgUAlOSk3VRkpN1mT7Z42x1XX1SSlpGUFj4&#10;96C09PQUwKXfdl5+QbyV6b+54uRkpLUHaM6T1NTUVGfnF77WVledyodAYCwsLGwjIiKC2elLWEhQ&#10;krEsIIAS7q/tf4nExKTYlMysB0a62r10THA4jH/h/Hnbjx4/sbGnjv4BgUDwubu5+LLqMDk9615W&#10;VlY696bMO0hL41UZy3xIvgHzhwyEublZT3y76PiExyOZ11ghLiYmx1guLi7mtGCFaGtr6zo7OvhY&#10;W5guZU4aNxS6SaT2mrqGlLKKyqSCwsKk7OycJB1tbdM5072vAgBAWxuh4u/tOzyH2p+wsDDO3s7W&#10;zdTY2F1bQ22KtrrqVL8dW6Zm5ua/vHbz9s6hGKqg0WjMlMle81wd7f+iOx13dnU3ZeQUfoiJS3iT&#10;X1CQUVtbWz0c3c+RQwee62BVFQAAICQi6uiP6Nj3pibGLipKihbSUpKmzCFeBkJKXMxIytnBaLyz&#10;g39rW3tJamb2q/DvES9/REd/BxwUUIVFhZmMZSEhIen+2vIyod8jHtDdYyzNzdzZFUowGKzXogSL&#10;wUj01/a/xt37Dw8YHAqYy7xbMjXUX4BAILbRd589QsnJyXGCAD+/OHNHVCqNcuP2HX+uz5hHwEtJ&#10;9jpSgY3A2kZHS6vHWTYkNCxoJPMaK8RERXoJpYLCQo5YC0lL42V8vL1XmJsYzRMWxCoPfkdvGppa&#10;clLSMwLDIyJeJSYmxTG/2LW1tXoSz/HzI4e1Gm1ubm56/ebtk9dv3j75KVwmz3dzsl+vra469eSh&#10;/V4RMfFnr16/EcAqtYGqqqq6j/eUNWZGBovpaezLKqsjP375eu79h48vRxJJHSsgwJDDBgL5ER0d&#10;/iM6mm6BB1FUVFTS09Ux1dTQsNDVVHdnPsPvD0EsRsHWwnSDrYXphvrG5syvoeHnXwUF3SMQCO3s&#10;zpVOTk5uL6GEQaP7vGN+B6KjY0JXL1lIg0AgEGVFBcvB72ANBALt9UIWFRHuczL1XyU/Pz83NSv7&#10;oaGO1jzGen4kH87JyXHC589fXgPAIJSc7e3nMXcCAABZ+QWv/mtOsgMAUZKTs2OuY7czWRm8IQAA&#10;dHR21RcXF/+Wf0MsBtPrJdLQ0NAwgu4glpYWtlM8PdZrqal6s3I5GIj6xqaMpNT0wK/BIU8zMzPT&#10;wQArej4+vp6jPygUwna4KAKB0P7g4cNLj588uTZn9qyVXhPHB9hbmW82NdSbd/nmnYX09M9GRkZm&#10;C+bM2q+qpNATBaS6tj7h+p17G2NiYjijh2NYYSIQCGYDD1pxcXFhcXFx4Zu3754CAP5WU1PVcLR3&#10;mGxiqD9FWkrCEgKBDPosi4kIa8+a6nXR22PikdjE5JsvAl9dLCgoyGN3yu3t7W1d3aRWuoBG8SNF&#10;2O1rLGlqamqsqW9IkhIXM5YSFzOEQqEwdvRB3SRSL/0kGoWSEhUVFRsL46GxIDDo9TlmoQQAAA62&#10;NjN7CSU+Pj6kmoriRFadvHn34QJ3p8k7aGhoaAkI8Pc68yV2dLKV6AsCgUAlREX1AACgvKo6Dvym&#10;+jg4HN7jxU6l0qjspIrm5+dHeXp4zJrg6rxBQkzEYPA7/qWhqTkrPCr6enBI6Kvi4uLCod4ngsPh&#10;6Z8pZOqI44pRKBTyvfsPLnz89PnZ4f3+nyTFRQ03r131wcLM7JwgBiOup60xi96WRCZ3PA96u+nR&#10;4yfXOGmWTSZTer6HIBYz6I4jLy8/Jy8v/9g1AI5JSEhIujg7T7YwNZ6qJC/rwpgPixVIPoSgnaXZ&#10;RjtLs415RSUf3n74eC4kJPQTO9+ns6uzgS6UoNDeOrXfiaKSsmgpcTFjBAKOVlVRUWNHR9zU1NTH&#10;8lBPV9c4NCyMp6Ooc4rExKS4uoamdOZYqmrKSuPpgh4OAACWFhZ2fAgEhrmDppaWvMjIyNBRmu+Y&#10;4+RgP4W5rrW1lS0TeFlZWTl6wMXKyiqeDAUzFOBweM+KnEqlDsviSEZGRm66z9TV1uamK4aj7+jo&#10;7GrIys178/lr8J3IqKgwwIZAZzRQIVM4Z3ZbV1dXu3WXr8uxgwGfpSTETGzMTXrFBGxqac0/euof&#10;n4yMjFROjUmnu6ur5zgNJywkP5x7a2trax49fnz10ePHVyUlJaWm+0xdZWdpsYp5EcYKNSWFiZvW&#10;rJy4aO7s/JDwiAsvXwXdHk5WVmJHV4MQFqsEAABUKnXUE0Fyiuqamp4oJvLy8irsCKXauvoy5joL&#10;czP3/xehBACgfY/6cWOqp/tpxkoUP1LUyMjQNCEhMQYKAACaGuomrO5Oy8x5A36DFT4ajcbIy8sr&#10;skrNOwwgVmYmfbyPy8or2NKhyMhI97w0WlrbflvfLgjk3yM2GhjSKhliaWlhd+RgwLOLp08Uudjb&#10;7ByKQKJSqeT0rJwnR06fc569cInU3v0HFv9yWmbr+ZOSKvAquAAAIABJREFUEO9JndBFIo1YN8JI&#10;U1NTo+++AA96CBpG0jKzX3NDIAEAQGd3979CSUhIid1+ampqqs9fvOQ/f9kKhVsPniyorq1PGPwu&#10;AHBCgqpTPd1P37p8oXz3zh0XNTU1dQa/CwA4DPrvwoZCGXMnZXYpr6joCUCMx0spstNHdnZ2EnOd&#10;rpaGJxiBmgAAAJGWxsvg8XjpEfYzKoRHRLKMIq6jpW0GwK/jO1kZGZZmmrFx8R+5N7WRISMjIzd1&#10;yuRlejra7pJiokZQKATWTSK119U3pmXm5H69c+/+qeGs5sxMTS1ZKYazc3LYSryFl5JiEEot/4nz&#10;YgjoX+jz8/OjvDw9Zo93cV4/nCM6YkdHbWRM/NXnL19erqysquDEPKFQKEyM4Xigva2d4w7LNTU1&#10;1S/evN8+Z9qUKwAA0E4gVmDQAjKWpkbLhYSEWBpBjJT2dkKPPg+DFpDB4XAiI8nF1d3d3fUyMPDe&#10;y8DA++bm5tY+U7w2a6qqTGG2jmIGgYCjLU0MV1uaGK7OyS98ffXm7R39RbyHQCBQulsEAAB0dZO4&#10;ldGZ61RWVvX4dkmKiyuy00dWdnYGhULpYnT6FhbEKtvY2DhGRkaGDLUfCAQCtbezc5kwzmWphqqK&#10;B/1UpqOzq766ri7ly7eQq2/evnsGeHBTUVBQkE//vTDWKyrI6QPwK/adqCiuz6qLTKZ0RvNg9FpB&#10;QUGhX6vwYjcnez+8hJgpXWHOh0BgZPCSVuMc7fbcuHiuaPnSpduGunua7uPdJwxGZ1dXY15eHls7&#10;JREcrsc7v51AGLNU4SOFRqX26JCg0J8x1xiRkJCQ3Lh+3aG716+UzZ857cZQBVJ1XX3irQdPFsxf&#10;ulL+7PkLezglkAAAQE1NTYPRx6mlra2aU30z8v7Dh6ckEplQ19CUvuKvDdqFJWWf+RAI7Py5czZw&#10;Y7y6+vpSxrK2tvaw9HMDQIuNjY3cvsvXZ8O2nWoRMfFn6SlcBkNDVdnr+IF9ab47d1ySlJTsE5FC&#10;SUlJmR4RGwAA2toJv1VEE0YYI2JgMGi2DDbIZDKprLK6T1qHqV6em1m1Z4WpiYnlneuXs7esX/NZ&#10;V0tjJl0gAQAAih8ppiQn67Ji0fwnxw8fCvy1e+I1aPnFJX0EsLiYmCoAv4SSAD9/nz9wTV19UldX&#10;F0+FwEChUAKHD+x7o6OhNm2w1RwSySfsNXHc0b83bjg6WL9qaqoamqrKffRJGdl5Qewo9n/NtSf6&#10;QHdXN0/9HYcDDPGvoQMUCoFiMBgsAD//F6tXrth96Z+T+UM9oqPRaLTsvIJXh06ccVi++i/Tl4GB&#10;97iR3MzQQL9XWKGGhkaO5/yCw+GI/X6+TxEIOPrS9Zsr29raWk/+c24lmUzpdHWw28WN6OQ1NbW9&#10;hZKmphmnxyguLi48evzEhsWr1soGffi8rY1AGPRvB4VCYBYmhqsunTmZ/9ea1XuxWKzgr0uQv1av&#10;6BW8ubWt9bcVSoy7XxSKfafX2ITEPvmT1FUUPfT19IxYtWdk5fJlO/Zs3xLBuPvsD0015cknDgVE&#10;sVosjDX5BYVxzHVoAQFxAH4JJSSST4i5QWlFBUdTgXMAyIF9e5/KS+OZTbYHxMHGcsviRQs3DdRm&#10;6eJFB1mZy4aGf2fb4RWJRArQP4/EN2WsQSH5e+U90dLU1F2zaqXv7SuXCt3HOR9gZSDDTDeJ1BYR&#10;E//Phm271Lbu3O39y7eGa8cKWhrq1ozlktIyjidT3Lh+3WFlBblxOfmFr+Pi4qIAAKC0tLQ4JjH5&#10;GgwG5du4bs01wOHz/ZLS0l6m2ZrqasP6LQyHlpaW5us3bh5fsHSl8p1HTxfRM7EOBAIBR493dvC/&#10;ffVi+ZbNm078tWa1n5rSv3m4AACguraOZ1OeDAaJROr5HSMQCLajjXz9FhxIo9H6PP9LFy0YMFuy&#10;nZ2ti8d418PDcaUQxGIUAvbueSMgIMB2EABuUFhU1Mf4C8n3M4wYFAAAaDTQR4FdVFTCli6FW4x3&#10;c/MaKADlQHhNcDvUXwoKMzMzax111T4pehuaWnLCwsO/sjMeAD/PfOmfWT2AvwMQCASKFugdJHTP&#10;9r8jJ7o6BQzFaovY2VkX9P7T1sUr18odPX5i4yjlYIKoKis5M1YUFBZyVCjp6Ojo21mabwQAgJdB&#10;b3rFM3zy7Pk/NBqNJieNt3Wwt3fl5Lj5+fm5jM+Sgpy0HbezuZLJZNLzFy/vLF39l/qX0O8HyGTK&#10;oLt+PgQC62Bt8fd4Zwd/5mvFxSWZLG75LWD820NGsOCoqqqqzCssfstcr6wg5+bq4sLyHQeFQmGL&#10;5s1mK3YmXkLMdNmSxTvYuZdb5OXl93kO6G4KUAAAoLCwiKmtr+PYGf9IgUKhsNnTpx4evCVr4HAY&#10;v4+391LmegQCwbdyySKWfljfwsLPjcTHhHHnRaVRxzSFALvo6ujo0/1L6AzFAZNCoXSFREQdXbZ6&#10;ner1m7dOMIem5yZqaqrqjGlXSGRyB7t6wX6ArF257AIUCoG1tLUV/QrL00NRUVFBcXlFCAAAzJg6&#10;ZTcHxwWdnZ0dLa3tPb5aSD4+IRMTEwtOjtEfRCKRcPb8hT3rt+7QTM/OfcpuPzraWtaDt+JNegml&#10;IfwOBoJ5MUNn0bzZ51EolABz/ST3iT4SoqL67I5nZW6yFA6H84yPWE1NTZ9jXCqNRgHgl1Aidnb2&#10;8dJvamriGYsxdXV1TVGcsNbgLfvH1sqij1Da8Nfag5LioobM9W0EQvnTZ89vMNcPB0ZdFASM7AEe&#10;K0xNjB2H076ru7slJCLq6OqNW5RPnTm7o62trU/WSW5jY209gbFcVVMXx65ekBVubuM85aTxtgAA&#10;EBOfdI/VwiUqOvYRAADIy0o7mJgYc1RolFZUxDCW7WysJ/fXlhuUlZWV7PT1m3n28nVPYmfnsF0d&#10;nGyttq1cvoynVu1DBYlE9ljMkcnkEelCI6OiworKyr8x1wthMYrbt2w+B5h2Ynq6OvYjGQ8jIIB3&#10;dnZiGSBhLKDRaNRuJlcNMolEBOCXUGpqau4Txr6trY1nLMbkZGXZ9smgI4TFKDEeqXl5esx0sLHc&#10;wqrtmw9fAkZq5EEgEHosdfj5kRyJdj2amJub2zjY2qwaStvWdkJZ4LuPfy9asUbu1JmzO8YyX46Z&#10;sdFUxnJBUXE0B7uH+Hh59ux+YuLiWTo8fv0W3BPn0Mtj0moOjg8ys3N7hSwy1NP2BmPgm/Ll69e3&#10;6zZv08stLGbpczIQHuNdD2/ZtPE4qx0BL4PFYnqMlziQnI928cr1DVQqrU+oIhMDvSWbN27opV9S&#10;kJUdsVGLCA7HU8Ffu0m93QNa2tsrAfgllCqrqvt4JpPJnFtdjhS8FHuOaozAYFAEDofDAQCA95TJ&#10;c5fOn8syN1RhSdnnp8+e3RzpeM0tLT2rSDQG08eQhFdRV1PTPH74YOCebZsjBsv309nV3fQs6O36&#10;hctWqty8dftUe3v7mPqgSEhISMpJS/VS/scnJLKdkI0ZfT09Q3pWWwqF2p2SksLS6bS+vr6unUCs&#10;AAAAfS3NmUJCQhxLT5CQmNgrBTpOSEhNV1eX7WOdkVBbW1vz97Ydns+C3q6nUCjD2jk42FhuuXbx&#10;bLrbONeROo6OGhhMj1UhaGPwGWOX7OzsjPdfg/ewuuZka7Vtw7q/DtAX0uJiInojHa+zs4s40j44&#10;CpMtQ1NzSxkAv4RSbl5+H0s7KBQ6kugIHIUPyceRnQYSiUSuWrF81+K5s+6xMimva2hM8/XfP50T&#10;xz1NTU219M9YDAY3UFteQEpKCu+7a+fl4wf3p2uqqfQxj2emtZ1QunLdRrW79+6f4xXrwnGuLt6M&#10;Z/0kMrkjJjaWY0kJ7WxtetJfNDQ3ZQ+0m66qrU0B4Kc+08Hebjyn5pCdnZ3Z2k7oZRru6uw0g1P9&#10;swHt7r3753btO2hW39g8LCMGISxWad3KZa8vnj0dbm5ubsOtCXIKvJRUT1qVpqamqoHaDpUrV68d&#10;Sc/KecLqmquD7e7DAfsfCwsLc+T90dXVxZFklZwCgYD3stwtLCpOBOCXUEpLT+uTuA2BQPRxlBwr&#10;WlpaR6zfIpHJHTu2bL41yc2Fpfl3dV190nbfva6c0oMUl5T2hCRhdKTlNfj5+VFrVq30vXj6RJ6F&#10;scHKoZqboviR4i0tLTxzxAsAABZmJtMZy0Ul5d846Wunp6vdY97c1kYY8KXU0PjvkbiJsREnz/Jp&#10;WTl57xkrzIwN540wxNaIyczMTFuzYZNZbFLK1eHeKyeNt92zbXPEiSOHgrS0tHQHv2NskJKS7InS&#10;UlxayimLTtr+Q0eWlFZUhbO6qKOpNv3e9cuNnEh4WVlZOSrZhocIBAHvnUk6IyMzFgD68V1lVUVN&#10;XUMyYwOcsPCQA2hym6/fvgUNxRR1IBBwOEpZQc6N1bWS8srQzdt2OtbV1dWyus4OhYWF+dRf0RBE&#10;cLhhJ67jNlAoFOYzdeqCG5cv5Ex0dQpg9ApnhkKhdIVFRp+gUP4NyIqAw1FaWlpDin02GoiLi0so&#10;yMg4Mtb9iI19zqn+4XA4QkrsX6OY1kFCFxEIhB5HSyV5OY7uAiKifgQylgUxaHlbWxsnTo7BDh0d&#10;HcSAg4dXXrtzfxajvoBGo9G+hUce7uomDbjg01BV9jq63y/Vb/eua5w88uQUeCkpFfrn/PwCjrkZ&#10;dHR0ELfu3O1eWl4Zxqk+mWkjEMpTUlP7xN0bK8TFxcUZT6u6SaS25F/H4T2VyWnprxhvkpWRGXbi&#10;NW7R1NTU+P5L8F5u9J2enfv07+07J3LaUoxMJpMam1tzAQBAVASnyMm+RwjEzW2c143LF1IWzZlx&#10;RxCDlhuocXp27tP1W3dqnjh9ZmtiatodxmvGhoZcc94cLl4ek+YzPuRUKpX89Vvwa071r6ampsEY&#10;r4xMJg8YWJREIvUsooSwWGU+Pj7m/Eds8z0iIrijs6vX6cHEceOWcar/kfL6zdsn567c6Nm1ZuUV&#10;BJ45e27XqvWbVGMSki+zUu7TgUAgEDMj/WWXz57OcHMb5zU6Mx4a8nKyhgD8fIGWlpZydNdBJBIJ&#10;W3f5TsorKvnAyX7pRMcl3gY8FAdPRUW5l766sLgsmK4G6PkRf/rypVf0Ajz+31UBL3Dz9u1TxWUV&#10;Qw5YOBS+hH4P2LVn72xuhVMqq6iMBwAAMZGhZQDlNlaWlvaXz/0TuW7F0iB6iu7+qKqpiws4dsp2&#10;p6/fzNLS0mIAALj/6MkxKvVfE2hDAz33fjsYRWAwGNzZwW49Y11OQdEbxlhlI0VGWlqBsTyY0yoS&#10;ySfwb1sIVFlZWZVTc6FQKOTk9MxevkLaGmo+vBROxtTYaBz985PnL44C8NMA5MDhI6vXbdmuGhmb&#10;cI5EJvereMegBaTXrVgadOr40fe8cqSHlxQ3BACA6rr6ZE7myaJDJBIJm7dun/T4ZdBqZnPpkdDU&#10;0pp/9fqNQ5zqjxMoyMv3yribkJzc40zcI5Ty8vJzGEPYK8jJ9fHfGUsoFAp55569kytqamMGbz0w&#10;dQ1N6YdOnHE4e/6CHzceLjr0+E4CKJQEDocbs4yburq6BqeOH3m3a8vGMBm8pNVAbYvLKkJOX7zi&#10;vmLtOovY2NhIxmuFhYX5KRlZ9+llJTlZJ14IXzLJ3X2aIAbdK7/Ql28hI7agZERYWEiMsYzkQwxo&#10;zoxCCfRyOhYVEeFoGvDAoNeXGMswGBQxbar3Ck6OwS5wOBxhZqQ/HwAAcvILXycmJsUyXi8tLS0+&#10;cuz4+jUbt6gmpqbfHqgvNSWFiUf2+aXs2b3zylgKXWVlZVWMgAAeAABKyyq4eQxGe/Dw0eUNW3fq&#10;5OQXjninTyKRCafPX5rT2dnJU0YOSoqKPcGEKRQq6dPnLy/p5V7K0a+hYT0PuoKstO1YK0+ZaW9v&#10;b9u8dYfLp+Aw/4FWWf3eTyRWvXz7YfOKteuMf8Vf4yopqak90YD1dHWNuT0eM3g8Xnqfn++tQ3t3&#10;JzHHIGOmuq4+8dCJMw7rNv3tHBwc8gH0s9W/dvOWH938Fw6H8U9ydx9Lyy8AhUJhU70m+THWtROI&#10;lcEhIRxNu4JCoXpZCgkKCQ4YfRknJNgrLD+Gw24BWVlZ6YUlZb3M3e1tLP9Co9GDxiLkNp6eHjMF&#10;UCgJGo1Gu3HnXr9RLaqrq6v27j+w2O/gUfPyqpo+kbPpQKEQqLmRwYpLZ07mr1m10ncs/Jvs7Wx7&#10;wv8kJSezHX5sqJSXl5du2bFr8oVrt7yZrS2HSmNza+6hE6ddk5KS+gQ/HWu01FR6dtL5RcUfGFOw&#10;9BI6LwNf3aP7VyCRfMI6Ojojto3nNEQikXD+4qV9f23eqh6blHK1s6trUCe2ssqqiJv3H81bsHSl&#10;4q3bd06PlglzWnp6Cl25q6+nO2omr3SLugunjuca6+suGigkShuBUH730bPFK9asMxuKoC4rKysJ&#10;/xHbE/nZ1dF+SA623MLTw2MGc7SPzyFhJzgZxQGA3hE6AABAEIOR6a8tAABIiIv2mhMSyXkH6hev&#10;Xh9jLAvw84svmDeXK2kzhgoUCoVNdp/oCwAA8clpN7KystIHuycpKSlu9boNtjfuPZrb2k7ok5mV&#10;DgIBR090dQq4ful89mQvr9lgFP2bjAz0PQD46Z8WERkVPFrjfvz06dXCZStVr9y6N6M/Cz1mquvq&#10;k+4+erZ4+Zq/9OMTEjjpPM4RZGRk5Bhz17149fok43U4Y4FEInW/+fg5YLbPlMsAAGBva+OVnp7O&#10;U4FZ6VRWVlUEHDy8EgaDrbW0sLDV1dWxEsHhpIWEBPEIGBzZTmivLygqTvwWHPKqoqKi3wedm1Cp&#10;VEppRUWEmpKiu7qaCteNAmAwGNzLy3PWtMmehwYzYOjqJrV+CQ0/cufuvTPD3dpfunJ1n4GuzhQR&#10;YUF1aSkJcyMjI7OxWI3x8fEhp032DGCs6+jsqn/y9NmwzZIHg0TqbdggiMEo8PPzo1j97fj5+VFC&#10;WMFeOlkSmcTxjKvh379/mz1jWpQsXrInnpyLg+3Wx0+fXRpJ8r+RMHmy12xRnJBGV1d388UrV3cN&#10;41baq6Cghx8/fQpcMG/uejdnx13McRfpCGLQcssWzHk40c1l/bVbdzYmJCSO+Eh/IMTExMQVZWWc&#10;AACgqLQsmEgkDinXFKcgk8mkt+/ePXv77t0zGWlpWUdHR089XW0XBAzeYzzT0tpanV9YGJ+Wlh6T&#10;9vOdzTNGDcyMc3XpibpSUVXzgzl+JJz5hidPn91wc3bcIIoT1jIzNpoFADgAePgLUigUcmRUVOiv&#10;1Nk8R1p65hc1JUV3OTzeBolE8nPDqAKFQgnMmjF9hauj/UZBLEZhoLZUKpX8Iz7p0vWbtwLq6+vZ&#10;StPe0dFBPHfpysI927dEQKEQ2DTvyZuSkpLmsDd79pk3d85aYSFsr5f/p28hR7jx0mhpbenlwQ+F&#10;QmBaWlq6rISxpYWFHbNzdmdnJze86WmPnj7fu3XD2p5jPCQfn9CKZUv9jh4/sZEL4w0IPz8/atpk&#10;z0MAAPDizfvt7DxfnZ2dHVev3zj6IvDVjWVLFu+xMjVeDYNBWQYSlZGStPTfuS06Izf/xZNnL45y&#10;a2E0ztXVm+6/F5uQFDhYe25SUVlZ/uDhw0sAgEuDNuZBIBAI1MnOdg29fO/x092ASb700RlRKBTy&#10;7QePNwEAgJiIsPZYhTD5rxD5I/oTAD/1L6YmJpac7BsCgUB9pk5dcPPyhdypnu6nBxNIGTl5zzft&#10;8NU6cuz4enYFEp34hIToD1+D/QAAQFdTfbqMjMyAOzNOIy2Nl3Ef59xLl9TaTii7//ARy6jvI6Wq&#10;sqrPub62lpYpq7bmZqZ9nGXr6uo5EgGAmfDv378y65aszYzXqqmpDhgiihssXrhgsyAGLZeVVxD4&#10;6PHjayPpq6Ghof7o8RMbNu3YrZWRnfdsoLY66qo++3dvjz17+sQ3PV1dThtoQZzsbZcD8NPfKiQ0&#10;9A2H+/+/wt7OzkVEWFAdAADyi0o+skoBz9KQITQ09FNqZvZDAACY4TN1yGl6/9CX3Nzc7Ja29mIA&#10;ALCytPDgRJ9IJJJ/xvRpS25euZi6aM6MO8y57pkpq6yK2Hf4uNWO3XumFxYW5g/UdjhcuXb9SGFp&#10;+VcoFApft3rVycHv4AwQCAS6fcvft5F8vZNTvnz9zpdr5v3l5X38Ugz1dPo4Y0MgEKiBjpY3c315&#10;eTlbyuqhcP3WnW2MaRWgUCj8r1Urz4JR1Lno6Ojoj3d22NPaTig9fOzEMsCh05WioqKCHb57Zuw7&#10;fNyqrLJqwJBRSnKyzgf37k703bnjkqioqNhAbYeKra2tE15CzBQAAPKLSz9WV1dzZXHx/4KPt9cO&#10;AH5a3F26ep1l8tV+revOnLuwqaOzq95AR2ueiorKoKl3/9AvtKTU9GcAAGCkrztjJBaNEhISkn+t&#10;We1/98aV0vkzp90YzNeosbk198K1W95r1m+y54bCk0ajUQMOHZnT2k4o1dFUmz5azo6LFy3cqCwv&#10;2yuBXkV1TfTLwMD7/d0zUpqbm5uYU4OrKCqMY3aKtbW1cWLesXZ2dTc1Nzc3Ay6Rlp6eHJec2mtn&#10;oqwg5+YxadI0bo3JCD8/P2rLhr8eAgDA8TPnfLihz4pPSIhes36T/YVrt7wbmlr6zY8FgUAgFiaG&#10;q66cPZ23YP68dTAYrI+KYhhAZk2b2hMw9eOXr5dH0Nf/PWZmZtZKcrLOAAAQGvnjRG5eXp9A4AAM&#10;IJTq6upqb957uBwKhUCXLJy/j1sT/X8gODTsGQA/FbRWlpbDNnjQ19Mz2ufne+vquTOl450d9grw&#10;8w/o80Ls7Kx7Evh67dJVa3Q/fvr0CnBRJ1hfX1937PTZqWQypXPx3NmXBAUFuRoR3dzc3GbyRLej&#10;jHU0Go12+fqtddz0OQMAgIrKml5RwREIONrRwb7XbmnCONc+ebvKK6tiAJf1shcuXdnFbIk6b9a0&#10;s2JiYhz1j2IBZOe2LRfFRHA6j168WpucnNwnjiYHoX389OnVstVr9R6/fL2G2NHRb1gwJJJPePpk&#10;j7PXL51PtrOzdWFnMG/vKXMVZKUdAQCgpa29+Nu34PeD3PKHAZg7c7ofAD/dTy5dubq/v3YDeqXn&#10;FxRkq6qpSRvr6y4qLa8MKysrK+bwPP8vqK6urvJwn7gYyccnJCYuLvTlWzDLqMCMwGAwuPvEiVM3&#10;rltzeaqn+yG8pIThYMFSKRRqd1hU9En/gEPT4+MTIqjU0cl4W1NTU9XRRSqwMjNZLCsrJxweETHs&#10;HDtDQUJCQnLf7h1fkEi+XnHRvoZFHAx6/eYBN8ZkRFFRUV6Dwb8CAAAwGCz8a3DIMwAAkJWVlV88&#10;d/ZV5t1wbGLyvbj4eK7FNQMAgI6Ojg4qgFYb6un0HB3yIRAYbW1t7c9fvj7i1rjz5s5ZM87Rbvf3&#10;6LgzV69dZzs79HCgUqnUtLS0+I9fvl3BiYjS5GVkzOiptJkRQKEkbCzNF5iamJo2NjUVVVZVlbNq&#10;x4yYmJj49s3rXyPgP2NCvvnweU9ySgrPmVf/Lkxyd5/m5mS/s6u7u2XP/oOuDQ0N/eq0B40IHRsX&#10;/83Bzm6SmYnR5HcfP12jUqn9xq36Q/+oqqopKMjKWIqJ4DRjEpIe9HfEISIiIrpg3twNm9ateWBj&#10;YbZMCIsd0HiBTkZu/osDR49P+fDx07Pu7u4RZcVkh5zc3HQRUTGao43l1srq2qiSkpLCwe8aOkgk&#10;kv/YoYCPYiI4bcb6ipramH0HDi0aDQHc3t7eMN7V+S/GOlGcsOqnbyEXOzs7O1avXLFPQU6mT8SM&#10;e4+f7Kiqqq7g9vyysrJSdXV11STFxXr8C0VxwupoDLY9MSm5X+dUdhnv5jZ50ZwZt/KLSz76Bxxc&#10;zKjXGg26u7u7o2NigyOjY+/Jy8tLMn5vZkRFhNUd7WyW2VhbO1ZW12RUV1f3m4gSAoFAD+zb+0xK&#10;XMwAgJ9uBoeOnVhEIpF4IkXL74aIiIjo7q2b3sNgcNTZS9emJKekDLibHlQokclkclpm1tdJ4902&#10;y8rJi0T9iGaZbfMPA0MiU9odbKyWQCAQiDBOBP49IrLnKICPjw/p4GDvtnDevF0rFi+4pamuOgHJ&#10;x8fSR4OZ6rr6xLOXrs66fefucU7GemOHuPj4cCVlFfHJ7uP9Y+ITn7a0tHBEjwKBQKD7/Hxvqykp&#10;9rJq6+zqavT1PzCuubl5VHxyGhob6yeMc52FQvH3KNGhUCgcCkfUd5PIhIWzZ1xj3s22E4lVFy5d&#10;3QJGya0iLj7hq7OTwzQUP39PlH91FRWX0vLKMFbGGuziNs7Vc82yxc9LKyu/7/Td600icd4Pa6i0&#10;tra2BIeEvszJL/igqqKqLYTFyPfXVlgQq+hkZ7NcTV1DNq8gP7GtrW9iymVLl2yxNjPpMVt+9+mr&#10;X2xcHFd3uv9VIBAIdO+e3XdlpCTNnr9+tyHo9ZtBd+1Dyp3T3NzcVFhSEjpn+tSzJAq1NDs7J23k&#10;0/3/oqKiotx9/Ph5/PxIESkJcd3YhKTHDvb2ExbNn7tn5ZKF12wtzRdLS0kY9XcMwUwbgVD+5OXr&#10;jUdPnFxbVl5ezOXpD5nvEZEflFVU8T6TPXeEhn9/1NXVNaJdGxQKhfn7+d401NWez3zt3NUbPimD&#10;rLo4jaycnJiqkqIjYx1eSlLNzNR4EhaN7hN6KC4p9XZEZOSo6SK6u7u7svMKQhztbRfBoD/9eyAQ&#10;CNTE0HBiTHzCs9bW1hHnwPLy9Jy1cvGCJyXlFaE7dvtN7ujo4ImMplVV1RXvPny81dpOTFdTVTbj&#10;RyJZJseDQCAQGbyksbub2zpNLU3Fyqrq3IbGxnoAAHB1cZk0f+b0G/QoKO1EYlXA4aPzyWQyz2Ti&#10;/p3YuH7dAQtjw5XhP2JPXbp8JWDwO4YolAAAoKqqqqK8sjpq+aL5twpLSsOqqqq4fhzxX0NaRkZY&#10;VVnRCQaFIia6ua43NtDzkRAT1YHBYENOqFjX0JjK3V+BAAAX00lEQVT2NPD11qMnTq1IS09PADzo&#10;2BwZFfVJWVlZfvbM6X5h3yOesnuciEAg+A74+9030NGay3ztw9eQPU+fPedo0NWh0NDYVDlhnMs6&#10;xjp+JBKHFhCQZNX+0rWbK2trawfMvcRp6uvrazu6SIUmhvo91ncIBBxjbWXpERUT+4xAILAdgXr+&#10;vLlr58/0uZFbUPx25569PrwW6BMAAPLy8jLfvP94idhFysPjpRQx6J+BVJmBQiEwaSlJIzcXp7VG&#10;xsYGaAwWtnTBnDtw+L8pSu49fr4qPSODZ/IQ/U7MmD5tyZRJE06kZ+c+DTh0eCUY4rtqyEIJgJ++&#10;GhVVNTEb1qx6mJWT97W+vp5jSfH+H6iprS2ZNH4cW572hI6O6scvgtYfOX5idVZWVgqv6/aiY2K/&#10;4fHSIgvmzg4ICQt/MtzzeCwWK3jkYECQhqpyHzPz9Ozcp0eOnRiTGG9NTU2NdrY2rkJYbL9HRHSq&#10;auribty+c2A05sVMTm5uuoSkFEJZUd6eXofiR4pYWVqMj/gR/Wy4uxsIBALdsmnjsUluLgfSsnIe&#10;+frvmzuWR3aDQaVSKVnZ2alv3r2/WtvQGKuuqmLCeOzKCAQCgYiLimgZG+j5MC4QcwuL3509f2E4&#10;oZL+8AsvT89ZC2fPvF1QXPppl5//jOHEohyWUAKgRzDFb1q76l5KesbHsdZj/E60tLQ0W1tZOQgL&#10;CSoN9Z7WdkLphy/BAYePnVyUnJzMddNiTpKYlBSJFRSEzp87e29IWPhzCoUyJEGqpKSkctDf74Oc&#10;tJQ187Wqmrq4nXv2eo9WUF1WkMiUegtT49mDtbt1/9GqwsLC3NGYEyti4+JCDQwN9cRFRXqCw6IF&#10;UJLWVlbjI6J+POvo6BjSLgeLxQoG+Ps9NDXUXxoRE3824NDhlby+KGKkqKgo7+2Hj1dhcL5aZUUF&#10;CwQcPqQo4x2dXfXEzs6K4uLiAm7P8b+El6fHzKXz5z4sLiv/tnPP3qnDdWgftlACAICKiorSwuKS&#10;qG2bNjwsr6xMHA3Lot8dGAwGnzBh/BQjfT0PARRKYrD2bQRC+ZMXQRsOHz+xPCExMaK7u5tnV6UD&#10;kZ6RkQiBwggL5s3ZFR0T+2mQHRNkms/UhX+vW/OalbK6pa29eLvvXhdOGVCwS2FRUb6ri/NUtACK&#10;5ZEdAADU1jemnD577u/RnBcLaJFRP95aW1u5CGIwsvRKtABKytrS0i0yOubFYDsmGxsbp327d3yS&#10;kZK0ePvp686z5y/sAb/RwogOlUqlpqSmxn4JDr0mLi7BJyeDNxvMkV0Qi5GzMjedN87FeWobkVhc&#10;VPRHOA0CZN7cOWvmzZh2PTk9497uvftms3N0P6IwJCoqKmq+27cEBr55f+D1mzePB7/j/w8hISFh&#10;n6neS1zsbdcPFpsOAACIxM6a4O8RZ+7cu/8PL57Xs4u2trbeovlz9924fdc3Jycnk/m6jo6O/ool&#10;i44rK8j1Cd0DwM8cSX4HDjnn5eX3680/mtjY2Djt2LSu3xQGJDKZuGbjFlVeCEsjKioqduro4Uh6&#10;zDE6dQ1N6Tv27HVlpfPC4/HSy5cs8jczMlhO7OioPX/1xpzv3yO+jd6suYuamqrG6hXLT6spKfSJ&#10;U9gfRWXl3x48fuYfExMTCX5DwcxN+Pn5UTu3b71kqKM9/82nLzuu37h5ArD5NxpxbCwJCQnJAD/f&#10;12UVlYn/nL+wva2trXWkff7uwOFwhI21taODnc10Q12dOQgEfNDsrFQqjXr/6YtlQa9fPxwLP6PR&#10;AIPBYDdvWHcyJy8/5snTZzcBADRZWVn5ZYsX7jXS013EHFmbTktbe7HvvgMuxcXFHPV9GikH9/s/&#10;1NfW7PcYLy4p9fr+g4eWj+ac+gOPx0sf2rf3i5iIcC8/r8bm1tzd/vvH0WPziYiIiC5aMG+rraX5&#10;egQcjiotrww7cPT4nKqqqn79en5nvDw9Zi6YPfNqf2kyWFFdW5/wOTj0wucvXwLHetfOC+jr6Rmt&#10;X7PqppAgVuHCtZuzQ0NDP42kP44EbBQQEEBv3bzxH3VVFbcbd++v/JW59P8OZWVl1WneU9aYGRsu&#10;4kfysTRHHYhPwWH+5y9e+q+HdILMmjljqbamph2BSGy2MjVeBYNB+7U+rG9szvT13z++orJySJ74&#10;o4WEhITkycMHI5lTZzBCpdKoAUdP2PBKojVRUVGxwwH7PtADjNJpIxDKz1y4MsvKwnyivbXFBj4E&#10;AkOl0qjfwiMOnr94ad/vpD9iBwUFBaVD+/zCBstBxgyFQiUVl5UHfwsNu/nh46fAsdRzjgUYDAa7&#10;ZuWKfTYWZhuKSsu+HD91ZhknfqccjSI8yd192sI5My9XVFXH3Xv0eG9iYlIsJ/vnRfB4vLSzk6OX&#10;uamJj5KcjMtAWV5ZQaFQSSXlFaFIPj4MXlLC/MDxU/ZxcXEc977nNTQ0NLS3bdrwUEJMxKC/NuVV&#10;NVG7/Pw9xyphXX8ICQkJnzxyKERSXHTQNAlEYmfN37t8zbkZJXw4YDAY7MF9e18oK8iN669Nazuh&#10;9Nzlq/Oio2O+99fmv8TMGdOXzpvhcx2AnwuJlIys+ylp6d/GuTiukZGUsBhKH+0EYuWPuIQbwaFh&#10;L9LT01PBf/h4j5+fHzV9ms8S93EuO2EwGPLlm3c7Hz95egNw6DtzPLQ9DocTWbVi+T5LE6PV+UUl&#10;H14GvT4Z9eNHOLeDZY4WUCgUpqmpqW1nYz3JyFB/ylAfWka6ukmtufmF76Pj4oNCw8I+tLa2tmAw&#10;GOypY0eChQQxCrv9D9jm5+ePmdXWaCEsLIy7dflCJRwO42e+lp1X8Mpv/4G5vOKYSQeHw4kcOxjw&#10;WUpCzGSo99Q2NKRu2eHrxCvCFYFA8Pnu3H7FWF93EfO1diKxat3mbQYjzbf1u+Dl6Tlr6fw5D6BQ&#10;CDQ9K+fJzbv39jLoLSFmZmZWbq4u8/S1NXyGYqAEwM/j5tSMrFeRUT+ComNiIoZjDs3LCAkJCU+f&#10;5rN8nIP930gkQjj8R8yZ6zdvH+aEQzYjXMu3oqWlpbtq2ZJTygpy45pb2goiY2Jvvnn77i6vHcMM&#10;AYiOjo6ek4O9t5a6mpOUpLgJHwKBGW4nre2EsozsnNeRUdFBUT9+hLHy8RAVFRU7vN//PVoAJbFz&#10;737H0tLSYo58Ax5EXU1Nc8Nfa67Iy+Dtma/9iE+6eOTY8fW8dmwkJyen4L97Z9BAu7v+aGhqztrt&#10;HzC+oqKijBtzYwPI9GnTFs2eNuUCAg5HMV6orK6NPXLy9JyioqL/srUZZOXyZds9xrseLqusjrx+&#10;+87mgU52oFAozNXVZZKX+8RN9MjhQ6Gru7ulsqY2obSsIik3Lz8+Mirqa0NDQz1HvsEoAIfDEY4O&#10;Dm4ujvbztdRVp0ChUL7k9Kx7V2/c3MOt3T+3k4BBXF1c3H2meO2SxUtaA/Az701SSlpQXEJCcEZG&#10;Ziq3krKxCxqNxujp6Rppa2mZqSopmSnIy1oLYtCDOkqyora+MSU5LT0o/HtEUEpqahIYwvYWhUIJ&#10;+O3eeUtZUd7p5NmL3rGxsZHsjM2roFAogeVLl+x0trPZ3l+a64amlpxrt+6s4pUU9zAYDL5owfwN&#10;k8a77h+qjwsr2gnEipNnL0zjER0TxNHR0W3xvDlnma3yAACARCIT3n8N3nfn7r1/eNlJlh1QKJTA&#10;7h3brupqakwP+vBpx+07d/8ZzkmOpqamzjgX5xnGBno+g+U0Y4ZGo9Eqq2ujs3LzgnNy8+LT0tMT&#10;KioqygEPHffB4XCEtZWVg72tjY+ejqYPPVVOYUnZ52u37mxLT09P4eb4o5aZ0tjYyHzalCmbdDTV&#10;p9ODVlIoVFJdQ2NqSXlFfH5BQXxGRmZ8VnZ2xmgoDPn4+JCSkpJSUlJSMupqagZqKspm8rIyZqI4&#10;Ye3+rMAGo7mlraC8sjI+KzcvMiQ07HVZWRm7ATAhy5Ys/tt9nIv/3cfPVrwKCnrIZj+8BMTNbZzn&#10;gtkz/xHCYhQHatjS1laERWPk07KyH1+6en3nWO4u7O3sXBfPn3Omv5cPlUqjllRUhJaVVyYXF5ek&#10;8aP40VM93E+wOpKkt/8WHnHw4uUrAWOhGMdisYITJ4yf5mRvt5S+UGxqacmrrKpN1tFUm87cvqml&#10;Je/+42d/f/7y9S3goRcnuygrK6vu3v6/9s40qskzi+PZIAlJyJ43G4FAWBNIWAWqrIqO1oKAdtQ6&#10;M62tVm09HaenZ+ZD+2XmdM50Tjv1TG2tFpdOTztqK6DWKiIishO2sAUia0jyZoWEhCQQeOeDpbUI&#10;cWlYdPL7nCfv8yTvee597r3P//7pOxgMBjv6yfE/yDo6fpWEUGioIDw7M7NAEiPayqTT49wV7SzG&#10;pMOhV2u0zcPK0ZZehaK5s7OrWalUjsCW5/eG8/n84Jjo6KTwUEFiUCAvicmgxd1/eh4eVVdeuFjy&#10;/u2qqhvLMJ/lM0pzcDicgO0F+QfixTE7FqpcmpmZcWr1xnaDyXR3bGxcbRwbUxuNRrVeb9BodTo1&#10;CIKayclJ22Lfj0ajMQAAMHE4HB4Gg8EQCASCRCRS6HQ6GwAYgXweL5bDZsaT/AnBv3YtTufU+ODI&#10;6O2mlpZLlbervve0xlliQkLK4YP7v6qqqf/8ZFHRP2FP6aYQFhoacXD/ax+HBPE2LvaZIaXqVn2T&#10;9Hx1Te314eHhwfDw8Kh9e1/+gM/jZt2pazz6/Q/Xvuzr6+tZjvmSyWTK+qysF9amJu9arCBg2uWy&#10;N7XKir45d/5f80vVRSKR+J0/vnmBTCQu2rHZODbe882Fi3+5XlZ2CbYM/2twcLBgR2HB4aRY8Ss+&#10;PijczMyMs1Pe9+3Va2Una+vqqmAwGLRl8+bCV/bsPOXr40OYP35QOVpxoujMkaX2kpeSvNzcXb8t&#10;zPuwvPLOR2fOfvmxp50CX19ftFAojFmTmLAhTiLeNr/K8XGYmp62Wq22UbPVqh43W1Tj4+Nqg9Gk&#10;0hsMKr1Or9aAoEqr1YJu1gDH4/F4AACYc92RUUgkikKh0Ol0GpvNYgmCgwITOSwgEYNGU+YPttnt&#10;YEd3b3HJpcvHu7q6ZE+6jidh2Y3S/c+OjIwUZqan5cWKo7cx6bS4Rx3onJq2zLhmHrhYikQi0PMb&#10;wHkSh9Npkt8duNrc0vaDrKOjcWBgoB+2xBsKDofDv3X4zQ/IRH/OZyeL3u7v71cs5fM8CYlEIu97&#10;de97zyXFv7GQ+vm0yzUpbZOd/vZiybHFDE5CfHxyQd4Lb0WFhxWOWyb6ZV3dpXdqakulUmm9J3NO&#10;cDgckZGRnrM5Z8P+sJDgrYs1VJyZmZ1ubG0/eerM2b+5uxiLxWL9Dux/7b301JS33TVnVGl1DXdq&#10;6s9WVlZe9mS+FQ6HI4RCYfRzqSmbxSLhFi4LSIXD4XDjmLm3qrbuREnppbMmk8k4fxyPxws6fPD1&#10;owtpDkIQBLV2dJ098cWpd5+m3DCbzeIcen3/BxgMhnj0k0/fWK5cLQAATIlYvCYiPCwxPFSQMfcf&#10;eOr7IQiCHM4pEzQL/bKQAg7BfXx8CPNzhQ9jzGxWtHf2lFRV15RIpdL6lSpOW0mj9Au4XC4vOysz&#10;LyFWksfjsNMe1mV1qZmdhWaNY+PdSpVKendgUNrd0yNta2tvXqlKmtSUlPSXf7f7o15F/62i02fe&#10;Xy2VXPNBIpGo1NSU9PR167ZLhJEvLuQkOJ1T4xV3aj785tz5Tx91HRw2m7tje+Gh1KT4fRg0mmJ3&#10;OI1Klbq2f3CoSd7XJ5XJOqSPUTEGZ7FYrKioSEmYQBAbyAuQ8LjsZAIOx11sgMPpNLXIur5e6GTk&#10;DqFQGPPynt1/DQvhb33YhgTqDa0dXT1Xaurqvn/cdw2FQvlERUaKJBLx2qjIiPRgXkA6FoOmwWD3&#10;vG65ov/y1es3TtbU1FTCHsGRWp+dvWXPzhc/Wijf5HLNOJrbO85cuFj874XUOVYLJBKJ/NKunYcT&#10;YsUvni8ufffq1R8uwlYw2kCj0egZ6WmbIyPCU3kcTjydShYhkT8rkq8EoM7Q3NIuK751u6pELpd3&#10;w1ZBNGbVGKX7wWKxfiKhUBwZEREfEhwUH8DhJFDJpMilMFTTLpddpze2DY+qmjUgeNdgMKpBEFR2&#10;9/R0uAsTrgQoFMpnz+5dh7LS171ZU99Y9PV/zx3zdDnmk0KhUKiF+dteTV+besjdJcTm9s7Tx45/&#10;/me9Xv9ECvNYLNZvY05OXvKaxPwwftCm+9UyzBPWIYPR1Gu2WDRmi0WLRmNwRAIBIOBxjJ/UnxFw&#10;BIVIDJnbsN0BQRDUPzRy/catyi/Ky29e+TVKGwKBICw/L/eAJDqq0J3xu//ZdrtTN2GzaSasVtBs&#10;mdBYJiy66WmXEwa7p2yNw+HIRKI/i0T05wJUqvj+PJbNbgc7e/pKa+vrS6urayqeZO4oFMpn966d&#10;B7bkrH8Pi0FTF/rMyKj6doO05dubFRUlq+X0JBKJxNtytx6MjozIr65vPH6y6NTfV9vVgh+BU6lU&#10;KpPJZAcG8kLDBIK4wABuHJlEDMT7+bE8HfWxWG0jSrWmaXBwSNotlzfJZB3Nq1GRYlUapYXw9fVF&#10;M5lMFoNOZ9LpdBaVSmFRyGQWFoudi3/D/bAYf8K9TQiYmp62WcwWtcVq08+Feex2+4TRNKY2GAxq&#10;nV6v1mpBNQhqwdVWevwwcDgcfnthwd6Mtan7h0ZG669eLytqamqqW+7jNgAAzKyMjK0J8bG5IYG8&#10;DYsleWdnoZlOee+5r89d+Icn49MYDAablrZuw3MpyflhIfwcvN/CfXMeF+OYubelXXa+5NLlU54O&#10;9cDhcER8XFxSZkb6dokoquBR9BAflZ/CL3eqi6XNzQ2eeh8IBIL/7/e8dCRzXeqRhfJNcwyMjJZf&#10;Kyv/tOzGjcvLHVEgEomkTRtzCrLS1u1j0KgxddKW42f/89U/tFotuJzz8CRz+XGAwWDRaDTmj3se&#10;E4vFupVEmp2dnRkfN2sNJqNarzeodVqtWgOC6qdFAu6pMUpeHgSFQvlsfX7Ljud/k/MOAYdnKwYG&#10;y9pkneUdnZ2NCoWi19MbAw6HwwuFQrEkJnptnDgml81kJLsLSU06HPqmlvYvL3x38djw8PCgJ+ey&#10;AHA2m8WOFkUnhIeFJvADeQlMgC7GYbFMd3OcnYVmrTabUqnSNPYqFLU1tXXX+hQK+RLP9ac5R0RE&#10;REWLREmhgpAEGpXC98fjWXi8HxOLxjAWqwK1O5yGCatNZZ6wqLQ6w90+haKxXdbRsNQ5TjKZTCnI&#10;37Y3Y23KASKBsGj7FbvDaVCqNPUDQ0NNbe2yqobGxhpPFxVgsVg/iVicECsRp4uiIjdymECydXJS&#10;VV3XcOK74pIvlruxohfP4TVKzwbw9LS09XlbtxwR8AM3wWA/hyVHVKqW/oHB1pERpeJRqhcRCASS&#10;RqPRGAwGk06nsfhBQVHBQYFxAWxWPJlEDH9YXgSCIGhgWFl2/WbFifLym1dW+o4LEolEAQADwOMJ&#10;D3iXdrt9UqPRqFejZhkCgUAyGAyGv7//TyEch8NhB0FQs9KCvQgEApmVmblpy6acN+beN3c4nVPj&#10;ff2D19QgKDeaxjRGo0Gj1enVOp1Oo9PpdO6cJwwGgwUAgAkAAJvL4QRHhIeu4fN4yQwaVYJAwJEQ&#10;BEF3h0auXSu78Vn5zYqrT1vUw8uDeI3SMwaHzeZmZ2dtS4qPyw9gs9IW8radzqnxCduk2jnltMCg&#10;e561jy8Kh8fiACwWzXiSCiG90dTRKussLr185fSzrETh5Zfw+fyQnPXZ22PF0blsgLHmcd8dCIKg&#10;SYdDa7VOgi6X615FLRwGx6DRRHd5FRWorW9ulRWXlZdfWIZTuJdlxGuUnmFoNBp9fXZWrlgkXM/l&#10;sBM9cTcLBpurTBzrGlaONvYp+htq6+vLvRuDl/tzjEEBnDR3+afHZdrlmlSqNNWNza0lFbdulT6r&#10;rTS8eI3S/xVEIpHE5XJ5dBqNSaNRWRQymUkmk1kkfwLTn0Bg4vF4lq8P6gFdv5nZGaca1LXd7R9o&#10;6OruaWhrb5fabDbrSqzBy9MBHA5HCAQhoVGRUXEMOj2AQiGzyUQim0j05xDwfiwkYsFSaMg2adeb&#10;LROjY2azymQyjer0emWPvLdVLpd3PyvCpl68ePHixYuXp4T/AfbnOQGN41tlAAAAAElFTkSuQmCC&#10;UEsBAi0AFAAGAAgAAAAhALGCZ7YKAQAAEwIAABMAAAAAAAAAAAAAAAAAAAAAAFtDb250ZW50X1R5&#10;cGVzXS54bWxQSwECLQAUAAYACAAAACEAOP0h/9YAAACUAQAACwAAAAAAAAAAAAAAAAA7AQAAX3Jl&#10;bHMvLnJlbHNQSwECLQAUAAYACAAAACEAZGqknocFAAChDwAADgAAAAAAAAAAAAAAAAA6AgAAZHJz&#10;L2Uyb0RvYy54bWxQSwECLQAUAAYACAAAACEAqiYOvrwAAAAhAQAAGQAAAAAAAAAAAAAAAADtBwAA&#10;ZHJzL19yZWxzL2Uyb0RvYy54bWwucmVsc1BLAQItABQABgAIAAAAIQAWkjse4AAAAAoBAAAPAAAA&#10;AAAAAAAAAAAAAOAIAABkcnMvZG93bnJldi54bWxQSwECLQAKAAAAAAAAACEAIU8/kktYAABLWAAA&#10;FAAAAAAAAAAAAAAAAADtCQAAZHJzL21lZGlhL2ltYWdlMS5wbmdQSwUGAAAAAAYABgB8AQAAamIA&#10;AAAA&#10;">
                <v:shape id="Freeform 19" o:spid="_x0000_s1027" style="position:absolute;left:4484;top:14630;width:3256;height:886;visibility:visible;mso-wrap-style:square;v-text-anchor:top" coordsize="3256,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r+xAAAANsAAAAPAAAAZHJzL2Rvd25yZXYueG1sRI9PawIx&#10;EMXvQr9DmEIvotkWkbI1K22hpZ60q0i9DZvZP7iZLEnqrt/eCIK3Gd77vXmzWA6mFSdyvrGs4Hma&#10;gCAurG64UrDbfk1eQfiArLG1TArO5GGZPYwWmGrb8y+d8lCJGMI+RQV1CF0qpS9qMuintiOOWmmd&#10;wRBXV0ntsI/hppUvSTKXBhuOF2rs6LOm4pj/m1ijLVYf63Hu8FD2vP/ehD8krdTT4/D+BiLQEO7m&#10;G/2jIzeD6y9xAJldAAAA//8DAFBLAQItABQABgAIAAAAIQDb4fbL7gAAAIUBAAATAAAAAAAAAAAA&#10;AAAAAAAAAABbQ29udGVudF9UeXBlc10ueG1sUEsBAi0AFAAGAAgAAAAhAFr0LFu/AAAAFQEAAAsA&#10;AAAAAAAAAAAAAAAAHwEAAF9yZWxzLy5yZWxzUEsBAi0AFAAGAAgAAAAhAMo2uv7EAAAA2wAAAA8A&#10;AAAAAAAAAAAAAAAABwIAAGRycy9kb3ducmV2LnhtbFBLBQYAAAAAAwADALcAAAD4AgAAAAA=&#10;" path="m,886r3256,l3256,,,,,886e" stroked="f">
                  <v:path arrowok="t" o:connecttype="custom" o:connectlocs="0,15516;3256,15516;3256,14630;0,14630;0,15516"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left:4538;top:14784;width:3158;height: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7KNwAAAANsAAAAPAAAAZHJzL2Rvd25yZXYueG1sRE/bisIw&#10;EH1f8B/CCPu2piqKVKOI4KL44GX3A8ZmbIvNpCTZtvv3RhB8m8O5zmLVmUo05HxpWcFwkIAgzqwu&#10;OVfw+7P9moHwAVljZZkU/JOH1bL3scBU25bP1FxCLmII+xQVFCHUqZQ+K8igH9iaOHI36wyGCF0u&#10;tcM2hptKjpJkKg2WHBsKrGlTUHa//BkFbnv8bifX0362P9QNj896HW5aqc9+t56DCNSFt/jl3uk4&#10;fwLPX+IBcvkAAAD//wMAUEsBAi0AFAAGAAgAAAAhANvh9svuAAAAhQEAABMAAAAAAAAAAAAAAAAA&#10;AAAAAFtDb250ZW50X1R5cGVzXS54bWxQSwECLQAUAAYACAAAACEAWvQsW78AAAAVAQAACwAAAAAA&#10;AAAAAAAAAAAfAQAAX3JlbHMvLnJlbHNQSwECLQAUAAYACAAAACEAhZeyjcAAAADbAAAADwAAAAAA&#10;AAAAAAAAAAAHAgAAZHJzL2Rvd25yZXYueG1sUEsFBgAAAAADAAMAtwAAAPQCAAAAAA==&#10;">
                  <v:imagedata r:id="rId12" o:title=""/>
                </v:shape>
              </v:group>
            </w:pict>
          </mc:Fallback>
        </mc:AlternateContent>
      </w:r>
      <w:r w:rsidRPr="00AB3BF1">
        <w:rPr>
          <w:rFonts w:ascii="Adobe Garamond Pro" w:eastAsia="Adobe Garamond Pro" w:hAnsi="Adobe Garamond Pro" w:cs="Adobe Garamond Pro"/>
          <w:color w:val="231F20"/>
          <w:spacing w:val="-1"/>
          <w:sz w:val="24"/>
          <w:szCs w:val="24"/>
        </w:rPr>
        <w:t xml:space="preserve"> </w:t>
      </w:r>
      <w:r>
        <w:rPr>
          <w:rFonts w:ascii="Adobe Garamond Pro" w:eastAsia="Adobe Garamond Pro" w:hAnsi="Adobe Garamond Pro" w:cs="Adobe Garamond Pro"/>
          <w:color w:val="231F20"/>
          <w:sz w:val="24"/>
          <w:szCs w:val="24"/>
        </w:rPr>
        <w:t xml:space="preserve"> </w:t>
      </w: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r w:rsidRPr="00AB3BF1">
        <w:rPr>
          <w:rFonts w:ascii="Adobe Garamond Pro" w:eastAsia="Adobe Garamond Pro" w:hAnsi="Adobe Garamond Pro" w:cs="Adobe Garamond Pro"/>
          <w:sz w:val="24"/>
          <w:szCs w:val="24"/>
        </w:rPr>
        <w:t xml:space="preserve">| </w:t>
      </w:r>
      <w:r w:rsidR="00415629" w:rsidRPr="00415629">
        <w:rPr>
          <w:rFonts w:ascii="Adobe Garamond Pro" w:eastAsia="Adobe Garamond Pro" w:hAnsi="Adobe Garamond Pro" w:cs="Adobe Garamond Pro"/>
          <w:sz w:val="24"/>
          <w:szCs w:val="24"/>
        </w:rPr>
        <w:t>events@blueheronhillsgc.com</w:t>
      </w:r>
    </w:p>
    <w:p w:rsidR="004C0B0E" w:rsidRDefault="004C0B0E">
      <w:pPr>
        <w:spacing w:after="0"/>
        <w:sectPr w:rsidR="004C0B0E">
          <w:footerReference w:type="default" r:id="rId13"/>
          <w:type w:val="continuous"/>
          <w:pgSz w:w="12240" w:h="15840"/>
          <w:pgMar w:top="1480" w:right="1720" w:bottom="280" w:left="1720" w:header="720" w:footer="720" w:gutter="0"/>
          <w:cols w:space="720"/>
        </w:sectPr>
      </w:pPr>
    </w:p>
    <w:p w:rsidR="004C0B0E" w:rsidRPr="00617772" w:rsidRDefault="00AB3BF1" w:rsidP="002F4916">
      <w:pPr>
        <w:spacing w:before="12" w:after="0" w:line="260" w:lineRule="exact"/>
        <w:jc w:val="center"/>
        <w:rPr>
          <w:rFonts w:ascii="Copperplate Gothic Light" w:eastAsia="Copperplate Gothic Light" w:hAnsi="Copperplate Gothic Light" w:cs="Copperplate Gothic Light"/>
          <w:color w:val="1F497D" w:themeColor="text2"/>
          <w:sz w:val="28"/>
          <w:szCs w:val="28"/>
        </w:rPr>
      </w:pPr>
      <w:r>
        <w:rPr>
          <w:noProof/>
          <w:sz w:val="26"/>
          <w:szCs w:val="26"/>
        </w:rPr>
        <w:lastRenderedPageBreak/>
        <mc:AlternateContent>
          <mc:Choice Requires="wps">
            <w:drawing>
              <wp:anchor distT="0" distB="0" distL="114300" distR="114300" simplePos="0" relativeHeight="251665920" behindDoc="1" locked="0" layoutInCell="1" allowOverlap="1">
                <wp:simplePos x="0" y="0"/>
                <wp:positionH relativeFrom="column">
                  <wp:posOffset>-603885</wp:posOffset>
                </wp:positionH>
                <wp:positionV relativeFrom="paragraph">
                  <wp:posOffset>-404495</wp:posOffset>
                </wp:positionV>
                <wp:extent cx="6795135" cy="9090025"/>
                <wp:effectExtent l="12065" t="11430" r="12700" b="13970"/>
                <wp:wrapNone/>
                <wp:docPr id="11"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95135" cy="9090025"/>
                        </a:xfrm>
                        <a:custGeom>
                          <a:avLst/>
                          <a:gdLst>
                            <a:gd name="T0" fmla="+- 0 1000 769"/>
                            <a:gd name="T1" fmla="*/ T0 w 10701"/>
                            <a:gd name="T2" fmla="+- 0 843 843"/>
                            <a:gd name="T3" fmla="*/ 843 h 14315"/>
                            <a:gd name="T4" fmla="+- 0 769 769"/>
                            <a:gd name="T5" fmla="*/ T4 w 10701"/>
                            <a:gd name="T6" fmla="+- 0 1073 843"/>
                            <a:gd name="T7" fmla="*/ 1073 h 14315"/>
                            <a:gd name="T8" fmla="+- 0 769 769"/>
                            <a:gd name="T9" fmla="*/ T8 w 10701"/>
                            <a:gd name="T10" fmla="+- 0 14928 843"/>
                            <a:gd name="T11" fmla="*/ 14928 h 14315"/>
                            <a:gd name="T12" fmla="+- 0 1000 769"/>
                            <a:gd name="T13" fmla="*/ T12 w 10701"/>
                            <a:gd name="T14" fmla="+- 0 15159 843"/>
                            <a:gd name="T15" fmla="*/ 15159 h 14315"/>
                            <a:gd name="T16" fmla="+- 0 11240 769"/>
                            <a:gd name="T17" fmla="*/ T16 w 10701"/>
                            <a:gd name="T18" fmla="+- 0 15159 843"/>
                            <a:gd name="T19" fmla="*/ 15159 h 14315"/>
                            <a:gd name="T20" fmla="+- 0 11471 769"/>
                            <a:gd name="T21" fmla="*/ T20 w 10701"/>
                            <a:gd name="T22" fmla="+- 0 14928 843"/>
                            <a:gd name="T23" fmla="*/ 14928 h 14315"/>
                            <a:gd name="T24" fmla="+- 0 11471 769"/>
                            <a:gd name="T25" fmla="*/ T24 w 10701"/>
                            <a:gd name="T26" fmla="+- 0 1073 843"/>
                            <a:gd name="T27" fmla="*/ 1073 h 14315"/>
                            <a:gd name="T28" fmla="+- 0 11240 769"/>
                            <a:gd name="T29" fmla="*/ T28 w 10701"/>
                            <a:gd name="T30" fmla="+- 0 843 843"/>
                            <a:gd name="T31" fmla="*/ 843 h 14315"/>
                            <a:gd name="T32" fmla="+- 0 1000 769"/>
                            <a:gd name="T33" fmla="*/ T32 w 10701"/>
                            <a:gd name="T34" fmla="+- 0 843 843"/>
                            <a:gd name="T35" fmla="*/ 843 h 14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701" h="14315">
                              <a:moveTo>
                                <a:pt x="231" y="0"/>
                              </a:moveTo>
                              <a:lnTo>
                                <a:pt x="0" y="230"/>
                              </a:lnTo>
                              <a:lnTo>
                                <a:pt x="0" y="14085"/>
                              </a:lnTo>
                              <a:lnTo>
                                <a:pt x="231" y="14316"/>
                              </a:lnTo>
                              <a:lnTo>
                                <a:pt x="10471" y="14316"/>
                              </a:lnTo>
                              <a:lnTo>
                                <a:pt x="10702" y="14085"/>
                              </a:lnTo>
                              <a:lnTo>
                                <a:pt x="10702" y="230"/>
                              </a:lnTo>
                              <a:lnTo>
                                <a:pt x="10471" y="0"/>
                              </a:lnTo>
                              <a:lnTo>
                                <a:pt x="231" y="0"/>
                              </a:lnTo>
                              <a:close/>
                            </a:path>
                          </a:pathLst>
                        </a:custGeom>
                        <a:noFill/>
                        <a:ln w="4242">
                          <a:solidFill>
                            <a:srgbClr val="204F2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2CD5F" id="Freeform 13" o:spid="_x0000_s1026" style="position:absolute;margin-left:-47.55pt;margin-top:-31.85pt;width:535.05pt;height:715.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0701,14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BuVdwQAAAgOAAAOAAAAZHJzL2Uyb0RvYy54bWysV22PozYQ/l6p/8HiY6ss2JBXbfZ02myq&#10;Stf2pKM/wAETUAFTm2z2WvW/d8aGLHBxdlV1pQ0m82T8zDz2eHz/4aUqybNQupD11qN3gUdEnci0&#10;qI9b7/d4P1t5RLe8Tnkpa7H1vgrtfXj4/rv7c7MRTOayTIUi4KTWm3Oz9fK2bTa+r5NcVFzfyUbU&#10;YMykqngLr+rop4qfwXtV+iwIFv5ZqrRRMhFaw7c7a/QejP8sE0n7W5Zp0ZJy6wG31nwq83nAT//h&#10;nm+Oijd5kXQ0+H9gUfGihkkvrna85eSkim9cVUWipJZZe5fIypdZViTCxADR0GASzZecN8LEAsnR&#10;zSVN+v9zm/z6/FmRIgXtqEdqXoFGeyUEZpzQEPNzbvQGYF+azwoj1M0nmfyhweCPLPiiAUMO519k&#10;Cm74qZUmJy+ZqvCXEC15Man/ekm9eGlJAl8ulus5DeceScC2DtZBwOY4uc83/c+Tk25/EtK44s+f&#10;dGu1S2FkMp929GPQOatKkPHHGQkIDYKALBfrTuoLCsK1qB98EgfkDMBlQKco1qOMr1UUEvifgsIe&#10;BK4QkhMahdTwhxVxmTHqYcYXULpGC1LwSity0Vr0qC7E5VVeyx4FvCA6JzHYo4OEOYitexDma+Ui&#10;RifJj9ZsdS1luNoucVKDcmSNjiVwyjkUIabMSXCsAp3T+foqwaEQFuUiOBGDsuj6ghvKEdOFk+FY&#10;DjfDoSI3GbKJKDRa0mtrjw1FiZl7U0wkcYnMhprcFJlNVHEyHKoSM+f+YBNNcPFf2bhsKMmtHcIm&#10;mrg0ZkNNYlj6jrISjhVx1ZWhHjcKSzjRw1HxwqEccejcIuFYDBe5oRQTclC1j31d5nlfqpOXuqvV&#10;MCIcO4TAHBCN1HgwxBAuVP/Y1FdwASgs7A4wTI/gZXdK3AaDLAiGqmPPlNtoOPcsvD+C3oDDKjLe&#10;zRnzJnHcZQiH3fEeMnAOWvj7IsUViN7D94WKa8LAR6HaGDqxFDRR0/ZJeQTap4M9CBveosaoFQ7J&#10;GZoJc5aSHEbmJERbJZ9FLA2qRbkZUMS5TRMGM77ay3qIg60CKAZbxqart/bPxnizKBoFqz6S3t4/&#10;La6fFXktbnqkAZRJM/d7sMsANiHwfJsB5sZi34rplcHt2PuYpqiklFrYpKEwppu6iIUaDzqqWu6L&#10;sgQw35Q1ShixiJndqWVZpGhEm1bHw2OpyDOHhpoF0R4qrZ1hBFPyVKfGWS54+tSNW16UdgyTl2Zz&#10;Q//XLR3sBE3H/De0f0+rp1U0i9jiaRYFu93s4/4xmi32dDnfhbvHxx39B6nRaJMXaSpqZNd37zR6&#10;X3fc3SNs333p30dRjILdm79vg/XHNEySIZb+aaIznTI2x7abPsj0KzTKStrrCFyfYJBL9ZdHznAV&#10;2Xr6zxNXwiPlzzX0+msaRbC8W/MSzZd4nKuh5TC08DoBV1uv9aDE4vCxtfedU6OKYw4zUSNrLT9C&#10;g54V2EYbfpZV9wLXDRNBdzXC+8zw3aBeL3AP/wIAAP//AwBQSwMEFAAGAAgAAAAhAOzygr/iAAAA&#10;DAEAAA8AAABkcnMvZG93bnJldi54bWxMj8FKw0AQhu+C77CM4K3d1NKkjdkUKRUEUbG2nrfZaTaY&#10;nQ3ZbRPf3vGktxnm45/vL9aja8UF+9B4UjCbJiCQKm8aqhXsPx4nSxAhajK69YQKvjHAury+KnRu&#10;/EDveNnFWnAIhVwrsDF2uZShsuh0mPoOiW8n3zsdee1raXo9cLhr5V2SpNLphviD1R1uLFZfu7NT&#10;4N5Oz/un8HJw1nSHz+F1u4lhq9TtzfhwDyLiGP9g+NVndSjZ6ejPZIJoFUxWixmjPKTzDAQTq2zB&#10;7Y6MztNsCbIs5P8S5Q8AAAD//wMAUEsBAi0AFAAGAAgAAAAhALaDOJL+AAAA4QEAABMAAAAAAAAA&#10;AAAAAAAAAAAAAFtDb250ZW50X1R5cGVzXS54bWxQSwECLQAUAAYACAAAACEAOP0h/9YAAACUAQAA&#10;CwAAAAAAAAAAAAAAAAAvAQAAX3JlbHMvLnJlbHNQSwECLQAUAAYACAAAACEAlFAblXcEAAAIDgAA&#10;DgAAAAAAAAAAAAAAAAAuAgAAZHJzL2Uyb0RvYy54bWxQSwECLQAUAAYACAAAACEA7PKCv+IAAAAM&#10;AQAADwAAAAAAAAAAAAAAAADRBgAAZHJzL2Rvd25yZXYueG1sUEsFBgAAAAAEAAQA8wAAAOAHAAAA&#10;AA==&#10;" path="m231,l,230,,14085r231,231l10471,14316r231,-231l10702,230,10471,,231,xe" filled="f" strokecolor="#204f26" strokeweight=".1178mm">
                <v:path arrowok="t" o:connecttype="custom" o:connectlocs="146685,535305;0,681355;0,9479280;146685,9625965;6649085,9625965;6795770,9479280;6795770,681355;6649085,535305;146685,535305" o:connectangles="0,0,0,0,0,0,0,0,0"/>
              </v:shape>
            </w:pict>
          </mc:Fallback>
        </mc:AlternateContent>
      </w:r>
      <w:r>
        <w:rPr>
          <w:noProof/>
          <w:sz w:val="26"/>
          <w:szCs w:val="26"/>
        </w:rPr>
        <mc:AlternateContent>
          <mc:Choice Requires="wpg">
            <w:drawing>
              <wp:anchor distT="0" distB="0" distL="114300" distR="114300" simplePos="0" relativeHeight="251663872" behindDoc="1" locked="0" layoutInCell="1" allowOverlap="1">
                <wp:simplePos x="0" y="0"/>
                <wp:positionH relativeFrom="column">
                  <wp:posOffset>-620395</wp:posOffset>
                </wp:positionH>
                <wp:positionV relativeFrom="paragraph">
                  <wp:posOffset>-421640</wp:posOffset>
                </wp:positionV>
                <wp:extent cx="6828790" cy="9124315"/>
                <wp:effectExtent l="14605" t="13335" r="14605" b="15875"/>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124315"/>
                          <a:chOff x="743" y="816"/>
                          <a:chExt cx="10754" cy="14369"/>
                        </a:xfrm>
                      </wpg:grpSpPr>
                      <wps:wsp>
                        <wps:cNvPr id="10" name="Freeform 15"/>
                        <wps:cNvSpPr>
                          <a:spLocks/>
                        </wps:cNvSpPr>
                        <wps:spPr bwMode="auto">
                          <a:xfrm>
                            <a:off x="743" y="816"/>
                            <a:ext cx="10754" cy="14369"/>
                          </a:xfrm>
                          <a:custGeom>
                            <a:avLst/>
                            <a:gdLst>
                              <a:gd name="T0" fmla="+- 0 986 743"/>
                              <a:gd name="T1" fmla="*/ T0 w 10754"/>
                              <a:gd name="T2" fmla="+- 0 819 816"/>
                              <a:gd name="T3" fmla="*/ 819 h 14369"/>
                              <a:gd name="T4" fmla="+- 0 746 743"/>
                              <a:gd name="T5" fmla="*/ T4 w 10754"/>
                              <a:gd name="T6" fmla="+- 0 1059 816"/>
                              <a:gd name="T7" fmla="*/ 1059 h 14369"/>
                              <a:gd name="T8" fmla="+- 0 743 743"/>
                              <a:gd name="T9" fmla="*/ T8 w 10754"/>
                              <a:gd name="T10" fmla="+- 0 1062 816"/>
                              <a:gd name="T11" fmla="*/ 1062 h 14369"/>
                              <a:gd name="T12" fmla="+- 0 743 743"/>
                              <a:gd name="T13" fmla="*/ T12 w 10754"/>
                              <a:gd name="T14" fmla="+- 0 1066 816"/>
                              <a:gd name="T15" fmla="*/ 1066 h 14369"/>
                              <a:gd name="T16" fmla="+- 0 743 743"/>
                              <a:gd name="T17" fmla="*/ T16 w 10754"/>
                              <a:gd name="T18" fmla="+- 0 14935 816"/>
                              <a:gd name="T19" fmla="*/ 14935 h 14369"/>
                              <a:gd name="T20" fmla="+- 0 743 743"/>
                              <a:gd name="T21" fmla="*/ T20 w 10754"/>
                              <a:gd name="T22" fmla="+- 0 14939 816"/>
                              <a:gd name="T23" fmla="*/ 14939 h 14369"/>
                              <a:gd name="T24" fmla="+- 0 746 743"/>
                              <a:gd name="T25" fmla="*/ T24 w 10754"/>
                              <a:gd name="T26" fmla="+- 0 14942 816"/>
                              <a:gd name="T27" fmla="*/ 14942 h 14369"/>
                              <a:gd name="T28" fmla="+- 0 986 743"/>
                              <a:gd name="T29" fmla="*/ T28 w 10754"/>
                              <a:gd name="T30" fmla="+- 0 15182 816"/>
                              <a:gd name="T31" fmla="*/ 15182 h 14369"/>
                              <a:gd name="T32" fmla="+- 0 989 743"/>
                              <a:gd name="T33" fmla="*/ T32 w 10754"/>
                              <a:gd name="T34" fmla="+- 0 15185 816"/>
                              <a:gd name="T35" fmla="*/ 15185 h 14369"/>
                              <a:gd name="T36" fmla="+- 0 993 743"/>
                              <a:gd name="T37" fmla="*/ T36 w 10754"/>
                              <a:gd name="T38" fmla="+- 0 15185 816"/>
                              <a:gd name="T39" fmla="*/ 15185 h 14369"/>
                              <a:gd name="T40" fmla="+- 0 11247 743"/>
                              <a:gd name="T41" fmla="*/ T40 w 10754"/>
                              <a:gd name="T42" fmla="+- 0 15185 816"/>
                              <a:gd name="T43" fmla="*/ 15185 h 14369"/>
                              <a:gd name="T44" fmla="+- 0 11251 743"/>
                              <a:gd name="T45" fmla="*/ T44 w 10754"/>
                              <a:gd name="T46" fmla="+- 0 15185 816"/>
                              <a:gd name="T47" fmla="*/ 15185 h 14369"/>
                              <a:gd name="T48" fmla="+- 0 11254 743"/>
                              <a:gd name="T49" fmla="*/ T48 w 10754"/>
                              <a:gd name="T50" fmla="+- 0 15182 816"/>
                              <a:gd name="T51" fmla="*/ 15182 h 14369"/>
                              <a:gd name="T52" fmla="+- 0 11494 743"/>
                              <a:gd name="T53" fmla="*/ T52 w 10754"/>
                              <a:gd name="T54" fmla="+- 0 14942 816"/>
                              <a:gd name="T55" fmla="*/ 14942 h 14369"/>
                              <a:gd name="T56" fmla="+- 0 11497 743"/>
                              <a:gd name="T57" fmla="*/ T56 w 10754"/>
                              <a:gd name="T58" fmla="+- 0 14939 816"/>
                              <a:gd name="T59" fmla="*/ 14939 h 14369"/>
                              <a:gd name="T60" fmla="+- 0 11497 743"/>
                              <a:gd name="T61" fmla="*/ T60 w 10754"/>
                              <a:gd name="T62" fmla="+- 0 14935 816"/>
                              <a:gd name="T63" fmla="*/ 14935 h 14369"/>
                              <a:gd name="T64" fmla="+- 0 11497 743"/>
                              <a:gd name="T65" fmla="*/ T64 w 10754"/>
                              <a:gd name="T66" fmla="+- 0 1066 816"/>
                              <a:gd name="T67" fmla="*/ 1066 h 14369"/>
                              <a:gd name="T68" fmla="+- 0 11497 743"/>
                              <a:gd name="T69" fmla="*/ T68 w 10754"/>
                              <a:gd name="T70" fmla="+- 0 1062 816"/>
                              <a:gd name="T71" fmla="*/ 1062 h 14369"/>
                              <a:gd name="T72" fmla="+- 0 11494 743"/>
                              <a:gd name="T73" fmla="*/ T72 w 10754"/>
                              <a:gd name="T74" fmla="+- 0 1059 816"/>
                              <a:gd name="T75" fmla="*/ 1059 h 14369"/>
                              <a:gd name="T76" fmla="+- 0 11254 743"/>
                              <a:gd name="T77" fmla="*/ T76 w 10754"/>
                              <a:gd name="T78" fmla="+- 0 819 816"/>
                              <a:gd name="T79" fmla="*/ 819 h 14369"/>
                              <a:gd name="T80" fmla="+- 0 11251 743"/>
                              <a:gd name="T81" fmla="*/ T80 w 10754"/>
                              <a:gd name="T82" fmla="+- 0 816 816"/>
                              <a:gd name="T83" fmla="*/ 816 h 14369"/>
                              <a:gd name="T84" fmla="+- 0 11247 743"/>
                              <a:gd name="T85" fmla="*/ T84 w 10754"/>
                              <a:gd name="T86" fmla="+- 0 816 816"/>
                              <a:gd name="T87" fmla="*/ 816 h 14369"/>
                              <a:gd name="T88" fmla="+- 0 993 743"/>
                              <a:gd name="T89" fmla="*/ T88 w 10754"/>
                              <a:gd name="T90" fmla="+- 0 816 816"/>
                              <a:gd name="T91" fmla="*/ 816 h 14369"/>
                              <a:gd name="T92" fmla="+- 0 989 743"/>
                              <a:gd name="T93" fmla="*/ T92 w 10754"/>
                              <a:gd name="T94" fmla="+- 0 816 816"/>
                              <a:gd name="T95" fmla="*/ 816 h 14369"/>
                              <a:gd name="T96" fmla="+- 0 986 743"/>
                              <a:gd name="T97" fmla="*/ T96 w 10754"/>
                              <a:gd name="T98" fmla="+- 0 819 816"/>
                              <a:gd name="T99" fmla="*/ 819 h 143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0754" h="14369">
                                <a:moveTo>
                                  <a:pt x="243" y="3"/>
                                </a:moveTo>
                                <a:lnTo>
                                  <a:pt x="3" y="243"/>
                                </a:lnTo>
                                <a:lnTo>
                                  <a:pt x="0" y="246"/>
                                </a:lnTo>
                                <a:lnTo>
                                  <a:pt x="0" y="250"/>
                                </a:lnTo>
                                <a:lnTo>
                                  <a:pt x="0" y="14119"/>
                                </a:lnTo>
                                <a:lnTo>
                                  <a:pt x="0" y="14123"/>
                                </a:lnTo>
                                <a:lnTo>
                                  <a:pt x="3" y="14126"/>
                                </a:lnTo>
                                <a:lnTo>
                                  <a:pt x="243" y="14366"/>
                                </a:lnTo>
                                <a:lnTo>
                                  <a:pt x="246" y="14369"/>
                                </a:lnTo>
                                <a:lnTo>
                                  <a:pt x="250" y="14369"/>
                                </a:lnTo>
                                <a:lnTo>
                                  <a:pt x="10504" y="14369"/>
                                </a:lnTo>
                                <a:lnTo>
                                  <a:pt x="10508" y="14369"/>
                                </a:lnTo>
                                <a:lnTo>
                                  <a:pt x="10511" y="14366"/>
                                </a:lnTo>
                                <a:lnTo>
                                  <a:pt x="10751" y="14126"/>
                                </a:lnTo>
                                <a:lnTo>
                                  <a:pt x="10754" y="14123"/>
                                </a:lnTo>
                                <a:lnTo>
                                  <a:pt x="10754" y="14119"/>
                                </a:lnTo>
                                <a:lnTo>
                                  <a:pt x="10754" y="250"/>
                                </a:lnTo>
                                <a:lnTo>
                                  <a:pt x="10754" y="246"/>
                                </a:lnTo>
                                <a:lnTo>
                                  <a:pt x="10751" y="243"/>
                                </a:lnTo>
                                <a:lnTo>
                                  <a:pt x="10511" y="3"/>
                                </a:lnTo>
                                <a:lnTo>
                                  <a:pt x="10508" y="0"/>
                                </a:lnTo>
                                <a:lnTo>
                                  <a:pt x="10504" y="0"/>
                                </a:lnTo>
                                <a:lnTo>
                                  <a:pt x="250" y="0"/>
                                </a:lnTo>
                                <a:lnTo>
                                  <a:pt x="246" y="0"/>
                                </a:lnTo>
                                <a:lnTo>
                                  <a:pt x="243" y="3"/>
                                </a:lnTo>
                                <a:close/>
                              </a:path>
                            </a:pathLst>
                          </a:custGeom>
                          <a:noFill/>
                          <a:ln w="12700">
                            <a:solidFill>
                              <a:srgbClr val="204F2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AFAF6B" id="Group 14" o:spid="_x0000_s1026" style="position:absolute;margin-left:-48.85pt;margin-top:-33.2pt;width:537.7pt;height:718.45pt;z-index:-251652608" coordorigin="743,816" coordsize="10754,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soLPgcAANweAAAOAAAAZHJzL2Uyb0RvYy54bWykWW1vpDYQ/l6p/wHxsVWyGMzb6janUzY5&#10;Vbq2J537AwiwLyoLFEg216r/vTM2bGyOYdE1H3YhftZ+Zh6PPfa8e/96KqyXvGmPVbmx2a1jW3mZ&#10;Vtmx3G/sP8TjTWRbbZeUWVJUZb6xv+at/f7uxx/enet17laHqsjyxoJOynZ9rjf2oevq9WrVpof8&#10;lLS3VZ2X0LirmlPSwWuzX2VNcobeT8XKdZxgda6arG6qNG9b+O9WNdp3sv/dLk+733e7Nu+sYmMD&#10;t05+NvLzCT9Xd++S9b5J6sMx7Wkk38HilBxLGPTS1TbpEuu5OX7T1emYNlVb7brbtDqtqt3umObS&#10;BrCGOSNrPjbVcy1t2a/P+/riJnDtyE/f3W3628vnxjpmGzu2rTI5gURyVItx9M253q8B8rGpv9Sf&#10;G2UgPH6q0j9baF6N2/F9r8DW0/nXKoP+kueukr553TUn7AKstl6lBF8vEuSvnZXCP4PIjcIYlEqh&#10;LWYu95ivREoPoCT+LuSebUFrxIKh5aH/NXNCn6vfMu4FMbavkrUaWJLtyaFlMOHaN5+2/8+nXw5J&#10;nUupWnRY71MGhiinPjZ5jrPYUubg6AAbnNrqHtVaENaC46/68hufDP6c9UiyTp/b7mNeSVmSl09t&#10;p+IhgycpdtbTF2DI7lRAaPx8YzlWHAUWDtmjBxAbQD+tLOFYZ0uNPkK5A0p2FbHYuii5v4wHEqvx&#10;oCuEHGBC9oJCkF1gILZGK+STtPwBhLQ4RSsYUJIWc/xJXuGAgr4khiAGy55BzJvyF4TcxUgRUcRw&#10;Eml9MSdwpzzGdO9LEEGNmQKAjlPcmK6AYC7JzpQABg4m2ekiSBDFztSBYqfrIFhAsjN1YDz2/El6&#10;uhQKRfBzTTUIfq4uhnDpWDC1wJEnp52rq6FQFD9TDyIkXF0O4ZJB4ZpqwMh8cvK5uh4KRfEzFSFW&#10;ElfXQ7hkbHimGsxn0SQ/T9dDoQh+nqlIHMVT0eHpegiPjA7PVANHnpx/nq6HQlH8TEXieDJ6PV0P&#10;4ZHx4Zlq0Px0PWb58ZEisIWHUx7kuiKCkxHCTT1IhpgUXBbTeYYjTZjrs0mGuiaCkzHCTUVohrom&#10;8wxHqgBDPslQV0VwMkr8kSZUlPi6JsjQpfZdf6QKhvwUQ19XRfhknGDWpu9x1Drj65rMrjP+SBUA&#10;T85DX1dF+GSk+CNNqJXa1zWBQWE9JyI5GKlCMQx0VURARkow0oTa6wJdE2TokwxHqpAMdVVEQEZK&#10;MNKEyBUCXZK5XCEYaULy0zURARkn4UgRItMKdUHmMq1wpAjwm4ySUFdEhGSUhCM9qBxVl2MuSQ1H&#10;elDrTKgLIkIyRkJTDyK1D3U1ZnL7aKQGtU5HuhwiIuMjMtWAQ8dUJhjpWiCGiN5opAW1z0W6GCIi&#10;YyMytaDY6UrMsTOVILKESFdCRGRc4HlcW50JbrGuwwy32NSByLBiXQcRkzERmzpQ3HQV5riZKhDZ&#10;aayrIGIyHmJTBSIeYl2FUTzA5cV+OIwnh+F8nr6W/QEdnqwEr9ocecNSVy3ekAhQAi5IhDygQxeA&#10;wtM8AQbXIDjsL0vmwcAVwXDYVFcr82g8REq4vMO5yoSBXyV8uLiZ7x0PWQiHw9ESMnjmkfBlluIR&#10;BOFwdFjSO54IJHyZqZigS/gyUzFbRri6c7nqSN6bypeZyntTIf9bYiomdUgGkrFF8N5UyIyWwDHd&#10;wd4hTVkE702FpGERvDcV9vAlcNyZkUy4zFTcKCV8mam4cyEc9pwlZHArkfBlpuLqjnBYl5f0jguu&#10;hC8zFddACTdMVTOzX5wauH0f37s3tgX37k/IKFnXSYdr2vBonaGCoG5wD/Ak7/uw7VS95KKSqA6X&#10;N7gUlmMPXntrL0odp1CIVvYPrcN3LXuDvQ3scOEUtwAFJ6nrKMYZG7wyjDV862MC7rJ0De3Dt8Ip&#10;CxA3z27wCPrsGhJ2OLBXeXfOFhdPjYuQkGI6sAsvxsKuuBSLl5o9dt4unDcD9pq3+jkm+72mgIG9&#10;ouobFn0351sNeWXeIVLZdW0egwq9t+bnO6qlFLjGcVB1HjfMkysovCUBj19DmZE9RENaVG2uHIpr&#10;hizqXBYPXHO0MkZZPR6LAsDJuijlkuKGjkqP2qo4ZtiKjW2zf7ovGuslgdKg6/DHS4wZMCjBlZns&#10;7ZAn2UP/3CXHQj3D6IXMrqDi0q9lWHuRtb9/Yid+iB4ifsPd4OGGO9vtzYfHe34TPLLQ33rb+/st&#10;+xczN8bXh2OW5SWyG+qQjC+rSfUVUVVBvFQiDSsMYx/lXz9BNdjKpCG9DLYM39I6KKKpkpSqoD1V&#10;2VcoTzWVKqxCIRgeDlXzt22doai6sdu/npMmt63ilxIqbDHjeD/YyRfuh3iZ3ugtT3pLUqbQ1cbu&#10;bMhx8fG+U5Xb57o57g8wEpNZb1l9gBLj7ojFK8lPsepfoMgnn2QJVdrSl3uxRqu/S9RbUfruPwAA&#10;AP//AwBQSwMEFAAGAAgAAAAhAKbZ6hDhAAAADAEAAA8AAABkcnMvZG93bnJldi54bWxMj0FPwzAM&#10;he9I/IfISNy2tIy1UJpO0wScpklsSIhb1nhttcapmqzt/j3mBDf7vU/Pz/lqsq0YsPeNIwXxPAKB&#10;VDrTUKXg8/A2ewLhgyajW0eo4IoeVsXtTa4z40b6wGEfKsEh5DOtoA6hy6T0ZY1W+7nrkNg7ud7q&#10;wGtfSdPrkcNtKx+iKJFWN8QXat3hpsbyvL9YBe+jHteL+HXYnk+b6/dhufvaxqjU/d20fgERcAp/&#10;MPzW5+pQcKeju5DxolUwe05TRnlIkkcQTLDAypHRRRotQRa5/P9E8QMAAP//AwBQSwECLQAUAAYA&#10;CAAAACEAtoM4kv4AAADhAQAAEwAAAAAAAAAAAAAAAAAAAAAAW0NvbnRlbnRfVHlwZXNdLnhtbFBL&#10;AQItABQABgAIAAAAIQA4/SH/1gAAAJQBAAALAAAAAAAAAAAAAAAAAC8BAABfcmVscy8ucmVsc1BL&#10;AQItABQABgAIAAAAIQB2XsoLPgcAANweAAAOAAAAAAAAAAAAAAAAAC4CAABkcnMvZTJvRG9jLnht&#10;bFBLAQItABQABgAIAAAAIQCm2eoQ4QAAAAwBAAAPAAAAAAAAAAAAAAAAAJgJAABkcnMvZG93bnJl&#10;di54bWxQSwUGAAAAAAQABADzAAAApgoAAAAA&#10;">
                <v:shape id="Freeform 15" o:spid="_x0000_s1027" style="position:absolute;left:743;top:816;width:10754;height:14369;visibility:visible;mso-wrap-style:square;v-text-anchor:top" coordsize="10754,14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7xAAAANsAAAAPAAAAZHJzL2Rvd25yZXYueG1sRI9Ba8Mw&#10;DIXvg/0Ho8FurbPBRknrhhEoZKfSboH2JmI1DovlEHtt2l9fHQa7Sbyn9z6tisn36kxj7AIbeJln&#10;oIibYDtuDXx/bWYLUDEhW+wDk4ErRSjWjw8rzG248I7O+9QqCeGYowGX0pBrHRtHHuM8DMSincLo&#10;Mck6ttqOeJFw3+vXLHvXHjuWBocDlY6an/2vN1Bmh9vnobZvTe1dddxUW9xdt8Y8P00fS1CJpvRv&#10;/ruurOALvfwiA+j1HQAA//8DAFBLAQItABQABgAIAAAAIQDb4fbL7gAAAIUBAAATAAAAAAAAAAAA&#10;AAAAAAAAAABbQ29udGVudF9UeXBlc10ueG1sUEsBAi0AFAAGAAgAAAAhAFr0LFu/AAAAFQEAAAsA&#10;AAAAAAAAAAAAAAAAHwEAAF9yZWxzLy5yZWxzUEsBAi0AFAAGAAgAAAAhAK/7bTvEAAAA2wAAAA8A&#10;AAAAAAAAAAAAAAAABwIAAGRycy9kb3ducmV2LnhtbFBLBQYAAAAAAwADALcAAAD4AgAAAAA=&#10;" path="m243,3l3,243,,246r,4l,14119r,4l3,14126r240,240l246,14369r4,l10504,14369r4,l10511,14366r240,-240l10754,14123r,-4l10754,250r,-4l10751,243,10511,3r-3,-3l10504,,250,r-4,l243,3xe" filled="f" strokecolor="#204f26" strokeweight="1pt">
                  <v:path arrowok="t" o:connecttype="custom" o:connectlocs="243,819;3,1059;0,1062;0,1066;0,14935;0,14939;3,14942;243,15182;246,15185;250,15185;10504,15185;10508,15185;10511,15182;10751,14942;10754,14939;10754,14935;10754,1066;10754,1062;10751,1059;10511,819;10508,816;10504,816;250,816;246,816;243,819" o:connectangles="0,0,0,0,0,0,0,0,0,0,0,0,0,0,0,0,0,0,0,0,0,0,0,0,0"/>
                </v:shape>
              </v:group>
            </w:pict>
          </mc:Fallback>
        </mc:AlternateContent>
      </w:r>
      <w:r w:rsidR="00E37753" w:rsidRPr="00617772">
        <w:rPr>
          <w:rFonts w:ascii="Copperplate Gothic Light" w:eastAsia="Copperplate Gothic Light" w:hAnsi="Copperplate Gothic Light" w:cs="Copperplate Gothic Light"/>
          <w:color w:val="1F497D" w:themeColor="text2"/>
          <w:w w:val="99"/>
          <w:sz w:val="28"/>
          <w:szCs w:val="28"/>
        </w:rPr>
        <w:t>Y</w:t>
      </w:r>
      <w:r w:rsidR="00E37753" w:rsidRPr="00617772">
        <w:rPr>
          <w:rFonts w:ascii="Copperplate Gothic Light" w:eastAsia="Copperplate Gothic Light" w:hAnsi="Copperplate Gothic Light" w:cs="Copperplate Gothic Light"/>
          <w:color w:val="1F497D" w:themeColor="text2"/>
          <w:spacing w:val="-52"/>
          <w:sz w:val="28"/>
          <w:szCs w:val="28"/>
        </w:rPr>
        <w:t xml:space="preserve"> </w:t>
      </w:r>
      <w:r w:rsidR="00E37753" w:rsidRPr="00617772">
        <w:rPr>
          <w:rFonts w:ascii="Copperplate Gothic Light" w:eastAsia="Copperplate Gothic Light" w:hAnsi="Copperplate Gothic Light" w:cs="Copperplate Gothic Light"/>
          <w:color w:val="1F497D" w:themeColor="text2"/>
          <w:spacing w:val="39"/>
          <w:sz w:val="28"/>
          <w:szCs w:val="28"/>
        </w:rPr>
        <w:t>ou</w:t>
      </w:r>
      <w:r w:rsidR="00E37753" w:rsidRPr="00617772">
        <w:rPr>
          <w:rFonts w:ascii="Copperplate Gothic Light" w:eastAsia="Copperplate Gothic Light" w:hAnsi="Copperplate Gothic Light" w:cs="Copperplate Gothic Light"/>
          <w:color w:val="1F497D" w:themeColor="text2"/>
          <w:sz w:val="28"/>
          <w:szCs w:val="28"/>
        </w:rPr>
        <w:t xml:space="preserve">r </w:t>
      </w:r>
      <w:r w:rsidR="00E37753" w:rsidRPr="00617772">
        <w:rPr>
          <w:rFonts w:ascii="Copperplate Gothic Light" w:eastAsia="Copperplate Gothic Light" w:hAnsi="Copperplate Gothic Light" w:cs="Copperplate Gothic Light"/>
          <w:color w:val="1F497D" w:themeColor="text2"/>
          <w:spacing w:val="2"/>
          <w:sz w:val="28"/>
          <w:szCs w:val="28"/>
        </w:rPr>
        <w:t xml:space="preserve"> </w:t>
      </w:r>
      <w:r w:rsidR="00E37753" w:rsidRPr="00617772">
        <w:rPr>
          <w:rFonts w:ascii="Copperplate Gothic Light" w:eastAsia="Copperplate Gothic Light" w:hAnsi="Copperplate Gothic Light" w:cs="Copperplate Gothic Light"/>
          <w:color w:val="1F497D" w:themeColor="text2"/>
          <w:sz w:val="28"/>
          <w:szCs w:val="28"/>
        </w:rPr>
        <w:t>S</w:t>
      </w:r>
      <w:r w:rsidR="00E37753" w:rsidRPr="00617772">
        <w:rPr>
          <w:rFonts w:ascii="Copperplate Gothic Light" w:eastAsia="Copperplate Gothic Light" w:hAnsi="Copperplate Gothic Light" w:cs="Copperplate Gothic Light"/>
          <w:color w:val="1F497D" w:themeColor="text2"/>
          <w:spacing w:val="-31"/>
          <w:sz w:val="28"/>
          <w:szCs w:val="28"/>
        </w:rPr>
        <w:t xml:space="preserve"> </w:t>
      </w:r>
      <w:r w:rsidR="00E37753" w:rsidRPr="00617772">
        <w:rPr>
          <w:rFonts w:ascii="Copperplate Gothic Light" w:eastAsia="Copperplate Gothic Light" w:hAnsi="Copperplate Gothic Light" w:cs="Copperplate Gothic Light"/>
          <w:color w:val="1F497D" w:themeColor="text2"/>
          <w:w w:val="99"/>
          <w:sz w:val="28"/>
          <w:szCs w:val="28"/>
        </w:rPr>
        <w:t>t</w:t>
      </w:r>
      <w:r w:rsidR="00E37753" w:rsidRPr="00617772">
        <w:rPr>
          <w:rFonts w:ascii="Copperplate Gothic Light" w:eastAsia="Copperplate Gothic Light" w:hAnsi="Copperplate Gothic Light" w:cs="Copperplate Gothic Light"/>
          <w:color w:val="1F497D" w:themeColor="text2"/>
          <w:spacing w:val="-34"/>
          <w:sz w:val="28"/>
          <w:szCs w:val="28"/>
        </w:rPr>
        <w:t xml:space="preserve"> </w:t>
      </w:r>
      <w:r w:rsidR="00E37753" w:rsidRPr="00617772">
        <w:rPr>
          <w:rFonts w:ascii="Copperplate Gothic Light" w:eastAsia="Copperplate Gothic Light" w:hAnsi="Copperplate Gothic Light" w:cs="Copperplate Gothic Light"/>
          <w:color w:val="1F497D" w:themeColor="text2"/>
          <w:spacing w:val="39"/>
          <w:w w:val="99"/>
          <w:sz w:val="28"/>
          <w:szCs w:val="28"/>
        </w:rPr>
        <w:t>o</w:t>
      </w:r>
      <w:r w:rsidR="00E37753" w:rsidRPr="00617772">
        <w:rPr>
          <w:rFonts w:ascii="Copperplate Gothic Light" w:eastAsia="Copperplate Gothic Light" w:hAnsi="Copperplate Gothic Light" w:cs="Copperplate Gothic Light"/>
          <w:color w:val="1F497D" w:themeColor="text2"/>
          <w:w w:val="99"/>
          <w:sz w:val="28"/>
          <w:szCs w:val="28"/>
        </w:rPr>
        <w:t>r</w:t>
      </w:r>
      <w:r w:rsidR="00E37753" w:rsidRPr="00617772">
        <w:rPr>
          <w:rFonts w:ascii="Copperplate Gothic Light" w:eastAsia="Copperplate Gothic Light" w:hAnsi="Copperplate Gothic Light" w:cs="Copperplate Gothic Light"/>
          <w:color w:val="1F497D" w:themeColor="text2"/>
          <w:spacing w:val="-35"/>
          <w:sz w:val="28"/>
          <w:szCs w:val="28"/>
        </w:rPr>
        <w:t xml:space="preserve"> </w:t>
      </w:r>
      <w:r w:rsidR="00E37753" w:rsidRPr="00617772">
        <w:rPr>
          <w:rFonts w:ascii="Copperplate Gothic Light" w:eastAsia="Copperplate Gothic Light" w:hAnsi="Copperplate Gothic Light" w:cs="Copperplate Gothic Light"/>
          <w:color w:val="1F497D" w:themeColor="text2"/>
          <w:sz w:val="28"/>
          <w:szCs w:val="28"/>
        </w:rPr>
        <w:t xml:space="preserve">y </w:t>
      </w:r>
      <w:r w:rsidR="00E37753" w:rsidRPr="00617772">
        <w:rPr>
          <w:rFonts w:ascii="Copperplate Gothic Light" w:eastAsia="Copperplate Gothic Light" w:hAnsi="Copperplate Gothic Light" w:cs="Copperplate Gothic Light"/>
          <w:color w:val="1F497D" w:themeColor="text2"/>
          <w:spacing w:val="6"/>
          <w:sz w:val="28"/>
          <w:szCs w:val="28"/>
        </w:rPr>
        <w:t xml:space="preserve"> </w:t>
      </w:r>
      <w:r w:rsidR="00E37753" w:rsidRPr="00617772">
        <w:rPr>
          <w:rFonts w:ascii="Copperplate Gothic Light" w:eastAsia="Copperplate Gothic Light" w:hAnsi="Copperplate Gothic Light" w:cs="Copperplate Gothic Light"/>
          <w:color w:val="1F497D" w:themeColor="text2"/>
          <w:spacing w:val="39"/>
          <w:sz w:val="28"/>
          <w:szCs w:val="28"/>
        </w:rPr>
        <w:t>Begin</w:t>
      </w:r>
      <w:r w:rsidR="00E37753" w:rsidRPr="00617772">
        <w:rPr>
          <w:rFonts w:ascii="Copperplate Gothic Light" w:eastAsia="Copperplate Gothic Light" w:hAnsi="Copperplate Gothic Light" w:cs="Copperplate Gothic Light"/>
          <w:color w:val="1F497D" w:themeColor="text2"/>
          <w:sz w:val="28"/>
          <w:szCs w:val="28"/>
        </w:rPr>
        <w:t xml:space="preserve">s </w:t>
      </w:r>
      <w:r w:rsidR="00E37753" w:rsidRPr="00617772">
        <w:rPr>
          <w:rFonts w:ascii="Copperplate Gothic Light" w:eastAsia="Copperplate Gothic Light" w:hAnsi="Copperplate Gothic Light" w:cs="Copperplate Gothic Light"/>
          <w:color w:val="1F497D" w:themeColor="text2"/>
          <w:spacing w:val="8"/>
          <w:sz w:val="28"/>
          <w:szCs w:val="28"/>
        </w:rPr>
        <w:t xml:space="preserve"> </w:t>
      </w:r>
      <w:r w:rsidR="00E37753" w:rsidRPr="00617772">
        <w:rPr>
          <w:rFonts w:ascii="Copperplate Gothic Light" w:eastAsia="Copperplate Gothic Light" w:hAnsi="Copperplate Gothic Light" w:cs="Copperplate Gothic Light"/>
          <w:color w:val="1F497D" w:themeColor="text2"/>
          <w:spacing w:val="39"/>
          <w:w w:val="99"/>
          <w:sz w:val="28"/>
          <w:szCs w:val="28"/>
        </w:rPr>
        <w:t>He</w:t>
      </w:r>
      <w:r w:rsidR="00E37753" w:rsidRPr="00617772">
        <w:rPr>
          <w:rFonts w:ascii="Copperplate Gothic Light" w:eastAsia="Copperplate Gothic Light" w:hAnsi="Copperplate Gothic Light" w:cs="Copperplate Gothic Light"/>
          <w:color w:val="1F497D" w:themeColor="text2"/>
          <w:w w:val="99"/>
          <w:sz w:val="28"/>
          <w:szCs w:val="28"/>
        </w:rPr>
        <w:t>r</w:t>
      </w:r>
      <w:r w:rsidR="00E37753" w:rsidRPr="00617772">
        <w:rPr>
          <w:rFonts w:ascii="Copperplate Gothic Light" w:eastAsia="Copperplate Gothic Light" w:hAnsi="Copperplate Gothic Light" w:cs="Copperplate Gothic Light"/>
          <w:color w:val="1F497D" w:themeColor="text2"/>
          <w:spacing w:val="-30"/>
          <w:sz w:val="28"/>
          <w:szCs w:val="28"/>
        </w:rPr>
        <w:t xml:space="preserve"> </w:t>
      </w:r>
      <w:r w:rsidR="00E37753" w:rsidRPr="00617772">
        <w:rPr>
          <w:rFonts w:ascii="Copperplate Gothic Light" w:eastAsia="Copperplate Gothic Light" w:hAnsi="Copperplate Gothic Light" w:cs="Copperplate Gothic Light"/>
          <w:color w:val="1F497D" w:themeColor="text2"/>
          <w:sz w:val="28"/>
          <w:szCs w:val="28"/>
        </w:rPr>
        <w:t>e</w:t>
      </w:r>
    </w:p>
    <w:p w:rsidR="004C0B0E" w:rsidRDefault="004C0B0E">
      <w:pPr>
        <w:spacing w:before="17" w:after="0" w:line="280" w:lineRule="exact"/>
        <w:rPr>
          <w:sz w:val="28"/>
          <w:szCs w:val="28"/>
        </w:rPr>
      </w:pPr>
    </w:p>
    <w:p w:rsidR="005476A4" w:rsidRPr="00AB3BF1" w:rsidRDefault="005476A4" w:rsidP="005476A4">
      <w:pPr>
        <w:spacing w:before="1" w:after="0" w:line="360" w:lineRule="auto"/>
        <w:ind w:left="-270" w:right="-200"/>
        <w:jc w:val="center"/>
        <w:rPr>
          <w:rFonts w:ascii="Adobe Garamond Pro" w:hAnsi="Adobe Garamond Pro"/>
          <w:sz w:val="12"/>
          <w:szCs w:val="12"/>
        </w:rPr>
      </w:pPr>
      <w:r w:rsidRPr="00AB3BF1">
        <w:rPr>
          <w:rFonts w:ascii="Adobe Garamond Pro" w:eastAsia="Vijaya" w:hAnsi="Adobe Garamond Pro" w:cs="Vijaya"/>
          <w:sz w:val="24"/>
          <w:szCs w:val="29"/>
        </w:rPr>
        <w:t>Thank</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z w:val="24"/>
          <w:szCs w:val="29"/>
        </w:rPr>
        <w:t>you</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for</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considering</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pacing w:val="-3"/>
          <w:sz w:val="24"/>
          <w:szCs w:val="29"/>
        </w:rPr>
        <w:t>The</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pacing w:val="-3"/>
          <w:sz w:val="24"/>
          <w:szCs w:val="29"/>
        </w:rPr>
        <w:t>Golf</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pacing w:val="-3"/>
          <w:sz w:val="24"/>
          <w:szCs w:val="29"/>
        </w:rPr>
        <w:t>Club</w:t>
      </w:r>
      <w:r w:rsidRPr="00AB3BF1">
        <w:rPr>
          <w:rFonts w:ascii="Adobe Garamond Pro" w:eastAsia="Vijaya" w:hAnsi="Adobe Garamond Pro" w:cs="Vijaya"/>
          <w:spacing w:val="-19"/>
          <w:sz w:val="24"/>
          <w:szCs w:val="29"/>
        </w:rPr>
        <w:t xml:space="preserve"> </w:t>
      </w:r>
      <w:r w:rsidRPr="00AB3BF1">
        <w:rPr>
          <w:rFonts w:ascii="Adobe Garamond Pro" w:eastAsia="Vijaya" w:hAnsi="Adobe Garamond Pro" w:cs="Vijaya"/>
          <w:sz w:val="24"/>
          <w:szCs w:val="29"/>
        </w:rPr>
        <w:t>at</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z w:val="24"/>
          <w:szCs w:val="29"/>
        </w:rPr>
        <w:t>Blue</w:t>
      </w:r>
      <w:r w:rsidRPr="00AB3BF1">
        <w:rPr>
          <w:rFonts w:ascii="Adobe Garamond Pro" w:eastAsia="Vijaya" w:hAnsi="Adobe Garamond Pro" w:cs="Vijaya"/>
          <w:spacing w:val="-14"/>
          <w:sz w:val="24"/>
          <w:szCs w:val="29"/>
        </w:rPr>
        <w:t xml:space="preserve"> </w:t>
      </w:r>
      <w:r w:rsidRPr="00AB3BF1">
        <w:rPr>
          <w:rFonts w:ascii="Adobe Garamond Pro" w:eastAsia="Vijaya" w:hAnsi="Adobe Garamond Pro" w:cs="Vijaya"/>
          <w:spacing w:val="-3"/>
          <w:sz w:val="24"/>
          <w:szCs w:val="29"/>
        </w:rPr>
        <w:t>Heron</w:t>
      </w:r>
      <w:r w:rsidRPr="00AB3BF1">
        <w:rPr>
          <w:rFonts w:ascii="Adobe Garamond Pro" w:eastAsia="Vijaya" w:hAnsi="Adobe Garamond Pro" w:cs="Vijaya"/>
          <w:spacing w:val="-14"/>
          <w:sz w:val="24"/>
          <w:szCs w:val="29"/>
        </w:rPr>
        <w:t xml:space="preserve"> </w:t>
      </w:r>
      <w:r w:rsidRPr="00AB3BF1">
        <w:rPr>
          <w:rFonts w:ascii="Adobe Garamond Pro" w:eastAsia="Vijaya" w:hAnsi="Adobe Garamond Pro" w:cs="Vijaya"/>
          <w:sz w:val="24"/>
          <w:szCs w:val="29"/>
        </w:rPr>
        <w:t>Hills</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for</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z w:val="24"/>
          <w:szCs w:val="29"/>
        </w:rPr>
        <w:t>your</w:t>
      </w:r>
      <w:r w:rsidRPr="00AB3BF1">
        <w:rPr>
          <w:rFonts w:ascii="Adobe Garamond Pro" w:eastAsia="Vijaya" w:hAnsi="Adobe Garamond Pro" w:cs="Vijaya"/>
          <w:spacing w:val="-7"/>
          <w:sz w:val="24"/>
          <w:szCs w:val="29"/>
        </w:rPr>
        <w:t xml:space="preserve"> </w:t>
      </w:r>
      <w:r w:rsidRPr="00AB3BF1">
        <w:rPr>
          <w:rFonts w:ascii="Adobe Garamond Pro" w:eastAsia="Vijaya" w:hAnsi="Adobe Garamond Pro" w:cs="Vijaya"/>
          <w:sz w:val="24"/>
          <w:szCs w:val="29"/>
        </w:rPr>
        <w:t>wedding</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reception.</w:t>
      </w:r>
      <w:r w:rsidRPr="00AB3BF1">
        <w:rPr>
          <w:rFonts w:ascii="Adobe Garamond Pro" w:eastAsia="Vijaya" w:hAnsi="Adobe Garamond Pro" w:cs="Vijaya"/>
          <w:spacing w:val="-9"/>
          <w:sz w:val="24"/>
          <w:szCs w:val="29"/>
        </w:rPr>
        <w:t xml:space="preserve"> </w:t>
      </w:r>
      <w:r w:rsidRPr="00AB3BF1">
        <w:rPr>
          <w:rFonts w:ascii="Adobe Garamond Pro" w:eastAsia="Vijaya" w:hAnsi="Adobe Garamond Pro" w:cs="Vijaya"/>
          <w:sz w:val="24"/>
          <w:szCs w:val="29"/>
        </w:rPr>
        <w:t>As</w:t>
      </w:r>
      <w:r w:rsidRPr="00AB3BF1">
        <w:rPr>
          <w:rFonts w:ascii="Adobe Garamond Pro" w:eastAsia="Vijaya" w:hAnsi="Adobe Garamond Pro" w:cs="Vijaya"/>
          <w:spacing w:val="-19"/>
          <w:sz w:val="24"/>
          <w:szCs w:val="29"/>
        </w:rPr>
        <w:t xml:space="preserve"> </w:t>
      </w:r>
      <w:r w:rsidRPr="00AB3BF1">
        <w:rPr>
          <w:rFonts w:ascii="Adobe Garamond Pro" w:eastAsia="Vijaya" w:hAnsi="Adobe Garamond Pro" w:cs="Vijaya"/>
          <w:sz w:val="24"/>
          <w:szCs w:val="29"/>
        </w:rPr>
        <w:t>you</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z w:val="24"/>
          <w:szCs w:val="29"/>
        </w:rPr>
        <w:t>plan</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for</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your</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special</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day,</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we</w:t>
      </w:r>
      <w:r w:rsidRPr="00AB3BF1">
        <w:rPr>
          <w:rFonts w:ascii="Adobe Garamond Pro" w:eastAsia="Vijaya" w:hAnsi="Adobe Garamond Pro" w:cs="Vijaya"/>
          <w:spacing w:val="-13"/>
          <w:sz w:val="24"/>
          <w:szCs w:val="29"/>
        </w:rPr>
        <w:t xml:space="preserve"> </w:t>
      </w:r>
      <w:r w:rsidRPr="00AB3BF1">
        <w:rPr>
          <w:rFonts w:ascii="Adobe Garamond Pro" w:eastAsia="Vijaya" w:hAnsi="Adobe Garamond Pro" w:cs="Vijaya"/>
          <w:sz w:val="24"/>
          <w:szCs w:val="29"/>
        </w:rPr>
        <w:t>will</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work</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with</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you</w:t>
      </w:r>
      <w:r w:rsidRPr="00AB3BF1">
        <w:rPr>
          <w:rFonts w:ascii="Adobe Garamond Pro" w:eastAsia="Vijaya" w:hAnsi="Adobe Garamond Pro" w:cs="Vijaya"/>
          <w:spacing w:val="-19"/>
          <w:sz w:val="24"/>
          <w:szCs w:val="29"/>
        </w:rPr>
        <w:t xml:space="preserve"> </w:t>
      </w:r>
      <w:r w:rsidRPr="00AB3BF1">
        <w:rPr>
          <w:rFonts w:ascii="Adobe Garamond Pro" w:eastAsia="Vijaya" w:hAnsi="Adobe Garamond Pro" w:cs="Vijaya"/>
          <w:sz w:val="24"/>
          <w:szCs w:val="29"/>
        </w:rPr>
        <w:t>each</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step</w:t>
      </w:r>
      <w:r w:rsidRPr="00AB3BF1">
        <w:rPr>
          <w:rFonts w:ascii="Adobe Garamond Pro" w:eastAsia="Vijaya" w:hAnsi="Adobe Garamond Pro" w:cs="Vijaya"/>
          <w:spacing w:val="-15"/>
          <w:sz w:val="24"/>
          <w:szCs w:val="29"/>
        </w:rPr>
        <w:t xml:space="preserve"> </w:t>
      </w:r>
      <w:r w:rsidRPr="00AB3BF1">
        <w:rPr>
          <w:rFonts w:ascii="Adobe Garamond Pro" w:eastAsia="Vijaya" w:hAnsi="Adobe Garamond Pro" w:cs="Vijaya"/>
          <w:sz w:val="24"/>
          <w:szCs w:val="29"/>
        </w:rPr>
        <w:t>of</w:t>
      </w:r>
      <w:r w:rsidRPr="00AB3BF1">
        <w:rPr>
          <w:rFonts w:ascii="Adobe Garamond Pro" w:eastAsia="Vijaya" w:hAnsi="Adobe Garamond Pro" w:cs="Vijaya"/>
          <w:spacing w:val="-13"/>
          <w:sz w:val="24"/>
          <w:szCs w:val="29"/>
        </w:rPr>
        <w:t xml:space="preserve"> </w:t>
      </w:r>
      <w:r w:rsidRPr="00AB3BF1">
        <w:rPr>
          <w:rFonts w:ascii="Adobe Garamond Pro" w:eastAsia="Vijaya" w:hAnsi="Adobe Garamond Pro" w:cs="Vijaya"/>
          <w:sz w:val="24"/>
          <w:szCs w:val="29"/>
        </w:rPr>
        <w:t>the</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z w:val="24"/>
          <w:szCs w:val="29"/>
        </w:rPr>
        <w:t>way</w:t>
      </w:r>
      <w:r w:rsidRPr="00AB3BF1">
        <w:rPr>
          <w:rFonts w:ascii="Adobe Garamond Pro" w:eastAsia="Vijaya" w:hAnsi="Adobe Garamond Pro" w:cs="Vijaya"/>
          <w:spacing w:val="-22"/>
          <w:sz w:val="24"/>
          <w:szCs w:val="29"/>
        </w:rPr>
        <w:t xml:space="preserve"> </w:t>
      </w:r>
      <w:r w:rsidRPr="00AB3BF1">
        <w:rPr>
          <w:rFonts w:ascii="Adobe Garamond Pro" w:eastAsia="Vijaya" w:hAnsi="Adobe Garamond Pro" w:cs="Vijaya"/>
          <w:sz w:val="24"/>
          <w:szCs w:val="29"/>
        </w:rPr>
        <w:t>to</w:t>
      </w:r>
      <w:r w:rsidRPr="00AB3BF1">
        <w:rPr>
          <w:rFonts w:ascii="Adobe Garamond Pro" w:eastAsia="Vijaya" w:hAnsi="Adobe Garamond Pro" w:cs="Vijaya"/>
          <w:spacing w:val="-23"/>
          <w:sz w:val="24"/>
          <w:szCs w:val="29"/>
        </w:rPr>
        <w:t xml:space="preserve"> </w:t>
      </w:r>
      <w:r w:rsidRPr="00AB3BF1">
        <w:rPr>
          <w:rFonts w:ascii="Adobe Garamond Pro" w:eastAsia="Vijaya" w:hAnsi="Adobe Garamond Pro" w:cs="Vijaya"/>
          <w:spacing w:val="-2"/>
          <w:sz w:val="24"/>
          <w:szCs w:val="29"/>
        </w:rPr>
        <w:t>insure</w:t>
      </w:r>
      <w:r w:rsidRPr="00AB3BF1">
        <w:rPr>
          <w:rFonts w:ascii="Adobe Garamond Pro" w:eastAsia="Vijaya" w:hAnsi="Adobe Garamond Pro" w:cs="Vijaya"/>
          <w:spacing w:val="-22"/>
          <w:sz w:val="24"/>
          <w:szCs w:val="29"/>
        </w:rPr>
        <w:t xml:space="preserve"> </w:t>
      </w:r>
      <w:r w:rsidRPr="00AB3BF1">
        <w:rPr>
          <w:rFonts w:ascii="Adobe Garamond Pro" w:eastAsia="Vijaya" w:hAnsi="Adobe Garamond Pro" w:cs="Vijaya"/>
          <w:sz w:val="24"/>
          <w:szCs w:val="29"/>
        </w:rPr>
        <w:t>we</w:t>
      </w:r>
      <w:r w:rsidRPr="00AB3BF1">
        <w:rPr>
          <w:rFonts w:ascii="Adobe Garamond Pro" w:eastAsia="Vijaya" w:hAnsi="Adobe Garamond Pro" w:cs="Vijaya"/>
          <w:spacing w:val="-22"/>
          <w:sz w:val="24"/>
          <w:szCs w:val="29"/>
        </w:rPr>
        <w:t xml:space="preserve"> </w:t>
      </w:r>
      <w:r w:rsidRPr="00AB3BF1">
        <w:rPr>
          <w:rFonts w:ascii="Adobe Garamond Pro" w:eastAsia="Vijaya" w:hAnsi="Adobe Garamond Pro" w:cs="Vijaya"/>
          <w:sz w:val="24"/>
          <w:szCs w:val="29"/>
        </w:rPr>
        <w:t>meet</w:t>
      </w:r>
      <w:r w:rsidRPr="00AB3BF1">
        <w:rPr>
          <w:rFonts w:ascii="Adobe Garamond Pro" w:eastAsia="Vijaya" w:hAnsi="Adobe Garamond Pro" w:cs="Vijaya"/>
          <w:spacing w:val="-21"/>
          <w:sz w:val="24"/>
          <w:szCs w:val="29"/>
        </w:rPr>
        <w:t xml:space="preserve"> </w:t>
      </w:r>
      <w:r w:rsidRPr="00AB3BF1">
        <w:rPr>
          <w:rFonts w:ascii="Adobe Garamond Pro" w:eastAsia="Vijaya" w:hAnsi="Adobe Garamond Pro" w:cs="Vijaya"/>
          <w:sz w:val="24"/>
          <w:szCs w:val="29"/>
        </w:rPr>
        <w:t>and</w:t>
      </w:r>
      <w:r w:rsidRPr="00AB3BF1">
        <w:rPr>
          <w:rFonts w:ascii="Adobe Garamond Pro" w:eastAsia="Vijaya" w:hAnsi="Adobe Garamond Pro" w:cs="Vijaya"/>
          <w:spacing w:val="-24"/>
          <w:sz w:val="24"/>
          <w:szCs w:val="29"/>
        </w:rPr>
        <w:t xml:space="preserve"> </w:t>
      </w:r>
      <w:r w:rsidRPr="00AB3BF1">
        <w:rPr>
          <w:rFonts w:ascii="Adobe Garamond Pro" w:eastAsia="Vijaya" w:hAnsi="Adobe Garamond Pro" w:cs="Vijaya"/>
          <w:spacing w:val="-3"/>
          <w:sz w:val="24"/>
          <w:szCs w:val="29"/>
        </w:rPr>
        <w:t>exceed</w:t>
      </w:r>
      <w:r w:rsidRPr="00AB3BF1">
        <w:rPr>
          <w:rFonts w:ascii="Adobe Garamond Pro" w:eastAsia="Vijaya" w:hAnsi="Adobe Garamond Pro" w:cs="Vijaya"/>
          <w:spacing w:val="-23"/>
          <w:sz w:val="24"/>
          <w:szCs w:val="29"/>
        </w:rPr>
        <w:t xml:space="preserve"> </w:t>
      </w:r>
      <w:r w:rsidRPr="00AB3BF1">
        <w:rPr>
          <w:rFonts w:ascii="Adobe Garamond Pro" w:eastAsia="Vijaya" w:hAnsi="Adobe Garamond Pro" w:cs="Vijaya"/>
          <w:spacing w:val="-3"/>
          <w:sz w:val="24"/>
          <w:szCs w:val="29"/>
        </w:rPr>
        <w:t>your</w:t>
      </w:r>
      <w:r w:rsidRPr="00AB3BF1">
        <w:rPr>
          <w:rFonts w:ascii="Adobe Garamond Pro" w:eastAsia="Vijaya" w:hAnsi="Adobe Garamond Pro" w:cs="Vijaya"/>
          <w:spacing w:val="-23"/>
          <w:sz w:val="24"/>
          <w:szCs w:val="29"/>
        </w:rPr>
        <w:t xml:space="preserve"> </w:t>
      </w:r>
      <w:r w:rsidRPr="00AB3BF1">
        <w:rPr>
          <w:rFonts w:ascii="Adobe Garamond Pro" w:eastAsia="Vijaya" w:hAnsi="Adobe Garamond Pro" w:cs="Vijaya"/>
          <w:sz w:val="24"/>
          <w:szCs w:val="29"/>
        </w:rPr>
        <w:t>expectations.</w:t>
      </w:r>
      <w:r w:rsidRPr="00AB3BF1">
        <w:rPr>
          <w:rFonts w:ascii="Adobe Garamond Pro" w:eastAsia="Vijaya" w:hAnsi="Adobe Garamond Pro" w:cs="Vijaya"/>
          <w:spacing w:val="-21"/>
          <w:sz w:val="24"/>
          <w:szCs w:val="29"/>
        </w:rPr>
        <w:t xml:space="preserve"> </w:t>
      </w:r>
      <w:r w:rsidRPr="00AB3BF1">
        <w:rPr>
          <w:rFonts w:ascii="Adobe Garamond Pro" w:eastAsia="Vijaya" w:hAnsi="Adobe Garamond Pro" w:cs="Vijaya"/>
          <w:sz w:val="24"/>
          <w:szCs w:val="29"/>
        </w:rPr>
        <w:t>With</w:t>
      </w:r>
      <w:r w:rsidRPr="00AB3BF1">
        <w:rPr>
          <w:rFonts w:ascii="Adobe Garamond Pro" w:eastAsia="Vijaya" w:hAnsi="Adobe Garamond Pro" w:cs="Vijaya"/>
          <w:spacing w:val="-21"/>
          <w:sz w:val="24"/>
          <w:szCs w:val="29"/>
        </w:rPr>
        <w:t xml:space="preserve"> </w:t>
      </w:r>
      <w:r w:rsidRPr="00AB3BF1">
        <w:rPr>
          <w:rFonts w:ascii="Adobe Garamond Pro" w:eastAsia="Vijaya" w:hAnsi="Adobe Garamond Pro" w:cs="Vijaya"/>
          <w:sz w:val="24"/>
          <w:szCs w:val="29"/>
        </w:rPr>
        <w:t>its</w:t>
      </w:r>
      <w:r w:rsidRPr="00AB3BF1">
        <w:rPr>
          <w:rFonts w:ascii="Adobe Garamond Pro" w:eastAsia="Vijaya" w:hAnsi="Adobe Garamond Pro" w:cs="Vijaya"/>
          <w:spacing w:val="-22"/>
          <w:sz w:val="24"/>
          <w:szCs w:val="29"/>
        </w:rPr>
        <w:t xml:space="preserve"> </w:t>
      </w:r>
      <w:r w:rsidRPr="00AB3BF1">
        <w:rPr>
          <w:rFonts w:ascii="Adobe Garamond Pro" w:eastAsia="Vijaya" w:hAnsi="Adobe Garamond Pro" w:cs="Vijaya"/>
          <w:sz w:val="24"/>
          <w:szCs w:val="29"/>
        </w:rPr>
        <w:t xml:space="preserve">scenic </w:t>
      </w:r>
      <w:r w:rsidRPr="00AB3BF1">
        <w:rPr>
          <w:rFonts w:ascii="Adobe Garamond Pro" w:hAnsi="Adobe Garamond Pro"/>
          <w:sz w:val="24"/>
          <w:szCs w:val="24"/>
        </w:rPr>
        <w:t>Lake</w:t>
      </w:r>
      <w:r w:rsidRPr="00AB3BF1">
        <w:rPr>
          <w:rFonts w:ascii="Adobe Garamond Pro" w:hAnsi="Adobe Garamond Pro"/>
          <w:spacing w:val="-18"/>
          <w:sz w:val="24"/>
          <w:szCs w:val="24"/>
        </w:rPr>
        <w:t xml:space="preserve"> </w:t>
      </w:r>
      <w:r w:rsidRPr="00AB3BF1">
        <w:rPr>
          <w:rFonts w:ascii="Adobe Garamond Pro" w:hAnsi="Adobe Garamond Pro"/>
          <w:spacing w:val="-3"/>
          <w:sz w:val="24"/>
          <w:szCs w:val="24"/>
        </w:rPr>
        <w:t>and</w:t>
      </w:r>
      <w:r w:rsidRPr="00AB3BF1">
        <w:rPr>
          <w:rFonts w:ascii="Adobe Garamond Pro" w:hAnsi="Adobe Garamond Pro"/>
          <w:spacing w:val="-20"/>
          <w:sz w:val="24"/>
          <w:szCs w:val="24"/>
        </w:rPr>
        <w:t xml:space="preserve"> </w:t>
      </w:r>
      <w:r w:rsidRPr="00AB3BF1">
        <w:rPr>
          <w:rFonts w:ascii="Adobe Garamond Pro" w:hAnsi="Adobe Garamond Pro"/>
          <w:spacing w:val="-3"/>
          <w:sz w:val="24"/>
          <w:szCs w:val="24"/>
        </w:rPr>
        <w:t>manicured</w:t>
      </w:r>
      <w:r w:rsidRPr="00AB3BF1">
        <w:rPr>
          <w:rFonts w:ascii="Adobe Garamond Pro" w:hAnsi="Adobe Garamond Pro"/>
          <w:spacing w:val="-20"/>
          <w:sz w:val="24"/>
          <w:szCs w:val="24"/>
        </w:rPr>
        <w:t xml:space="preserve"> </w:t>
      </w:r>
      <w:r w:rsidRPr="00AB3BF1">
        <w:rPr>
          <w:rFonts w:ascii="Adobe Garamond Pro" w:hAnsi="Adobe Garamond Pro"/>
          <w:spacing w:val="-3"/>
          <w:sz w:val="24"/>
          <w:szCs w:val="24"/>
        </w:rPr>
        <w:t>grounds,</w:t>
      </w:r>
      <w:r w:rsidRPr="00AB3BF1">
        <w:rPr>
          <w:rFonts w:ascii="Adobe Garamond Pro" w:hAnsi="Adobe Garamond Pro"/>
          <w:spacing w:val="-19"/>
          <w:sz w:val="24"/>
          <w:szCs w:val="24"/>
        </w:rPr>
        <w:t xml:space="preserve"> </w:t>
      </w:r>
      <w:r w:rsidRPr="00AB3BF1">
        <w:rPr>
          <w:rFonts w:ascii="Adobe Garamond Pro" w:hAnsi="Adobe Garamond Pro"/>
          <w:sz w:val="24"/>
          <w:szCs w:val="24"/>
        </w:rPr>
        <w:t>The</w:t>
      </w:r>
      <w:r w:rsidRPr="00AB3BF1">
        <w:rPr>
          <w:rFonts w:ascii="Adobe Garamond Pro" w:hAnsi="Adobe Garamond Pro"/>
          <w:spacing w:val="-19"/>
          <w:sz w:val="24"/>
          <w:szCs w:val="24"/>
        </w:rPr>
        <w:t xml:space="preserve"> </w:t>
      </w:r>
      <w:r w:rsidRPr="00AB3BF1">
        <w:rPr>
          <w:rFonts w:ascii="Adobe Garamond Pro" w:hAnsi="Adobe Garamond Pro"/>
          <w:sz w:val="24"/>
          <w:szCs w:val="24"/>
        </w:rPr>
        <w:t>Golf</w:t>
      </w:r>
      <w:r w:rsidRPr="00AB3BF1">
        <w:rPr>
          <w:rFonts w:ascii="Adobe Garamond Pro" w:hAnsi="Adobe Garamond Pro"/>
          <w:spacing w:val="-19"/>
          <w:sz w:val="24"/>
          <w:szCs w:val="24"/>
        </w:rPr>
        <w:t xml:space="preserve"> </w:t>
      </w:r>
      <w:r w:rsidRPr="00AB3BF1">
        <w:rPr>
          <w:rFonts w:ascii="Adobe Garamond Pro" w:hAnsi="Adobe Garamond Pro"/>
          <w:sz w:val="24"/>
          <w:szCs w:val="24"/>
        </w:rPr>
        <w:t>Club</w:t>
      </w:r>
      <w:r w:rsidRPr="00AB3BF1">
        <w:rPr>
          <w:rFonts w:ascii="Adobe Garamond Pro" w:hAnsi="Adobe Garamond Pro"/>
          <w:spacing w:val="-28"/>
          <w:sz w:val="24"/>
          <w:szCs w:val="24"/>
        </w:rPr>
        <w:t xml:space="preserve"> </w:t>
      </w:r>
      <w:r w:rsidRPr="00AB3BF1">
        <w:rPr>
          <w:rFonts w:ascii="Adobe Garamond Pro" w:hAnsi="Adobe Garamond Pro"/>
          <w:sz w:val="24"/>
          <w:szCs w:val="24"/>
        </w:rPr>
        <w:t>at</w:t>
      </w:r>
      <w:r w:rsidRPr="00AB3BF1">
        <w:rPr>
          <w:rFonts w:ascii="Adobe Garamond Pro" w:hAnsi="Adobe Garamond Pro"/>
          <w:spacing w:val="-8"/>
          <w:sz w:val="24"/>
          <w:szCs w:val="24"/>
        </w:rPr>
        <w:t xml:space="preserve"> </w:t>
      </w:r>
      <w:r w:rsidRPr="00AB3BF1">
        <w:rPr>
          <w:rFonts w:ascii="Adobe Garamond Pro" w:hAnsi="Adobe Garamond Pro"/>
          <w:sz w:val="24"/>
          <w:szCs w:val="24"/>
        </w:rPr>
        <w:t>Blue</w:t>
      </w:r>
      <w:r w:rsidRPr="00AB3BF1">
        <w:rPr>
          <w:rFonts w:ascii="Adobe Garamond Pro" w:hAnsi="Adobe Garamond Pro"/>
          <w:spacing w:val="-22"/>
          <w:sz w:val="24"/>
          <w:szCs w:val="24"/>
        </w:rPr>
        <w:t xml:space="preserve"> </w:t>
      </w:r>
      <w:r w:rsidRPr="00AB3BF1">
        <w:rPr>
          <w:rFonts w:ascii="Adobe Garamond Pro" w:hAnsi="Adobe Garamond Pro"/>
          <w:sz w:val="24"/>
          <w:szCs w:val="24"/>
        </w:rPr>
        <w:t>Heron</w:t>
      </w:r>
      <w:r w:rsidRPr="00AB3BF1">
        <w:rPr>
          <w:rFonts w:ascii="Adobe Garamond Pro" w:hAnsi="Adobe Garamond Pro"/>
          <w:spacing w:val="-20"/>
          <w:sz w:val="24"/>
          <w:szCs w:val="24"/>
        </w:rPr>
        <w:t xml:space="preserve"> </w:t>
      </w:r>
      <w:r w:rsidRPr="00AB3BF1">
        <w:rPr>
          <w:rFonts w:ascii="Adobe Garamond Pro" w:hAnsi="Adobe Garamond Pro"/>
          <w:sz w:val="24"/>
          <w:szCs w:val="24"/>
        </w:rPr>
        <w:t>Hills</w:t>
      </w:r>
      <w:r w:rsidRPr="00AB3BF1">
        <w:rPr>
          <w:rFonts w:ascii="Adobe Garamond Pro" w:hAnsi="Adobe Garamond Pro"/>
          <w:spacing w:val="-20"/>
          <w:sz w:val="24"/>
          <w:szCs w:val="24"/>
        </w:rPr>
        <w:t xml:space="preserve"> </w:t>
      </w:r>
      <w:r w:rsidRPr="00AB3BF1">
        <w:rPr>
          <w:rFonts w:ascii="Adobe Garamond Pro" w:hAnsi="Adobe Garamond Pro"/>
          <w:sz w:val="24"/>
          <w:szCs w:val="24"/>
        </w:rPr>
        <w:t xml:space="preserve">is the perfect place to hold your wedding ceremonies! </w:t>
      </w:r>
      <w:r w:rsidRPr="00AB3BF1">
        <w:rPr>
          <w:rFonts w:ascii="Adobe Garamond Pro" w:eastAsia="Vijaya" w:hAnsi="Adobe Garamond Pro" w:cs="Vijaya"/>
          <w:spacing w:val="-2"/>
          <w:sz w:val="24"/>
          <w:szCs w:val="29"/>
        </w:rPr>
        <w:t>Our</w:t>
      </w:r>
      <w:r w:rsidRPr="00AB3BF1">
        <w:rPr>
          <w:rFonts w:ascii="Adobe Garamond Pro" w:eastAsia="Vijaya" w:hAnsi="Adobe Garamond Pro" w:cs="Vijaya"/>
          <w:spacing w:val="-8"/>
          <w:sz w:val="24"/>
          <w:szCs w:val="29"/>
        </w:rPr>
        <w:t xml:space="preserve"> </w:t>
      </w:r>
      <w:r w:rsidRPr="00AB3BF1">
        <w:rPr>
          <w:rFonts w:ascii="Adobe Garamond Pro" w:eastAsia="Vijaya" w:hAnsi="Adobe Garamond Pro" w:cs="Vijaya"/>
          <w:spacing w:val="-3"/>
          <w:sz w:val="24"/>
          <w:szCs w:val="29"/>
        </w:rPr>
        <w:t>wedding</w:t>
      </w:r>
      <w:r w:rsidRPr="00AB3BF1">
        <w:rPr>
          <w:rFonts w:ascii="Adobe Garamond Pro" w:eastAsia="Vijaya" w:hAnsi="Adobe Garamond Pro" w:cs="Vijaya"/>
          <w:spacing w:val="-12"/>
          <w:sz w:val="24"/>
          <w:szCs w:val="29"/>
        </w:rPr>
        <w:t xml:space="preserve"> </w:t>
      </w:r>
      <w:r w:rsidRPr="00AB3BF1">
        <w:rPr>
          <w:rFonts w:ascii="Adobe Garamond Pro" w:eastAsia="Vijaya" w:hAnsi="Adobe Garamond Pro" w:cs="Vijaya"/>
          <w:spacing w:val="-3"/>
          <w:sz w:val="24"/>
          <w:szCs w:val="29"/>
        </w:rPr>
        <w:t>packages</w:t>
      </w:r>
      <w:r w:rsidRPr="00AB3BF1">
        <w:rPr>
          <w:rFonts w:ascii="Adobe Garamond Pro" w:eastAsia="Vijaya" w:hAnsi="Adobe Garamond Pro" w:cs="Vijaya"/>
          <w:spacing w:val="-7"/>
          <w:sz w:val="24"/>
          <w:szCs w:val="29"/>
        </w:rPr>
        <w:t xml:space="preserve"> </w:t>
      </w:r>
      <w:r w:rsidRPr="00AB3BF1">
        <w:rPr>
          <w:rFonts w:ascii="Adobe Garamond Pro" w:eastAsia="Vijaya" w:hAnsi="Adobe Garamond Pro" w:cs="Vijaya"/>
          <w:sz w:val="24"/>
          <w:szCs w:val="29"/>
        </w:rPr>
        <w:t>offer</w:t>
      </w:r>
      <w:r w:rsidRPr="00AB3BF1">
        <w:rPr>
          <w:rFonts w:ascii="Adobe Garamond Pro" w:eastAsia="Vijaya" w:hAnsi="Adobe Garamond Pro" w:cs="Vijaya"/>
          <w:spacing w:val="-11"/>
          <w:sz w:val="24"/>
          <w:szCs w:val="29"/>
        </w:rPr>
        <w:t xml:space="preserve"> </w:t>
      </w:r>
      <w:r w:rsidRPr="00AB3BF1">
        <w:rPr>
          <w:rFonts w:ascii="Adobe Garamond Pro" w:eastAsia="Vijaya" w:hAnsi="Adobe Garamond Pro" w:cs="Vijaya"/>
          <w:sz w:val="24"/>
          <w:szCs w:val="29"/>
        </w:rPr>
        <w:t>an</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pacing w:val="-3"/>
          <w:sz w:val="24"/>
          <w:szCs w:val="29"/>
        </w:rPr>
        <w:t>outstanding</w:t>
      </w:r>
      <w:r w:rsidRPr="00AB3BF1">
        <w:rPr>
          <w:rFonts w:ascii="Adobe Garamond Pro" w:eastAsia="Vijaya" w:hAnsi="Adobe Garamond Pro" w:cs="Vijaya"/>
          <w:spacing w:val="-10"/>
          <w:sz w:val="24"/>
          <w:szCs w:val="29"/>
        </w:rPr>
        <w:t xml:space="preserve"> </w:t>
      </w:r>
      <w:r w:rsidRPr="00AB3BF1">
        <w:rPr>
          <w:rFonts w:ascii="Adobe Garamond Pro" w:eastAsia="Vijaya" w:hAnsi="Adobe Garamond Pro" w:cs="Vijaya"/>
          <w:sz w:val="24"/>
          <w:szCs w:val="29"/>
        </w:rPr>
        <w:t>value</w:t>
      </w:r>
      <w:r w:rsidRPr="00AB3BF1">
        <w:rPr>
          <w:rFonts w:ascii="Adobe Garamond Pro" w:eastAsia="Vijaya" w:hAnsi="Adobe Garamond Pro" w:cs="Vijaya"/>
          <w:spacing w:val="-9"/>
          <w:sz w:val="24"/>
          <w:szCs w:val="29"/>
        </w:rPr>
        <w:t xml:space="preserve"> </w:t>
      </w:r>
      <w:r w:rsidRPr="00AB3BF1">
        <w:rPr>
          <w:rFonts w:ascii="Adobe Garamond Pro" w:eastAsia="Vijaya" w:hAnsi="Adobe Garamond Pro" w:cs="Vijaya"/>
          <w:sz w:val="24"/>
          <w:szCs w:val="29"/>
        </w:rPr>
        <w:t>that</w:t>
      </w:r>
      <w:r w:rsidRPr="00AB3BF1">
        <w:rPr>
          <w:rFonts w:ascii="Adobe Garamond Pro" w:eastAsia="Vijaya" w:hAnsi="Adobe Garamond Pro" w:cs="Vijaya"/>
          <w:spacing w:val="-7"/>
          <w:sz w:val="24"/>
          <w:szCs w:val="29"/>
        </w:rPr>
        <w:t xml:space="preserve"> can </w:t>
      </w:r>
      <w:r w:rsidRPr="00AB3BF1">
        <w:rPr>
          <w:rFonts w:ascii="Adobe Garamond Pro" w:eastAsia="Vijaya" w:hAnsi="Adobe Garamond Pro" w:cs="Vijaya"/>
          <w:spacing w:val="-3"/>
          <w:sz w:val="24"/>
          <w:szCs w:val="29"/>
        </w:rPr>
        <w:t>include</w:t>
      </w:r>
      <w:r w:rsidRPr="00AB3BF1">
        <w:rPr>
          <w:rFonts w:ascii="Adobe Garamond Pro" w:eastAsia="Vijaya" w:hAnsi="Adobe Garamond Pro" w:cs="Vijaya"/>
          <w:spacing w:val="-9"/>
          <w:sz w:val="24"/>
          <w:szCs w:val="29"/>
        </w:rPr>
        <w:t xml:space="preserve"> up to </w:t>
      </w:r>
      <w:r w:rsidRPr="00AB3BF1">
        <w:rPr>
          <w:rFonts w:ascii="Adobe Garamond Pro" w:eastAsia="Vijaya" w:hAnsi="Adobe Garamond Pro" w:cs="Vijaya"/>
          <w:sz w:val="24"/>
          <w:szCs w:val="29"/>
        </w:rPr>
        <w:t>4</w:t>
      </w:r>
      <w:r w:rsidRPr="00AB3BF1">
        <w:rPr>
          <w:rFonts w:ascii="Adobe Garamond Pro" w:eastAsia="Vijaya" w:hAnsi="Adobe Garamond Pro" w:cs="Vijaya"/>
          <w:spacing w:val="-12"/>
          <w:sz w:val="24"/>
          <w:szCs w:val="29"/>
        </w:rPr>
        <w:t xml:space="preserve"> </w:t>
      </w:r>
      <w:r w:rsidRPr="00AB3BF1">
        <w:rPr>
          <w:rFonts w:ascii="Adobe Garamond Pro" w:eastAsia="Vijaya" w:hAnsi="Adobe Garamond Pro" w:cs="Vijaya"/>
          <w:sz w:val="24"/>
          <w:szCs w:val="29"/>
        </w:rPr>
        <w:t>hours</w:t>
      </w:r>
      <w:r w:rsidRPr="00AB3BF1">
        <w:rPr>
          <w:rFonts w:ascii="Adobe Garamond Pro" w:eastAsia="Vijaya" w:hAnsi="Adobe Garamond Pro" w:cs="Vijaya"/>
          <w:spacing w:val="-9"/>
          <w:sz w:val="24"/>
          <w:szCs w:val="29"/>
        </w:rPr>
        <w:t xml:space="preserve"> </w:t>
      </w:r>
      <w:r w:rsidRPr="00AB3BF1">
        <w:rPr>
          <w:rFonts w:ascii="Adobe Garamond Pro" w:eastAsia="Vijaya" w:hAnsi="Adobe Garamond Pro" w:cs="Vijaya"/>
          <w:sz w:val="24"/>
          <w:szCs w:val="29"/>
        </w:rPr>
        <w:t>of</w:t>
      </w:r>
      <w:r w:rsidRPr="00AB3BF1">
        <w:rPr>
          <w:rFonts w:ascii="Adobe Garamond Pro" w:eastAsia="Vijaya" w:hAnsi="Adobe Garamond Pro" w:cs="Vijaya"/>
          <w:spacing w:val="-10"/>
          <w:sz w:val="24"/>
          <w:szCs w:val="29"/>
        </w:rPr>
        <w:t xml:space="preserve"> </w:t>
      </w:r>
      <w:r w:rsidRPr="00AB3BF1">
        <w:rPr>
          <w:rFonts w:ascii="Adobe Garamond Pro" w:eastAsia="Vijaya" w:hAnsi="Adobe Garamond Pro" w:cs="Vijaya"/>
          <w:sz w:val="24"/>
          <w:szCs w:val="29"/>
        </w:rPr>
        <w:t>open</w:t>
      </w:r>
      <w:r w:rsidRPr="00AB3BF1">
        <w:rPr>
          <w:rFonts w:ascii="Adobe Garamond Pro" w:eastAsia="Vijaya" w:hAnsi="Adobe Garamond Pro" w:cs="Vijaya"/>
          <w:spacing w:val="-12"/>
          <w:sz w:val="24"/>
          <w:szCs w:val="29"/>
        </w:rPr>
        <w:t xml:space="preserve"> </w:t>
      </w:r>
      <w:r w:rsidRPr="00AB3BF1">
        <w:rPr>
          <w:rFonts w:ascii="Adobe Garamond Pro" w:eastAsia="Vijaya" w:hAnsi="Adobe Garamond Pro" w:cs="Vijaya"/>
          <w:spacing w:val="-3"/>
          <w:sz w:val="24"/>
          <w:szCs w:val="29"/>
        </w:rPr>
        <w:t>bar,</w:t>
      </w:r>
      <w:r w:rsidRPr="00AB3BF1">
        <w:rPr>
          <w:rFonts w:ascii="Adobe Garamond Pro" w:eastAsia="Vijaya" w:hAnsi="Adobe Garamond Pro" w:cs="Vijaya"/>
          <w:spacing w:val="-9"/>
          <w:sz w:val="24"/>
          <w:szCs w:val="29"/>
        </w:rPr>
        <w:t xml:space="preserve"> </w:t>
      </w:r>
      <w:r w:rsidRPr="00AB3BF1">
        <w:rPr>
          <w:rFonts w:ascii="Adobe Garamond Pro" w:eastAsia="Vijaya" w:hAnsi="Adobe Garamond Pro" w:cs="Vijaya"/>
          <w:sz w:val="24"/>
          <w:szCs w:val="29"/>
        </w:rPr>
        <w:t>a</w:t>
      </w:r>
      <w:r w:rsidRPr="00AB3BF1">
        <w:rPr>
          <w:rFonts w:ascii="Adobe Garamond Pro" w:eastAsia="Vijaya" w:hAnsi="Adobe Garamond Pro" w:cs="Vijaya"/>
          <w:spacing w:val="-7"/>
          <w:sz w:val="24"/>
          <w:szCs w:val="29"/>
        </w:rPr>
        <w:t xml:space="preserve"> </w:t>
      </w:r>
      <w:r w:rsidRPr="00AB3BF1">
        <w:rPr>
          <w:rFonts w:ascii="Adobe Garamond Pro" w:eastAsia="Vijaya" w:hAnsi="Adobe Garamond Pro" w:cs="Vijaya"/>
          <w:sz w:val="24"/>
          <w:szCs w:val="29"/>
        </w:rPr>
        <w:t>free</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pacing w:val="-3"/>
          <w:sz w:val="24"/>
          <w:szCs w:val="29"/>
        </w:rPr>
        <w:t>champagne</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z w:val="24"/>
          <w:szCs w:val="29"/>
        </w:rPr>
        <w:t>toast</w:t>
      </w:r>
      <w:r w:rsidRPr="00AB3BF1">
        <w:rPr>
          <w:rFonts w:ascii="Adobe Garamond Pro" w:eastAsia="Vijaya" w:hAnsi="Adobe Garamond Pro" w:cs="Vijaya"/>
          <w:spacing w:val="-19"/>
          <w:sz w:val="24"/>
          <w:szCs w:val="29"/>
        </w:rPr>
        <w:t xml:space="preserve"> </w:t>
      </w:r>
      <w:r w:rsidRPr="00AB3BF1">
        <w:rPr>
          <w:rFonts w:ascii="Adobe Garamond Pro" w:eastAsia="Vijaya" w:hAnsi="Adobe Garamond Pro" w:cs="Vijaya"/>
          <w:sz w:val="24"/>
          <w:szCs w:val="29"/>
        </w:rPr>
        <w:t>for</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z w:val="24"/>
          <w:szCs w:val="29"/>
        </w:rPr>
        <w:t>you</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pacing w:val="-3"/>
          <w:sz w:val="24"/>
          <w:szCs w:val="29"/>
        </w:rPr>
        <w:t>and</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your</w:t>
      </w:r>
      <w:r w:rsidRPr="00AB3BF1">
        <w:rPr>
          <w:rFonts w:ascii="Adobe Garamond Pro" w:eastAsia="Vijaya" w:hAnsi="Adobe Garamond Pro" w:cs="Vijaya"/>
          <w:spacing w:val="-16"/>
          <w:sz w:val="24"/>
          <w:szCs w:val="29"/>
        </w:rPr>
        <w:t xml:space="preserve"> </w:t>
      </w:r>
      <w:r w:rsidRPr="00AB3BF1">
        <w:rPr>
          <w:rFonts w:ascii="Adobe Garamond Pro" w:eastAsia="Vijaya" w:hAnsi="Adobe Garamond Pro" w:cs="Vijaya"/>
          <w:sz w:val="24"/>
          <w:szCs w:val="29"/>
        </w:rPr>
        <w:t>guests,</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dinner,</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hors</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d’oeuvres,</w:t>
      </w:r>
      <w:r w:rsidRPr="00AB3BF1">
        <w:rPr>
          <w:rFonts w:ascii="Adobe Garamond Pro" w:eastAsia="Vijaya" w:hAnsi="Adobe Garamond Pro" w:cs="Vijaya"/>
          <w:w w:val="96"/>
          <w:sz w:val="24"/>
          <w:szCs w:val="29"/>
        </w:rPr>
        <w:t xml:space="preserve"> </w:t>
      </w:r>
      <w:r w:rsidRPr="00AB3BF1">
        <w:rPr>
          <w:rFonts w:ascii="Adobe Garamond Pro" w:eastAsia="Vijaya" w:hAnsi="Adobe Garamond Pro" w:cs="Vijaya"/>
          <w:spacing w:val="-2"/>
          <w:sz w:val="24"/>
          <w:szCs w:val="29"/>
        </w:rPr>
        <w:t>and</w:t>
      </w:r>
      <w:r w:rsidRPr="00AB3BF1">
        <w:rPr>
          <w:rFonts w:ascii="Adobe Garamond Pro" w:eastAsia="Vijaya" w:hAnsi="Adobe Garamond Pro" w:cs="Vijaya"/>
          <w:spacing w:val="-18"/>
          <w:sz w:val="24"/>
          <w:szCs w:val="29"/>
        </w:rPr>
        <w:t xml:space="preserve"> </w:t>
      </w:r>
      <w:r w:rsidRPr="00AB3BF1">
        <w:rPr>
          <w:rFonts w:ascii="Adobe Garamond Pro" w:eastAsia="Vijaya" w:hAnsi="Adobe Garamond Pro" w:cs="Vijaya"/>
          <w:sz w:val="24"/>
          <w:szCs w:val="29"/>
        </w:rPr>
        <w:t>an</w:t>
      </w:r>
      <w:r w:rsidRPr="00AB3BF1">
        <w:rPr>
          <w:rFonts w:ascii="Adobe Garamond Pro" w:eastAsia="Vijaya" w:hAnsi="Adobe Garamond Pro" w:cs="Vijaya"/>
          <w:spacing w:val="-20"/>
          <w:sz w:val="24"/>
          <w:szCs w:val="29"/>
        </w:rPr>
        <w:t xml:space="preserve"> </w:t>
      </w:r>
      <w:r w:rsidRPr="00AB3BF1">
        <w:rPr>
          <w:rFonts w:ascii="Adobe Garamond Pro" w:eastAsia="Vijaya" w:hAnsi="Adobe Garamond Pro" w:cs="Vijaya"/>
          <w:sz w:val="24"/>
          <w:szCs w:val="29"/>
        </w:rPr>
        <w:t>elegant</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z w:val="24"/>
          <w:szCs w:val="29"/>
        </w:rPr>
        <w:t>coffee</w:t>
      </w:r>
      <w:r w:rsidRPr="00AB3BF1">
        <w:rPr>
          <w:rFonts w:ascii="Adobe Garamond Pro" w:eastAsia="Vijaya" w:hAnsi="Adobe Garamond Pro" w:cs="Vijaya"/>
          <w:spacing w:val="-17"/>
          <w:sz w:val="24"/>
          <w:szCs w:val="29"/>
        </w:rPr>
        <w:t xml:space="preserve"> </w:t>
      </w:r>
      <w:r w:rsidRPr="00AB3BF1">
        <w:rPr>
          <w:rFonts w:ascii="Adobe Garamond Pro" w:eastAsia="Vijaya" w:hAnsi="Adobe Garamond Pro" w:cs="Vijaya"/>
          <w:spacing w:val="-3"/>
          <w:sz w:val="24"/>
          <w:szCs w:val="29"/>
        </w:rPr>
        <w:t>bar</w:t>
      </w:r>
      <w:r w:rsidRPr="00AB3BF1">
        <w:rPr>
          <w:rFonts w:ascii="Adobe Garamond Pro" w:eastAsia="Vijaya" w:hAnsi="Adobe Garamond Pro" w:cs="Vijaya"/>
          <w:spacing w:val="-19"/>
          <w:sz w:val="24"/>
          <w:szCs w:val="29"/>
        </w:rPr>
        <w:t xml:space="preserve"> </w:t>
      </w:r>
      <w:r w:rsidRPr="00AB3BF1">
        <w:rPr>
          <w:rFonts w:ascii="Adobe Garamond Pro" w:eastAsia="Vijaya" w:hAnsi="Adobe Garamond Pro" w:cs="Vijaya"/>
          <w:sz w:val="24"/>
          <w:szCs w:val="29"/>
        </w:rPr>
        <w:t>with.</w:t>
      </w:r>
    </w:p>
    <w:p w:rsidR="004C0B0E" w:rsidRDefault="004C0B0E">
      <w:pPr>
        <w:spacing w:after="0" w:line="200" w:lineRule="exact"/>
        <w:rPr>
          <w:sz w:val="20"/>
          <w:szCs w:val="20"/>
        </w:rPr>
      </w:pPr>
    </w:p>
    <w:p w:rsidR="004C0B0E" w:rsidRDefault="00AB3BF1">
      <w:pPr>
        <w:spacing w:after="0" w:line="200" w:lineRule="exact"/>
        <w:rPr>
          <w:sz w:val="20"/>
          <w:szCs w:val="20"/>
        </w:rPr>
      </w:pPr>
      <w:r>
        <w:rPr>
          <w:noProof/>
          <w:sz w:val="20"/>
          <w:szCs w:val="20"/>
        </w:rPr>
        <w:drawing>
          <wp:anchor distT="0" distB="0" distL="114300" distR="114300" simplePos="0" relativeHeight="251666944" behindDoc="1" locked="0" layoutInCell="1" allowOverlap="1">
            <wp:simplePos x="0" y="0"/>
            <wp:positionH relativeFrom="column">
              <wp:posOffset>1491615</wp:posOffset>
            </wp:positionH>
            <wp:positionV relativeFrom="paragraph">
              <wp:posOffset>71120</wp:posOffset>
            </wp:positionV>
            <wp:extent cx="2631440" cy="4165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1440" cy="416560"/>
                    </a:xfrm>
                    <a:prstGeom prst="rect">
                      <a:avLst/>
                    </a:prstGeom>
                    <a:noFill/>
                  </pic:spPr>
                </pic:pic>
              </a:graphicData>
            </a:graphic>
            <wp14:sizeRelH relativeFrom="page">
              <wp14:pctWidth>0</wp14:pctWidth>
            </wp14:sizeRelH>
            <wp14:sizeRelV relativeFrom="page">
              <wp14:pctHeight>0</wp14:pctHeight>
            </wp14:sizeRelV>
          </wp:anchor>
        </w:drawing>
      </w: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rsidP="00BE5812">
      <w:pPr>
        <w:spacing w:after="0" w:line="200" w:lineRule="exact"/>
        <w:rPr>
          <w:sz w:val="20"/>
          <w:szCs w:val="20"/>
        </w:rPr>
      </w:pPr>
    </w:p>
    <w:p w:rsidR="004C0B0E" w:rsidRDefault="004C0B0E">
      <w:pPr>
        <w:spacing w:after="0" w:line="200" w:lineRule="exact"/>
        <w:rPr>
          <w:sz w:val="20"/>
          <w:szCs w:val="20"/>
        </w:rPr>
      </w:pPr>
    </w:p>
    <w:p w:rsidR="004C0B0E" w:rsidRPr="00617772" w:rsidRDefault="00E37753" w:rsidP="00E37753">
      <w:pPr>
        <w:spacing w:before="32" w:after="0" w:line="240" w:lineRule="auto"/>
        <w:ind w:right="-20"/>
        <w:jc w:val="center"/>
        <w:rPr>
          <w:rFonts w:ascii="Copperplate Gothic Light" w:eastAsia="Copperplate Gothic Light" w:hAnsi="Copperplate Gothic Light" w:cs="Copperplate Gothic Light"/>
          <w:color w:val="1F497D" w:themeColor="text2"/>
          <w:sz w:val="28"/>
          <w:szCs w:val="28"/>
        </w:rPr>
      </w:pPr>
      <w:r w:rsidRPr="00617772">
        <w:rPr>
          <w:rFonts w:ascii="Copperplate Gothic Light" w:eastAsia="Copperplate Gothic Light" w:hAnsi="Copperplate Gothic Light" w:cs="Copperplate Gothic Light"/>
          <w:color w:val="1F497D" w:themeColor="text2"/>
          <w:w w:val="99"/>
          <w:sz w:val="28"/>
          <w:szCs w:val="28"/>
        </w:rPr>
        <w:t>W</w:t>
      </w:r>
      <w:r w:rsidRPr="00617772">
        <w:rPr>
          <w:rFonts w:ascii="Copperplate Gothic Light" w:eastAsia="Copperplate Gothic Light" w:hAnsi="Copperplate Gothic Light" w:cs="Copperplate Gothic Light"/>
          <w:color w:val="1F497D" w:themeColor="text2"/>
          <w:spacing w:val="-34"/>
          <w:sz w:val="28"/>
          <w:szCs w:val="28"/>
        </w:rPr>
        <w:t xml:space="preserve"> </w:t>
      </w:r>
      <w:proofErr w:type="spellStart"/>
      <w:r w:rsidRPr="00617772">
        <w:rPr>
          <w:rFonts w:ascii="Copperplate Gothic Light" w:eastAsia="Copperplate Gothic Light" w:hAnsi="Copperplate Gothic Light" w:cs="Copperplate Gothic Light"/>
          <w:color w:val="1F497D" w:themeColor="text2"/>
          <w:spacing w:val="39"/>
          <w:sz w:val="28"/>
          <w:szCs w:val="28"/>
        </w:rPr>
        <w:t>edding</w:t>
      </w:r>
      <w:r w:rsidRPr="00617772">
        <w:rPr>
          <w:rFonts w:ascii="Copperplate Gothic Light" w:eastAsia="Copperplate Gothic Light" w:hAnsi="Copperplate Gothic Light" w:cs="Copperplate Gothic Light"/>
          <w:color w:val="1F497D" w:themeColor="text2"/>
          <w:sz w:val="28"/>
          <w:szCs w:val="28"/>
        </w:rPr>
        <w:t>s</w:t>
      </w:r>
      <w:proofErr w:type="spellEnd"/>
      <w:r w:rsidRPr="00617772">
        <w:rPr>
          <w:rFonts w:ascii="Copperplate Gothic Light" w:eastAsia="Copperplate Gothic Light" w:hAnsi="Copperplate Gothic Light" w:cs="Copperplate Gothic Light"/>
          <w:color w:val="1F497D" w:themeColor="text2"/>
          <w:sz w:val="28"/>
          <w:szCs w:val="28"/>
        </w:rPr>
        <w:t xml:space="preserve"> </w:t>
      </w:r>
      <w:r w:rsidRPr="00617772">
        <w:rPr>
          <w:rFonts w:ascii="Copperplate Gothic Light" w:eastAsia="Copperplate Gothic Light" w:hAnsi="Copperplate Gothic Light" w:cs="Copperplate Gothic Light"/>
          <w:color w:val="1F497D" w:themeColor="text2"/>
          <w:spacing w:val="8"/>
          <w:sz w:val="28"/>
          <w:szCs w:val="28"/>
        </w:rPr>
        <w:t xml:space="preserve"> </w:t>
      </w:r>
      <w:r w:rsidRPr="00617772">
        <w:rPr>
          <w:rFonts w:ascii="Copperplate Gothic Light" w:eastAsia="Copperplate Gothic Light" w:hAnsi="Copperplate Gothic Light" w:cs="Copperplate Gothic Light"/>
          <w:color w:val="1F497D" w:themeColor="text2"/>
          <w:spacing w:val="39"/>
          <w:w w:val="99"/>
          <w:sz w:val="28"/>
          <w:szCs w:val="28"/>
        </w:rPr>
        <w:t>a</w:t>
      </w:r>
      <w:r w:rsidRPr="00617772">
        <w:rPr>
          <w:rFonts w:ascii="Copperplate Gothic Light" w:eastAsia="Copperplate Gothic Light" w:hAnsi="Copperplate Gothic Light" w:cs="Copperplate Gothic Light"/>
          <w:color w:val="1F497D" w:themeColor="text2"/>
          <w:w w:val="99"/>
          <w:sz w:val="28"/>
          <w:szCs w:val="28"/>
        </w:rPr>
        <w:t>t</w:t>
      </w:r>
      <w:r w:rsidRPr="00617772">
        <w:rPr>
          <w:rFonts w:ascii="Copperplate Gothic Light" w:eastAsia="Copperplate Gothic Light" w:hAnsi="Copperplate Gothic Light" w:cs="Copperplate Gothic Light"/>
          <w:color w:val="1F497D" w:themeColor="text2"/>
          <w:sz w:val="28"/>
          <w:szCs w:val="28"/>
        </w:rPr>
        <w:t xml:space="preserve"> </w:t>
      </w:r>
      <w:r w:rsidRPr="00617772">
        <w:rPr>
          <w:rFonts w:ascii="Copperplate Gothic Light" w:eastAsia="Copperplate Gothic Light" w:hAnsi="Copperplate Gothic Light" w:cs="Copperplate Gothic Light"/>
          <w:color w:val="1F497D" w:themeColor="text2"/>
          <w:spacing w:val="9"/>
          <w:sz w:val="28"/>
          <w:szCs w:val="28"/>
        </w:rPr>
        <w:t xml:space="preserve"> </w:t>
      </w:r>
      <w:r w:rsidRPr="00617772">
        <w:rPr>
          <w:rFonts w:ascii="Copperplate Gothic Light" w:eastAsia="Copperplate Gothic Light" w:hAnsi="Copperplate Gothic Light" w:cs="Copperplate Gothic Light"/>
          <w:color w:val="1F497D" w:themeColor="text2"/>
          <w:w w:val="99"/>
          <w:sz w:val="28"/>
          <w:szCs w:val="28"/>
        </w:rPr>
        <w:t>Blue Heron</w:t>
      </w:r>
      <w:r w:rsidRPr="00617772">
        <w:rPr>
          <w:rFonts w:ascii="Copperplate Gothic Light" w:eastAsia="Copperplate Gothic Light" w:hAnsi="Copperplate Gothic Light" w:cs="Copperplate Gothic Light"/>
          <w:color w:val="1F497D" w:themeColor="text2"/>
          <w:sz w:val="28"/>
          <w:szCs w:val="28"/>
        </w:rPr>
        <w:t xml:space="preserve"> </w:t>
      </w:r>
      <w:r w:rsidRPr="00617772">
        <w:rPr>
          <w:rFonts w:ascii="Copperplate Gothic Light" w:eastAsia="Copperplate Gothic Light" w:hAnsi="Copperplate Gothic Light" w:cs="Copperplate Gothic Light"/>
          <w:color w:val="1F497D" w:themeColor="text2"/>
          <w:spacing w:val="8"/>
          <w:sz w:val="28"/>
          <w:szCs w:val="28"/>
        </w:rPr>
        <w:t xml:space="preserve"> </w:t>
      </w:r>
      <w:r w:rsidRPr="00617772">
        <w:rPr>
          <w:rFonts w:ascii="Copperplate Gothic Light" w:eastAsia="Copperplate Gothic Light" w:hAnsi="Copperplate Gothic Light" w:cs="Copperplate Gothic Light"/>
          <w:color w:val="1F497D" w:themeColor="text2"/>
          <w:spacing w:val="39"/>
          <w:w w:val="99"/>
          <w:sz w:val="28"/>
          <w:szCs w:val="28"/>
        </w:rPr>
        <w:t>Inc</w:t>
      </w:r>
      <w:r w:rsidRPr="00617772">
        <w:rPr>
          <w:rFonts w:ascii="Copperplate Gothic Light" w:eastAsia="Copperplate Gothic Light" w:hAnsi="Copperplate Gothic Light" w:cs="Copperplate Gothic Light"/>
          <w:color w:val="1F497D" w:themeColor="text2"/>
          <w:w w:val="99"/>
          <w:sz w:val="28"/>
          <w:szCs w:val="28"/>
        </w:rPr>
        <w:t>l</w:t>
      </w:r>
      <w:r w:rsidRPr="00617772">
        <w:rPr>
          <w:rFonts w:ascii="Copperplate Gothic Light" w:eastAsia="Copperplate Gothic Light" w:hAnsi="Copperplate Gothic Light" w:cs="Copperplate Gothic Light"/>
          <w:color w:val="1F497D" w:themeColor="text2"/>
          <w:spacing w:val="-31"/>
          <w:sz w:val="28"/>
          <w:szCs w:val="28"/>
        </w:rPr>
        <w:t xml:space="preserve"> </w:t>
      </w:r>
      <w:proofErr w:type="spellStart"/>
      <w:r w:rsidRPr="00617772">
        <w:rPr>
          <w:rFonts w:ascii="Copperplate Gothic Light" w:eastAsia="Copperplate Gothic Light" w:hAnsi="Copperplate Gothic Light" w:cs="Copperplate Gothic Light"/>
          <w:color w:val="1F497D" w:themeColor="text2"/>
          <w:spacing w:val="39"/>
          <w:sz w:val="28"/>
          <w:szCs w:val="28"/>
        </w:rPr>
        <w:t>ude</w:t>
      </w:r>
      <w:proofErr w:type="spellEnd"/>
      <w:r w:rsidRPr="00617772">
        <w:rPr>
          <w:rFonts w:ascii="Copperplate Gothic Light" w:eastAsia="Copperplate Gothic Light" w:hAnsi="Copperplate Gothic Light" w:cs="Copperplate Gothic Light"/>
          <w:color w:val="1F497D" w:themeColor="text2"/>
          <w:sz w:val="28"/>
          <w:szCs w:val="28"/>
        </w:rPr>
        <w:t>:</w:t>
      </w:r>
    </w:p>
    <w:p w:rsidR="004C0B0E" w:rsidRDefault="004C0B0E">
      <w:pPr>
        <w:spacing w:before="1" w:after="0" w:line="170" w:lineRule="exact"/>
        <w:rPr>
          <w:sz w:val="17"/>
          <w:szCs w:val="17"/>
        </w:rPr>
      </w:pPr>
    </w:p>
    <w:p w:rsidR="004C0B0E" w:rsidRDefault="004C0B0E">
      <w:pPr>
        <w:spacing w:after="0"/>
        <w:sectPr w:rsidR="004C0B0E">
          <w:pgSz w:w="12240" w:h="15840"/>
          <w:pgMar w:top="1480" w:right="1720" w:bottom="280" w:left="1720" w:header="720" w:footer="720" w:gutter="0"/>
          <w:cols w:space="720"/>
        </w:sectPr>
      </w:pPr>
    </w:p>
    <w:p w:rsidR="00893317" w:rsidRDefault="00893317" w:rsidP="00893317">
      <w:pPr>
        <w:spacing w:before="17" w:after="0" w:line="240" w:lineRule="auto"/>
        <w:ind w:left="728"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Priva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use of entire second floor of</w:t>
      </w:r>
    </w:p>
    <w:p w:rsidR="00893317" w:rsidRDefault="00893317" w:rsidP="00893317">
      <w:pPr>
        <w:spacing w:after="0" w:line="264" w:lineRule="exact"/>
        <w:ind w:left="860" w:right="-20"/>
        <w:rPr>
          <w:rFonts w:ascii="Adobe Garamond Pro" w:eastAsia="Adobe Garamond Pro" w:hAnsi="Adobe Garamond Pro" w:cs="Adobe Garamond Pro"/>
        </w:rPr>
      </w:pPr>
      <w:r>
        <w:rPr>
          <w:rFonts w:ascii="Adobe Garamond Pro" w:eastAsia="Adobe Garamond Pro" w:hAnsi="Adobe Garamond Pro" w:cs="Adobe Garamond Pro"/>
          <w:color w:val="231F20"/>
          <w:spacing w:val="-4"/>
          <w:position w:val="3"/>
        </w:rPr>
        <w:t>club house and its two expansive balconies.</w:t>
      </w:r>
    </w:p>
    <w:p w:rsidR="00893317" w:rsidRDefault="00893317" w:rsidP="00893317">
      <w:pPr>
        <w:spacing w:before="65" w:after="0" w:line="264" w:lineRule="exact"/>
        <w:ind w:left="860" w:right="17" w:hanging="132"/>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12"/>
        </w:rPr>
        <w:t>Onsite head chef during your reception, events coordinator, servers, and bartenders.</w:t>
      </w:r>
    </w:p>
    <w:p w:rsidR="00893317" w:rsidRDefault="00893317" w:rsidP="00893317">
      <w:pPr>
        <w:spacing w:before="99" w:after="0" w:line="240" w:lineRule="auto"/>
        <w:ind w:left="728"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Choice of table linens and napkins.</w:t>
      </w:r>
    </w:p>
    <w:p w:rsidR="00893317" w:rsidRDefault="00893317" w:rsidP="00893317">
      <w:pPr>
        <w:spacing w:before="74" w:after="0" w:line="240" w:lineRule="auto"/>
        <w:ind w:left="728"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8"/>
        </w:rPr>
        <w:t xml:space="preserve">Centerpiece option of vases or rose bowls, </w:t>
      </w:r>
    </w:p>
    <w:p w:rsidR="00893317" w:rsidRDefault="00893317" w:rsidP="00893317">
      <w:pPr>
        <w:spacing w:after="0" w:line="264" w:lineRule="exact"/>
        <w:ind w:left="860" w:right="-20"/>
        <w:rPr>
          <w:rFonts w:ascii="Adobe Garamond Pro" w:eastAsia="Adobe Garamond Pro" w:hAnsi="Adobe Garamond Pro" w:cs="Adobe Garamond Pro"/>
        </w:rPr>
      </w:pPr>
      <w:r>
        <w:rPr>
          <w:rFonts w:ascii="Adobe Garamond Pro" w:eastAsia="Adobe Garamond Pro" w:hAnsi="Adobe Garamond Pro" w:cs="Adobe Garamond Pro"/>
          <w:color w:val="231F20"/>
          <w:spacing w:val="-8"/>
          <w:position w:val="3"/>
        </w:rPr>
        <w:t>tea lights, and 12-inch table mirrors</w:t>
      </w:r>
    </w:p>
    <w:p w:rsidR="00893317" w:rsidRDefault="00893317" w:rsidP="00893317">
      <w:pPr>
        <w:spacing w:before="74" w:after="0" w:line="240" w:lineRule="auto"/>
        <w:ind w:left="728" w:right="-73"/>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8"/>
        </w:rPr>
        <w:t>C</w:t>
      </w:r>
      <w:r>
        <w:rPr>
          <w:rFonts w:ascii="Adobe Garamond Pro" w:eastAsia="Adobe Garamond Pro" w:hAnsi="Adobe Garamond Pro" w:cs="Adobe Garamond Pro"/>
          <w:color w:val="231F20"/>
          <w:spacing w:val="-4"/>
        </w:rPr>
        <w:t>uttin</w:t>
      </w:r>
      <w:r>
        <w:rPr>
          <w:rFonts w:ascii="Adobe Garamond Pro" w:eastAsia="Adobe Garamond Pro" w:hAnsi="Adobe Garamond Pro" w:cs="Adobe Garamond Pro"/>
          <w:color w:val="231F20"/>
        </w:rPr>
        <w:t>g</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n</w:t>
      </w:r>
      <w:r>
        <w:rPr>
          <w:rFonts w:ascii="Adobe Garamond Pro" w:eastAsia="Adobe Garamond Pro" w:hAnsi="Adobe Garamond Pro" w:cs="Adobe Garamond Pro"/>
          <w:color w:val="231F20"/>
        </w:rPr>
        <w:t>d</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se</w:t>
      </w:r>
      <w:r>
        <w:rPr>
          <w:rFonts w:ascii="Adobe Garamond Pro" w:eastAsia="Adobe Garamond Pro" w:hAnsi="Adobe Garamond Pro" w:cs="Adobe Garamond Pro"/>
          <w:color w:val="231F20"/>
        </w:rPr>
        <w:t>r</w:t>
      </w:r>
      <w:r>
        <w:rPr>
          <w:rFonts w:ascii="Adobe Garamond Pro" w:eastAsia="Adobe Garamond Pro" w:hAnsi="Adobe Garamond Pro" w:cs="Adobe Garamond Pro"/>
          <w:color w:val="231F20"/>
          <w:spacing w:val="-4"/>
        </w:rPr>
        <w:t>vic</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o</w:t>
      </w:r>
      <w:r>
        <w:rPr>
          <w:rFonts w:ascii="Adobe Garamond Pro" w:eastAsia="Adobe Garamond Pro" w:hAnsi="Adobe Garamond Pro" w:cs="Adobe Garamond Pro"/>
          <w:color w:val="231F20"/>
        </w:rPr>
        <w:t>f</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th</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6"/>
        </w:rPr>
        <w:t>w</w:t>
      </w:r>
      <w:r>
        <w:rPr>
          <w:rFonts w:ascii="Adobe Garamond Pro" w:eastAsia="Adobe Garamond Pro" w:hAnsi="Adobe Garamond Pro" w:cs="Adobe Garamond Pro"/>
          <w:color w:val="231F20"/>
          <w:spacing w:val="-4"/>
        </w:rPr>
        <w:t>eddin</w:t>
      </w:r>
      <w:r>
        <w:rPr>
          <w:rFonts w:ascii="Adobe Garamond Pro" w:eastAsia="Adobe Garamond Pro" w:hAnsi="Adobe Garamond Pro" w:cs="Adobe Garamond Pro"/>
          <w:color w:val="231F20"/>
        </w:rPr>
        <w:t>g</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cake</w:t>
      </w:r>
    </w:p>
    <w:p w:rsidR="00893317" w:rsidRDefault="00893317" w:rsidP="00893317">
      <w:pPr>
        <w:spacing w:before="17" w:after="0" w:line="240" w:lineRule="auto"/>
        <w:ind w:right="-20"/>
        <w:rPr>
          <w:rFonts w:ascii="Adobe Garamond Pro" w:eastAsia="Adobe Garamond Pro" w:hAnsi="Adobe Garamond Pro" w:cs="Adobe Garamond Pro"/>
        </w:rPr>
      </w:pPr>
      <w:r>
        <w:br w:type="column"/>
      </w: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Coffe</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15"/>
        </w:rPr>
        <w:t xml:space="preserve"> </w:t>
      </w:r>
      <w:r>
        <w:rPr>
          <w:rFonts w:ascii="Adobe Garamond Pro" w:eastAsia="Adobe Garamond Pro" w:hAnsi="Adobe Garamond Pro" w:cs="Adobe Garamond Pro"/>
          <w:color w:val="231F20"/>
          <w:spacing w:val="-4"/>
        </w:rPr>
        <w:t>an</w:t>
      </w:r>
      <w:r>
        <w:rPr>
          <w:rFonts w:ascii="Adobe Garamond Pro" w:eastAsia="Adobe Garamond Pro" w:hAnsi="Adobe Garamond Pro" w:cs="Adobe Garamond Pro"/>
          <w:color w:val="231F20"/>
        </w:rPr>
        <w:t>d</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ho</w:t>
      </w:r>
      <w:r>
        <w:rPr>
          <w:rFonts w:ascii="Adobe Garamond Pro" w:eastAsia="Adobe Garamond Pro" w:hAnsi="Adobe Garamond Pro" w:cs="Adobe Garamond Pro"/>
          <w:color w:val="231F20"/>
        </w:rPr>
        <w:t>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te</w:t>
      </w:r>
      <w:r>
        <w:rPr>
          <w:rFonts w:ascii="Adobe Garamond Pro" w:eastAsia="Adobe Garamond Pro" w:hAnsi="Adobe Garamond Pro" w:cs="Adobe Garamond Pro"/>
          <w:color w:val="231F20"/>
        </w:rPr>
        <w:t>a</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se</w:t>
      </w:r>
      <w:r>
        <w:rPr>
          <w:rFonts w:ascii="Adobe Garamond Pro" w:eastAsia="Adobe Garamond Pro" w:hAnsi="Adobe Garamond Pro" w:cs="Adobe Garamond Pro"/>
          <w:color w:val="231F20"/>
        </w:rPr>
        <w:t>r</w:t>
      </w:r>
      <w:r>
        <w:rPr>
          <w:rFonts w:ascii="Adobe Garamond Pro" w:eastAsia="Adobe Garamond Pro" w:hAnsi="Adobe Garamond Pro" w:cs="Adobe Garamond Pro"/>
          <w:color w:val="231F20"/>
          <w:spacing w:val="-4"/>
        </w:rPr>
        <w:t>vice</w:t>
      </w:r>
    </w:p>
    <w:p w:rsidR="00893317" w:rsidRDefault="00893317" w:rsidP="00893317">
      <w:pPr>
        <w:spacing w:before="99" w:after="0" w:line="240" w:lineRule="auto"/>
        <w:ind w:right="-20"/>
        <w:rPr>
          <w:rFonts w:ascii="Adobe Garamond Pro" w:eastAsia="Adobe Garamond Pro" w:hAnsi="Adobe Garamond Pro" w:cs="Adobe Garamond Pro"/>
          <w:color w:val="231F20"/>
        </w:rPr>
      </w:pPr>
      <w:r>
        <w:rPr>
          <w:rFonts w:ascii="Adobe Garamond Pro" w:eastAsia="Adobe Garamond Pro" w:hAnsi="Adobe Garamond Pro" w:cs="Adobe Garamond Pro"/>
          <w:color w:val="231F20"/>
          <w:position w:val="1"/>
        </w:rPr>
        <w:t>•</w:t>
      </w:r>
      <w:r>
        <w:rPr>
          <w:rFonts w:ascii="Adobe Garamond Pro" w:eastAsia="Adobe Garamond Pro" w:hAnsi="Adobe Garamond Pro" w:cs="Adobe Garamond Pro"/>
          <w:color w:val="231F20"/>
          <w:spacing w:val="-9"/>
          <w:position w:val="1"/>
        </w:rPr>
        <w:t xml:space="preserve"> </w:t>
      </w:r>
      <w:r>
        <w:rPr>
          <w:rFonts w:ascii="Adobe Garamond Pro" w:eastAsia="Adobe Garamond Pro" w:hAnsi="Adobe Garamond Pro" w:cs="Adobe Garamond Pro"/>
          <w:color w:val="231F20"/>
          <w:spacing w:val="-4"/>
          <w:position w:val="1"/>
        </w:rPr>
        <w:t>Champagn</w:t>
      </w:r>
      <w:r>
        <w:rPr>
          <w:rFonts w:ascii="Adobe Garamond Pro" w:eastAsia="Adobe Garamond Pro" w:hAnsi="Adobe Garamond Pro" w:cs="Adobe Garamond Pro"/>
          <w:color w:val="231F20"/>
          <w:position w:val="1"/>
        </w:rPr>
        <w:t>e</w:t>
      </w:r>
      <w:r>
        <w:rPr>
          <w:rFonts w:ascii="Adobe Garamond Pro" w:eastAsia="Adobe Garamond Pro" w:hAnsi="Adobe Garamond Pro" w:cs="Adobe Garamond Pro"/>
          <w:color w:val="231F20"/>
          <w:spacing w:val="-9"/>
          <w:position w:val="1"/>
        </w:rPr>
        <w:t xml:space="preserve"> </w:t>
      </w:r>
      <w:r>
        <w:rPr>
          <w:rFonts w:ascii="Adobe Garamond Pro" w:eastAsia="Adobe Garamond Pro" w:hAnsi="Adobe Garamond Pro" w:cs="Adobe Garamond Pro"/>
          <w:color w:val="231F20"/>
          <w:spacing w:val="-4"/>
          <w:position w:val="1"/>
        </w:rPr>
        <w:t>toas</w:t>
      </w:r>
      <w:r>
        <w:rPr>
          <w:rFonts w:ascii="Adobe Garamond Pro" w:eastAsia="Adobe Garamond Pro" w:hAnsi="Adobe Garamond Pro" w:cs="Adobe Garamond Pro"/>
          <w:color w:val="231F20"/>
          <w:position w:val="1"/>
        </w:rPr>
        <w:t>t</w:t>
      </w:r>
      <w:r>
        <w:rPr>
          <w:rFonts w:ascii="Adobe Garamond Pro" w:eastAsia="Adobe Garamond Pro" w:hAnsi="Adobe Garamond Pro" w:cs="Adobe Garamond Pro"/>
          <w:color w:val="231F20"/>
        </w:rPr>
        <w:t xml:space="preserve"> </w:t>
      </w:r>
    </w:p>
    <w:p w:rsidR="00893317" w:rsidRDefault="00893317" w:rsidP="00893317">
      <w:pPr>
        <w:spacing w:before="65" w:after="0" w:line="264" w:lineRule="exact"/>
        <w:ind w:left="132" w:right="1319" w:hanging="132"/>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Complimenta</w:t>
      </w:r>
      <w:r>
        <w:rPr>
          <w:rFonts w:ascii="Adobe Garamond Pro" w:eastAsia="Adobe Garamond Pro" w:hAnsi="Adobe Garamond Pro" w:cs="Adobe Garamond Pro"/>
          <w:color w:val="231F20"/>
        </w:rPr>
        <w:t>ry</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se</w:t>
      </w:r>
      <w:r>
        <w:rPr>
          <w:rFonts w:ascii="Adobe Garamond Pro" w:eastAsia="Adobe Garamond Pro" w:hAnsi="Adobe Garamond Pro" w:cs="Adobe Garamond Pro"/>
          <w:color w:val="231F20"/>
        </w:rPr>
        <w:t>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u</w:t>
      </w:r>
      <w:r>
        <w:rPr>
          <w:rFonts w:ascii="Adobe Garamond Pro" w:eastAsia="Adobe Garamond Pro" w:hAnsi="Adobe Garamond Pro" w:cs="Adobe Garamond Pro"/>
          <w:color w:val="231F20"/>
        </w:rPr>
        <w:t>p</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o</w:t>
      </w:r>
      <w:r>
        <w:rPr>
          <w:rFonts w:ascii="Adobe Garamond Pro" w:eastAsia="Adobe Garamond Pro" w:hAnsi="Adobe Garamond Pro" w:cs="Adobe Garamond Pro"/>
          <w:color w:val="231F20"/>
        </w:rPr>
        <w:t>f</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6"/>
        </w:rPr>
        <w:t>y</w:t>
      </w:r>
      <w:r>
        <w:rPr>
          <w:rFonts w:ascii="Adobe Garamond Pro" w:eastAsia="Adobe Garamond Pro" w:hAnsi="Adobe Garamond Pro" w:cs="Adobe Garamond Pro"/>
          <w:color w:val="231F20"/>
          <w:spacing w:val="-4"/>
        </w:rPr>
        <w:t>our centerpiece</w:t>
      </w:r>
      <w:r>
        <w:rPr>
          <w:rFonts w:ascii="Adobe Garamond Pro" w:eastAsia="Adobe Garamond Pro" w:hAnsi="Adobe Garamond Pro" w:cs="Adobe Garamond Pro"/>
          <w:color w:val="231F20"/>
        </w:rPr>
        <w:t>s</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6"/>
        </w:rPr>
        <w:t>b</w:t>
      </w:r>
      <w:r>
        <w:rPr>
          <w:rFonts w:ascii="Adobe Garamond Pro" w:eastAsia="Adobe Garamond Pro" w:hAnsi="Adobe Garamond Pro" w:cs="Adobe Garamond Pro"/>
          <w:color w:val="231F20"/>
        </w:rPr>
        <w:t>y</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ou</w:t>
      </w:r>
      <w:r>
        <w:rPr>
          <w:rFonts w:ascii="Adobe Garamond Pro" w:eastAsia="Adobe Garamond Pro" w:hAnsi="Adobe Garamond Pro" w:cs="Adobe Garamond Pro"/>
          <w:color w:val="231F20"/>
        </w:rPr>
        <w:t>r</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staff</w:t>
      </w:r>
    </w:p>
    <w:p w:rsidR="00893317" w:rsidRDefault="00893317" w:rsidP="00893317">
      <w:pPr>
        <w:spacing w:before="90" w:after="0" w:line="264" w:lineRule="exact"/>
        <w:ind w:left="132" w:right="651" w:hanging="132"/>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China, glassware, and flatware</w:t>
      </w:r>
    </w:p>
    <w:p w:rsidR="00893317" w:rsidRDefault="00893317" w:rsidP="00893317">
      <w:pPr>
        <w:spacing w:before="99" w:after="0" w:line="240" w:lineRule="auto"/>
        <w:ind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S</w:t>
      </w:r>
      <w:r>
        <w:rPr>
          <w:rFonts w:ascii="Adobe Garamond Pro" w:eastAsia="Adobe Garamond Pro" w:hAnsi="Adobe Garamond Pro" w:cs="Adobe Garamond Pro"/>
          <w:color w:val="231F20"/>
          <w:spacing w:val="-4"/>
        </w:rPr>
        <w:t>ecu</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brid</w:t>
      </w:r>
      <w:r>
        <w:rPr>
          <w:rFonts w:ascii="Adobe Garamond Pro" w:eastAsia="Adobe Garamond Pro" w:hAnsi="Adobe Garamond Pro" w:cs="Adobe Garamond Pro"/>
          <w:color w:val="231F20"/>
          <w:spacing w:val="-11"/>
        </w:rPr>
        <w:t>e</w:t>
      </w:r>
      <w:r>
        <w:rPr>
          <w:rFonts w:ascii="Adobe Garamond Pro" w:eastAsia="Adobe Garamond Pro" w:hAnsi="Adobe Garamond Pro" w:cs="Adobe Garamond Pro"/>
          <w:color w:val="231F20"/>
          <w:spacing w:val="-22"/>
        </w:rPr>
        <w:t>’</w:t>
      </w:r>
      <w:r>
        <w:rPr>
          <w:rFonts w:ascii="Adobe Garamond Pro" w:eastAsia="Adobe Garamond Pro" w:hAnsi="Adobe Garamond Pro" w:cs="Adobe Garamond Pro"/>
          <w:color w:val="231F20"/>
        </w:rPr>
        <w:t>s</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spacing w:val="-4"/>
        </w:rPr>
        <w:t>ea</w:t>
      </w:r>
    </w:p>
    <w:p w:rsidR="00893317" w:rsidRDefault="00893317" w:rsidP="00893317">
      <w:pPr>
        <w:spacing w:before="74" w:after="0" w:line="240" w:lineRule="auto"/>
        <w:ind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6"/>
        </w:rPr>
        <w:t>D</w:t>
      </w:r>
      <w:r>
        <w:rPr>
          <w:rFonts w:ascii="Adobe Garamond Pro" w:eastAsia="Adobe Garamond Pro" w:hAnsi="Adobe Garamond Pro" w:cs="Adobe Garamond Pro"/>
          <w:color w:val="231F20"/>
          <w:spacing w:val="-4"/>
        </w:rPr>
        <w:t>anc</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floor</w:t>
      </w:r>
    </w:p>
    <w:p w:rsidR="00893317" w:rsidRDefault="00893317" w:rsidP="00893317">
      <w:pPr>
        <w:spacing w:before="74" w:after="0" w:line="240" w:lineRule="auto"/>
        <w:ind w:right="-20"/>
        <w:rPr>
          <w:rFonts w:ascii="Adobe Garamond Pro" w:eastAsia="Adobe Garamond Pro" w:hAnsi="Adobe Garamond Pro" w:cs="Adobe Garamond Pro"/>
        </w:rPr>
      </w:pPr>
      <w:r>
        <w:rPr>
          <w:rFonts w:ascii="Adobe Garamond Pro" w:eastAsia="Adobe Garamond Pro" w:hAnsi="Adobe Garamond Pro" w:cs="Adobe Garamond Pro"/>
          <w:color w:val="231F20"/>
        </w:rPr>
        <w:t>•</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mpl</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complimenta</w:t>
      </w:r>
      <w:r>
        <w:rPr>
          <w:rFonts w:ascii="Adobe Garamond Pro" w:eastAsia="Adobe Garamond Pro" w:hAnsi="Adobe Garamond Pro" w:cs="Adobe Garamond Pro"/>
          <w:color w:val="231F20"/>
        </w:rPr>
        <w:t>ry</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pa</w:t>
      </w:r>
      <w:r>
        <w:rPr>
          <w:rFonts w:ascii="Adobe Garamond Pro" w:eastAsia="Adobe Garamond Pro" w:hAnsi="Adobe Garamond Pro" w:cs="Adobe Garamond Pro"/>
          <w:color w:val="231F20"/>
          <w:spacing w:val="-6"/>
        </w:rPr>
        <w:t>r</w:t>
      </w:r>
      <w:r>
        <w:rPr>
          <w:rFonts w:ascii="Adobe Garamond Pro" w:eastAsia="Adobe Garamond Pro" w:hAnsi="Adobe Garamond Pro" w:cs="Adobe Garamond Pro"/>
          <w:color w:val="231F20"/>
          <w:spacing w:val="-4"/>
        </w:rPr>
        <w:t>king</w:t>
      </w:r>
    </w:p>
    <w:p w:rsidR="004C0B0E" w:rsidRDefault="004C0B0E">
      <w:pPr>
        <w:spacing w:after="0"/>
        <w:sectPr w:rsidR="004C0B0E">
          <w:type w:val="continuous"/>
          <w:pgSz w:w="12240" w:h="15840"/>
          <w:pgMar w:top="1480" w:right="1720" w:bottom="280" w:left="1720" w:header="720" w:footer="720" w:gutter="0"/>
          <w:cols w:num="2" w:space="720" w:equalWidth="0">
            <w:col w:w="4098" w:space="724"/>
            <w:col w:w="3978"/>
          </w:cols>
        </w:sectPr>
      </w:pPr>
      <w:bookmarkStart w:id="0" w:name="_GoBack"/>
      <w:bookmarkEnd w:id="0"/>
    </w:p>
    <w:p w:rsidR="004C0B0E" w:rsidRDefault="00D95FCE">
      <w:pPr>
        <w:spacing w:after="0" w:line="200" w:lineRule="exact"/>
        <w:rPr>
          <w:sz w:val="20"/>
          <w:szCs w:val="20"/>
        </w:rPr>
      </w:pPr>
      <w:r>
        <w:rPr>
          <w:noProof/>
          <w:sz w:val="20"/>
          <w:szCs w:val="20"/>
        </w:rPr>
        <w:drawing>
          <wp:anchor distT="0" distB="0" distL="114300" distR="114300" simplePos="0" relativeHeight="251673088" behindDoc="0" locked="0" layoutInCell="1" allowOverlap="1">
            <wp:simplePos x="0" y="0"/>
            <wp:positionH relativeFrom="margin">
              <wp:posOffset>-223520</wp:posOffset>
            </wp:positionH>
            <wp:positionV relativeFrom="paragraph">
              <wp:posOffset>119380</wp:posOffset>
            </wp:positionV>
            <wp:extent cx="1432560" cy="2148840"/>
            <wp:effectExtent l="0" t="0" r="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476 copy.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32560" cy="214884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72064" behindDoc="0" locked="0" layoutInCell="1" allowOverlap="1">
            <wp:simplePos x="0" y="0"/>
            <wp:positionH relativeFrom="column">
              <wp:posOffset>4363720</wp:posOffset>
            </wp:positionH>
            <wp:positionV relativeFrom="paragraph">
              <wp:posOffset>102235</wp:posOffset>
            </wp:positionV>
            <wp:extent cx="1638300" cy="2183765"/>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38300" cy="2183765"/>
                    </a:xfrm>
                    <a:prstGeom prst="rect">
                      <a:avLst/>
                    </a:prstGeom>
                  </pic:spPr>
                </pic:pic>
              </a:graphicData>
            </a:graphic>
            <wp14:sizeRelH relativeFrom="margin">
              <wp14:pctWidth>0</wp14:pctWidth>
            </wp14:sizeRelH>
            <wp14:sizeRelV relativeFrom="margin">
              <wp14:pctHeight>0</wp14:pctHeight>
            </wp14:sizeRelV>
          </wp:anchor>
        </w:drawing>
      </w:r>
      <w:r w:rsidR="00D52A57">
        <w:rPr>
          <w:noProof/>
          <w:sz w:val="20"/>
          <w:szCs w:val="20"/>
        </w:rPr>
        <w:drawing>
          <wp:anchor distT="0" distB="0" distL="114300" distR="114300" simplePos="0" relativeHeight="251671040" behindDoc="0" locked="0" layoutInCell="1" allowOverlap="1">
            <wp:simplePos x="0" y="0"/>
            <wp:positionH relativeFrom="margin">
              <wp:align>center</wp:align>
            </wp:positionH>
            <wp:positionV relativeFrom="paragraph">
              <wp:posOffset>92710</wp:posOffset>
            </wp:positionV>
            <wp:extent cx="2926080" cy="2194560"/>
            <wp:effectExtent l="0" t="0" r="762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8546.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anchor>
        </w:drawing>
      </w:r>
    </w:p>
    <w:p w:rsidR="004C0B0E" w:rsidRDefault="004C0B0E">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AB3BF1" w:rsidRDefault="00AB3BF1">
      <w:pPr>
        <w:spacing w:after="0" w:line="200" w:lineRule="exact"/>
        <w:rPr>
          <w:sz w:val="20"/>
          <w:szCs w:val="20"/>
        </w:rPr>
      </w:pPr>
    </w:p>
    <w:p w:rsidR="004C0B0E" w:rsidRDefault="004C0B0E">
      <w:pPr>
        <w:spacing w:after="0" w:line="200" w:lineRule="exact"/>
        <w:rPr>
          <w:sz w:val="20"/>
          <w:szCs w:val="20"/>
        </w:rPr>
      </w:pPr>
    </w:p>
    <w:p w:rsidR="004C0B0E" w:rsidRDefault="004C0B0E">
      <w:pPr>
        <w:spacing w:after="0" w:line="200" w:lineRule="exact"/>
        <w:rPr>
          <w:sz w:val="20"/>
          <w:szCs w:val="20"/>
        </w:rPr>
      </w:pPr>
    </w:p>
    <w:p w:rsidR="00E37753" w:rsidRDefault="00E37753">
      <w:pPr>
        <w:spacing w:after="0" w:line="200" w:lineRule="exact"/>
        <w:rPr>
          <w:sz w:val="20"/>
          <w:szCs w:val="20"/>
        </w:rPr>
      </w:pPr>
    </w:p>
    <w:p w:rsidR="004C0B0E" w:rsidRDefault="004C0B0E">
      <w:pPr>
        <w:spacing w:after="0" w:line="200" w:lineRule="exact"/>
        <w:rPr>
          <w:sz w:val="20"/>
          <w:szCs w:val="20"/>
        </w:rPr>
      </w:pPr>
    </w:p>
    <w:p w:rsidR="004C0B0E" w:rsidRPr="00617772" w:rsidRDefault="004C0B0E">
      <w:pPr>
        <w:spacing w:after="0" w:line="200" w:lineRule="exact"/>
        <w:rPr>
          <w:color w:val="1F497D" w:themeColor="text2"/>
          <w:sz w:val="20"/>
          <w:szCs w:val="20"/>
        </w:rPr>
      </w:pPr>
    </w:p>
    <w:p w:rsidR="00BE5812" w:rsidRDefault="00BE5812">
      <w:pPr>
        <w:spacing w:before="34" w:after="0" w:line="240" w:lineRule="auto"/>
        <w:ind w:left="2196" w:right="2139"/>
        <w:jc w:val="center"/>
        <w:rPr>
          <w:color w:val="1F497D" w:themeColor="text2"/>
        </w:rPr>
      </w:pPr>
    </w:p>
    <w:p w:rsidR="00BE5812" w:rsidRDefault="00BE5812">
      <w:pPr>
        <w:spacing w:before="34" w:after="0" w:line="240" w:lineRule="auto"/>
        <w:ind w:left="2196" w:right="2139"/>
        <w:jc w:val="center"/>
        <w:rPr>
          <w:color w:val="1F497D" w:themeColor="text2"/>
        </w:rPr>
      </w:pPr>
    </w:p>
    <w:p w:rsidR="004C0B0E" w:rsidRPr="00617772" w:rsidRDefault="008E3805">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hyperlink r:id="rId18">
        <w:r w:rsidR="00E37753" w:rsidRPr="00617772">
          <w:rPr>
            <w:rFonts w:ascii="Copperplate Gothic Light" w:eastAsia="Copperplate Gothic Light" w:hAnsi="Copperplate Gothic Light" w:cs="Copperplate Gothic Light"/>
            <w:color w:val="1F497D" w:themeColor="text2"/>
            <w:spacing w:val="36"/>
            <w:sz w:val="26"/>
            <w:szCs w:val="26"/>
          </w:rPr>
          <w:t>ww</w:t>
        </w:r>
        <w:r w:rsidR="00E37753" w:rsidRPr="00617772">
          <w:rPr>
            <w:rFonts w:ascii="Copperplate Gothic Light" w:eastAsia="Copperplate Gothic Light" w:hAnsi="Copperplate Gothic Light" w:cs="Copperplate Gothic Light"/>
            <w:color w:val="1F497D" w:themeColor="text2"/>
            <w:sz w:val="26"/>
            <w:szCs w:val="26"/>
          </w:rPr>
          <w:t>w</w:t>
        </w:r>
        <w:r w:rsidR="00E37753" w:rsidRPr="00617772">
          <w:rPr>
            <w:rFonts w:ascii="Copperplate Gothic Light" w:eastAsia="Copperplate Gothic Light" w:hAnsi="Copperplate Gothic Light" w:cs="Copperplate Gothic Light"/>
            <w:color w:val="1F497D" w:themeColor="text2"/>
            <w:spacing w:val="-41"/>
            <w:sz w:val="26"/>
            <w:szCs w:val="26"/>
          </w:rPr>
          <w:t xml:space="preserve"> </w:t>
        </w:r>
        <w:r w:rsidR="00E37753" w:rsidRPr="00617772">
          <w:rPr>
            <w:rFonts w:ascii="Copperplate Gothic Light" w:eastAsia="Copperplate Gothic Light" w:hAnsi="Copperplate Gothic Light" w:cs="Copperplate Gothic Light"/>
            <w:color w:val="1F497D" w:themeColor="text2"/>
            <w:spacing w:val="36"/>
            <w:w w:val="99"/>
            <w:sz w:val="26"/>
            <w:szCs w:val="26"/>
          </w:rPr>
          <w:t>.</w:t>
        </w:r>
        <w:r w:rsidR="00E37753" w:rsidRPr="00617772">
          <w:rPr>
            <w:rFonts w:ascii="Copperplate Gothic Light" w:eastAsia="Copperplate Gothic Light" w:hAnsi="Copperplate Gothic Light" w:cs="Copperplate Gothic Light"/>
            <w:color w:val="1F497D" w:themeColor="text2"/>
            <w:w w:val="99"/>
            <w:sz w:val="26"/>
            <w:szCs w:val="26"/>
          </w:rPr>
          <w:t>blueheronhills</w:t>
        </w:r>
        <w:r w:rsidR="00E37753" w:rsidRPr="00617772">
          <w:rPr>
            <w:rFonts w:ascii="Copperplate Gothic Light" w:eastAsia="Copperplate Gothic Light" w:hAnsi="Copperplate Gothic Light" w:cs="Copperplate Gothic Light"/>
            <w:color w:val="1F497D" w:themeColor="text2"/>
            <w:spacing w:val="36"/>
            <w:w w:val="99"/>
            <w:sz w:val="26"/>
            <w:szCs w:val="26"/>
          </w:rPr>
          <w:t>gc.co</w:t>
        </w:r>
        <w:r w:rsidR="00E37753" w:rsidRPr="00617772">
          <w:rPr>
            <w:rFonts w:ascii="Copperplate Gothic Light" w:eastAsia="Copperplate Gothic Light" w:hAnsi="Copperplate Gothic Light" w:cs="Copperplate Gothic Light"/>
            <w:color w:val="1F497D" w:themeColor="text2"/>
            <w:w w:val="99"/>
            <w:sz w:val="26"/>
            <w:szCs w:val="26"/>
          </w:rPr>
          <w:t>m</w:t>
        </w:r>
        <w:r w:rsidR="00E37753"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4C0B0E" w:rsidRPr="00E37753" w:rsidRDefault="00E37753" w:rsidP="00E37753">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z w:val="24"/>
          <w:szCs w:val="24"/>
        </w:rPr>
        <w:t xml:space="preserve"> </w:t>
      </w: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19"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4C0B0E" w:rsidRPr="00D53495" w:rsidRDefault="00BF323F">
      <w:pPr>
        <w:spacing w:after="0"/>
        <w:jc w:val="center"/>
        <w:rPr>
          <w:rFonts w:ascii="Adobe Garamond Pro" w:hAnsi="Adobe Garamond Pro"/>
          <w:i/>
        </w:rPr>
        <w:sectPr w:rsidR="004C0B0E" w:rsidRPr="00D53495">
          <w:type w:val="continuous"/>
          <w:pgSz w:w="12240" w:h="15840"/>
          <w:pgMar w:top="1480" w:right="1720" w:bottom="280" w:left="1720" w:header="720" w:footer="720" w:gutter="0"/>
          <w:cols w:space="720"/>
        </w:sectPr>
      </w:pPr>
      <w:r w:rsidRPr="00D53495">
        <w:rPr>
          <w:rFonts w:ascii="Adobe Garamond Pro" w:hAnsi="Adobe Garamond Pro"/>
          <w:i/>
          <w:sz w:val="20"/>
        </w:rPr>
        <w:t>A 20% Facility Fee and 8% NYS Sales Tax will be added to all products and services. Prices subject to change</w:t>
      </w:r>
      <w:r w:rsidRPr="00D53495">
        <w:rPr>
          <w:rFonts w:ascii="Adobe Garamond Pro" w:hAnsi="Adobe Garamond Pro"/>
          <w:i/>
        </w:rPr>
        <w:br/>
      </w:r>
    </w:p>
    <w:p w:rsidR="004C0B0E" w:rsidRPr="00617772" w:rsidRDefault="00AB3BF1" w:rsidP="00AB3BF1">
      <w:pPr>
        <w:spacing w:before="1" w:after="0" w:line="240" w:lineRule="auto"/>
        <w:ind w:right="-20"/>
        <w:jc w:val="center"/>
        <w:rPr>
          <w:rFonts w:ascii="Edwardian Script ITC" w:eastAsia="Edwardian Script ITC" w:hAnsi="Edwardian Script ITC" w:cs="Edwardian Script ITC"/>
          <w:color w:val="1F497D" w:themeColor="text2"/>
          <w:sz w:val="80"/>
          <w:szCs w:val="80"/>
        </w:rPr>
      </w:pPr>
      <w:r w:rsidRPr="00617772">
        <w:rPr>
          <w:rFonts w:ascii="Edwardian Script ITC" w:eastAsia="Edwardian Script ITC" w:hAnsi="Edwardian Script ITC" w:cs="Edwardian Script ITC"/>
          <w:color w:val="1F497D" w:themeColor="text2"/>
          <w:sz w:val="80"/>
          <w:szCs w:val="80"/>
        </w:rPr>
        <w:lastRenderedPageBreak/>
        <w:t>Served Dinner</w:t>
      </w:r>
      <w:r w:rsidR="00E37753" w:rsidRPr="00617772">
        <w:rPr>
          <w:rFonts w:ascii="Edwardian Script ITC" w:eastAsia="Edwardian Script ITC" w:hAnsi="Edwardian Script ITC" w:cs="Edwardian Script ITC"/>
          <w:color w:val="1F497D" w:themeColor="text2"/>
          <w:spacing w:val="-13"/>
          <w:sz w:val="80"/>
          <w:szCs w:val="80"/>
        </w:rPr>
        <w:t xml:space="preserve"> </w:t>
      </w:r>
      <w:r w:rsidR="00E37753" w:rsidRPr="00617772">
        <w:rPr>
          <w:rFonts w:ascii="Edwardian Script ITC" w:eastAsia="Edwardian Script ITC" w:hAnsi="Edwardian Script ITC" w:cs="Edwardian Script ITC"/>
          <w:color w:val="1F497D" w:themeColor="text2"/>
          <w:sz w:val="80"/>
          <w:szCs w:val="80"/>
        </w:rPr>
        <w:t>Menu</w:t>
      </w:r>
    </w:p>
    <w:p w:rsidR="00AB3BF1" w:rsidRPr="00617772" w:rsidRDefault="00AB3BF1" w:rsidP="00AB3BF1">
      <w:pPr>
        <w:spacing w:before="70"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Hors D’oeuvre</w:t>
      </w:r>
    </w:p>
    <w:p w:rsidR="00AB3BF1" w:rsidRPr="00AB3BF1" w:rsidRDefault="00AB3BF1" w:rsidP="00AB3BF1">
      <w:pPr>
        <w:spacing w:after="0" w:line="240" w:lineRule="auto"/>
        <w:ind w:right="-20"/>
        <w:jc w:val="center"/>
        <w:rPr>
          <w:rFonts w:ascii="Adobe Garamond Pro" w:eastAsia="Vijaya" w:hAnsi="Adobe Garamond Pro" w:cs="Vijaya"/>
          <w:b/>
          <w:bCs/>
          <w:i/>
          <w:w w:val="95"/>
          <w:sz w:val="20"/>
        </w:rPr>
      </w:pPr>
      <w:r w:rsidRPr="00AB3BF1">
        <w:rPr>
          <w:rFonts w:ascii="Adobe Garamond Pro" w:hAnsi="Adobe Garamond Pro"/>
        </w:rPr>
        <w:t>International Cheese</w:t>
      </w:r>
      <w:r w:rsidRPr="00AB3BF1">
        <w:rPr>
          <w:rFonts w:ascii="Adobe Garamond Pro" w:hAnsi="Adobe Garamond Pro"/>
          <w:spacing w:val="-29"/>
        </w:rPr>
        <w:t xml:space="preserve"> </w:t>
      </w:r>
      <w:r w:rsidRPr="00AB3BF1">
        <w:rPr>
          <w:rFonts w:ascii="Adobe Garamond Pro" w:hAnsi="Adobe Garamond Pro"/>
        </w:rPr>
        <w:t>Board</w:t>
      </w:r>
      <w:r>
        <w:rPr>
          <w:rFonts w:ascii="Adobe Garamond Pro" w:hAnsi="Adobe Garamond Pro"/>
        </w:rPr>
        <w:t xml:space="preserve"> | </w:t>
      </w:r>
      <w:r w:rsidRPr="00AB3BF1">
        <w:rPr>
          <w:rFonts w:ascii="Adobe Garamond Pro" w:hAnsi="Adobe Garamond Pro"/>
        </w:rPr>
        <w:t>Imported</w:t>
      </w:r>
      <w:r w:rsidRPr="00AB3BF1">
        <w:rPr>
          <w:rFonts w:ascii="Adobe Garamond Pro" w:hAnsi="Adobe Garamond Pro"/>
          <w:spacing w:val="-15"/>
        </w:rPr>
        <w:t xml:space="preserve"> </w:t>
      </w:r>
      <w:r w:rsidRPr="00AB3BF1">
        <w:rPr>
          <w:rFonts w:ascii="Adobe Garamond Pro" w:hAnsi="Adobe Garamond Pro"/>
        </w:rPr>
        <w:t>&amp;</w:t>
      </w:r>
      <w:r w:rsidRPr="00AB3BF1">
        <w:rPr>
          <w:rFonts w:ascii="Adobe Garamond Pro" w:hAnsi="Adobe Garamond Pro"/>
          <w:spacing w:val="-18"/>
        </w:rPr>
        <w:t xml:space="preserve"> </w:t>
      </w:r>
      <w:r w:rsidRPr="00AB3BF1">
        <w:rPr>
          <w:rFonts w:ascii="Adobe Garamond Pro" w:hAnsi="Adobe Garamond Pro"/>
        </w:rPr>
        <w:t>Domestic Cheeses</w:t>
      </w:r>
      <w:r w:rsidRPr="00AB3BF1">
        <w:rPr>
          <w:rFonts w:ascii="Adobe Garamond Pro" w:hAnsi="Adobe Garamond Pro"/>
          <w:spacing w:val="23"/>
        </w:rPr>
        <w:t xml:space="preserve"> </w:t>
      </w:r>
      <w:r>
        <w:rPr>
          <w:rFonts w:ascii="Adobe Garamond Pro" w:hAnsi="Adobe Garamond Pro"/>
        </w:rPr>
        <w:t>w/</w:t>
      </w:r>
      <w:r w:rsidRPr="00AB3BF1">
        <w:rPr>
          <w:rFonts w:ascii="Adobe Garamond Pro" w:hAnsi="Adobe Garamond Pro"/>
          <w:spacing w:val="-18"/>
        </w:rPr>
        <w:t xml:space="preserve"> </w:t>
      </w:r>
      <w:r w:rsidRPr="00AB3BF1">
        <w:rPr>
          <w:rFonts w:ascii="Adobe Garamond Pro" w:hAnsi="Adobe Garamond Pro"/>
        </w:rPr>
        <w:t>fruit</w:t>
      </w:r>
      <w:r w:rsidRPr="00AB3BF1">
        <w:rPr>
          <w:rFonts w:ascii="Adobe Garamond Pro" w:hAnsi="Adobe Garamond Pro"/>
          <w:spacing w:val="-15"/>
        </w:rPr>
        <w:t xml:space="preserve"> </w:t>
      </w:r>
      <w:r w:rsidRPr="00AB3BF1">
        <w:rPr>
          <w:rFonts w:ascii="Adobe Garamond Pro" w:hAnsi="Adobe Garamond Pro"/>
        </w:rPr>
        <w:t>garnish</w:t>
      </w:r>
      <w:r w:rsidRPr="00AB3BF1">
        <w:rPr>
          <w:rFonts w:ascii="Adobe Garamond Pro" w:hAnsi="Adobe Garamond Pro"/>
          <w:spacing w:val="-16"/>
        </w:rPr>
        <w:t xml:space="preserve"> </w:t>
      </w:r>
      <w:r w:rsidRPr="00AB3BF1">
        <w:rPr>
          <w:rFonts w:ascii="Adobe Garamond Pro" w:hAnsi="Adobe Garamond Pro"/>
        </w:rPr>
        <w:t>&amp;</w:t>
      </w:r>
      <w:r w:rsidRPr="00AB3BF1">
        <w:rPr>
          <w:rFonts w:ascii="Adobe Garamond Pro" w:hAnsi="Adobe Garamond Pro"/>
          <w:spacing w:val="-14"/>
        </w:rPr>
        <w:t xml:space="preserve"> </w:t>
      </w:r>
      <w:r w:rsidRPr="00AB3BF1">
        <w:rPr>
          <w:rFonts w:ascii="Adobe Garamond Pro" w:hAnsi="Adobe Garamond Pro"/>
        </w:rPr>
        <w:t>assorted</w:t>
      </w:r>
      <w:r w:rsidRPr="00AB3BF1">
        <w:rPr>
          <w:rFonts w:ascii="Adobe Garamond Pro" w:hAnsi="Adobe Garamond Pro"/>
          <w:spacing w:val="-16"/>
        </w:rPr>
        <w:t xml:space="preserve"> </w:t>
      </w:r>
      <w:r w:rsidRPr="00AB3BF1">
        <w:rPr>
          <w:rFonts w:ascii="Adobe Garamond Pro" w:hAnsi="Adobe Garamond Pro"/>
        </w:rPr>
        <w:t>crackers</w:t>
      </w:r>
    </w:p>
    <w:p w:rsidR="00AB3BF1" w:rsidRPr="00AB3BF1" w:rsidRDefault="00AB3BF1" w:rsidP="00AB3BF1">
      <w:pPr>
        <w:spacing w:after="0" w:line="240" w:lineRule="auto"/>
        <w:ind w:right="-20"/>
        <w:jc w:val="center"/>
        <w:rPr>
          <w:rFonts w:ascii="Adobe Garamond Pro" w:hAnsi="Adobe Garamond Pro"/>
        </w:rPr>
      </w:pPr>
      <w:r w:rsidRPr="00AB3BF1">
        <w:rPr>
          <w:rFonts w:ascii="Adobe Garamond Pro" w:hAnsi="Adobe Garamond Pro"/>
        </w:rPr>
        <w:t>Fresh</w:t>
      </w:r>
      <w:r w:rsidRPr="00AB3BF1">
        <w:rPr>
          <w:rFonts w:ascii="Adobe Garamond Pro" w:hAnsi="Adobe Garamond Pro"/>
          <w:spacing w:val="-18"/>
        </w:rPr>
        <w:t xml:space="preserve"> </w:t>
      </w:r>
      <w:r w:rsidRPr="00AB3BF1">
        <w:rPr>
          <w:rFonts w:ascii="Adobe Garamond Pro" w:hAnsi="Adobe Garamond Pro"/>
        </w:rPr>
        <w:t>Vegetable</w:t>
      </w:r>
      <w:r w:rsidRPr="00AB3BF1">
        <w:rPr>
          <w:rFonts w:ascii="Adobe Garamond Pro" w:hAnsi="Adobe Garamond Pro"/>
          <w:spacing w:val="-17"/>
        </w:rPr>
        <w:t xml:space="preserve"> </w:t>
      </w:r>
      <w:r w:rsidRPr="00AB3BF1">
        <w:rPr>
          <w:rFonts w:ascii="Adobe Garamond Pro" w:hAnsi="Adobe Garamond Pro"/>
        </w:rPr>
        <w:t>Crudités</w:t>
      </w:r>
      <w:r w:rsidRPr="00AB3BF1">
        <w:rPr>
          <w:rFonts w:ascii="Adobe Garamond Pro" w:hAnsi="Adobe Garamond Pro"/>
          <w:spacing w:val="28"/>
        </w:rPr>
        <w:t xml:space="preserve"> </w:t>
      </w:r>
      <w:r>
        <w:rPr>
          <w:rFonts w:ascii="Adobe Garamond Pro" w:hAnsi="Adobe Garamond Pro"/>
        </w:rPr>
        <w:t>w/</w:t>
      </w:r>
      <w:r w:rsidRPr="00AB3BF1">
        <w:rPr>
          <w:rFonts w:ascii="Adobe Garamond Pro" w:hAnsi="Adobe Garamond Pro"/>
          <w:spacing w:val="-16"/>
        </w:rPr>
        <w:t xml:space="preserve"> </w:t>
      </w:r>
      <w:r w:rsidRPr="00AB3BF1">
        <w:rPr>
          <w:rFonts w:ascii="Adobe Garamond Pro" w:hAnsi="Adobe Garamond Pro"/>
        </w:rPr>
        <w:t>Creamy</w:t>
      </w:r>
      <w:r w:rsidRPr="00AB3BF1">
        <w:rPr>
          <w:rFonts w:ascii="Adobe Garamond Pro" w:hAnsi="Adobe Garamond Pro"/>
          <w:spacing w:val="-17"/>
        </w:rPr>
        <w:t xml:space="preserve"> </w:t>
      </w:r>
      <w:r w:rsidRPr="00AB3BF1">
        <w:rPr>
          <w:rFonts w:ascii="Adobe Garamond Pro" w:hAnsi="Adobe Garamond Pro"/>
        </w:rPr>
        <w:t>Garlic</w:t>
      </w:r>
      <w:r w:rsidRPr="00AB3BF1">
        <w:rPr>
          <w:rFonts w:ascii="Adobe Garamond Pro" w:hAnsi="Adobe Garamond Pro"/>
          <w:spacing w:val="-15"/>
        </w:rPr>
        <w:t xml:space="preserve"> </w:t>
      </w:r>
      <w:r w:rsidRPr="00AB3BF1">
        <w:rPr>
          <w:rFonts w:ascii="Adobe Garamond Pro" w:hAnsi="Adobe Garamond Pro"/>
        </w:rPr>
        <w:t>Dip</w:t>
      </w:r>
      <w:r>
        <w:rPr>
          <w:rFonts w:ascii="Adobe Garamond Pro" w:hAnsi="Adobe Garamond Pro"/>
        </w:rPr>
        <w:t xml:space="preserve"> | </w:t>
      </w:r>
      <w:r w:rsidRPr="00AB3BF1">
        <w:rPr>
          <w:rFonts w:ascii="Adobe Garamond Pro" w:hAnsi="Adobe Garamond Pro"/>
        </w:rPr>
        <w:t>Meatballs</w:t>
      </w:r>
      <w:r w:rsidRPr="00AB3BF1">
        <w:rPr>
          <w:rFonts w:ascii="Adobe Garamond Pro" w:hAnsi="Adobe Garamond Pro"/>
          <w:spacing w:val="-10"/>
        </w:rPr>
        <w:t xml:space="preserve"> </w:t>
      </w:r>
      <w:r w:rsidRPr="00AB3BF1">
        <w:rPr>
          <w:rFonts w:ascii="Adobe Garamond Pro" w:hAnsi="Adobe Garamond Pro"/>
        </w:rPr>
        <w:t>Stroganoff</w:t>
      </w:r>
    </w:p>
    <w:p w:rsidR="00AB3BF1" w:rsidRDefault="00AB3BF1" w:rsidP="00AB3BF1">
      <w:pPr>
        <w:spacing w:before="26" w:after="0" w:line="240" w:lineRule="auto"/>
        <w:ind w:right="-20"/>
        <w:jc w:val="center"/>
        <w:rPr>
          <w:rFonts w:eastAsia="Vijaya" w:cs="Vijaya"/>
          <w:sz w:val="18"/>
        </w:rPr>
      </w:pPr>
      <w:r w:rsidRPr="00AB3BF1">
        <w:rPr>
          <w:rFonts w:ascii="Adobe Garamond Pro" w:hAnsi="Adobe Garamond Pro"/>
        </w:rPr>
        <w:t>Tomato/Basil Bruschetta On Crostini</w:t>
      </w:r>
      <w:r>
        <w:rPr>
          <w:rFonts w:ascii="Adobe Garamond Pro" w:hAnsi="Adobe Garamond Pro"/>
        </w:rPr>
        <w:t xml:space="preserve"> | </w:t>
      </w:r>
      <w:r w:rsidRPr="00AB3BF1">
        <w:rPr>
          <w:rFonts w:ascii="Adobe Garamond Pro" w:hAnsi="Adobe Garamond Pro"/>
        </w:rPr>
        <w:t>Tapenade on Flatbread</w:t>
      </w:r>
      <w:r>
        <w:rPr>
          <w:rFonts w:ascii="Adobe Garamond Pro" w:hAnsi="Adobe Garamond Pro"/>
        </w:rPr>
        <w:br/>
      </w:r>
    </w:p>
    <w:p w:rsidR="00AB3BF1" w:rsidRPr="00617772" w:rsidRDefault="00AB3BF1" w:rsidP="00AB3BF1">
      <w:pPr>
        <w:spacing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Soup</w:t>
      </w:r>
      <w:r w:rsidRPr="00617772">
        <w:rPr>
          <w:rFonts w:ascii="Copperplate Gothic Light" w:eastAsia="Copperplate Gothic Light" w:hAnsi="Copperplate Gothic Light" w:cs="Copperplate Gothic Light"/>
          <w:color w:val="1F497D" w:themeColor="text2"/>
          <w:spacing w:val="-8"/>
          <w:sz w:val="32"/>
          <w:szCs w:val="32"/>
        </w:rPr>
        <w:t xml:space="preserve"> </w:t>
      </w:r>
      <w:r w:rsidRPr="00617772">
        <w:rPr>
          <w:rFonts w:ascii="Copperplate Gothic Light" w:eastAsia="Copperplate Gothic Light" w:hAnsi="Copperplate Gothic Light" w:cs="Copperplate Gothic Light"/>
          <w:color w:val="1F497D" w:themeColor="text2"/>
          <w:w w:val="99"/>
          <w:sz w:val="32"/>
          <w:szCs w:val="32"/>
        </w:rPr>
        <w:t>Course</w:t>
      </w:r>
    </w:p>
    <w:p w:rsidR="00AB3BF1" w:rsidRDefault="00AB3BF1" w:rsidP="00AB3BF1">
      <w:pPr>
        <w:spacing w:after="0" w:line="248" w:lineRule="exact"/>
        <w:ind w:right="-20"/>
        <w:jc w:val="center"/>
        <w:rPr>
          <w:rFonts w:ascii="Adobe Garamond Pro" w:eastAsia="Adobe Garamond Pro" w:hAnsi="Adobe Garamond Pro" w:cs="Adobe Garamond Pro"/>
        </w:rPr>
      </w:pPr>
      <w:r>
        <w:rPr>
          <w:rFonts w:ascii="Adobe Garamond Pro" w:eastAsia="Adobe Garamond Pro" w:hAnsi="Adobe Garamond Pro" w:cs="Adobe Garamond Pro"/>
          <w:i/>
          <w:color w:val="231F20"/>
          <w:spacing w:val="-2"/>
          <w:position w:val="2"/>
        </w:rPr>
        <w:t>Choos</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sidRPr="00AB3BF1">
        <w:rPr>
          <w:rFonts w:ascii="Adobe Garamond Pro" w:eastAsia="Adobe Garamond Pro" w:hAnsi="Adobe Garamond Pro" w:cs="Adobe Garamond Pro"/>
          <w:b/>
          <w:i/>
          <w:color w:val="231F20"/>
          <w:spacing w:val="-2"/>
          <w:position w:val="2"/>
        </w:rPr>
        <w:t>on</w:t>
      </w:r>
      <w:r w:rsidRPr="00AB3BF1">
        <w:rPr>
          <w:rFonts w:ascii="Adobe Garamond Pro" w:eastAsia="Adobe Garamond Pro" w:hAnsi="Adobe Garamond Pro" w:cs="Adobe Garamond Pro"/>
          <w:b/>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o</w:t>
      </w:r>
      <w:r>
        <w:rPr>
          <w:rFonts w:ascii="Adobe Garamond Pro" w:eastAsia="Adobe Garamond Pro" w:hAnsi="Adobe Garamond Pro" w:cs="Adobe Garamond Pro"/>
          <w:i/>
          <w:color w:val="231F20"/>
          <w:position w:val="2"/>
        </w:rPr>
        <w:t>f</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h</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foll</w:t>
      </w:r>
      <w:r>
        <w:rPr>
          <w:rFonts w:ascii="Adobe Garamond Pro" w:eastAsia="Adobe Garamond Pro" w:hAnsi="Adobe Garamond Pro" w:cs="Adobe Garamond Pro"/>
          <w:i/>
          <w:color w:val="231F20"/>
          <w:spacing w:val="-5"/>
          <w:position w:val="2"/>
        </w:rPr>
        <w:t>o</w:t>
      </w:r>
      <w:r>
        <w:rPr>
          <w:rFonts w:ascii="Adobe Garamond Pro" w:eastAsia="Adobe Garamond Pro" w:hAnsi="Adobe Garamond Pro" w:cs="Adobe Garamond Pro"/>
          <w:i/>
          <w:color w:val="231F20"/>
          <w:spacing w:val="-2"/>
          <w:position w:val="2"/>
        </w:rPr>
        <w:t>win</w:t>
      </w:r>
      <w:r>
        <w:rPr>
          <w:rFonts w:ascii="Adobe Garamond Pro" w:eastAsia="Adobe Garamond Pro" w:hAnsi="Adobe Garamond Pro" w:cs="Adobe Garamond Pro"/>
          <w:i/>
          <w:color w:val="231F20"/>
          <w:position w:val="2"/>
        </w:rPr>
        <w:t>g</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items:</w:t>
      </w:r>
    </w:p>
    <w:p w:rsidR="00AB3BF1" w:rsidRDefault="00AB3BF1" w:rsidP="00AB3BF1">
      <w:pPr>
        <w:spacing w:before="16" w:after="0" w:line="220" w:lineRule="exact"/>
        <w:ind w:right="-20"/>
        <w:jc w:val="center"/>
        <w:rPr>
          <w:rFonts w:ascii="Adobe Garamond Pro" w:hAnsi="Adobe Garamond Pro"/>
        </w:rPr>
      </w:pPr>
      <w:r w:rsidRPr="00AB3BF1">
        <w:rPr>
          <w:rFonts w:ascii="Adobe Garamond Pro" w:hAnsi="Adobe Garamond Pro"/>
        </w:rPr>
        <w:t>Italian</w:t>
      </w:r>
      <w:r w:rsidRPr="00AB3BF1">
        <w:rPr>
          <w:rFonts w:ascii="Adobe Garamond Pro" w:hAnsi="Adobe Garamond Pro"/>
          <w:spacing w:val="-9"/>
        </w:rPr>
        <w:t xml:space="preserve"> </w:t>
      </w:r>
      <w:r>
        <w:rPr>
          <w:rFonts w:ascii="Adobe Garamond Pro" w:hAnsi="Adobe Garamond Pro"/>
          <w:spacing w:val="-9"/>
        </w:rPr>
        <w:t>W</w:t>
      </w:r>
      <w:r w:rsidRPr="00AB3BF1">
        <w:rPr>
          <w:rFonts w:ascii="Adobe Garamond Pro" w:hAnsi="Adobe Garamond Pro"/>
        </w:rPr>
        <w:t>edding</w:t>
      </w:r>
      <w:r w:rsidRPr="00AB3BF1">
        <w:rPr>
          <w:rFonts w:ascii="Adobe Garamond Pro" w:hAnsi="Adobe Garamond Pro"/>
          <w:spacing w:val="-6"/>
        </w:rPr>
        <w:t xml:space="preserve"> </w:t>
      </w:r>
      <w:r>
        <w:rPr>
          <w:rFonts w:ascii="Adobe Garamond Pro" w:hAnsi="Adobe Garamond Pro"/>
        </w:rPr>
        <w:t>S</w:t>
      </w:r>
      <w:r w:rsidRPr="00AB3BF1">
        <w:rPr>
          <w:rFonts w:ascii="Adobe Garamond Pro" w:hAnsi="Adobe Garamond Pro"/>
        </w:rPr>
        <w:t>oup</w:t>
      </w:r>
      <w:r>
        <w:rPr>
          <w:rFonts w:ascii="Adobe Garamond Pro" w:hAnsi="Adobe Garamond Pro"/>
          <w:spacing w:val="-7"/>
        </w:rPr>
        <w:t xml:space="preserve"> | </w:t>
      </w:r>
      <w:r w:rsidRPr="00AB3BF1">
        <w:rPr>
          <w:rFonts w:ascii="Adobe Garamond Pro" w:hAnsi="Adobe Garamond Pro"/>
        </w:rPr>
        <w:t>New</w:t>
      </w:r>
      <w:r w:rsidRPr="00AB3BF1">
        <w:rPr>
          <w:rFonts w:ascii="Adobe Garamond Pro" w:hAnsi="Adobe Garamond Pro"/>
          <w:spacing w:val="-6"/>
        </w:rPr>
        <w:t xml:space="preserve"> </w:t>
      </w:r>
      <w:r w:rsidRPr="00AB3BF1">
        <w:rPr>
          <w:rFonts w:ascii="Adobe Garamond Pro" w:hAnsi="Adobe Garamond Pro"/>
        </w:rPr>
        <w:t>England</w:t>
      </w:r>
      <w:r w:rsidRPr="00AB3BF1">
        <w:rPr>
          <w:rFonts w:ascii="Adobe Garamond Pro" w:hAnsi="Adobe Garamond Pro"/>
          <w:spacing w:val="-5"/>
        </w:rPr>
        <w:t xml:space="preserve"> </w:t>
      </w:r>
      <w:r>
        <w:rPr>
          <w:rFonts w:ascii="Adobe Garamond Pro" w:hAnsi="Adobe Garamond Pro"/>
        </w:rPr>
        <w:t>Clam C</w:t>
      </w:r>
      <w:r w:rsidRPr="00AB3BF1">
        <w:rPr>
          <w:rFonts w:ascii="Adobe Garamond Pro" w:hAnsi="Adobe Garamond Pro"/>
        </w:rPr>
        <w:t>howder</w:t>
      </w:r>
      <w:r>
        <w:rPr>
          <w:rFonts w:ascii="Adobe Garamond Pro" w:hAnsi="Adobe Garamond Pro"/>
          <w:spacing w:val="-5"/>
        </w:rPr>
        <w:t xml:space="preserve"> | </w:t>
      </w:r>
      <w:r w:rsidRPr="00AB3BF1">
        <w:rPr>
          <w:rFonts w:ascii="Adobe Garamond Pro" w:hAnsi="Adobe Garamond Pro"/>
        </w:rPr>
        <w:t>Butternut</w:t>
      </w:r>
      <w:r w:rsidRPr="00AB3BF1">
        <w:rPr>
          <w:rFonts w:ascii="Adobe Garamond Pro" w:hAnsi="Adobe Garamond Pro"/>
          <w:spacing w:val="-7"/>
        </w:rPr>
        <w:t xml:space="preserve"> </w:t>
      </w:r>
      <w:r w:rsidRPr="00AB3BF1">
        <w:rPr>
          <w:rFonts w:ascii="Adobe Garamond Pro" w:hAnsi="Adobe Garamond Pro"/>
        </w:rPr>
        <w:t>&amp;</w:t>
      </w:r>
      <w:r w:rsidRPr="00AB3BF1">
        <w:rPr>
          <w:rFonts w:ascii="Adobe Garamond Pro" w:hAnsi="Adobe Garamond Pro"/>
          <w:spacing w:val="-6"/>
        </w:rPr>
        <w:t xml:space="preserve"> </w:t>
      </w:r>
      <w:r>
        <w:rPr>
          <w:rFonts w:ascii="Adobe Garamond Pro" w:hAnsi="Adobe Garamond Pro"/>
        </w:rPr>
        <w:t>A</w:t>
      </w:r>
      <w:r w:rsidRPr="00AB3BF1">
        <w:rPr>
          <w:rFonts w:ascii="Adobe Garamond Pro" w:hAnsi="Adobe Garamond Pro"/>
        </w:rPr>
        <w:t>pple</w:t>
      </w:r>
      <w:r w:rsidRPr="00AB3BF1">
        <w:rPr>
          <w:rFonts w:ascii="Adobe Garamond Pro" w:hAnsi="Adobe Garamond Pro"/>
          <w:spacing w:val="-6"/>
        </w:rPr>
        <w:t xml:space="preserve"> </w:t>
      </w:r>
      <w:r>
        <w:rPr>
          <w:rFonts w:ascii="Adobe Garamond Pro" w:hAnsi="Adobe Garamond Pro"/>
        </w:rPr>
        <w:t>B</w:t>
      </w:r>
      <w:r w:rsidRPr="00AB3BF1">
        <w:rPr>
          <w:rFonts w:ascii="Adobe Garamond Pro" w:hAnsi="Adobe Garamond Pro"/>
        </w:rPr>
        <w:t>isque</w:t>
      </w:r>
      <w:r>
        <w:rPr>
          <w:rFonts w:ascii="Adobe Garamond Pro" w:hAnsi="Adobe Garamond Pro"/>
        </w:rPr>
        <w:br/>
      </w:r>
      <w:r w:rsidRPr="00AB3BF1">
        <w:rPr>
          <w:rFonts w:ascii="Adobe Garamond Pro" w:hAnsi="Adobe Garamond Pro"/>
        </w:rPr>
        <w:t>Fresh</w:t>
      </w:r>
      <w:r w:rsidRPr="00AB3BF1">
        <w:rPr>
          <w:rFonts w:ascii="Adobe Garamond Pro" w:hAnsi="Adobe Garamond Pro"/>
          <w:spacing w:val="-6"/>
        </w:rPr>
        <w:t xml:space="preserve"> </w:t>
      </w:r>
      <w:r w:rsidRPr="00AB3BF1">
        <w:rPr>
          <w:rFonts w:ascii="Adobe Garamond Pro" w:hAnsi="Adobe Garamond Pro"/>
        </w:rPr>
        <w:t>Fruit</w:t>
      </w:r>
      <w:r w:rsidRPr="00AB3BF1">
        <w:rPr>
          <w:rFonts w:ascii="Adobe Garamond Pro" w:hAnsi="Adobe Garamond Pro"/>
          <w:spacing w:val="-6"/>
        </w:rPr>
        <w:t xml:space="preserve"> </w:t>
      </w:r>
      <w:r w:rsidRPr="00AB3BF1">
        <w:rPr>
          <w:rFonts w:ascii="Adobe Garamond Pro" w:hAnsi="Adobe Garamond Pro"/>
        </w:rPr>
        <w:t>Cup</w:t>
      </w:r>
      <w:r w:rsidRPr="00AB3BF1">
        <w:rPr>
          <w:rFonts w:ascii="Adobe Garamond Pro" w:hAnsi="Adobe Garamond Pro"/>
          <w:spacing w:val="-7"/>
        </w:rPr>
        <w:t xml:space="preserve"> </w:t>
      </w:r>
      <w:r w:rsidRPr="00AB3BF1">
        <w:rPr>
          <w:rFonts w:ascii="Adobe Garamond Pro" w:hAnsi="Adobe Garamond Pro"/>
        </w:rPr>
        <w:t>with</w:t>
      </w:r>
      <w:r w:rsidRPr="00AB3BF1">
        <w:rPr>
          <w:rFonts w:ascii="Adobe Garamond Pro" w:hAnsi="Adobe Garamond Pro"/>
          <w:spacing w:val="-7"/>
        </w:rPr>
        <w:t xml:space="preserve"> </w:t>
      </w:r>
      <w:r w:rsidRPr="00AB3BF1">
        <w:rPr>
          <w:rFonts w:ascii="Adobe Garamond Pro" w:hAnsi="Adobe Garamond Pro"/>
        </w:rPr>
        <w:t>Sherbet</w:t>
      </w:r>
    </w:p>
    <w:p w:rsidR="00AB3BF1" w:rsidRDefault="00AB3BF1" w:rsidP="00AB3BF1">
      <w:pPr>
        <w:spacing w:before="26" w:after="0" w:line="240" w:lineRule="auto"/>
        <w:ind w:right="-20"/>
        <w:jc w:val="center"/>
        <w:rPr>
          <w:rFonts w:eastAsia="Vijaya" w:cs="Vijaya"/>
          <w:sz w:val="18"/>
        </w:rPr>
      </w:pPr>
    </w:p>
    <w:p w:rsidR="00AB3BF1" w:rsidRPr="00617772" w:rsidRDefault="00AB3BF1" w:rsidP="00AB3BF1">
      <w:pPr>
        <w:spacing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Salad</w:t>
      </w:r>
      <w:r w:rsidRPr="00617772">
        <w:rPr>
          <w:rFonts w:ascii="Copperplate Gothic Light" w:eastAsia="Copperplate Gothic Light" w:hAnsi="Copperplate Gothic Light" w:cs="Copperplate Gothic Light"/>
          <w:color w:val="1F497D" w:themeColor="text2"/>
          <w:spacing w:val="-8"/>
          <w:sz w:val="32"/>
          <w:szCs w:val="32"/>
        </w:rPr>
        <w:t xml:space="preserve"> </w:t>
      </w:r>
      <w:r w:rsidRPr="00617772">
        <w:rPr>
          <w:rFonts w:ascii="Copperplate Gothic Light" w:eastAsia="Copperplate Gothic Light" w:hAnsi="Copperplate Gothic Light" w:cs="Copperplate Gothic Light"/>
          <w:color w:val="1F497D" w:themeColor="text2"/>
          <w:w w:val="99"/>
          <w:sz w:val="32"/>
          <w:szCs w:val="32"/>
        </w:rPr>
        <w:t>Course</w:t>
      </w:r>
    </w:p>
    <w:p w:rsidR="00AB3BF1" w:rsidRDefault="00AB3BF1" w:rsidP="00AB3BF1">
      <w:pPr>
        <w:spacing w:after="0" w:line="248" w:lineRule="exact"/>
        <w:ind w:right="-20"/>
        <w:jc w:val="center"/>
        <w:rPr>
          <w:rFonts w:ascii="Adobe Garamond Pro" w:eastAsia="Adobe Garamond Pro" w:hAnsi="Adobe Garamond Pro" w:cs="Adobe Garamond Pro"/>
        </w:rPr>
      </w:pPr>
      <w:r>
        <w:rPr>
          <w:rFonts w:ascii="Adobe Garamond Pro" w:eastAsia="Adobe Garamond Pro" w:hAnsi="Adobe Garamond Pro" w:cs="Adobe Garamond Pro"/>
          <w:i/>
          <w:color w:val="231F20"/>
          <w:spacing w:val="-2"/>
          <w:position w:val="2"/>
        </w:rPr>
        <w:t>Choos</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sidRPr="00AB3BF1">
        <w:rPr>
          <w:rFonts w:ascii="Adobe Garamond Pro" w:eastAsia="Adobe Garamond Pro" w:hAnsi="Adobe Garamond Pro" w:cs="Adobe Garamond Pro"/>
          <w:b/>
          <w:i/>
          <w:color w:val="231F20"/>
          <w:spacing w:val="-2"/>
          <w:position w:val="2"/>
        </w:rPr>
        <w:t>on</w:t>
      </w:r>
      <w:r w:rsidRPr="00AB3BF1">
        <w:rPr>
          <w:rFonts w:ascii="Adobe Garamond Pro" w:eastAsia="Adobe Garamond Pro" w:hAnsi="Adobe Garamond Pro" w:cs="Adobe Garamond Pro"/>
          <w:b/>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o</w:t>
      </w:r>
      <w:r>
        <w:rPr>
          <w:rFonts w:ascii="Adobe Garamond Pro" w:eastAsia="Adobe Garamond Pro" w:hAnsi="Adobe Garamond Pro" w:cs="Adobe Garamond Pro"/>
          <w:i/>
          <w:color w:val="231F20"/>
          <w:position w:val="2"/>
        </w:rPr>
        <w:t>f</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h</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foll</w:t>
      </w:r>
      <w:r>
        <w:rPr>
          <w:rFonts w:ascii="Adobe Garamond Pro" w:eastAsia="Adobe Garamond Pro" w:hAnsi="Adobe Garamond Pro" w:cs="Adobe Garamond Pro"/>
          <w:i/>
          <w:color w:val="231F20"/>
          <w:spacing w:val="-5"/>
          <w:position w:val="2"/>
        </w:rPr>
        <w:t>o</w:t>
      </w:r>
      <w:r>
        <w:rPr>
          <w:rFonts w:ascii="Adobe Garamond Pro" w:eastAsia="Adobe Garamond Pro" w:hAnsi="Adobe Garamond Pro" w:cs="Adobe Garamond Pro"/>
          <w:i/>
          <w:color w:val="231F20"/>
          <w:spacing w:val="-2"/>
          <w:position w:val="2"/>
        </w:rPr>
        <w:t>win</w:t>
      </w:r>
      <w:r>
        <w:rPr>
          <w:rFonts w:ascii="Adobe Garamond Pro" w:eastAsia="Adobe Garamond Pro" w:hAnsi="Adobe Garamond Pro" w:cs="Adobe Garamond Pro"/>
          <w:i/>
          <w:color w:val="231F20"/>
          <w:position w:val="2"/>
        </w:rPr>
        <w:t>g</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items:</w:t>
      </w:r>
    </w:p>
    <w:p w:rsidR="00AB3BF1" w:rsidRPr="00AB3BF1" w:rsidRDefault="00AB3BF1" w:rsidP="00AB3BF1">
      <w:pPr>
        <w:spacing w:before="16" w:after="0" w:line="220" w:lineRule="exact"/>
        <w:ind w:right="-20"/>
        <w:jc w:val="center"/>
        <w:rPr>
          <w:rFonts w:ascii="Adobe Garamond Pro" w:hAnsi="Adobe Garamond Pro"/>
        </w:rPr>
      </w:pPr>
      <w:r w:rsidRPr="00AB3BF1">
        <w:rPr>
          <w:rFonts w:ascii="Adobe Garamond Pro" w:hAnsi="Adobe Garamond Pro"/>
        </w:rPr>
        <w:t>Traditional</w:t>
      </w:r>
      <w:r w:rsidRPr="00AB3BF1">
        <w:rPr>
          <w:rFonts w:ascii="Adobe Garamond Pro" w:hAnsi="Adobe Garamond Pro"/>
          <w:spacing w:val="-3"/>
        </w:rPr>
        <w:t xml:space="preserve"> </w:t>
      </w:r>
      <w:r w:rsidRPr="00AB3BF1">
        <w:rPr>
          <w:rFonts w:ascii="Adobe Garamond Pro" w:hAnsi="Adobe Garamond Pro"/>
        </w:rPr>
        <w:t>Caesar</w:t>
      </w:r>
      <w:r w:rsidRPr="00AB3BF1">
        <w:rPr>
          <w:rFonts w:ascii="Adobe Garamond Pro" w:hAnsi="Adobe Garamond Pro"/>
          <w:spacing w:val="-4"/>
        </w:rPr>
        <w:t xml:space="preserve"> </w:t>
      </w:r>
      <w:r w:rsidRPr="00AB3BF1">
        <w:rPr>
          <w:rFonts w:ascii="Adobe Garamond Pro" w:hAnsi="Adobe Garamond Pro"/>
        </w:rPr>
        <w:t>Salad</w:t>
      </w:r>
      <w:r w:rsidRPr="00AB3BF1">
        <w:rPr>
          <w:rFonts w:ascii="Adobe Garamond Pro" w:hAnsi="Adobe Garamond Pro"/>
          <w:spacing w:val="-7"/>
        </w:rPr>
        <w:t xml:space="preserve"> </w:t>
      </w:r>
      <w:r w:rsidRPr="00AB3BF1">
        <w:rPr>
          <w:rFonts w:ascii="Adobe Garamond Pro" w:hAnsi="Adobe Garamond Pro"/>
        </w:rPr>
        <w:t>with</w:t>
      </w:r>
      <w:r w:rsidRPr="00AB3BF1">
        <w:rPr>
          <w:rFonts w:ascii="Adobe Garamond Pro" w:hAnsi="Adobe Garamond Pro"/>
          <w:spacing w:val="-7"/>
        </w:rPr>
        <w:t xml:space="preserve"> </w:t>
      </w:r>
      <w:r w:rsidRPr="00AB3BF1">
        <w:rPr>
          <w:rFonts w:ascii="Adobe Garamond Pro" w:hAnsi="Adobe Garamond Pro"/>
        </w:rPr>
        <w:t>Garlic</w:t>
      </w:r>
      <w:r w:rsidRPr="00AB3BF1">
        <w:rPr>
          <w:rFonts w:ascii="Adobe Garamond Pro" w:hAnsi="Adobe Garamond Pro"/>
          <w:spacing w:val="-5"/>
        </w:rPr>
        <w:t xml:space="preserve"> </w:t>
      </w:r>
      <w:r>
        <w:rPr>
          <w:rFonts w:ascii="Adobe Garamond Pro" w:hAnsi="Adobe Garamond Pro"/>
        </w:rPr>
        <w:t>Croutons |</w:t>
      </w:r>
      <w:r w:rsidRPr="00AB3BF1">
        <w:rPr>
          <w:rFonts w:ascii="Adobe Garamond Pro" w:hAnsi="Adobe Garamond Pro"/>
          <w:spacing w:val="-1"/>
        </w:rPr>
        <w:t xml:space="preserve"> </w:t>
      </w:r>
      <w:r w:rsidRPr="00AB3BF1">
        <w:rPr>
          <w:rFonts w:ascii="Adobe Garamond Pro" w:hAnsi="Adobe Garamond Pro"/>
        </w:rPr>
        <w:t>House</w:t>
      </w:r>
      <w:r w:rsidRPr="00AB3BF1">
        <w:rPr>
          <w:rFonts w:ascii="Adobe Garamond Pro" w:hAnsi="Adobe Garamond Pro"/>
          <w:spacing w:val="-6"/>
        </w:rPr>
        <w:t xml:space="preserve"> </w:t>
      </w:r>
      <w:r w:rsidRPr="00AB3BF1">
        <w:rPr>
          <w:rFonts w:ascii="Adobe Garamond Pro" w:hAnsi="Adobe Garamond Pro"/>
        </w:rPr>
        <w:t>Salad</w:t>
      </w:r>
      <w:r w:rsidRPr="00AB3BF1">
        <w:rPr>
          <w:rFonts w:ascii="Adobe Garamond Pro" w:hAnsi="Adobe Garamond Pro"/>
          <w:spacing w:val="-7"/>
        </w:rPr>
        <w:t xml:space="preserve"> </w:t>
      </w:r>
      <w:r w:rsidRPr="00AB3BF1">
        <w:rPr>
          <w:rFonts w:ascii="Adobe Garamond Pro" w:hAnsi="Adobe Garamond Pro"/>
        </w:rPr>
        <w:t>with</w:t>
      </w:r>
      <w:r w:rsidRPr="00AB3BF1">
        <w:rPr>
          <w:rFonts w:ascii="Adobe Garamond Pro" w:hAnsi="Adobe Garamond Pro"/>
          <w:spacing w:val="-7"/>
        </w:rPr>
        <w:t xml:space="preserve"> </w:t>
      </w:r>
      <w:r w:rsidRPr="00AB3BF1">
        <w:rPr>
          <w:rFonts w:ascii="Adobe Garamond Pro" w:hAnsi="Adobe Garamond Pro"/>
        </w:rPr>
        <w:t>White</w:t>
      </w:r>
      <w:r w:rsidRPr="00AB3BF1">
        <w:rPr>
          <w:rFonts w:ascii="Adobe Garamond Pro" w:hAnsi="Adobe Garamond Pro"/>
          <w:spacing w:val="-6"/>
        </w:rPr>
        <w:t xml:space="preserve"> </w:t>
      </w:r>
      <w:r w:rsidRPr="00AB3BF1">
        <w:rPr>
          <w:rFonts w:ascii="Adobe Garamond Pro" w:hAnsi="Adobe Garamond Pro"/>
        </w:rPr>
        <w:t>French</w:t>
      </w:r>
      <w:r w:rsidRPr="00AB3BF1">
        <w:rPr>
          <w:rFonts w:ascii="Adobe Garamond Pro" w:hAnsi="Adobe Garamond Pro"/>
          <w:spacing w:val="-9"/>
        </w:rPr>
        <w:t xml:space="preserve"> </w:t>
      </w:r>
      <w:r w:rsidRPr="00AB3BF1">
        <w:rPr>
          <w:rFonts w:ascii="Adobe Garamond Pro" w:hAnsi="Adobe Garamond Pro"/>
        </w:rPr>
        <w:t>dressing</w:t>
      </w:r>
      <w:r>
        <w:rPr>
          <w:rFonts w:ascii="Adobe Garamond Pro" w:hAnsi="Adobe Garamond Pro"/>
          <w:spacing w:val="-6"/>
        </w:rPr>
        <w:br/>
      </w:r>
      <w:r w:rsidRPr="00AB3BF1">
        <w:rPr>
          <w:rFonts w:ascii="Adobe Garamond Pro" w:hAnsi="Adobe Garamond Pro"/>
        </w:rPr>
        <w:t>Baby</w:t>
      </w:r>
      <w:r w:rsidRPr="00AB3BF1">
        <w:rPr>
          <w:rFonts w:ascii="Adobe Garamond Pro" w:hAnsi="Adobe Garamond Pro"/>
          <w:spacing w:val="-5"/>
        </w:rPr>
        <w:t xml:space="preserve"> </w:t>
      </w:r>
      <w:r w:rsidRPr="00AB3BF1">
        <w:rPr>
          <w:rFonts w:ascii="Adobe Garamond Pro" w:hAnsi="Adobe Garamond Pro"/>
        </w:rPr>
        <w:t>Spinach</w:t>
      </w:r>
      <w:r w:rsidRPr="00AB3BF1">
        <w:rPr>
          <w:rFonts w:ascii="Adobe Garamond Pro" w:hAnsi="Adobe Garamond Pro"/>
          <w:spacing w:val="-2"/>
        </w:rPr>
        <w:t xml:space="preserve"> </w:t>
      </w:r>
      <w:r w:rsidRPr="00AB3BF1">
        <w:rPr>
          <w:rFonts w:ascii="Adobe Garamond Pro" w:hAnsi="Adobe Garamond Pro"/>
        </w:rPr>
        <w:t>Salad</w:t>
      </w:r>
      <w:r w:rsidRPr="00AB3BF1">
        <w:rPr>
          <w:rFonts w:ascii="Adobe Garamond Pro" w:hAnsi="Adobe Garamond Pro"/>
          <w:spacing w:val="-2"/>
        </w:rPr>
        <w:t xml:space="preserve"> </w:t>
      </w:r>
      <w:r w:rsidRPr="00AB3BF1">
        <w:rPr>
          <w:rFonts w:ascii="Adobe Garamond Pro" w:hAnsi="Adobe Garamond Pro"/>
        </w:rPr>
        <w:t>with</w:t>
      </w:r>
      <w:r w:rsidRPr="00AB3BF1">
        <w:rPr>
          <w:rFonts w:ascii="Adobe Garamond Pro" w:hAnsi="Adobe Garamond Pro"/>
          <w:spacing w:val="-5"/>
        </w:rPr>
        <w:t xml:space="preserve"> </w:t>
      </w:r>
      <w:r>
        <w:rPr>
          <w:rFonts w:ascii="Adobe Garamond Pro" w:hAnsi="Adobe Garamond Pro"/>
        </w:rPr>
        <w:t xml:space="preserve">Craisins, </w:t>
      </w:r>
      <w:r w:rsidRPr="00AB3BF1">
        <w:rPr>
          <w:rFonts w:ascii="Adobe Garamond Pro" w:hAnsi="Adobe Garamond Pro"/>
        </w:rPr>
        <w:t>Bleu Cheese, Pecans &amp; Raspberry</w:t>
      </w:r>
      <w:r w:rsidRPr="00AB3BF1">
        <w:rPr>
          <w:rFonts w:ascii="Adobe Garamond Pro" w:hAnsi="Adobe Garamond Pro"/>
          <w:spacing w:val="-16"/>
        </w:rPr>
        <w:t xml:space="preserve"> </w:t>
      </w:r>
      <w:r w:rsidRPr="00AB3BF1">
        <w:rPr>
          <w:rFonts w:ascii="Adobe Garamond Pro" w:hAnsi="Adobe Garamond Pro"/>
        </w:rPr>
        <w:t>Dressing</w:t>
      </w:r>
    </w:p>
    <w:p w:rsidR="00AB3BF1" w:rsidRPr="00AB3BF1" w:rsidRDefault="00AB3BF1" w:rsidP="00AB3BF1">
      <w:pPr>
        <w:spacing w:before="26" w:after="0" w:line="240" w:lineRule="auto"/>
        <w:ind w:right="-20"/>
        <w:jc w:val="center"/>
        <w:rPr>
          <w:rFonts w:eastAsia="Vijaya" w:cs="Vijaya"/>
          <w:sz w:val="18"/>
        </w:rPr>
      </w:pPr>
    </w:p>
    <w:p w:rsidR="004C0B0E" w:rsidRPr="00617772" w:rsidRDefault="00E37753" w:rsidP="00AB3BF1">
      <w:pPr>
        <w:spacing w:before="70"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Ent</w:t>
      </w:r>
      <w:r w:rsidRPr="00617772">
        <w:rPr>
          <w:rFonts w:ascii="Copperplate Gothic Light" w:eastAsia="Copperplate Gothic Light" w:hAnsi="Copperplate Gothic Light" w:cs="Copperplate Gothic Light"/>
          <w:color w:val="1F497D" w:themeColor="text2"/>
          <w:spacing w:val="1"/>
          <w:sz w:val="32"/>
          <w:szCs w:val="32"/>
        </w:rPr>
        <w:t>r</w:t>
      </w:r>
      <w:r w:rsidRPr="00617772">
        <w:rPr>
          <w:rFonts w:ascii="Copperplate Gothic Light" w:eastAsia="Copperplate Gothic Light" w:hAnsi="Copperplate Gothic Light" w:cs="Copperplate Gothic Light"/>
          <w:color w:val="1F497D" w:themeColor="text2"/>
          <w:sz w:val="32"/>
          <w:szCs w:val="32"/>
        </w:rPr>
        <w:t>ée</w:t>
      </w:r>
      <w:r w:rsidRPr="00617772">
        <w:rPr>
          <w:rFonts w:ascii="Copperplate Gothic Light" w:eastAsia="Copperplate Gothic Light" w:hAnsi="Copperplate Gothic Light" w:cs="Copperplate Gothic Light"/>
          <w:color w:val="1F497D" w:themeColor="text2"/>
          <w:spacing w:val="-8"/>
          <w:sz w:val="32"/>
          <w:szCs w:val="32"/>
        </w:rPr>
        <w:t xml:space="preserve"> </w:t>
      </w:r>
      <w:r w:rsidRPr="00617772">
        <w:rPr>
          <w:rFonts w:ascii="Copperplate Gothic Light" w:eastAsia="Copperplate Gothic Light" w:hAnsi="Copperplate Gothic Light" w:cs="Copperplate Gothic Light"/>
          <w:color w:val="1F497D" w:themeColor="text2"/>
          <w:w w:val="99"/>
          <w:sz w:val="32"/>
          <w:szCs w:val="32"/>
        </w:rPr>
        <w:t>Selections</w:t>
      </w:r>
    </w:p>
    <w:p w:rsidR="00AB3BF1" w:rsidRDefault="00E37753" w:rsidP="002F4916">
      <w:pPr>
        <w:spacing w:after="0" w:line="248" w:lineRule="exact"/>
        <w:ind w:right="-20"/>
        <w:jc w:val="center"/>
        <w:rPr>
          <w:rFonts w:ascii="Adobe Garamond Pro" w:eastAsia="Adobe Garamond Pro" w:hAnsi="Adobe Garamond Pro" w:cs="Adobe Garamond Pro"/>
          <w:i/>
          <w:color w:val="231F20"/>
          <w:spacing w:val="-2"/>
          <w:position w:val="2"/>
        </w:rPr>
      </w:pPr>
      <w:r>
        <w:rPr>
          <w:rFonts w:ascii="Adobe Garamond Pro" w:eastAsia="Adobe Garamond Pro" w:hAnsi="Adobe Garamond Pro" w:cs="Adobe Garamond Pro"/>
          <w:i/>
          <w:color w:val="231F20"/>
          <w:spacing w:val="-5"/>
          <w:position w:val="2"/>
        </w:rPr>
        <w:t>S</w:t>
      </w:r>
      <w:r>
        <w:rPr>
          <w:rFonts w:ascii="Adobe Garamond Pro" w:eastAsia="Adobe Garamond Pro" w:hAnsi="Adobe Garamond Pro" w:cs="Adobe Garamond Pro"/>
          <w:i/>
          <w:color w:val="231F20"/>
          <w:spacing w:val="-2"/>
          <w:position w:val="2"/>
        </w:rPr>
        <w:t>elec</w:t>
      </w:r>
      <w:r>
        <w:rPr>
          <w:rFonts w:ascii="Adobe Garamond Pro" w:eastAsia="Adobe Garamond Pro" w:hAnsi="Adobe Garamond Pro" w:cs="Adobe Garamond Pro"/>
          <w:i/>
          <w:color w:val="231F20"/>
          <w:position w:val="2"/>
        </w:rPr>
        <w:t>t</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u</w:t>
      </w:r>
      <w:r>
        <w:rPr>
          <w:rFonts w:ascii="Adobe Garamond Pro" w:eastAsia="Adobe Garamond Pro" w:hAnsi="Adobe Garamond Pro" w:cs="Adobe Garamond Pro"/>
          <w:i/>
          <w:color w:val="231F20"/>
          <w:position w:val="2"/>
        </w:rPr>
        <w:t>p</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w:t>
      </w:r>
      <w:r>
        <w:rPr>
          <w:rFonts w:ascii="Adobe Garamond Pro" w:eastAsia="Adobe Garamond Pro" w:hAnsi="Adobe Garamond Pro" w:cs="Adobe Garamond Pro"/>
          <w:i/>
          <w:color w:val="231F20"/>
          <w:position w:val="2"/>
        </w:rPr>
        <w:t>o</w:t>
      </w:r>
      <w:r>
        <w:rPr>
          <w:rFonts w:ascii="Adobe Garamond Pro" w:eastAsia="Adobe Garamond Pro" w:hAnsi="Adobe Garamond Pro" w:cs="Adobe Garamond Pro"/>
          <w:i/>
          <w:color w:val="231F20"/>
          <w:spacing w:val="-4"/>
          <w:position w:val="2"/>
        </w:rPr>
        <w:t xml:space="preserve"> </w:t>
      </w:r>
      <w:r w:rsidRPr="00AB3BF1">
        <w:rPr>
          <w:rFonts w:ascii="Adobe Garamond Pro" w:eastAsia="Adobe Garamond Pro" w:hAnsi="Adobe Garamond Pro" w:cs="Adobe Garamond Pro"/>
          <w:b/>
          <w:i/>
          <w:color w:val="231F20"/>
          <w:spacing w:val="-2"/>
          <w:position w:val="2"/>
        </w:rPr>
        <w:t>tw</w:t>
      </w:r>
      <w:r w:rsidRPr="00AB3BF1">
        <w:rPr>
          <w:rFonts w:ascii="Adobe Garamond Pro" w:eastAsia="Adobe Garamond Pro" w:hAnsi="Adobe Garamond Pro" w:cs="Adobe Garamond Pro"/>
          <w:b/>
          <w:i/>
          <w:color w:val="231F20"/>
          <w:position w:val="2"/>
        </w:rPr>
        <w:t>o</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o</w:t>
      </w:r>
      <w:r>
        <w:rPr>
          <w:rFonts w:ascii="Adobe Garamond Pro" w:eastAsia="Adobe Garamond Pro" w:hAnsi="Adobe Garamond Pro" w:cs="Adobe Garamond Pro"/>
          <w:i/>
          <w:color w:val="231F20"/>
          <w:position w:val="2"/>
        </w:rPr>
        <w:t>f</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h</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foll</w:t>
      </w:r>
      <w:r>
        <w:rPr>
          <w:rFonts w:ascii="Adobe Garamond Pro" w:eastAsia="Adobe Garamond Pro" w:hAnsi="Adobe Garamond Pro" w:cs="Adobe Garamond Pro"/>
          <w:i/>
          <w:color w:val="231F20"/>
          <w:spacing w:val="-5"/>
          <w:position w:val="2"/>
        </w:rPr>
        <w:t>o</w:t>
      </w:r>
      <w:r>
        <w:rPr>
          <w:rFonts w:ascii="Adobe Garamond Pro" w:eastAsia="Adobe Garamond Pro" w:hAnsi="Adobe Garamond Pro" w:cs="Adobe Garamond Pro"/>
          <w:i/>
          <w:color w:val="231F20"/>
          <w:spacing w:val="-2"/>
          <w:position w:val="2"/>
        </w:rPr>
        <w:t>win</w:t>
      </w:r>
      <w:r>
        <w:rPr>
          <w:rFonts w:ascii="Adobe Garamond Pro" w:eastAsia="Adobe Garamond Pro" w:hAnsi="Adobe Garamond Pro" w:cs="Adobe Garamond Pro"/>
          <w:i/>
          <w:color w:val="231F20"/>
          <w:position w:val="2"/>
        </w:rPr>
        <w:t>g</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ent</w:t>
      </w:r>
      <w:r>
        <w:rPr>
          <w:rFonts w:ascii="Adobe Garamond Pro" w:eastAsia="Adobe Garamond Pro" w:hAnsi="Adobe Garamond Pro" w:cs="Adobe Garamond Pro"/>
          <w:i/>
          <w:color w:val="231F20"/>
          <w:spacing w:val="-7"/>
          <w:position w:val="2"/>
        </w:rPr>
        <w:t>r</w:t>
      </w:r>
      <w:r>
        <w:rPr>
          <w:rFonts w:ascii="Adobe Garamond Pro" w:eastAsia="Adobe Garamond Pro" w:hAnsi="Adobe Garamond Pro" w:cs="Adobe Garamond Pro"/>
          <w:i/>
          <w:color w:val="231F20"/>
          <w:spacing w:val="-2"/>
          <w:position w:val="2"/>
        </w:rPr>
        <w:t>é</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items.</w:t>
      </w:r>
      <w:r w:rsidR="00AB3BF1">
        <w:rPr>
          <w:rFonts w:ascii="Adobe Garamond Pro" w:eastAsia="Adobe Garamond Pro" w:hAnsi="Adobe Garamond Pro" w:cs="Adobe Garamond Pro"/>
          <w:i/>
          <w:color w:val="231F20"/>
          <w:spacing w:val="-2"/>
          <w:position w:val="2"/>
        </w:rPr>
        <w:t xml:space="preserve"> Dinners served with vegetable of choice, fresh rolls with butter, and choice of rice pilaf, garlic smashed potato, or red bliss herb roasted potatoes.</w:t>
      </w:r>
    </w:p>
    <w:tbl>
      <w:tblPr>
        <w:tblStyle w:val="TableGrid"/>
        <w:tblW w:w="11054" w:type="dxa"/>
        <w:jc w:val="center"/>
        <w:tblCellSpacing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737"/>
        <w:gridCol w:w="3420"/>
        <w:gridCol w:w="3897"/>
      </w:tblGrid>
      <w:tr w:rsidR="00AB3BF1" w:rsidTr="00AB3BF1">
        <w:trPr>
          <w:trHeight w:val="392"/>
          <w:tblCellSpacing w:w="57" w:type="dxa"/>
          <w:jc w:val="center"/>
        </w:trPr>
        <w:tc>
          <w:tcPr>
            <w:tcW w:w="3566" w:type="dxa"/>
          </w:tcPr>
          <w:p w:rsidR="00AB3BF1" w:rsidRDefault="00AB3BF1" w:rsidP="00617772">
            <w:pPr>
              <w:pStyle w:val="Heading2"/>
              <w:ind w:left="1440" w:hanging="1440"/>
              <w:jc w:val="center"/>
              <w:outlineLvl w:val="1"/>
              <w:rPr>
                <w:rFonts w:ascii="Adobe Garamond Pro" w:eastAsia="Adobe Garamond Pro" w:hAnsi="Adobe Garamond Pro" w:cs="Adobe Garamond Pro"/>
              </w:rPr>
            </w:pPr>
            <w:r w:rsidRPr="00617772">
              <w:rPr>
                <w:color w:val="1F497D" w:themeColor="text2"/>
                <w:sz w:val="32"/>
              </w:rPr>
              <w:t>SEASIDE</w:t>
            </w:r>
            <w:r w:rsidRPr="00617772">
              <w:rPr>
                <w:color w:val="1F497D" w:themeColor="text2"/>
                <w:sz w:val="32"/>
              </w:rPr>
              <w:br/>
            </w:r>
          </w:p>
        </w:tc>
        <w:tc>
          <w:tcPr>
            <w:tcW w:w="3306" w:type="dxa"/>
          </w:tcPr>
          <w:p w:rsidR="00AB3BF1" w:rsidRPr="00AB3BF1" w:rsidRDefault="00AB3BF1" w:rsidP="00AB3BF1">
            <w:pPr>
              <w:pStyle w:val="Heading2"/>
              <w:jc w:val="center"/>
              <w:outlineLvl w:val="1"/>
              <w:rPr>
                <w:rFonts w:ascii="Adobe Garamond Pro" w:eastAsia="Adobe Garamond Pro" w:hAnsi="Adobe Garamond Pro" w:cs="Adobe Garamond Pro"/>
                <w:sz w:val="32"/>
              </w:rPr>
            </w:pPr>
            <w:r w:rsidRPr="00617772">
              <w:rPr>
                <w:color w:val="1F497D" w:themeColor="text2"/>
                <w:sz w:val="32"/>
              </w:rPr>
              <w:t>LAND</w:t>
            </w:r>
          </w:p>
        </w:tc>
        <w:tc>
          <w:tcPr>
            <w:tcW w:w="3726" w:type="dxa"/>
          </w:tcPr>
          <w:p w:rsidR="00AB3BF1" w:rsidRDefault="00AB3BF1" w:rsidP="00AB3BF1">
            <w:pPr>
              <w:pStyle w:val="Heading2"/>
              <w:jc w:val="center"/>
              <w:outlineLvl w:val="1"/>
              <w:rPr>
                <w:rFonts w:ascii="Adobe Garamond Pro" w:eastAsia="Adobe Garamond Pro" w:hAnsi="Adobe Garamond Pro" w:cs="Adobe Garamond Pro"/>
              </w:rPr>
            </w:pPr>
            <w:r w:rsidRPr="00617772">
              <w:rPr>
                <w:color w:val="1F497D" w:themeColor="text2"/>
                <w:sz w:val="32"/>
              </w:rPr>
              <w:t>BEEF</w:t>
            </w:r>
          </w:p>
        </w:tc>
      </w:tr>
      <w:tr w:rsidR="00AB3BF1" w:rsidRPr="00AB3BF1" w:rsidTr="00AB3BF1">
        <w:trPr>
          <w:tblCellSpacing w:w="57" w:type="dxa"/>
          <w:jc w:val="center"/>
        </w:trPr>
        <w:tc>
          <w:tcPr>
            <w:tcW w:w="356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eastAsia="Adobe Garamond Pro Bold" w:hAnsi="Adobe Garamond Pro Bold" w:cs="Adobe Garamond Pro Bold"/>
                <w:bCs/>
                <w:color w:val="231F20"/>
                <w:spacing w:val="-6"/>
                <w:sz w:val="24"/>
                <w:szCs w:val="26"/>
              </w:rPr>
              <w:t xml:space="preserve">Baked Stuffed Haddock </w:t>
            </w:r>
            <w:r w:rsidRPr="00AB3BF1">
              <w:rPr>
                <w:rFonts w:ascii="Adobe Garamond Pro Bold" w:eastAsia="Adobe Garamond Pro Bold" w:hAnsi="Adobe Garamond Pro Bold" w:cs="Adobe Garamond Pro Bold"/>
                <w:bCs/>
                <w:color w:val="231F20"/>
                <w:spacing w:val="-6"/>
                <w:sz w:val="24"/>
                <w:szCs w:val="26"/>
              </w:rPr>
              <w:br/>
            </w:r>
            <w:r w:rsidRPr="00AB3BF1">
              <w:rPr>
                <w:rFonts w:ascii="Adobe Garamond Pro" w:eastAsia="Adobe Garamond Pro Bold" w:hAnsi="Adobe Garamond Pro" w:cs="Adobe Garamond Pro Bold"/>
                <w:bCs/>
                <w:color w:val="231F20"/>
                <w:spacing w:val="-6"/>
                <w:sz w:val="18"/>
                <w:szCs w:val="26"/>
              </w:rPr>
              <w:t>with Lobster Sauce</w:t>
            </w:r>
          </w:p>
        </w:tc>
        <w:tc>
          <w:tcPr>
            <w:tcW w:w="330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rPr>
              <w:t>Roasted Honey</w:t>
            </w:r>
            <w:r w:rsidRPr="00AB3BF1">
              <w:rPr>
                <w:rFonts w:ascii="Adobe Garamond Pro Bold" w:hAnsi="Adobe Garamond Pro Bold"/>
                <w:spacing w:val="-27"/>
                <w:sz w:val="24"/>
              </w:rPr>
              <w:t xml:space="preserve"> </w:t>
            </w:r>
            <w:r w:rsidRPr="00AB3BF1">
              <w:rPr>
                <w:rFonts w:ascii="Adobe Garamond Pro Bold" w:hAnsi="Adobe Garamond Pro Bold"/>
                <w:sz w:val="24"/>
              </w:rPr>
              <w:t>Lemon</w:t>
            </w:r>
            <w:r w:rsidRPr="00AB3BF1">
              <w:rPr>
                <w:rFonts w:ascii="Adobe Garamond Pro Bold" w:hAnsi="Adobe Garamond Pro Bold"/>
                <w:spacing w:val="-27"/>
                <w:sz w:val="24"/>
              </w:rPr>
              <w:t xml:space="preserve"> </w:t>
            </w:r>
            <w:r w:rsidRPr="00AB3BF1">
              <w:rPr>
                <w:rFonts w:ascii="Adobe Garamond Pro Bold" w:hAnsi="Adobe Garamond Pro Bold"/>
                <w:sz w:val="24"/>
              </w:rPr>
              <w:t>Chicken</w:t>
            </w:r>
            <w:r w:rsidRPr="00AB3BF1">
              <w:rPr>
                <w:rFonts w:ascii="Georgia" w:hAnsi="Georgia"/>
              </w:rPr>
              <w:br/>
            </w:r>
            <w:r w:rsidRPr="00AB3BF1">
              <w:rPr>
                <w:rFonts w:ascii="Adobe Garamond Pro" w:hAnsi="Adobe Garamond Pro"/>
                <w:sz w:val="18"/>
              </w:rPr>
              <w:t>with</w:t>
            </w:r>
            <w:r w:rsidRPr="00AB3BF1">
              <w:rPr>
                <w:rFonts w:ascii="Adobe Garamond Pro" w:hAnsi="Adobe Garamond Pro"/>
                <w:spacing w:val="-20"/>
                <w:sz w:val="18"/>
              </w:rPr>
              <w:t xml:space="preserve"> </w:t>
            </w:r>
            <w:r w:rsidRPr="00AB3BF1">
              <w:rPr>
                <w:rFonts w:ascii="Adobe Garamond Pro" w:hAnsi="Adobe Garamond Pro"/>
                <w:sz w:val="18"/>
              </w:rPr>
              <w:t>honey-lemon</w:t>
            </w:r>
            <w:r w:rsidRPr="00AB3BF1">
              <w:rPr>
                <w:rFonts w:ascii="Adobe Garamond Pro" w:hAnsi="Adobe Garamond Pro"/>
                <w:spacing w:val="-22"/>
                <w:sz w:val="18"/>
              </w:rPr>
              <w:t xml:space="preserve"> </w:t>
            </w:r>
            <w:r w:rsidRPr="00AB3BF1">
              <w:rPr>
                <w:rFonts w:ascii="Adobe Garamond Pro" w:hAnsi="Adobe Garamond Pro"/>
                <w:sz w:val="18"/>
              </w:rPr>
              <w:t>thyme</w:t>
            </w:r>
            <w:r w:rsidRPr="00AB3BF1">
              <w:rPr>
                <w:rFonts w:ascii="Adobe Garamond Pro" w:hAnsi="Adobe Garamond Pro"/>
                <w:spacing w:val="-22"/>
                <w:sz w:val="18"/>
              </w:rPr>
              <w:t xml:space="preserve"> </w:t>
            </w:r>
            <w:r w:rsidRPr="00AB3BF1">
              <w:rPr>
                <w:rFonts w:ascii="Adobe Garamond Pro" w:hAnsi="Adobe Garamond Pro"/>
                <w:sz w:val="18"/>
              </w:rPr>
              <w:t>glaze</w:t>
            </w:r>
            <w:r w:rsidRPr="00AB3BF1">
              <w:rPr>
                <w:rFonts w:ascii="Adobe Garamond Pro" w:hAnsi="Adobe Garamond Pro"/>
                <w:spacing w:val="-22"/>
                <w:sz w:val="18"/>
              </w:rPr>
              <w:t xml:space="preserve"> </w:t>
            </w:r>
            <w:r w:rsidRPr="00AB3BF1">
              <w:rPr>
                <w:rFonts w:ascii="Adobe Garamond Pro" w:hAnsi="Adobe Garamond Pro"/>
                <w:sz w:val="18"/>
              </w:rPr>
              <w:t>over</w:t>
            </w:r>
            <w:r w:rsidRPr="00AB3BF1">
              <w:rPr>
                <w:rFonts w:ascii="Adobe Garamond Pro" w:hAnsi="Adobe Garamond Pro"/>
                <w:spacing w:val="-22"/>
                <w:sz w:val="18"/>
              </w:rPr>
              <w:t xml:space="preserve"> </w:t>
            </w:r>
            <w:r w:rsidRPr="00AB3BF1">
              <w:rPr>
                <w:rFonts w:ascii="Adobe Garamond Pro" w:hAnsi="Adobe Garamond Pro"/>
                <w:sz w:val="18"/>
              </w:rPr>
              <w:t>caramelized</w:t>
            </w:r>
            <w:r w:rsidRPr="00AB3BF1">
              <w:rPr>
                <w:rFonts w:ascii="Adobe Garamond Pro" w:hAnsi="Adobe Garamond Pro"/>
                <w:spacing w:val="-22"/>
                <w:sz w:val="18"/>
              </w:rPr>
              <w:t xml:space="preserve"> </w:t>
            </w:r>
            <w:r w:rsidRPr="00AB3BF1">
              <w:rPr>
                <w:rFonts w:ascii="Adobe Garamond Pro" w:hAnsi="Adobe Garamond Pro"/>
                <w:sz w:val="18"/>
              </w:rPr>
              <w:t>onions</w:t>
            </w:r>
            <w:r w:rsidRPr="00AB3BF1">
              <w:rPr>
                <w:rFonts w:ascii="Adobe Garamond Pro" w:hAnsi="Adobe Garamond Pro"/>
                <w:spacing w:val="-22"/>
                <w:sz w:val="18"/>
              </w:rPr>
              <w:t xml:space="preserve"> </w:t>
            </w:r>
            <w:r w:rsidRPr="00AB3BF1">
              <w:rPr>
                <w:rFonts w:ascii="Adobe Garamond Pro" w:hAnsi="Adobe Garamond Pro"/>
                <w:sz w:val="18"/>
              </w:rPr>
              <w:t>and</w:t>
            </w:r>
            <w:r w:rsidRPr="00AB3BF1">
              <w:rPr>
                <w:rFonts w:ascii="Adobe Garamond Pro" w:hAnsi="Adobe Garamond Pro"/>
                <w:spacing w:val="-23"/>
                <w:sz w:val="18"/>
              </w:rPr>
              <w:t xml:space="preserve"> </w:t>
            </w:r>
            <w:r w:rsidRPr="00AB3BF1">
              <w:rPr>
                <w:rFonts w:ascii="Adobe Garamond Pro" w:hAnsi="Adobe Garamond Pro"/>
                <w:sz w:val="18"/>
              </w:rPr>
              <w:t>mushrooms</w:t>
            </w:r>
            <w:r w:rsidRPr="00AB3BF1">
              <w:rPr>
                <w:rFonts w:ascii="Adobe Garamond Pro" w:hAnsi="Adobe Garamond Pro"/>
              </w:rPr>
              <w:br/>
            </w:r>
          </w:p>
        </w:tc>
        <w:tc>
          <w:tcPr>
            <w:tcW w:w="3726" w:type="dxa"/>
          </w:tcPr>
          <w:p w:rsidR="00AB3BF1" w:rsidRPr="00AB3BF1" w:rsidRDefault="00AB3BF1" w:rsidP="00AB3BF1">
            <w:pPr>
              <w:spacing w:line="248" w:lineRule="exact"/>
              <w:ind w:right="-20"/>
              <w:jc w:val="center"/>
              <w:rPr>
                <w:rFonts w:ascii="Adobe Garamond Pro Bold" w:eastAsia="Adobe Garamond Pro" w:hAnsi="Adobe Garamond Pro Bold" w:cs="Adobe Garamond Pro"/>
                <w:sz w:val="24"/>
              </w:rPr>
            </w:pPr>
            <w:r w:rsidRPr="00AB3BF1">
              <w:rPr>
                <w:rFonts w:ascii="Adobe Garamond Pro Bold" w:hAnsi="Adobe Garamond Pro Bold"/>
                <w:sz w:val="24"/>
                <w:szCs w:val="24"/>
              </w:rPr>
              <w:t>Roast</w:t>
            </w:r>
            <w:r w:rsidRPr="00AB3BF1">
              <w:rPr>
                <w:rFonts w:ascii="Adobe Garamond Pro Bold" w:hAnsi="Adobe Garamond Pro Bold"/>
                <w:spacing w:val="-20"/>
                <w:sz w:val="24"/>
                <w:szCs w:val="24"/>
              </w:rPr>
              <w:t xml:space="preserve"> </w:t>
            </w:r>
            <w:r w:rsidRPr="00AB3BF1">
              <w:rPr>
                <w:rFonts w:ascii="Adobe Garamond Pro Bold" w:hAnsi="Adobe Garamond Pro Bold"/>
                <w:sz w:val="24"/>
                <w:szCs w:val="24"/>
              </w:rPr>
              <w:t>Loin</w:t>
            </w:r>
            <w:r w:rsidRPr="00AB3BF1">
              <w:rPr>
                <w:rFonts w:ascii="Adobe Garamond Pro Bold" w:hAnsi="Adobe Garamond Pro Bold"/>
                <w:spacing w:val="-21"/>
                <w:sz w:val="24"/>
                <w:szCs w:val="24"/>
              </w:rPr>
              <w:t xml:space="preserve"> </w:t>
            </w:r>
            <w:r w:rsidRPr="00AB3BF1">
              <w:rPr>
                <w:rFonts w:ascii="Adobe Garamond Pro Bold" w:hAnsi="Adobe Garamond Pro Bold"/>
                <w:sz w:val="24"/>
                <w:szCs w:val="24"/>
              </w:rPr>
              <w:t>of</w:t>
            </w:r>
            <w:r w:rsidRPr="00AB3BF1">
              <w:rPr>
                <w:rFonts w:ascii="Adobe Garamond Pro Bold" w:hAnsi="Adobe Garamond Pro Bold"/>
                <w:spacing w:val="-20"/>
                <w:sz w:val="24"/>
                <w:szCs w:val="24"/>
              </w:rPr>
              <w:t xml:space="preserve"> </w:t>
            </w:r>
            <w:r w:rsidRPr="00AB3BF1">
              <w:rPr>
                <w:rFonts w:ascii="Adobe Garamond Pro Bold" w:hAnsi="Adobe Garamond Pro Bold"/>
                <w:sz w:val="24"/>
                <w:szCs w:val="24"/>
              </w:rPr>
              <w:t xml:space="preserve">Pork </w:t>
            </w:r>
            <w:r w:rsidRPr="00AB3BF1">
              <w:rPr>
                <w:rFonts w:ascii="Adobe Garamond Pro Bold" w:hAnsi="Adobe Garamond Pro Bold"/>
                <w:sz w:val="24"/>
                <w:szCs w:val="24"/>
              </w:rPr>
              <w:br/>
            </w:r>
            <w:r w:rsidRPr="00AB3BF1">
              <w:rPr>
                <w:rFonts w:ascii="Adobe Garamond Pro" w:hAnsi="Adobe Garamond Pro"/>
                <w:sz w:val="18"/>
                <w:szCs w:val="24"/>
              </w:rPr>
              <w:t>with</w:t>
            </w:r>
            <w:r w:rsidRPr="00AB3BF1">
              <w:rPr>
                <w:rFonts w:ascii="Adobe Garamond Pro" w:hAnsi="Adobe Garamond Pro"/>
                <w:spacing w:val="-19"/>
                <w:sz w:val="18"/>
                <w:szCs w:val="24"/>
              </w:rPr>
              <w:t xml:space="preserve"> </w:t>
            </w:r>
            <w:r w:rsidRPr="00AB3BF1">
              <w:rPr>
                <w:rFonts w:ascii="Adobe Garamond Pro" w:hAnsi="Adobe Garamond Pro"/>
                <w:sz w:val="18"/>
                <w:szCs w:val="24"/>
              </w:rPr>
              <w:t>sweet</w:t>
            </w:r>
            <w:r w:rsidRPr="00AB3BF1">
              <w:rPr>
                <w:rFonts w:ascii="Adobe Garamond Pro" w:hAnsi="Adobe Garamond Pro"/>
                <w:spacing w:val="-18"/>
                <w:sz w:val="18"/>
                <w:szCs w:val="24"/>
              </w:rPr>
              <w:t xml:space="preserve"> </w:t>
            </w:r>
            <w:r w:rsidRPr="00AB3BF1">
              <w:rPr>
                <w:rFonts w:ascii="Adobe Garamond Pro" w:hAnsi="Adobe Garamond Pro"/>
                <w:sz w:val="18"/>
                <w:szCs w:val="24"/>
              </w:rPr>
              <w:t>onion</w:t>
            </w:r>
            <w:r w:rsidRPr="00AB3BF1">
              <w:rPr>
                <w:rFonts w:ascii="Adobe Garamond Pro" w:hAnsi="Adobe Garamond Pro"/>
                <w:spacing w:val="-18"/>
                <w:sz w:val="18"/>
                <w:szCs w:val="24"/>
              </w:rPr>
              <w:t xml:space="preserve"> </w:t>
            </w:r>
            <w:r w:rsidRPr="00AB3BF1">
              <w:rPr>
                <w:rFonts w:ascii="Adobe Garamond Pro" w:hAnsi="Adobe Garamond Pro"/>
                <w:sz w:val="18"/>
                <w:szCs w:val="24"/>
              </w:rPr>
              <w:t>gravy</w:t>
            </w:r>
            <w:r w:rsidRPr="00AB3BF1">
              <w:rPr>
                <w:rFonts w:ascii="Adobe Garamond Pro" w:hAnsi="Adobe Garamond Pro"/>
                <w:spacing w:val="-18"/>
                <w:sz w:val="18"/>
                <w:szCs w:val="24"/>
              </w:rPr>
              <w:t xml:space="preserve"> </w:t>
            </w:r>
            <w:r w:rsidRPr="00AB3BF1">
              <w:rPr>
                <w:rFonts w:ascii="Adobe Garamond Pro" w:hAnsi="Adobe Garamond Pro"/>
                <w:sz w:val="18"/>
                <w:szCs w:val="24"/>
              </w:rPr>
              <w:t>and</w:t>
            </w:r>
            <w:r w:rsidRPr="00AB3BF1">
              <w:rPr>
                <w:rFonts w:ascii="Adobe Garamond Pro" w:hAnsi="Adobe Garamond Pro"/>
                <w:spacing w:val="-21"/>
                <w:sz w:val="18"/>
                <w:szCs w:val="24"/>
              </w:rPr>
              <w:t xml:space="preserve"> </w:t>
            </w:r>
            <w:r w:rsidRPr="00AB3BF1">
              <w:rPr>
                <w:rFonts w:ascii="Adobe Garamond Pro" w:hAnsi="Adobe Garamond Pro"/>
                <w:sz w:val="18"/>
                <w:szCs w:val="24"/>
              </w:rPr>
              <w:t>seasonal</w:t>
            </w:r>
            <w:r w:rsidRPr="00AB3BF1">
              <w:rPr>
                <w:rFonts w:ascii="Adobe Garamond Pro" w:hAnsi="Adobe Garamond Pro"/>
                <w:spacing w:val="-19"/>
                <w:sz w:val="18"/>
                <w:szCs w:val="24"/>
              </w:rPr>
              <w:t xml:space="preserve"> </w:t>
            </w:r>
            <w:r w:rsidRPr="00AB3BF1">
              <w:rPr>
                <w:rFonts w:ascii="Adobe Garamond Pro" w:hAnsi="Adobe Garamond Pro"/>
                <w:sz w:val="18"/>
                <w:szCs w:val="24"/>
              </w:rPr>
              <w:t>chutney</w:t>
            </w:r>
          </w:p>
        </w:tc>
      </w:tr>
      <w:tr w:rsidR="00AB3BF1" w:rsidRPr="00AB3BF1" w:rsidTr="00AB3BF1">
        <w:trPr>
          <w:tblCellSpacing w:w="57" w:type="dxa"/>
          <w:jc w:val="center"/>
        </w:trPr>
        <w:tc>
          <w:tcPr>
            <w:tcW w:w="356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eastAsia="Adobe Garamond Pro Bold" w:hAnsi="Adobe Garamond Pro Bold" w:cs="Adobe Garamond Pro Bold"/>
                <w:bCs/>
                <w:color w:val="231F20"/>
                <w:spacing w:val="-8"/>
                <w:sz w:val="24"/>
                <w:szCs w:val="26"/>
              </w:rPr>
              <w:t>Swordfish Steak</w:t>
            </w:r>
            <w:r w:rsidRPr="00AB3BF1">
              <w:rPr>
                <w:rFonts w:ascii="Adobe Garamond Pro Bold" w:eastAsia="Adobe Garamond Pro Bold" w:hAnsi="Adobe Garamond Pro Bold" w:cs="Adobe Garamond Pro Bold"/>
                <w:bCs/>
                <w:color w:val="231F20"/>
                <w:spacing w:val="-8"/>
                <w:sz w:val="26"/>
                <w:szCs w:val="26"/>
              </w:rPr>
              <w:br/>
            </w:r>
            <w:r w:rsidRPr="00AB3BF1">
              <w:rPr>
                <w:rFonts w:ascii="Adobe Garamond Pro" w:eastAsia="Adobe Garamond Pro Bold" w:hAnsi="Adobe Garamond Pro" w:cs="Adobe Garamond Pro Bold"/>
                <w:bCs/>
                <w:color w:val="231F20"/>
                <w:spacing w:val="-8"/>
                <w:szCs w:val="26"/>
              </w:rPr>
              <w:t>(</w:t>
            </w:r>
            <w:r w:rsidRPr="00AB3BF1">
              <w:rPr>
                <w:rFonts w:ascii="Adobe Garamond Pro" w:eastAsia="Adobe Garamond Pro Bold" w:hAnsi="Adobe Garamond Pro" w:cs="Adobe Garamond Pro Bold"/>
                <w:bCs/>
                <w:i/>
                <w:color w:val="231F20"/>
                <w:spacing w:val="-8"/>
                <w:szCs w:val="26"/>
              </w:rPr>
              <w:t>add $2 per person</w:t>
            </w:r>
            <w:r w:rsidRPr="00AB3BF1">
              <w:rPr>
                <w:rFonts w:ascii="Adobe Garamond Pro" w:eastAsia="Adobe Garamond Pro Bold" w:hAnsi="Adobe Garamond Pro" w:cs="Adobe Garamond Pro Bold"/>
                <w:bCs/>
                <w:color w:val="231F20"/>
                <w:spacing w:val="-8"/>
                <w:szCs w:val="26"/>
              </w:rPr>
              <w:t>)</w:t>
            </w:r>
          </w:p>
        </w:tc>
        <w:tc>
          <w:tcPr>
            <w:tcW w:w="330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rPr>
              <w:t>Chicken</w:t>
            </w:r>
            <w:r w:rsidRPr="00AB3BF1">
              <w:rPr>
                <w:rFonts w:ascii="Adobe Garamond Pro Bold" w:hAnsi="Adobe Garamond Pro Bold"/>
                <w:spacing w:val="-27"/>
                <w:sz w:val="24"/>
              </w:rPr>
              <w:t xml:space="preserve"> </w:t>
            </w:r>
            <w:r w:rsidRPr="00AB3BF1">
              <w:rPr>
                <w:rFonts w:ascii="Adobe Garamond Pro Bold" w:hAnsi="Adobe Garamond Pro Bold"/>
                <w:sz w:val="24"/>
              </w:rPr>
              <w:t>Chardonnay</w:t>
            </w:r>
            <w:r w:rsidRPr="00AB3BF1">
              <w:rPr>
                <w:rFonts w:ascii="Georgia" w:hAnsi="Georgia"/>
              </w:rPr>
              <w:br/>
            </w:r>
            <w:r w:rsidRPr="00AB3BF1">
              <w:rPr>
                <w:rFonts w:ascii="Adobe Garamond Pro" w:hAnsi="Adobe Garamond Pro"/>
                <w:sz w:val="18"/>
              </w:rPr>
              <w:t>lightly</w:t>
            </w:r>
            <w:r w:rsidRPr="00AB3BF1">
              <w:rPr>
                <w:rFonts w:ascii="Adobe Garamond Pro" w:hAnsi="Adobe Garamond Pro"/>
                <w:spacing w:val="-24"/>
                <w:sz w:val="18"/>
              </w:rPr>
              <w:t xml:space="preserve"> </w:t>
            </w:r>
            <w:r w:rsidRPr="00AB3BF1">
              <w:rPr>
                <w:rFonts w:ascii="Adobe Garamond Pro" w:hAnsi="Adobe Garamond Pro"/>
                <w:sz w:val="18"/>
              </w:rPr>
              <w:t>battered</w:t>
            </w:r>
            <w:r>
              <w:rPr>
                <w:rFonts w:ascii="Adobe Garamond Pro" w:hAnsi="Adobe Garamond Pro"/>
                <w:spacing w:val="-22"/>
                <w:sz w:val="18"/>
              </w:rPr>
              <w:t xml:space="preserve">, </w:t>
            </w:r>
            <w:r w:rsidRPr="00AB3BF1">
              <w:rPr>
                <w:rFonts w:ascii="Adobe Garamond Pro" w:hAnsi="Adobe Garamond Pro"/>
                <w:sz w:val="18"/>
              </w:rPr>
              <w:t>sautéed</w:t>
            </w:r>
            <w:r w:rsidRPr="00AB3BF1">
              <w:rPr>
                <w:rFonts w:ascii="Adobe Garamond Pro" w:hAnsi="Adobe Garamond Pro"/>
                <w:spacing w:val="-24"/>
                <w:sz w:val="18"/>
              </w:rPr>
              <w:t xml:space="preserve"> </w:t>
            </w:r>
            <w:r w:rsidRPr="00AB3BF1">
              <w:rPr>
                <w:rFonts w:ascii="Adobe Garamond Pro" w:hAnsi="Adobe Garamond Pro"/>
                <w:sz w:val="18"/>
              </w:rPr>
              <w:t>in</w:t>
            </w:r>
            <w:r w:rsidRPr="00AB3BF1">
              <w:rPr>
                <w:rFonts w:ascii="Adobe Garamond Pro" w:hAnsi="Adobe Garamond Pro"/>
                <w:spacing w:val="-22"/>
                <w:sz w:val="18"/>
              </w:rPr>
              <w:t xml:space="preserve"> </w:t>
            </w:r>
            <w:r w:rsidRPr="00AB3BF1">
              <w:rPr>
                <w:rFonts w:ascii="Adobe Garamond Pro" w:hAnsi="Adobe Garamond Pro"/>
                <w:sz w:val="18"/>
              </w:rPr>
              <w:t>a</w:t>
            </w:r>
            <w:r w:rsidRPr="00AB3BF1">
              <w:rPr>
                <w:rFonts w:ascii="Adobe Garamond Pro" w:hAnsi="Adobe Garamond Pro"/>
                <w:spacing w:val="-25"/>
                <w:sz w:val="18"/>
              </w:rPr>
              <w:t xml:space="preserve"> </w:t>
            </w:r>
            <w:r w:rsidRPr="00AB3BF1">
              <w:rPr>
                <w:rFonts w:ascii="Adobe Garamond Pro" w:hAnsi="Adobe Garamond Pro"/>
                <w:sz w:val="18"/>
              </w:rPr>
              <w:t>chardonnay</w:t>
            </w:r>
            <w:r w:rsidRPr="00AB3BF1">
              <w:rPr>
                <w:rFonts w:ascii="Adobe Garamond Pro" w:hAnsi="Adobe Garamond Pro"/>
                <w:spacing w:val="-24"/>
                <w:sz w:val="18"/>
              </w:rPr>
              <w:t xml:space="preserve"> </w:t>
            </w:r>
            <w:r w:rsidRPr="00AB3BF1">
              <w:rPr>
                <w:rFonts w:ascii="Adobe Garamond Pro" w:hAnsi="Adobe Garamond Pro"/>
                <w:sz w:val="18"/>
              </w:rPr>
              <w:t>sauce</w:t>
            </w:r>
            <w:r w:rsidRPr="00AB3BF1">
              <w:rPr>
                <w:rFonts w:ascii="Adobe Garamond Pro" w:hAnsi="Adobe Garamond Pro"/>
              </w:rPr>
              <w:br/>
            </w:r>
          </w:p>
        </w:tc>
        <w:tc>
          <w:tcPr>
            <w:tcW w:w="3726" w:type="dxa"/>
          </w:tcPr>
          <w:p w:rsidR="00AB3BF1" w:rsidRPr="00AB3BF1" w:rsidRDefault="00AB3BF1" w:rsidP="00AB3BF1">
            <w:pPr>
              <w:spacing w:line="248" w:lineRule="exact"/>
              <w:ind w:right="-20"/>
              <w:jc w:val="center"/>
              <w:rPr>
                <w:rFonts w:ascii="Adobe Garamond Pro Bold" w:eastAsia="Adobe Garamond Pro" w:hAnsi="Adobe Garamond Pro Bold" w:cs="Adobe Garamond Pro"/>
                <w:sz w:val="24"/>
              </w:rPr>
            </w:pPr>
            <w:r w:rsidRPr="00AB3BF1">
              <w:rPr>
                <w:rFonts w:ascii="Adobe Garamond Pro Bold" w:hAnsi="Adobe Garamond Pro Bold"/>
                <w:sz w:val="24"/>
                <w:szCs w:val="24"/>
              </w:rPr>
              <w:t>Roast</w:t>
            </w:r>
            <w:r w:rsidRPr="00AB3BF1">
              <w:rPr>
                <w:rFonts w:ascii="Adobe Garamond Pro Bold" w:hAnsi="Adobe Garamond Pro Bold"/>
                <w:spacing w:val="-12"/>
                <w:sz w:val="24"/>
                <w:szCs w:val="24"/>
              </w:rPr>
              <w:t xml:space="preserve"> </w:t>
            </w:r>
            <w:r w:rsidRPr="00AB3BF1">
              <w:rPr>
                <w:rFonts w:ascii="Adobe Garamond Pro Bold" w:hAnsi="Adobe Garamond Pro Bold"/>
                <w:sz w:val="24"/>
                <w:szCs w:val="24"/>
              </w:rPr>
              <w:t>Rack</w:t>
            </w:r>
            <w:r w:rsidRPr="00AB3BF1">
              <w:rPr>
                <w:rFonts w:ascii="Adobe Garamond Pro Bold" w:hAnsi="Adobe Garamond Pro Bold"/>
                <w:spacing w:val="-12"/>
                <w:sz w:val="24"/>
                <w:szCs w:val="24"/>
              </w:rPr>
              <w:t xml:space="preserve"> </w:t>
            </w:r>
            <w:r w:rsidRPr="00AB3BF1">
              <w:rPr>
                <w:rFonts w:ascii="Adobe Garamond Pro Bold" w:hAnsi="Adobe Garamond Pro Bold"/>
                <w:sz w:val="24"/>
                <w:szCs w:val="24"/>
              </w:rPr>
              <w:t>of</w:t>
            </w:r>
            <w:r w:rsidRPr="00AB3BF1">
              <w:rPr>
                <w:rFonts w:ascii="Adobe Garamond Pro Bold" w:hAnsi="Adobe Garamond Pro Bold"/>
                <w:spacing w:val="-10"/>
                <w:sz w:val="24"/>
                <w:szCs w:val="24"/>
              </w:rPr>
              <w:t xml:space="preserve"> </w:t>
            </w:r>
            <w:r w:rsidRPr="00AB3BF1">
              <w:rPr>
                <w:rFonts w:ascii="Adobe Garamond Pro Bold" w:hAnsi="Adobe Garamond Pro Bold"/>
                <w:sz w:val="24"/>
                <w:szCs w:val="24"/>
              </w:rPr>
              <w:t>Lamb</w:t>
            </w:r>
            <w:r w:rsidRPr="00AB3BF1">
              <w:rPr>
                <w:rFonts w:ascii="Adobe Garamond Pro Bold" w:hAnsi="Adobe Garamond Pro Bold"/>
                <w:sz w:val="24"/>
                <w:szCs w:val="24"/>
              </w:rPr>
              <w:br/>
            </w:r>
            <w:r w:rsidRPr="00AB3BF1">
              <w:rPr>
                <w:rFonts w:ascii="Adobe Garamond Pro" w:eastAsia="Adobe Garamond Pro Bold" w:hAnsi="Adobe Garamond Pro" w:cs="Adobe Garamond Pro Bold"/>
                <w:bCs/>
                <w:color w:val="231F20"/>
                <w:spacing w:val="-8"/>
                <w:szCs w:val="26"/>
              </w:rPr>
              <w:t>(</w:t>
            </w:r>
            <w:r w:rsidRPr="00AB3BF1">
              <w:rPr>
                <w:rFonts w:ascii="Adobe Garamond Pro" w:eastAsia="Adobe Garamond Pro Bold" w:hAnsi="Adobe Garamond Pro" w:cs="Adobe Garamond Pro Bold"/>
                <w:bCs/>
                <w:i/>
                <w:color w:val="231F20"/>
                <w:spacing w:val="-8"/>
                <w:szCs w:val="26"/>
              </w:rPr>
              <w:t>add $5 per person</w:t>
            </w:r>
            <w:r w:rsidRPr="00AB3BF1">
              <w:rPr>
                <w:rFonts w:ascii="Adobe Garamond Pro" w:eastAsia="Adobe Garamond Pro Bold" w:hAnsi="Adobe Garamond Pro" w:cs="Adobe Garamond Pro Bold"/>
                <w:bCs/>
                <w:color w:val="231F20"/>
                <w:spacing w:val="-8"/>
                <w:szCs w:val="26"/>
              </w:rPr>
              <w:t>)</w:t>
            </w:r>
            <w:r w:rsidRPr="00AB3BF1">
              <w:rPr>
                <w:rFonts w:ascii="Adobe Garamond Pro Bold" w:hAnsi="Adobe Garamond Pro Bold"/>
                <w:sz w:val="24"/>
                <w:szCs w:val="24"/>
              </w:rPr>
              <w:br/>
            </w:r>
            <w:r w:rsidRPr="00AB3BF1">
              <w:rPr>
                <w:rFonts w:ascii="Adobe Garamond Pro" w:hAnsi="Adobe Garamond Pro"/>
                <w:sz w:val="18"/>
                <w:szCs w:val="24"/>
              </w:rPr>
              <w:t>slow</w:t>
            </w:r>
            <w:r w:rsidRPr="00AB3BF1">
              <w:rPr>
                <w:rFonts w:ascii="Adobe Garamond Pro" w:hAnsi="Adobe Garamond Pro"/>
                <w:spacing w:val="-13"/>
                <w:sz w:val="18"/>
                <w:szCs w:val="24"/>
              </w:rPr>
              <w:t xml:space="preserve"> </w:t>
            </w:r>
            <w:r w:rsidRPr="00AB3BF1">
              <w:rPr>
                <w:rFonts w:ascii="Adobe Garamond Pro" w:hAnsi="Adobe Garamond Pro"/>
                <w:spacing w:val="-3"/>
                <w:sz w:val="18"/>
                <w:szCs w:val="24"/>
              </w:rPr>
              <w:t>roasted</w:t>
            </w:r>
            <w:r w:rsidRPr="00AB3BF1">
              <w:rPr>
                <w:rFonts w:ascii="Adobe Garamond Pro" w:hAnsi="Adobe Garamond Pro"/>
                <w:spacing w:val="-12"/>
                <w:sz w:val="18"/>
                <w:szCs w:val="24"/>
              </w:rPr>
              <w:t xml:space="preserve"> </w:t>
            </w:r>
            <w:r w:rsidRPr="00AB3BF1">
              <w:rPr>
                <w:rFonts w:ascii="Adobe Garamond Pro" w:hAnsi="Adobe Garamond Pro"/>
                <w:sz w:val="18"/>
                <w:szCs w:val="24"/>
              </w:rPr>
              <w:t>with</w:t>
            </w:r>
            <w:r w:rsidRPr="00AB3BF1">
              <w:rPr>
                <w:rFonts w:ascii="Adobe Garamond Pro" w:hAnsi="Adobe Garamond Pro"/>
                <w:spacing w:val="-14"/>
                <w:sz w:val="18"/>
                <w:szCs w:val="24"/>
              </w:rPr>
              <w:t xml:space="preserve"> </w:t>
            </w:r>
            <w:r w:rsidRPr="00AB3BF1">
              <w:rPr>
                <w:rFonts w:ascii="Adobe Garamond Pro" w:hAnsi="Adobe Garamond Pro"/>
                <w:sz w:val="18"/>
                <w:szCs w:val="24"/>
              </w:rPr>
              <w:t>mustard</w:t>
            </w:r>
            <w:r w:rsidRPr="00AB3BF1">
              <w:rPr>
                <w:rFonts w:ascii="Adobe Garamond Pro" w:hAnsi="Adobe Garamond Pro"/>
                <w:spacing w:val="-13"/>
                <w:sz w:val="18"/>
                <w:szCs w:val="24"/>
              </w:rPr>
              <w:t xml:space="preserve"> </w:t>
            </w:r>
            <w:r w:rsidRPr="00AB3BF1">
              <w:rPr>
                <w:rFonts w:ascii="Adobe Garamond Pro" w:hAnsi="Adobe Garamond Pro"/>
                <w:sz w:val="18"/>
                <w:szCs w:val="24"/>
              </w:rPr>
              <w:t>and</w:t>
            </w:r>
            <w:r w:rsidRPr="00AB3BF1">
              <w:rPr>
                <w:rFonts w:ascii="Adobe Garamond Pro" w:hAnsi="Adobe Garamond Pro"/>
                <w:spacing w:val="-12"/>
                <w:sz w:val="18"/>
                <w:szCs w:val="24"/>
              </w:rPr>
              <w:t xml:space="preserve"> </w:t>
            </w:r>
            <w:r w:rsidRPr="00AB3BF1">
              <w:rPr>
                <w:rFonts w:ascii="Adobe Garamond Pro" w:hAnsi="Adobe Garamond Pro"/>
                <w:sz w:val="18"/>
                <w:szCs w:val="24"/>
              </w:rPr>
              <w:t>herb</w:t>
            </w:r>
            <w:r w:rsidRPr="00AB3BF1">
              <w:rPr>
                <w:rFonts w:ascii="Adobe Garamond Pro" w:hAnsi="Adobe Garamond Pro"/>
                <w:spacing w:val="-14"/>
                <w:sz w:val="18"/>
                <w:szCs w:val="24"/>
              </w:rPr>
              <w:t xml:space="preserve"> </w:t>
            </w:r>
            <w:r w:rsidRPr="00AB3BF1">
              <w:rPr>
                <w:rFonts w:ascii="Adobe Garamond Pro" w:hAnsi="Adobe Garamond Pro"/>
                <w:sz w:val="18"/>
                <w:szCs w:val="24"/>
              </w:rPr>
              <w:t>crumb</w:t>
            </w:r>
            <w:r w:rsidRPr="00AB3BF1">
              <w:rPr>
                <w:rFonts w:ascii="Adobe Garamond Pro" w:hAnsi="Adobe Garamond Pro"/>
                <w:spacing w:val="-14"/>
                <w:sz w:val="18"/>
                <w:szCs w:val="24"/>
              </w:rPr>
              <w:t xml:space="preserve"> </w:t>
            </w:r>
            <w:r w:rsidRPr="00AB3BF1">
              <w:rPr>
                <w:rFonts w:ascii="Adobe Garamond Pro" w:hAnsi="Adobe Garamond Pro"/>
                <w:spacing w:val="-4"/>
                <w:sz w:val="18"/>
                <w:szCs w:val="24"/>
              </w:rPr>
              <w:t>topping</w:t>
            </w:r>
            <w:r w:rsidRPr="00AB3BF1">
              <w:rPr>
                <w:rFonts w:ascii="Adobe Garamond Pro" w:hAnsi="Adobe Garamond Pro"/>
                <w:spacing w:val="-4"/>
                <w:szCs w:val="24"/>
              </w:rPr>
              <w:br/>
            </w:r>
          </w:p>
        </w:tc>
      </w:tr>
      <w:tr w:rsidR="00AB3BF1" w:rsidRPr="00AB3BF1" w:rsidTr="00AB3BF1">
        <w:trPr>
          <w:tblCellSpacing w:w="57" w:type="dxa"/>
          <w:jc w:val="center"/>
        </w:trPr>
        <w:tc>
          <w:tcPr>
            <w:tcW w:w="356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szCs w:val="26"/>
              </w:rPr>
              <w:t>Jumbo</w:t>
            </w:r>
            <w:r w:rsidRPr="00AB3BF1">
              <w:rPr>
                <w:rFonts w:ascii="Adobe Garamond Pro Bold" w:hAnsi="Adobe Garamond Pro Bold"/>
                <w:spacing w:val="-18"/>
                <w:sz w:val="24"/>
                <w:szCs w:val="26"/>
              </w:rPr>
              <w:t xml:space="preserve"> </w:t>
            </w:r>
            <w:r w:rsidRPr="00AB3BF1">
              <w:rPr>
                <w:rFonts w:ascii="Adobe Garamond Pro Bold" w:hAnsi="Adobe Garamond Pro Bold"/>
                <w:sz w:val="24"/>
                <w:szCs w:val="26"/>
              </w:rPr>
              <w:t>Baked</w:t>
            </w:r>
            <w:r w:rsidRPr="00AB3BF1">
              <w:rPr>
                <w:rFonts w:ascii="Adobe Garamond Pro Bold" w:hAnsi="Adobe Garamond Pro Bold"/>
                <w:spacing w:val="-18"/>
                <w:sz w:val="24"/>
                <w:szCs w:val="26"/>
              </w:rPr>
              <w:t xml:space="preserve"> </w:t>
            </w:r>
            <w:r w:rsidRPr="00AB3BF1">
              <w:rPr>
                <w:rFonts w:ascii="Adobe Garamond Pro Bold" w:hAnsi="Adobe Garamond Pro Bold"/>
                <w:sz w:val="24"/>
                <w:szCs w:val="26"/>
              </w:rPr>
              <w:t>Stuffed</w:t>
            </w:r>
            <w:r w:rsidRPr="00AB3BF1">
              <w:rPr>
                <w:rFonts w:ascii="Adobe Garamond Pro Bold" w:hAnsi="Adobe Garamond Pro Bold"/>
                <w:spacing w:val="-17"/>
                <w:sz w:val="24"/>
                <w:szCs w:val="26"/>
              </w:rPr>
              <w:t xml:space="preserve"> </w:t>
            </w:r>
            <w:r w:rsidRPr="00AB3BF1">
              <w:rPr>
                <w:rFonts w:ascii="Adobe Garamond Pro Bold" w:hAnsi="Adobe Garamond Pro Bold"/>
                <w:sz w:val="24"/>
                <w:szCs w:val="26"/>
              </w:rPr>
              <w:t>Shrimp</w:t>
            </w:r>
            <w:r w:rsidRPr="00AB3BF1">
              <w:rPr>
                <w:rFonts w:ascii="Adobe Garamond Pro Bold" w:hAnsi="Adobe Garamond Pro Bold"/>
                <w:sz w:val="26"/>
                <w:szCs w:val="26"/>
              </w:rPr>
              <w:br/>
            </w:r>
            <w:r w:rsidRPr="00AB3BF1">
              <w:rPr>
                <w:rFonts w:ascii="Adobe Garamond Pro" w:hAnsi="Adobe Garamond Pro"/>
                <w:sz w:val="18"/>
                <w:szCs w:val="26"/>
              </w:rPr>
              <w:t>with seafood stuffing</w:t>
            </w:r>
          </w:p>
        </w:tc>
        <w:tc>
          <w:tcPr>
            <w:tcW w:w="330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rPr>
              <w:t>Chicken</w:t>
            </w:r>
            <w:r w:rsidRPr="00AB3BF1">
              <w:rPr>
                <w:rFonts w:ascii="Adobe Garamond Pro Bold" w:hAnsi="Adobe Garamond Pro Bold"/>
                <w:spacing w:val="-25"/>
                <w:sz w:val="24"/>
              </w:rPr>
              <w:t xml:space="preserve"> </w:t>
            </w:r>
            <w:r w:rsidRPr="00AB3BF1">
              <w:rPr>
                <w:rFonts w:ascii="Adobe Garamond Pro Bold" w:hAnsi="Adobe Garamond Pro Bold"/>
                <w:sz w:val="24"/>
              </w:rPr>
              <w:t>Florentine</w:t>
            </w:r>
            <w:r w:rsidRPr="00AB3BF1">
              <w:rPr>
                <w:rFonts w:ascii="Georgia" w:hAnsi="Georgia"/>
              </w:rPr>
              <w:br/>
            </w:r>
            <w:r w:rsidRPr="00AB3BF1">
              <w:rPr>
                <w:rFonts w:ascii="Adobe Garamond Pro" w:hAnsi="Adobe Garamond Pro"/>
                <w:sz w:val="18"/>
              </w:rPr>
              <w:t>stuffed with spinach,</w:t>
            </w:r>
            <w:r w:rsidRPr="00AB3BF1">
              <w:rPr>
                <w:rFonts w:ascii="Adobe Garamond Pro" w:hAnsi="Adobe Garamond Pro"/>
                <w:spacing w:val="-20"/>
                <w:sz w:val="18"/>
              </w:rPr>
              <w:t xml:space="preserve"> </w:t>
            </w:r>
            <w:r w:rsidRPr="00AB3BF1">
              <w:rPr>
                <w:rFonts w:ascii="Adobe Garamond Pro" w:hAnsi="Adobe Garamond Pro"/>
                <w:sz w:val="18"/>
              </w:rPr>
              <w:t>fontina</w:t>
            </w:r>
            <w:r w:rsidRPr="00AB3BF1">
              <w:rPr>
                <w:rFonts w:ascii="Adobe Garamond Pro" w:hAnsi="Adobe Garamond Pro"/>
                <w:spacing w:val="-21"/>
                <w:sz w:val="18"/>
              </w:rPr>
              <w:t xml:space="preserve"> </w:t>
            </w:r>
            <w:r w:rsidRPr="00AB3BF1">
              <w:rPr>
                <w:rFonts w:ascii="Adobe Garamond Pro" w:hAnsi="Adobe Garamond Pro"/>
                <w:sz w:val="18"/>
              </w:rPr>
              <w:t>cheese</w:t>
            </w:r>
            <w:r w:rsidRPr="00AB3BF1">
              <w:rPr>
                <w:rFonts w:ascii="Adobe Garamond Pro" w:hAnsi="Adobe Garamond Pro"/>
                <w:spacing w:val="-21"/>
                <w:sz w:val="18"/>
              </w:rPr>
              <w:t xml:space="preserve"> </w:t>
            </w:r>
            <w:r w:rsidRPr="00AB3BF1">
              <w:rPr>
                <w:rFonts w:ascii="Adobe Garamond Pro" w:hAnsi="Adobe Garamond Pro"/>
                <w:sz w:val="18"/>
              </w:rPr>
              <w:t>and</w:t>
            </w:r>
            <w:r w:rsidRPr="00AB3BF1">
              <w:rPr>
                <w:rFonts w:ascii="Adobe Garamond Pro" w:hAnsi="Adobe Garamond Pro"/>
                <w:spacing w:val="-22"/>
                <w:sz w:val="18"/>
              </w:rPr>
              <w:t xml:space="preserve"> </w:t>
            </w:r>
            <w:r w:rsidRPr="00AB3BF1">
              <w:rPr>
                <w:rFonts w:ascii="Adobe Garamond Pro" w:hAnsi="Adobe Garamond Pro"/>
                <w:sz w:val="18"/>
              </w:rPr>
              <w:t>mushroom</w:t>
            </w:r>
            <w:r w:rsidRPr="00AB3BF1">
              <w:rPr>
                <w:rFonts w:ascii="Adobe Garamond Pro" w:hAnsi="Adobe Garamond Pro"/>
                <w:spacing w:val="-18"/>
                <w:sz w:val="18"/>
              </w:rPr>
              <w:t xml:space="preserve"> </w:t>
            </w:r>
            <w:proofErr w:type="spellStart"/>
            <w:r w:rsidRPr="00AB3BF1">
              <w:rPr>
                <w:rFonts w:ascii="Adobe Garamond Pro" w:hAnsi="Adobe Garamond Pro"/>
                <w:sz w:val="18"/>
              </w:rPr>
              <w:t>duxelle</w:t>
            </w:r>
            <w:proofErr w:type="spellEnd"/>
            <w:r w:rsidRPr="00AB3BF1">
              <w:rPr>
                <w:rFonts w:ascii="Adobe Garamond Pro" w:hAnsi="Adobe Garamond Pro"/>
                <w:spacing w:val="-21"/>
                <w:sz w:val="18"/>
              </w:rPr>
              <w:t xml:space="preserve"> </w:t>
            </w:r>
            <w:r w:rsidRPr="00AB3BF1">
              <w:rPr>
                <w:rFonts w:ascii="Adobe Garamond Pro" w:hAnsi="Adobe Garamond Pro"/>
                <w:sz w:val="18"/>
              </w:rPr>
              <w:t>stuffing</w:t>
            </w:r>
            <w:r w:rsidRPr="00AB3BF1">
              <w:rPr>
                <w:rFonts w:ascii="Adobe Garamond Pro" w:hAnsi="Adobe Garamond Pro"/>
              </w:rPr>
              <w:br/>
            </w:r>
          </w:p>
        </w:tc>
        <w:tc>
          <w:tcPr>
            <w:tcW w:w="3726" w:type="dxa"/>
          </w:tcPr>
          <w:p w:rsidR="00AB3BF1" w:rsidRPr="00AB3BF1" w:rsidRDefault="00AB3BF1" w:rsidP="00AB3BF1">
            <w:pPr>
              <w:spacing w:line="248" w:lineRule="exact"/>
              <w:ind w:right="-20"/>
              <w:jc w:val="center"/>
              <w:rPr>
                <w:rFonts w:ascii="Adobe Garamond Pro Bold" w:eastAsia="Adobe Garamond Pro" w:hAnsi="Adobe Garamond Pro Bold" w:cs="Adobe Garamond Pro"/>
                <w:sz w:val="24"/>
              </w:rPr>
            </w:pPr>
            <w:r w:rsidRPr="00AB3BF1">
              <w:rPr>
                <w:rFonts w:ascii="Adobe Garamond Pro Bold" w:hAnsi="Adobe Garamond Pro Bold"/>
                <w:sz w:val="24"/>
                <w:szCs w:val="24"/>
              </w:rPr>
              <w:t>Grilled</w:t>
            </w:r>
            <w:r w:rsidRPr="00AB3BF1">
              <w:rPr>
                <w:rFonts w:ascii="Adobe Garamond Pro Bold" w:hAnsi="Adobe Garamond Pro Bold"/>
                <w:spacing w:val="-23"/>
                <w:sz w:val="24"/>
                <w:szCs w:val="24"/>
              </w:rPr>
              <w:t xml:space="preserve"> </w:t>
            </w:r>
            <w:r w:rsidRPr="00AB3BF1">
              <w:rPr>
                <w:rFonts w:ascii="Adobe Garamond Pro Bold" w:hAnsi="Adobe Garamond Pro Bold"/>
                <w:sz w:val="24"/>
                <w:szCs w:val="24"/>
              </w:rPr>
              <w:t>NY</w:t>
            </w:r>
            <w:r w:rsidRPr="00AB3BF1">
              <w:rPr>
                <w:rFonts w:ascii="Adobe Garamond Pro Bold" w:hAnsi="Adobe Garamond Pro Bold"/>
                <w:spacing w:val="-19"/>
                <w:sz w:val="24"/>
                <w:szCs w:val="24"/>
              </w:rPr>
              <w:t xml:space="preserve"> </w:t>
            </w:r>
            <w:r w:rsidRPr="00AB3BF1">
              <w:rPr>
                <w:rFonts w:ascii="Adobe Garamond Pro Bold" w:hAnsi="Adobe Garamond Pro Bold"/>
                <w:sz w:val="24"/>
                <w:szCs w:val="24"/>
              </w:rPr>
              <w:t>Sirloin</w:t>
            </w:r>
            <w:r w:rsidRPr="00AB3BF1">
              <w:rPr>
                <w:rFonts w:ascii="Adobe Garamond Pro Bold" w:hAnsi="Adobe Garamond Pro Bold"/>
                <w:spacing w:val="-19"/>
                <w:sz w:val="24"/>
                <w:szCs w:val="24"/>
              </w:rPr>
              <w:t xml:space="preserve"> </w:t>
            </w:r>
            <w:r w:rsidRPr="00AB3BF1">
              <w:rPr>
                <w:rFonts w:ascii="Adobe Garamond Pro Bold" w:hAnsi="Adobe Garamond Pro Bold"/>
                <w:sz w:val="24"/>
                <w:szCs w:val="24"/>
              </w:rPr>
              <w:t>Steak</w:t>
            </w:r>
            <w:r w:rsidRPr="00AB3BF1">
              <w:rPr>
                <w:rFonts w:ascii="Adobe Garamond Pro Bold" w:hAnsi="Adobe Garamond Pro Bold"/>
                <w:sz w:val="24"/>
                <w:szCs w:val="24"/>
              </w:rPr>
              <w:br/>
            </w:r>
            <w:r w:rsidRPr="00AB3BF1">
              <w:rPr>
                <w:rFonts w:ascii="Adobe Garamond Pro" w:eastAsia="Adobe Garamond Pro Bold" w:hAnsi="Adobe Garamond Pro" w:cs="Adobe Garamond Pro Bold"/>
                <w:bCs/>
                <w:color w:val="231F20"/>
                <w:spacing w:val="-8"/>
                <w:szCs w:val="26"/>
              </w:rPr>
              <w:t>(</w:t>
            </w:r>
            <w:r w:rsidRPr="00AB3BF1">
              <w:rPr>
                <w:rFonts w:ascii="Adobe Garamond Pro" w:eastAsia="Adobe Garamond Pro Bold" w:hAnsi="Adobe Garamond Pro" w:cs="Adobe Garamond Pro Bold"/>
                <w:bCs/>
                <w:i/>
                <w:color w:val="231F20"/>
                <w:spacing w:val="-8"/>
                <w:szCs w:val="26"/>
              </w:rPr>
              <w:t>add $3 per person</w:t>
            </w:r>
            <w:r w:rsidRPr="00AB3BF1">
              <w:rPr>
                <w:rFonts w:ascii="Adobe Garamond Pro" w:eastAsia="Adobe Garamond Pro Bold" w:hAnsi="Adobe Garamond Pro" w:cs="Adobe Garamond Pro Bold"/>
                <w:bCs/>
                <w:color w:val="231F20"/>
                <w:spacing w:val="-8"/>
                <w:szCs w:val="26"/>
              </w:rPr>
              <w:t>)</w:t>
            </w:r>
            <w:r w:rsidRPr="00AB3BF1">
              <w:rPr>
                <w:rFonts w:ascii="Adobe Garamond Pro Bold" w:hAnsi="Adobe Garamond Pro Bold"/>
                <w:sz w:val="24"/>
                <w:szCs w:val="24"/>
              </w:rPr>
              <w:br/>
            </w:r>
            <w:r w:rsidRPr="00AB3BF1">
              <w:rPr>
                <w:rFonts w:ascii="Adobe Garamond Pro" w:hAnsi="Adobe Garamond Pro"/>
                <w:sz w:val="18"/>
                <w:szCs w:val="24"/>
              </w:rPr>
              <w:t>topped</w:t>
            </w:r>
            <w:r w:rsidRPr="00AB3BF1">
              <w:rPr>
                <w:rFonts w:ascii="Adobe Garamond Pro" w:hAnsi="Adobe Garamond Pro"/>
                <w:spacing w:val="-17"/>
                <w:sz w:val="18"/>
                <w:szCs w:val="24"/>
              </w:rPr>
              <w:t xml:space="preserve"> </w:t>
            </w:r>
            <w:r w:rsidRPr="00AB3BF1">
              <w:rPr>
                <w:rFonts w:ascii="Adobe Garamond Pro" w:hAnsi="Adobe Garamond Pro"/>
                <w:sz w:val="18"/>
                <w:szCs w:val="24"/>
              </w:rPr>
              <w:t>with</w:t>
            </w:r>
            <w:r w:rsidRPr="00AB3BF1">
              <w:rPr>
                <w:rFonts w:ascii="Adobe Garamond Pro" w:hAnsi="Adobe Garamond Pro"/>
                <w:spacing w:val="-19"/>
                <w:sz w:val="18"/>
                <w:szCs w:val="24"/>
              </w:rPr>
              <w:t xml:space="preserve"> </w:t>
            </w:r>
            <w:r w:rsidRPr="00AB3BF1">
              <w:rPr>
                <w:rFonts w:ascii="Adobe Garamond Pro" w:hAnsi="Adobe Garamond Pro"/>
                <w:sz w:val="18"/>
                <w:szCs w:val="24"/>
              </w:rPr>
              <w:t>caramelized</w:t>
            </w:r>
            <w:r w:rsidRPr="00AB3BF1">
              <w:rPr>
                <w:rFonts w:ascii="Adobe Garamond Pro" w:hAnsi="Adobe Garamond Pro"/>
                <w:spacing w:val="-16"/>
                <w:sz w:val="18"/>
                <w:szCs w:val="24"/>
              </w:rPr>
              <w:t xml:space="preserve"> </w:t>
            </w:r>
            <w:r w:rsidRPr="00AB3BF1">
              <w:rPr>
                <w:rFonts w:ascii="Adobe Garamond Pro" w:hAnsi="Adobe Garamond Pro"/>
                <w:sz w:val="18"/>
                <w:szCs w:val="24"/>
              </w:rPr>
              <w:t>onions</w:t>
            </w:r>
            <w:r w:rsidRPr="00AB3BF1">
              <w:rPr>
                <w:rFonts w:ascii="Adobe Garamond Pro" w:hAnsi="Adobe Garamond Pro"/>
                <w:spacing w:val="-17"/>
                <w:sz w:val="18"/>
                <w:szCs w:val="24"/>
              </w:rPr>
              <w:t xml:space="preserve"> </w:t>
            </w:r>
            <w:r w:rsidRPr="00AB3BF1">
              <w:rPr>
                <w:rFonts w:ascii="Adobe Garamond Pro" w:hAnsi="Adobe Garamond Pro"/>
                <w:sz w:val="18"/>
                <w:szCs w:val="24"/>
              </w:rPr>
              <w:t>and</w:t>
            </w:r>
            <w:r w:rsidRPr="00AB3BF1">
              <w:rPr>
                <w:rFonts w:ascii="Adobe Garamond Pro" w:hAnsi="Adobe Garamond Pro"/>
                <w:spacing w:val="-17"/>
                <w:sz w:val="18"/>
                <w:szCs w:val="24"/>
              </w:rPr>
              <w:t xml:space="preserve"> </w:t>
            </w:r>
            <w:r w:rsidRPr="00AB3BF1">
              <w:rPr>
                <w:rFonts w:ascii="Adobe Garamond Pro" w:hAnsi="Adobe Garamond Pro"/>
                <w:sz w:val="18"/>
                <w:szCs w:val="24"/>
              </w:rPr>
              <w:t>mushrooms</w:t>
            </w:r>
            <w:r w:rsidRPr="00AB3BF1">
              <w:rPr>
                <w:rFonts w:ascii="Adobe Garamond Pro" w:hAnsi="Adobe Garamond Pro"/>
                <w:szCs w:val="24"/>
              </w:rPr>
              <w:br/>
            </w:r>
          </w:p>
        </w:tc>
      </w:tr>
      <w:tr w:rsidR="00AB3BF1" w:rsidRPr="00AB3BF1" w:rsidTr="00AB3BF1">
        <w:trPr>
          <w:tblCellSpacing w:w="57" w:type="dxa"/>
          <w:jc w:val="center"/>
        </w:trPr>
        <w:tc>
          <w:tcPr>
            <w:tcW w:w="3566" w:type="dxa"/>
          </w:tcPr>
          <w:p w:rsidR="00AB3BF1" w:rsidRPr="00AB3BF1" w:rsidRDefault="00AB3BF1" w:rsidP="00AB3BF1">
            <w:pPr>
              <w:ind w:right="-20"/>
              <w:jc w:val="center"/>
              <w:rPr>
                <w:rFonts w:ascii="Adobe Garamond Pro" w:hAnsi="Adobe Garamond Pro"/>
              </w:rPr>
            </w:pPr>
            <w:r w:rsidRPr="00AB3BF1">
              <w:rPr>
                <w:rFonts w:ascii="Adobe Garamond Pro Bold" w:hAnsi="Adobe Garamond Pro Bold"/>
                <w:sz w:val="24"/>
                <w:szCs w:val="26"/>
              </w:rPr>
              <w:t>Sole</w:t>
            </w:r>
            <w:r w:rsidRPr="00AB3BF1">
              <w:rPr>
                <w:rFonts w:ascii="Adobe Garamond Pro Bold" w:hAnsi="Adobe Garamond Pro Bold"/>
                <w:spacing w:val="-28"/>
                <w:sz w:val="24"/>
                <w:szCs w:val="26"/>
              </w:rPr>
              <w:t xml:space="preserve"> </w:t>
            </w:r>
            <w:r w:rsidRPr="00AB3BF1">
              <w:rPr>
                <w:rFonts w:ascii="Adobe Garamond Pro Bold" w:hAnsi="Adobe Garamond Pro Bold"/>
                <w:sz w:val="24"/>
                <w:szCs w:val="26"/>
              </w:rPr>
              <w:t>Limon</w:t>
            </w:r>
            <w:r w:rsidRPr="00AB3BF1">
              <w:rPr>
                <w:rFonts w:ascii="Adobe Garamond Pro Bold" w:hAnsi="Adobe Garamond Pro Bold"/>
                <w:sz w:val="26"/>
                <w:szCs w:val="26"/>
              </w:rPr>
              <w:br/>
            </w:r>
            <w:r w:rsidRPr="00AB3BF1">
              <w:rPr>
                <w:rFonts w:ascii="Adobe Garamond Pro" w:hAnsi="Adobe Garamond Pro"/>
                <w:sz w:val="18"/>
              </w:rPr>
              <w:t>Topped</w:t>
            </w:r>
            <w:r w:rsidRPr="00AB3BF1">
              <w:rPr>
                <w:rFonts w:ascii="Adobe Garamond Pro" w:hAnsi="Adobe Garamond Pro"/>
                <w:spacing w:val="-23"/>
                <w:sz w:val="18"/>
              </w:rPr>
              <w:t xml:space="preserve"> </w:t>
            </w:r>
            <w:r w:rsidRPr="00AB3BF1">
              <w:rPr>
                <w:rFonts w:ascii="Adobe Garamond Pro" w:hAnsi="Adobe Garamond Pro"/>
                <w:sz w:val="18"/>
              </w:rPr>
              <w:t>with</w:t>
            </w:r>
            <w:r w:rsidRPr="00AB3BF1">
              <w:rPr>
                <w:rFonts w:ascii="Adobe Garamond Pro" w:hAnsi="Adobe Garamond Pro"/>
                <w:spacing w:val="-26"/>
                <w:sz w:val="18"/>
              </w:rPr>
              <w:t xml:space="preserve"> </w:t>
            </w:r>
            <w:r w:rsidRPr="00AB3BF1">
              <w:rPr>
                <w:rFonts w:ascii="Adobe Garamond Pro" w:hAnsi="Adobe Garamond Pro"/>
                <w:sz w:val="18"/>
              </w:rPr>
              <w:t>Shiitake</w:t>
            </w:r>
            <w:r w:rsidRPr="00AB3BF1">
              <w:rPr>
                <w:rFonts w:ascii="Adobe Garamond Pro" w:hAnsi="Adobe Garamond Pro"/>
                <w:spacing w:val="-22"/>
                <w:sz w:val="18"/>
              </w:rPr>
              <w:t xml:space="preserve"> </w:t>
            </w:r>
            <w:r w:rsidRPr="00AB3BF1">
              <w:rPr>
                <w:rFonts w:ascii="Adobe Garamond Pro" w:hAnsi="Adobe Garamond Pro"/>
                <w:sz w:val="18"/>
              </w:rPr>
              <w:t>mushrooms</w:t>
            </w:r>
            <w:r w:rsidRPr="00AB3BF1">
              <w:rPr>
                <w:rFonts w:ascii="Adobe Garamond Pro" w:hAnsi="Adobe Garamond Pro"/>
                <w:spacing w:val="-25"/>
                <w:sz w:val="18"/>
              </w:rPr>
              <w:t xml:space="preserve"> </w:t>
            </w:r>
            <w:r w:rsidRPr="00AB3BF1">
              <w:rPr>
                <w:rFonts w:ascii="Adobe Garamond Pro" w:hAnsi="Adobe Garamond Pro"/>
                <w:sz w:val="18"/>
              </w:rPr>
              <w:t>and</w:t>
            </w:r>
            <w:r w:rsidRPr="00AB3BF1">
              <w:rPr>
                <w:rFonts w:ascii="Adobe Garamond Pro" w:hAnsi="Adobe Garamond Pro"/>
                <w:spacing w:val="-23"/>
                <w:sz w:val="18"/>
              </w:rPr>
              <w:t xml:space="preserve"> </w:t>
            </w:r>
            <w:r w:rsidRPr="00AB3BF1">
              <w:rPr>
                <w:rFonts w:ascii="Adobe Garamond Pro" w:hAnsi="Adobe Garamond Pro"/>
                <w:sz w:val="18"/>
              </w:rPr>
              <w:t>white</w:t>
            </w:r>
            <w:r w:rsidRPr="00AB3BF1">
              <w:rPr>
                <w:rFonts w:ascii="Adobe Garamond Pro" w:hAnsi="Adobe Garamond Pro"/>
                <w:spacing w:val="-25"/>
                <w:sz w:val="18"/>
              </w:rPr>
              <w:t xml:space="preserve"> </w:t>
            </w:r>
            <w:r w:rsidRPr="00AB3BF1">
              <w:rPr>
                <w:rFonts w:ascii="Adobe Garamond Pro" w:hAnsi="Adobe Garamond Pro"/>
                <w:sz w:val="18"/>
              </w:rPr>
              <w:t>lemon</w:t>
            </w:r>
            <w:r w:rsidRPr="00AB3BF1">
              <w:rPr>
                <w:rFonts w:ascii="Adobe Garamond Pro" w:hAnsi="Adobe Garamond Pro"/>
                <w:spacing w:val="-26"/>
                <w:sz w:val="18"/>
              </w:rPr>
              <w:t xml:space="preserve"> </w:t>
            </w:r>
            <w:r w:rsidRPr="00AB3BF1">
              <w:rPr>
                <w:rFonts w:ascii="Adobe Garamond Pro" w:hAnsi="Adobe Garamond Pro"/>
                <w:sz w:val="18"/>
              </w:rPr>
              <w:t>butter</w:t>
            </w:r>
            <w:r w:rsidRPr="00AB3BF1">
              <w:rPr>
                <w:rFonts w:ascii="Adobe Garamond Pro" w:hAnsi="Adobe Garamond Pro"/>
                <w:spacing w:val="-25"/>
                <w:sz w:val="18"/>
              </w:rPr>
              <w:t xml:space="preserve"> </w:t>
            </w:r>
            <w:r w:rsidRPr="00AB3BF1">
              <w:rPr>
                <w:rFonts w:ascii="Adobe Garamond Pro" w:hAnsi="Adobe Garamond Pro"/>
                <w:sz w:val="18"/>
              </w:rPr>
              <w:t>sauce</w:t>
            </w:r>
          </w:p>
        </w:tc>
        <w:tc>
          <w:tcPr>
            <w:tcW w:w="330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rPr>
              <w:t>Chicken</w:t>
            </w:r>
            <w:r w:rsidRPr="00AB3BF1">
              <w:rPr>
                <w:rFonts w:ascii="Adobe Garamond Pro Bold" w:hAnsi="Adobe Garamond Pro Bold"/>
                <w:spacing w:val="-27"/>
                <w:sz w:val="24"/>
              </w:rPr>
              <w:t xml:space="preserve"> </w:t>
            </w:r>
            <w:r w:rsidRPr="00AB3BF1">
              <w:rPr>
                <w:rFonts w:ascii="Adobe Garamond Pro Bold" w:hAnsi="Adobe Garamond Pro Bold"/>
                <w:sz w:val="24"/>
              </w:rPr>
              <w:t>Divan</w:t>
            </w:r>
            <w:r w:rsidRPr="00AB3BF1">
              <w:rPr>
                <w:rFonts w:ascii="Georgia" w:hAnsi="Georgia"/>
              </w:rPr>
              <w:br/>
            </w:r>
            <w:r w:rsidRPr="00AB3BF1">
              <w:rPr>
                <w:rFonts w:ascii="Adobe Garamond Pro" w:hAnsi="Adobe Garamond Pro"/>
                <w:sz w:val="18"/>
              </w:rPr>
              <w:t>sautéed</w:t>
            </w:r>
            <w:r w:rsidRPr="00AB3BF1">
              <w:rPr>
                <w:rFonts w:ascii="Adobe Garamond Pro" w:hAnsi="Adobe Garamond Pro"/>
                <w:spacing w:val="-23"/>
                <w:sz w:val="18"/>
              </w:rPr>
              <w:t xml:space="preserve"> </w:t>
            </w:r>
            <w:r w:rsidRPr="00AB3BF1">
              <w:rPr>
                <w:rFonts w:ascii="Adobe Garamond Pro" w:hAnsi="Adobe Garamond Pro"/>
                <w:sz w:val="18"/>
              </w:rPr>
              <w:t>then</w:t>
            </w:r>
            <w:r w:rsidRPr="00AB3BF1">
              <w:rPr>
                <w:rFonts w:ascii="Adobe Garamond Pro" w:hAnsi="Adobe Garamond Pro"/>
                <w:spacing w:val="-23"/>
                <w:sz w:val="18"/>
              </w:rPr>
              <w:t xml:space="preserve"> </w:t>
            </w:r>
            <w:r w:rsidRPr="00AB3BF1">
              <w:rPr>
                <w:rFonts w:ascii="Adobe Garamond Pro" w:hAnsi="Adobe Garamond Pro"/>
                <w:sz w:val="18"/>
              </w:rPr>
              <w:t>baked</w:t>
            </w:r>
            <w:r w:rsidRPr="00AB3BF1">
              <w:rPr>
                <w:rFonts w:ascii="Adobe Garamond Pro" w:hAnsi="Adobe Garamond Pro"/>
                <w:spacing w:val="-25"/>
                <w:sz w:val="18"/>
              </w:rPr>
              <w:t xml:space="preserve"> </w:t>
            </w:r>
            <w:r w:rsidRPr="00AB3BF1">
              <w:rPr>
                <w:rFonts w:ascii="Adobe Garamond Pro" w:hAnsi="Adobe Garamond Pro"/>
                <w:sz w:val="18"/>
              </w:rPr>
              <w:t>&amp;</w:t>
            </w:r>
            <w:r w:rsidRPr="00AB3BF1">
              <w:rPr>
                <w:rFonts w:ascii="Adobe Garamond Pro" w:hAnsi="Adobe Garamond Pro"/>
                <w:spacing w:val="-20"/>
                <w:sz w:val="18"/>
              </w:rPr>
              <w:t xml:space="preserve"> </w:t>
            </w:r>
            <w:r w:rsidRPr="00AB3BF1">
              <w:rPr>
                <w:rFonts w:ascii="Adobe Garamond Pro" w:hAnsi="Adobe Garamond Pro"/>
                <w:sz w:val="18"/>
              </w:rPr>
              <w:t>stuffed</w:t>
            </w:r>
            <w:r w:rsidRPr="00AB3BF1">
              <w:rPr>
                <w:rFonts w:ascii="Adobe Garamond Pro" w:hAnsi="Adobe Garamond Pro"/>
                <w:spacing w:val="-20"/>
                <w:sz w:val="18"/>
              </w:rPr>
              <w:t xml:space="preserve"> </w:t>
            </w:r>
            <w:r w:rsidRPr="00AB3BF1">
              <w:rPr>
                <w:rFonts w:ascii="Adobe Garamond Pro" w:hAnsi="Adobe Garamond Pro"/>
                <w:sz w:val="18"/>
              </w:rPr>
              <w:t>with</w:t>
            </w:r>
            <w:r w:rsidRPr="00AB3BF1">
              <w:rPr>
                <w:rFonts w:ascii="Adobe Garamond Pro" w:hAnsi="Adobe Garamond Pro"/>
                <w:spacing w:val="-23"/>
                <w:sz w:val="18"/>
              </w:rPr>
              <w:t xml:space="preserve"> </w:t>
            </w:r>
            <w:r w:rsidRPr="00AB3BF1">
              <w:rPr>
                <w:rFonts w:ascii="Adobe Garamond Pro" w:hAnsi="Adobe Garamond Pro"/>
                <w:sz w:val="18"/>
              </w:rPr>
              <w:t>ham,</w:t>
            </w:r>
            <w:r w:rsidRPr="00AB3BF1">
              <w:rPr>
                <w:rFonts w:ascii="Adobe Garamond Pro" w:hAnsi="Adobe Garamond Pro"/>
                <w:spacing w:val="-20"/>
                <w:sz w:val="18"/>
              </w:rPr>
              <w:t xml:space="preserve"> </w:t>
            </w:r>
            <w:r w:rsidRPr="00AB3BF1">
              <w:rPr>
                <w:rFonts w:ascii="Adobe Garamond Pro" w:hAnsi="Adobe Garamond Pro"/>
                <w:sz w:val="18"/>
              </w:rPr>
              <w:t>broccoli</w:t>
            </w:r>
            <w:r w:rsidRPr="00AB3BF1">
              <w:rPr>
                <w:rFonts w:ascii="Adobe Garamond Pro" w:hAnsi="Adobe Garamond Pro"/>
                <w:spacing w:val="-23"/>
                <w:sz w:val="18"/>
              </w:rPr>
              <w:t xml:space="preserve"> </w:t>
            </w:r>
            <w:r w:rsidRPr="00AB3BF1">
              <w:rPr>
                <w:rFonts w:ascii="Adobe Garamond Pro" w:hAnsi="Adobe Garamond Pro"/>
                <w:sz w:val="18"/>
              </w:rPr>
              <w:t>&amp;</w:t>
            </w:r>
            <w:r w:rsidRPr="00AB3BF1">
              <w:rPr>
                <w:rFonts w:ascii="Adobe Garamond Pro" w:hAnsi="Adobe Garamond Pro"/>
                <w:spacing w:val="-20"/>
                <w:sz w:val="18"/>
              </w:rPr>
              <w:t xml:space="preserve"> </w:t>
            </w:r>
            <w:r w:rsidRPr="00AB3BF1">
              <w:rPr>
                <w:rFonts w:ascii="Adobe Garamond Pro" w:hAnsi="Adobe Garamond Pro"/>
                <w:sz w:val="18"/>
              </w:rPr>
              <w:t>cheese</w:t>
            </w:r>
            <w:r w:rsidRPr="00AB3BF1">
              <w:rPr>
                <w:rFonts w:ascii="Adobe Garamond Pro" w:hAnsi="Adobe Garamond Pro"/>
                <w:spacing w:val="-21"/>
                <w:sz w:val="18"/>
              </w:rPr>
              <w:t xml:space="preserve"> </w:t>
            </w:r>
            <w:r w:rsidRPr="00AB3BF1">
              <w:rPr>
                <w:rFonts w:ascii="Adobe Garamond Pro" w:hAnsi="Adobe Garamond Pro"/>
                <w:spacing w:val="4"/>
                <w:sz w:val="18"/>
              </w:rPr>
              <w:t>with a</w:t>
            </w:r>
            <w:r w:rsidRPr="00AB3BF1">
              <w:rPr>
                <w:rFonts w:ascii="Adobe Garamond Pro" w:hAnsi="Adobe Garamond Pro"/>
                <w:spacing w:val="-21"/>
                <w:sz w:val="18"/>
              </w:rPr>
              <w:t xml:space="preserve"> </w:t>
            </w:r>
            <w:r w:rsidRPr="00AB3BF1">
              <w:rPr>
                <w:rFonts w:ascii="Adobe Garamond Pro" w:hAnsi="Adobe Garamond Pro"/>
                <w:sz w:val="18"/>
              </w:rPr>
              <w:t>supreme</w:t>
            </w:r>
            <w:r w:rsidRPr="00AB3BF1">
              <w:rPr>
                <w:rFonts w:ascii="Adobe Garamond Pro" w:hAnsi="Adobe Garamond Pro"/>
                <w:spacing w:val="-21"/>
                <w:sz w:val="18"/>
              </w:rPr>
              <w:t xml:space="preserve"> </w:t>
            </w:r>
            <w:r w:rsidRPr="00AB3BF1">
              <w:rPr>
                <w:rFonts w:ascii="Adobe Garamond Pro" w:hAnsi="Adobe Garamond Pro"/>
                <w:sz w:val="18"/>
              </w:rPr>
              <w:t>sauce</w:t>
            </w:r>
            <w:r w:rsidRPr="00AB3BF1">
              <w:rPr>
                <w:rFonts w:ascii="Adobe Garamond Pro" w:hAnsi="Adobe Garamond Pro"/>
              </w:rPr>
              <w:br/>
            </w:r>
          </w:p>
        </w:tc>
        <w:tc>
          <w:tcPr>
            <w:tcW w:w="3726" w:type="dxa"/>
          </w:tcPr>
          <w:p w:rsidR="00AB3BF1" w:rsidRPr="00AB3BF1" w:rsidRDefault="00AB3BF1" w:rsidP="00AB3BF1">
            <w:pPr>
              <w:spacing w:line="248" w:lineRule="exact"/>
              <w:ind w:right="-20"/>
              <w:jc w:val="center"/>
              <w:rPr>
                <w:rFonts w:ascii="Adobe Garamond Pro Bold" w:eastAsia="Adobe Garamond Pro" w:hAnsi="Adobe Garamond Pro Bold" w:cs="Adobe Garamond Pro"/>
                <w:sz w:val="24"/>
              </w:rPr>
            </w:pPr>
            <w:r w:rsidRPr="00AB3BF1">
              <w:rPr>
                <w:rFonts w:ascii="Adobe Garamond Pro Bold" w:hAnsi="Adobe Garamond Pro Bold"/>
                <w:sz w:val="24"/>
                <w:szCs w:val="24"/>
              </w:rPr>
              <w:t>Filet Mignon</w:t>
            </w:r>
            <w:r w:rsidRPr="00AB3BF1">
              <w:rPr>
                <w:rFonts w:ascii="Adobe Garamond Pro Bold" w:hAnsi="Adobe Garamond Pro Bold"/>
                <w:sz w:val="24"/>
                <w:szCs w:val="24"/>
              </w:rPr>
              <w:br/>
            </w:r>
            <w:r w:rsidRPr="00AB3BF1">
              <w:rPr>
                <w:rFonts w:ascii="Adobe Garamond Pro" w:eastAsia="Adobe Garamond Pro Bold" w:hAnsi="Adobe Garamond Pro" w:cs="Adobe Garamond Pro Bold"/>
                <w:bCs/>
                <w:color w:val="231F20"/>
                <w:spacing w:val="-8"/>
                <w:szCs w:val="26"/>
              </w:rPr>
              <w:t>(</w:t>
            </w:r>
            <w:r w:rsidRPr="00AB3BF1">
              <w:rPr>
                <w:rFonts w:ascii="Adobe Garamond Pro" w:eastAsia="Adobe Garamond Pro Bold" w:hAnsi="Adobe Garamond Pro" w:cs="Adobe Garamond Pro Bold"/>
                <w:bCs/>
                <w:i/>
                <w:color w:val="231F20"/>
                <w:spacing w:val="-8"/>
                <w:szCs w:val="26"/>
              </w:rPr>
              <w:t>add $6 per person</w:t>
            </w:r>
            <w:r w:rsidRPr="00AB3BF1">
              <w:rPr>
                <w:rFonts w:ascii="Adobe Garamond Pro" w:eastAsia="Adobe Garamond Pro Bold" w:hAnsi="Adobe Garamond Pro" w:cs="Adobe Garamond Pro Bold"/>
                <w:bCs/>
                <w:color w:val="231F20"/>
                <w:spacing w:val="-8"/>
                <w:szCs w:val="26"/>
              </w:rPr>
              <w:t>)</w:t>
            </w:r>
          </w:p>
        </w:tc>
      </w:tr>
      <w:tr w:rsidR="00AB3BF1" w:rsidRPr="00AB3BF1" w:rsidTr="00AB3BF1">
        <w:trPr>
          <w:tblCellSpacing w:w="57" w:type="dxa"/>
          <w:jc w:val="center"/>
        </w:trPr>
        <w:tc>
          <w:tcPr>
            <w:tcW w:w="3566" w:type="dxa"/>
          </w:tcPr>
          <w:p w:rsidR="00AB3BF1" w:rsidRPr="00AB3BF1" w:rsidRDefault="00AB3BF1" w:rsidP="00AB3BF1">
            <w:pPr>
              <w:ind w:right="-20"/>
              <w:jc w:val="center"/>
              <w:rPr>
                <w:rFonts w:ascii="Adobe Garamond Pro Bold" w:hAnsi="Adobe Garamond Pro Bold"/>
                <w:sz w:val="24"/>
                <w:szCs w:val="26"/>
              </w:rPr>
            </w:pPr>
            <w:r w:rsidRPr="00AB3BF1">
              <w:rPr>
                <w:rFonts w:ascii="Adobe Garamond Pro Bold" w:hAnsi="Adobe Garamond Pro Bold"/>
                <w:sz w:val="24"/>
                <w:szCs w:val="26"/>
              </w:rPr>
              <w:t>Grilled</w:t>
            </w:r>
            <w:r w:rsidRPr="00AB3BF1">
              <w:rPr>
                <w:rFonts w:ascii="Adobe Garamond Pro Bold" w:hAnsi="Adobe Garamond Pro Bold"/>
                <w:spacing w:val="-24"/>
                <w:sz w:val="24"/>
                <w:szCs w:val="26"/>
              </w:rPr>
              <w:t xml:space="preserve"> </w:t>
            </w:r>
            <w:r w:rsidRPr="00AB3BF1">
              <w:rPr>
                <w:rFonts w:ascii="Adobe Garamond Pro Bold" w:hAnsi="Adobe Garamond Pro Bold"/>
                <w:sz w:val="24"/>
                <w:szCs w:val="26"/>
              </w:rPr>
              <w:t>Salmon</w:t>
            </w:r>
          </w:p>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w:hAnsi="Adobe Garamond Pro"/>
                <w:sz w:val="18"/>
              </w:rPr>
              <w:t>with</w:t>
            </w:r>
            <w:r w:rsidRPr="00AB3BF1">
              <w:rPr>
                <w:rFonts w:ascii="Adobe Garamond Pro" w:hAnsi="Adobe Garamond Pro"/>
                <w:spacing w:val="-24"/>
                <w:sz w:val="18"/>
              </w:rPr>
              <w:t xml:space="preserve"> </w:t>
            </w:r>
            <w:r w:rsidRPr="00AB3BF1">
              <w:rPr>
                <w:rFonts w:ascii="Adobe Garamond Pro" w:hAnsi="Adobe Garamond Pro"/>
                <w:sz w:val="18"/>
              </w:rPr>
              <w:t>cucumber,</w:t>
            </w:r>
            <w:r w:rsidRPr="00AB3BF1">
              <w:rPr>
                <w:rFonts w:ascii="Adobe Garamond Pro" w:hAnsi="Adobe Garamond Pro"/>
                <w:spacing w:val="-23"/>
                <w:sz w:val="18"/>
              </w:rPr>
              <w:t xml:space="preserve"> </w:t>
            </w:r>
            <w:r w:rsidRPr="00AB3BF1">
              <w:rPr>
                <w:rFonts w:ascii="Adobe Garamond Pro" w:hAnsi="Adobe Garamond Pro"/>
                <w:sz w:val="18"/>
              </w:rPr>
              <w:t>dill</w:t>
            </w:r>
            <w:r w:rsidRPr="00AB3BF1">
              <w:rPr>
                <w:rFonts w:ascii="Adobe Garamond Pro" w:hAnsi="Adobe Garamond Pro"/>
                <w:spacing w:val="-21"/>
                <w:sz w:val="18"/>
              </w:rPr>
              <w:t xml:space="preserve"> </w:t>
            </w:r>
            <w:r w:rsidRPr="00AB3BF1">
              <w:rPr>
                <w:rFonts w:ascii="Adobe Garamond Pro" w:hAnsi="Adobe Garamond Pro"/>
                <w:sz w:val="18"/>
              </w:rPr>
              <w:t>and</w:t>
            </w:r>
            <w:r w:rsidRPr="00AB3BF1">
              <w:rPr>
                <w:rFonts w:ascii="Adobe Garamond Pro" w:hAnsi="Adobe Garamond Pro"/>
                <w:spacing w:val="-24"/>
                <w:sz w:val="18"/>
              </w:rPr>
              <w:t xml:space="preserve"> </w:t>
            </w:r>
            <w:r w:rsidRPr="00AB3BF1">
              <w:rPr>
                <w:rFonts w:ascii="Adobe Garamond Pro" w:hAnsi="Adobe Garamond Pro"/>
                <w:sz w:val="18"/>
              </w:rPr>
              <w:t>yogurt</w:t>
            </w:r>
            <w:r w:rsidRPr="00AB3BF1">
              <w:rPr>
                <w:rFonts w:ascii="Adobe Garamond Pro" w:hAnsi="Adobe Garamond Pro"/>
                <w:spacing w:val="-21"/>
                <w:sz w:val="18"/>
              </w:rPr>
              <w:t xml:space="preserve"> </w:t>
            </w:r>
            <w:r w:rsidRPr="00AB3BF1">
              <w:rPr>
                <w:rFonts w:ascii="Adobe Garamond Pro" w:hAnsi="Adobe Garamond Pro"/>
                <w:sz w:val="18"/>
              </w:rPr>
              <w:t>tzatziki</w:t>
            </w:r>
          </w:p>
        </w:tc>
        <w:tc>
          <w:tcPr>
            <w:tcW w:w="3306" w:type="dxa"/>
          </w:tcPr>
          <w:p w:rsidR="00AB3BF1" w:rsidRPr="00AB3BF1" w:rsidRDefault="00AB3BF1" w:rsidP="00AB3BF1">
            <w:pPr>
              <w:spacing w:line="248" w:lineRule="exact"/>
              <w:ind w:right="-20"/>
              <w:jc w:val="center"/>
              <w:rPr>
                <w:rFonts w:ascii="Adobe Garamond Pro" w:eastAsia="Adobe Garamond Pro" w:hAnsi="Adobe Garamond Pro" w:cs="Adobe Garamond Pro"/>
              </w:rPr>
            </w:pPr>
            <w:r w:rsidRPr="00AB3BF1">
              <w:rPr>
                <w:rFonts w:ascii="Adobe Garamond Pro Bold" w:hAnsi="Adobe Garamond Pro Bold"/>
                <w:sz w:val="24"/>
              </w:rPr>
              <w:t>Cranberry</w:t>
            </w:r>
            <w:r w:rsidRPr="00AB3BF1">
              <w:rPr>
                <w:rFonts w:ascii="Adobe Garamond Pro Bold" w:hAnsi="Adobe Garamond Pro Bold"/>
                <w:spacing w:val="-28"/>
                <w:sz w:val="24"/>
              </w:rPr>
              <w:t xml:space="preserve"> </w:t>
            </w:r>
            <w:r w:rsidRPr="00AB3BF1">
              <w:rPr>
                <w:rFonts w:ascii="Adobe Garamond Pro Bold" w:hAnsi="Adobe Garamond Pro Bold"/>
                <w:sz w:val="24"/>
              </w:rPr>
              <w:t>Roast</w:t>
            </w:r>
            <w:r w:rsidRPr="00AB3BF1">
              <w:rPr>
                <w:rFonts w:ascii="Adobe Garamond Pro Bold" w:hAnsi="Adobe Garamond Pro Bold"/>
                <w:spacing w:val="-26"/>
                <w:sz w:val="24"/>
              </w:rPr>
              <w:t xml:space="preserve"> </w:t>
            </w:r>
            <w:r w:rsidRPr="00AB3BF1">
              <w:rPr>
                <w:rFonts w:ascii="Adobe Garamond Pro Bold" w:hAnsi="Adobe Garamond Pro Bold"/>
                <w:sz w:val="24"/>
              </w:rPr>
              <w:t>Chicken</w:t>
            </w:r>
            <w:r w:rsidRPr="00AB3BF1">
              <w:rPr>
                <w:rFonts w:ascii="Georgia" w:hAnsi="Georgia"/>
              </w:rPr>
              <w:br/>
            </w:r>
            <w:r w:rsidRPr="00AB3BF1">
              <w:rPr>
                <w:rFonts w:ascii="Adobe Garamond Pro" w:hAnsi="Adobe Garamond Pro"/>
                <w:sz w:val="18"/>
              </w:rPr>
              <w:t>stuffed</w:t>
            </w:r>
            <w:r w:rsidRPr="00AB3BF1">
              <w:rPr>
                <w:rFonts w:ascii="Adobe Garamond Pro" w:hAnsi="Adobe Garamond Pro"/>
                <w:spacing w:val="-21"/>
                <w:sz w:val="18"/>
              </w:rPr>
              <w:t xml:space="preserve"> </w:t>
            </w:r>
            <w:r w:rsidRPr="00AB3BF1">
              <w:rPr>
                <w:rFonts w:ascii="Adobe Garamond Pro" w:hAnsi="Adobe Garamond Pro"/>
                <w:sz w:val="18"/>
              </w:rPr>
              <w:t>with</w:t>
            </w:r>
            <w:r w:rsidRPr="00AB3BF1">
              <w:rPr>
                <w:rFonts w:ascii="Adobe Garamond Pro" w:hAnsi="Adobe Garamond Pro"/>
                <w:spacing w:val="-23"/>
                <w:sz w:val="18"/>
              </w:rPr>
              <w:t xml:space="preserve"> </w:t>
            </w:r>
            <w:r w:rsidRPr="00AB3BF1">
              <w:rPr>
                <w:rFonts w:ascii="Adobe Garamond Pro" w:hAnsi="Adobe Garamond Pro"/>
                <w:sz w:val="18"/>
              </w:rPr>
              <w:t>cranberry</w:t>
            </w:r>
            <w:r w:rsidRPr="00AB3BF1">
              <w:rPr>
                <w:rFonts w:ascii="Adobe Garamond Pro" w:hAnsi="Adobe Garamond Pro"/>
                <w:spacing w:val="-23"/>
                <w:sz w:val="18"/>
              </w:rPr>
              <w:t xml:space="preserve"> </w:t>
            </w:r>
            <w:r w:rsidRPr="00AB3BF1">
              <w:rPr>
                <w:rFonts w:ascii="Adobe Garamond Pro" w:hAnsi="Adobe Garamond Pro"/>
                <w:sz w:val="18"/>
              </w:rPr>
              <w:t>sage</w:t>
            </w:r>
            <w:r w:rsidRPr="00AB3BF1">
              <w:rPr>
                <w:rFonts w:ascii="Adobe Garamond Pro" w:hAnsi="Adobe Garamond Pro"/>
                <w:spacing w:val="-22"/>
                <w:sz w:val="18"/>
              </w:rPr>
              <w:t xml:space="preserve"> </w:t>
            </w:r>
            <w:r w:rsidRPr="00AB3BF1">
              <w:rPr>
                <w:rFonts w:ascii="Adobe Garamond Pro" w:hAnsi="Adobe Garamond Pro"/>
                <w:sz w:val="18"/>
              </w:rPr>
              <w:t>dressing,</w:t>
            </w:r>
            <w:r w:rsidRPr="00AB3BF1">
              <w:rPr>
                <w:rFonts w:ascii="Adobe Garamond Pro" w:hAnsi="Adobe Garamond Pro"/>
                <w:spacing w:val="-21"/>
                <w:sz w:val="18"/>
              </w:rPr>
              <w:t xml:space="preserve"> </w:t>
            </w:r>
            <w:r w:rsidRPr="00AB3BF1">
              <w:rPr>
                <w:rFonts w:ascii="Adobe Garamond Pro" w:hAnsi="Adobe Garamond Pro"/>
                <w:sz w:val="18"/>
              </w:rPr>
              <w:t>sliced</w:t>
            </w:r>
            <w:r w:rsidRPr="00AB3BF1">
              <w:rPr>
                <w:rFonts w:ascii="Adobe Garamond Pro" w:hAnsi="Adobe Garamond Pro"/>
                <w:spacing w:val="-23"/>
                <w:sz w:val="18"/>
              </w:rPr>
              <w:t xml:space="preserve"> </w:t>
            </w:r>
            <w:r w:rsidRPr="00AB3BF1">
              <w:rPr>
                <w:rFonts w:ascii="Adobe Garamond Pro" w:hAnsi="Adobe Garamond Pro"/>
                <w:sz w:val="18"/>
              </w:rPr>
              <w:t>and</w:t>
            </w:r>
            <w:r w:rsidRPr="00AB3BF1">
              <w:rPr>
                <w:rFonts w:ascii="Adobe Garamond Pro" w:hAnsi="Adobe Garamond Pro"/>
                <w:spacing w:val="-22"/>
                <w:sz w:val="18"/>
              </w:rPr>
              <w:t xml:space="preserve"> </w:t>
            </w:r>
            <w:r w:rsidRPr="00AB3BF1">
              <w:rPr>
                <w:rFonts w:ascii="Adobe Garamond Pro" w:hAnsi="Adobe Garamond Pro"/>
                <w:sz w:val="18"/>
              </w:rPr>
              <w:t>topped</w:t>
            </w:r>
            <w:r w:rsidRPr="00AB3BF1">
              <w:rPr>
                <w:rFonts w:ascii="Adobe Garamond Pro" w:hAnsi="Adobe Garamond Pro"/>
                <w:spacing w:val="-22"/>
                <w:sz w:val="18"/>
              </w:rPr>
              <w:t xml:space="preserve"> </w:t>
            </w:r>
            <w:r w:rsidRPr="00AB3BF1">
              <w:rPr>
                <w:rFonts w:ascii="Adobe Garamond Pro" w:hAnsi="Adobe Garamond Pro"/>
                <w:sz w:val="18"/>
              </w:rPr>
              <w:t>with</w:t>
            </w:r>
            <w:r w:rsidRPr="00AB3BF1">
              <w:rPr>
                <w:rFonts w:ascii="Adobe Garamond Pro" w:hAnsi="Adobe Garamond Pro"/>
                <w:spacing w:val="-23"/>
                <w:sz w:val="18"/>
              </w:rPr>
              <w:t xml:space="preserve"> </w:t>
            </w:r>
            <w:r w:rsidRPr="00AB3BF1">
              <w:rPr>
                <w:rFonts w:ascii="Adobe Garamond Pro" w:hAnsi="Adobe Garamond Pro"/>
                <w:sz w:val="18"/>
              </w:rPr>
              <w:t>a</w:t>
            </w:r>
            <w:r w:rsidRPr="00AB3BF1">
              <w:rPr>
                <w:rFonts w:ascii="Adobe Garamond Pro" w:hAnsi="Adobe Garamond Pro"/>
                <w:spacing w:val="-24"/>
                <w:sz w:val="18"/>
              </w:rPr>
              <w:t xml:space="preserve"> </w:t>
            </w:r>
            <w:r w:rsidRPr="00AB3BF1">
              <w:rPr>
                <w:rFonts w:ascii="Adobe Garamond Pro" w:hAnsi="Adobe Garamond Pro"/>
                <w:sz w:val="18"/>
              </w:rPr>
              <w:t>light</w:t>
            </w:r>
            <w:r w:rsidRPr="00AB3BF1">
              <w:rPr>
                <w:rFonts w:ascii="Adobe Garamond Pro" w:hAnsi="Adobe Garamond Pro"/>
                <w:spacing w:val="-23"/>
                <w:sz w:val="18"/>
              </w:rPr>
              <w:t xml:space="preserve"> </w:t>
            </w:r>
            <w:r w:rsidRPr="00AB3BF1">
              <w:rPr>
                <w:rFonts w:ascii="Adobe Garamond Pro" w:hAnsi="Adobe Garamond Pro"/>
                <w:sz w:val="18"/>
              </w:rPr>
              <w:t>chicken</w:t>
            </w:r>
            <w:r w:rsidRPr="00AB3BF1">
              <w:rPr>
                <w:rFonts w:ascii="Adobe Garamond Pro" w:hAnsi="Adobe Garamond Pro"/>
                <w:spacing w:val="-23"/>
                <w:sz w:val="18"/>
              </w:rPr>
              <w:t xml:space="preserve"> </w:t>
            </w:r>
            <w:r w:rsidRPr="00AB3BF1">
              <w:rPr>
                <w:rFonts w:ascii="Adobe Garamond Pro" w:hAnsi="Adobe Garamond Pro"/>
                <w:sz w:val="18"/>
              </w:rPr>
              <w:t>gravy</w:t>
            </w:r>
          </w:p>
        </w:tc>
        <w:tc>
          <w:tcPr>
            <w:tcW w:w="3726" w:type="dxa"/>
          </w:tcPr>
          <w:p w:rsidR="00AB3BF1" w:rsidRPr="00AB3BF1" w:rsidRDefault="00AB3BF1" w:rsidP="00AB3BF1">
            <w:pPr>
              <w:spacing w:line="248" w:lineRule="exact"/>
              <w:ind w:right="-20"/>
              <w:jc w:val="center"/>
              <w:rPr>
                <w:rFonts w:ascii="Adobe Garamond Pro Bold" w:eastAsia="Adobe Garamond Pro" w:hAnsi="Adobe Garamond Pro Bold" w:cs="Adobe Garamond Pro"/>
                <w:sz w:val="24"/>
              </w:rPr>
            </w:pPr>
            <w:r w:rsidRPr="00AB3BF1">
              <w:rPr>
                <w:rFonts w:ascii="Adobe Garamond Pro Bold" w:hAnsi="Adobe Garamond Pro Bold"/>
                <w:sz w:val="24"/>
                <w:szCs w:val="24"/>
              </w:rPr>
              <w:t xml:space="preserve">Prime Rib of Beef </w:t>
            </w:r>
            <w:proofErr w:type="spellStart"/>
            <w:r w:rsidRPr="00AB3BF1">
              <w:rPr>
                <w:rFonts w:ascii="Adobe Garamond Pro Bold" w:hAnsi="Adobe Garamond Pro Bold"/>
                <w:sz w:val="24"/>
                <w:szCs w:val="24"/>
              </w:rPr>
              <w:t>auJus</w:t>
            </w:r>
            <w:proofErr w:type="spellEnd"/>
          </w:p>
        </w:tc>
      </w:tr>
    </w:tbl>
    <w:p w:rsidR="00AB3BF1" w:rsidRDefault="00AB3BF1" w:rsidP="00AB3BF1">
      <w:pPr>
        <w:spacing w:after="0" w:line="248" w:lineRule="exact"/>
        <w:ind w:right="-20"/>
        <w:jc w:val="center"/>
        <w:rPr>
          <w:rFonts w:ascii="Adobe Garamond Pro" w:eastAsia="Adobe Garamond Pro" w:hAnsi="Adobe Garamond Pro" w:cs="Adobe Garamond Pro"/>
        </w:rPr>
      </w:pPr>
    </w:p>
    <w:p w:rsidR="004C0B0E" w:rsidRPr="00AB3BF1" w:rsidRDefault="00D53495" w:rsidP="00AB3BF1">
      <w:pPr>
        <w:tabs>
          <w:tab w:val="left" w:pos="3375"/>
        </w:tabs>
        <w:ind w:left="-810" w:right="-740"/>
        <w:jc w:val="center"/>
        <w:rPr>
          <w:rFonts w:ascii="Adobe Garamond Pro" w:hAnsi="Adobe Garamond Pro"/>
          <w:b/>
          <w:szCs w:val="40"/>
        </w:rPr>
      </w:pPr>
      <w:r>
        <w:rPr>
          <w:rFonts w:ascii="Adobe Garamond Pro" w:hAnsi="Adobe Garamond Pro"/>
          <w:szCs w:val="40"/>
        </w:rPr>
        <w:t xml:space="preserve">Includes </w:t>
      </w:r>
      <w:r w:rsidR="00AB3BF1" w:rsidRPr="00AB3BF1">
        <w:rPr>
          <w:rFonts w:ascii="Adobe Garamond Pro" w:hAnsi="Adobe Garamond Pro"/>
          <w:szCs w:val="40"/>
        </w:rPr>
        <w:t>Coffee &amp; Tea Display w</w:t>
      </w:r>
      <w:r>
        <w:rPr>
          <w:rFonts w:ascii="Adobe Garamond Pro" w:hAnsi="Adobe Garamond Pro"/>
          <w:szCs w:val="40"/>
        </w:rPr>
        <w:t>/</w:t>
      </w:r>
      <w:r w:rsidR="00AB3BF1" w:rsidRPr="00AB3BF1">
        <w:rPr>
          <w:rFonts w:ascii="Adobe Garamond Pro" w:hAnsi="Adobe Garamond Pro"/>
          <w:szCs w:val="40"/>
        </w:rPr>
        <w:t xml:space="preserve"> Assorted Mints and Chocolates |</w:t>
      </w:r>
      <w:r w:rsidR="00AB3BF1">
        <w:rPr>
          <w:rFonts w:ascii="Adobe Garamond Pro" w:hAnsi="Adobe Garamond Pro"/>
          <w:b/>
          <w:szCs w:val="40"/>
        </w:rPr>
        <w:t xml:space="preserve"> </w:t>
      </w:r>
      <w:r w:rsidR="00AB3BF1">
        <w:rPr>
          <w:rFonts w:ascii="Adobe Garamond Pro" w:hAnsi="Adobe Garamond Pro"/>
        </w:rPr>
        <w:t>One Glass of Wine/</w:t>
      </w:r>
      <w:r w:rsidR="00AB3BF1" w:rsidRPr="00AB3BF1">
        <w:rPr>
          <w:rFonts w:ascii="Adobe Garamond Pro" w:hAnsi="Adobe Garamond Pro"/>
        </w:rPr>
        <w:t>Champagne per Guest</w:t>
      </w:r>
      <w:r w:rsidR="00AB3BF1" w:rsidRPr="00AB3BF1">
        <w:rPr>
          <w:rFonts w:ascii="Adobe Garamond Pro" w:hAnsi="Adobe Garamond Pro"/>
          <w:spacing w:val="-10"/>
        </w:rPr>
        <w:t xml:space="preserve"> </w:t>
      </w:r>
      <w:r w:rsidR="00AB3BF1" w:rsidRPr="00AB3BF1">
        <w:rPr>
          <w:rFonts w:ascii="Adobe Garamond Pro" w:hAnsi="Adobe Garamond Pro"/>
        </w:rPr>
        <w:t>for Toast</w:t>
      </w:r>
    </w:p>
    <w:p w:rsidR="004C0B0E" w:rsidRPr="00D53495" w:rsidRDefault="00AB3BF1" w:rsidP="00D53495">
      <w:pPr>
        <w:spacing w:after="0" w:line="240" w:lineRule="auto"/>
        <w:ind w:right="-20"/>
        <w:jc w:val="center"/>
        <w:rPr>
          <w:rFonts w:ascii="Adobe Garamond Pro" w:eastAsia="Adobe Garamond Pro" w:hAnsi="Adobe Garamond Pro" w:cs="Adobe Garamond Pro"/>
          <w:b/>
          <w:sz w:val="28"/>
          <w:szCs w:val="24"/>
        </w:rPr>
      </w:pPr>
      <w:r w:rsidRPr="00D53495">
        <w:rPr>
          <w:rFonts w:ascii="Adobe Garamond Pro" w:eastAsia="Adobe Garamond Pro" w:hAnsi="Adobe Garamond Pro" w:cs="Adobe Garamond Pro"/>
          <w:b/>
          <w:i/>
          <w:color w:val="231F20"/>
          <w:spacing w:val="-4"/>
          <w:sz w:val="28"/>
          <w:szCs w:val="24"/>
        </w:rPr>
        <w:t>Served Dinner</w:t>
      </w:r>
      <w:r w:rsidR="00E37753" w:rsidRPr="00D53495">
        <w:rPr>
          <w:rFonts w:ascii="Adobe Garamond Pro" w:eastAsia="Adobe Garamond Pro" w:hAnsi="Adobe Garamond Pro" w:cs="Adobe Garamond Pro"/>
          <w:b/>
          <w:i/>
          <w:color w:val="231F20"/>
          <w:sz w:val="28"/>
          <w:szCs w:val="24"/>
        </w:rPr>
        <w:t xml:space="preserve"> </w:t>
      </w:r>
      <w:r w:rsidR="00E37753" w:rsidRPr="00D53495">
        <w:rPr>
          <w:rFonts w:ascii="Adobe Garamond Pro" w:eastAsia="Adobe Garamond Pro" w:hAnsi="Adobe Garamond Pro" w:cs="Adobe Garamond Pro"/>
          <w:b/>
          <w:i/>
          <w:color w:val="231F20"/>
          <w:spacing w:val="-3"/>
          <w:sz w:val="28"/>
          <w:szCs w:val="24"/>
        </w:rPr>
        <w:t>S</w:t>
      </w:r>
      <w:r w:rsidR="00E37753" w:rsidRPr="00D53495">
        <w:rPr>
          <w:rFonts w:ascii="Adobe Garamond Pro" w:eastAsia="Adobe Garamond Pro" w:hAnsi="Adobe Garamond Pro" w:cs="Adobe Garamond Pro"/>
          <w:b/>
          <w:i/>
          <w:color w:val="231F20"/>
          <w:sz w:val="28"/>
          <w:szCs w:val="24"/>
        </w:rPr>
        <w:t>elections</w:t>
      </w:r>
      <w:r w:rsidR="00E37753" w:rsidRPr="00D53495">
        <w:rPr>
          <w:rFonts w:ascii="Adobe Garamond Pro" w:eastAsia="Adobe Garamond Pro" w:hAnsi="Adobe Garamond Pro" w:cs="Adobe Garamond Pro"/>
          <w:b/>
          <w:i/>
          <w:color w:val="231F20"/>
          <w:spacing w:val="-6"/>
          <w:sz w:val="28"/>
          <w:szCs w:val="24"/>
        </w:rPr>
        <w:t xml:space="preserve"> </w:t>
      </w:r>
      <w:r w:rsidR="00E37753" w:rsidRPr="00D53495">
        <w:rPr>
          <w:rFonts w:ascii="Adobe Garamond Pro" w:eastAsia="Adobe Garamond Pro" w:hAnsi="Adobe Garamond Pro" w:cs="Adobe Garamond Pro"/>
          <w:b/>
          <w:color w:val="231F20"/>
          <w:position w:val="2"/>
          <w:sz w:val="28"/>
          <w:szCs w:val="24"/>
        </w:rPr>
        <w:t xml:space="preserve">| </w:t>
      </w:r>
      <w:r w:rsidR="00E37753" w:rsidRPr="00D53495">
        <w:rPr>
          <w:rFonts w:ascii="Adobe Garamond Pro" w:eastAsia="Adobe Garamond Pro" w:hAnsi="Adobe Garamond Pro" w:cs="Adobe Garamond Pro"/>
          <w:b/>
          <w:color w:val="231F20"/>
          <w:sz w:val="28"/>
          <w:szCs w:val="24"/>
        </w:rPr>
        <w:t>$</w:t>
      </w:r>
      <w:r w:rsidR="00D53495" w:rsidRPr="00D53495">
        <w:rPr>
          <w:rFonts w:ascii="Adobe Garamond Pro" w:eastAsia="Adobe Garamond Pro" w:hAnsi="Adobe Garamond Pro" w:cs="Adobe Garamond Pro"/>
          <w:b/>
          <w:color w:val="231F20"/>
          <w:sz w:val="28"/>
          <w:szCs w:val="24"/>
        </w:rPr>
        <w:t>53</w:t>
      </w:r>
      <w:r w:rsidR="00E37753" w:rsidRPr="00D53495">
        <w:rPr>
          <w:rFonts w:ascii="Adobe Garamond Pro" w:eastAsia="Adobe Garamond Pro" w:hAnsi="Adobe Garamond Pro" w:cs="Adobe Garamond Pro"/>
          <w:b/>
          <w:color w:val="231F20"/>
          <w:sz w:val="28"/>
          <w:szCs w:val="24"/>
        </w:rPr>
        <w:t>.00 per person</w:t>
      </w:r>
    </w:p>
    <w:p w:rsidR="002F4916" w:rsidRDefault="002F4916" w:rsidP="00AB3BF1">
      <w:pPr>
        <w:spacing w:after="0" w:line="240" w:lineRule="auto"/>
        <w:ind w:right="-20"/>
        <w:jc w:val="center"/>
        <w:rPr>
          <w:rFonts w:ascii="Adobe Garamond Pro" w:hAnsi="Adobe Garamond Pro"/>
          <w:i/>
          <w:sz w:val="20"/>
        </w:rPr>
      </w:pPr>
    </w:p>
    <w:p w:rsidR="002F4916" w:rsidRPr="002F4916" w:rsidRDefault="002F4916" w:rsidP="00AB3BF1">
      <w:pPr>
        <w:spacing w:after="0" w:line="240" w:lineRule="auto"/>
        <w:ind w:right="-20"/>
        <w:jc w:val="center"/>
        <w:rPr>
          <w:rFonts w:ascii="Adobe Garamond Pro" w:hAnsi="Adobe Garamond Pro"/>
          <w:i/>
        </w:rPr>
      </w:pPr>
      <w:r w:rsidRPr="002F4916">
        <w:rPr>
          <w:rFonts w:ascii="Adobe Garamond Pro" w:hAnsi="Adobe Garamond Pro"/>
          <w:i/>
        </w:rPr>
        <w:t>Bar Package Options and Pricing on Page</w:t>
      </w:r>
      <w:r>
        <w:rPr>
          <w:rFonts w:ascii="Adobe Garamond Pro" w:hAnsi="Adobe Garamond Pro"/>
          <w:i/>
        </w:rPr>
        <w:t>s</w:t>
      </w:r>
      <w:r w:rsidRPr="002F4916">
        <w:rPr>
          <w:rFonts w:ascii="Adobe Garamond Pro" w:hAnsi="Adobe Garamond Pro"/>
          <w:i/>
        </w:rPr>
        <w:t xml:space="preserve"> </w:t>
      </w:r>
      <w:r w:rsidR="00673950">
        <w:rPr>
          <w:rFonts w:ascii="Adobe Garamond Pro" w:hAnsi="Adobe Garamond Pro"/>
          <w:i/>
        </w:rPr>
        <w:t>9</w:t>
      </w:r>
      <w:r w:rsidR="00415629">
        <w:rPr>
          <w:rFonts w:ascii="Adobe Garamond Pro" w:hAnsi="Adobe Garamond Pro"/>
          <w:i/>
        </w:rPr>
        <w:t>-10</w:t>
      </w:r>
    </w:p>
    <w:p w:rsidR="002F4916" w:rsidRDefault="002F4916" w:rsidP="00AB3BF1">
      <w:pPr>
        <w:spacing w:after="0" w:line="240" w:lineRule="auto"/>
        <w:ind w:right="-20"/>
        <w:jc w:val="center"/>
        <w:rPr>
          <w:rFonts w:ascii="Adobe Garamond Pro" w:hAnsi="Adobe Garamond Pro"/>
          <w:i/>
          <w:sz w:val="20"/>
        </w:rPr>
      </w:pPr>
    </w:p>
    <w:p w:rsidR="00AB3BF1" w:rsidRPr="00AB3BF1" w:rsidRDefault="00D53495" w:rsidP="00AB3BF1">
      <w:pPr>
        <w:spacing w:after="0" w:line="240" w:lineRule="auto"/>
        <w:ind w:right="-20"/>
        <w:jc w:val="center"/>
        <w:rPr>
          <w:rFonts w:ascii="Adobe Garamond Pro" w:eastAsia="Adobe Garamond Pro" w:hAnsi="Adobe Garamond Pro" w:cs="Adobe Garamond Pro"/>
          <w:sz w:val="28"/>
          <w:szCs w:val="24"/>
        </w:rPr>
        <w:sectPr w:rsidR="00AB3BF1" w:rsidRPr="00AB3BF1" w:rsidSect="00493C50">
          <w:pgSz w:w="12240" w:h="15840"/>
          <w:pgMar w:top="660" w:right="1720" w:bottom="280" w:left="1720" w:header="720" w:footer="180" w:gutter="0"/>
          <w:cols w:space="720"/>
        </w:sectPr>
      </w:pPr>
      <w:r w:rsidRPr="00D53495">
        <w:rPr>
          <w:rFonts w:ascii="Adobe Garamond Pro" w:hAnsi="Adobe Garamond Pro"/>
          <w:i/>
          <w:sz w:val="20"/>
        </w:rPr>
        <w:t>A 20% Facility Fee and 8% NYS Sales Tax will be added to all products and services. Prices subject to change</w:t>
      </w:r>
      <w:r w:rsidR="00415629">
        <w:rPr>
          <w:rFonts w:ascii="Adobe Garamond Pro" w:hAnsi="Adobe Garamond Pro"/>
          <w:i/>
          <w:sz w:val="20"/>
        </w:rPr>
        <w:t>.</w:t>
      </w:r>
    </w:p>
    <w:p w:rsidR="004C0B0E" w:rsidRPr="00617772" w:rsidRDefault="00BF323F">
      <w:pPr>
        <w:spacing w:before="2" w:after="0" w:line="240" w:lineRule="auto"/>
        <w:ind w:left="1352" w:right="1332"/>
        <w:jc w:val="center"/>
        <w:rPr>
          <w:rFonts w:ascii="Edwardian Script ITC" w:eastAsia="Edwardian Script ITC" w:hAnsi="Edwardian Script ITC" w:cs="Edwardian Script ITC"/>
          <w:color w:val="1F497D" w:themeColor="text2"/>
          <w:sz w:val="80"/>
          <w:szCs w:val="80"/>
        </w:rPr>
      </w:pPr>
      <w:r w:rsidRPr="00617772">
        <w:rPr>
          <w:rFonts w:ascii="Edwardian Script ITC" w:eastAsia="Edwardian Script ITC" w:hAnsi="Edwardian Script ITC" w:cs="Edwardian Script ITC"/>
          <w:color w:val="1F497D" w:themeColor="text2"/>
          <w:sz w:val="80"/>
          <w:szCs w:val="80"/>
        </w:rPr>
        <w:lastRenderedPageBreak/>
        <w:t>Deluxe</w:t>
      </w:r>
      <w:r w:rsidR="00AB3BF1" w:rsidRPr="00617772">
        <w:rPr>
          <w:rFonts w:ascii="Edwardian Script ITC" w:eastAsia="Edwardian Script ITC" w:hAnsi="Edwardian Script ITC" w:cs="Edwardian Script ITC"/>
          <w:color w:val="1F497D" w:themeColor="text2"/>
          <w:sz w:val="80"/>
          <w:szCs w:val="80"/>
        </w:rPr>
        <w:t xml:space="preserve"> Buffet</w:t>
      </w:r>
      <w:r w:rsidR="00E37753" w:rsidRPr="00617772">
        <w:rPr>
          <w:rFonts w:ascii="Edwardian Script ITC" w:eastAsia="Edwardian Script ITC" w:hAnsi="Edwardian Script ITC" w:cs="Edwardian Script ITC"/>
          <w:color w:val="1F497D" w:themeColor="text2"/>
          <w:spacing w:val="-14"/>
          <w:sz w:val="80"/>
          <w:szCs w:val="80"/>
        </w:rPr>
        <w:t xml:space="preserve"> </w:t>
      </w:r>
      <w:r w:rsidR="00E37753" w:rsidRPr="00617772">
        <w:rPr>
          <w:rFonts w:ascii="Edwardian Script ITC" w:eastAsia="Edwardian Script ITC" w:hAnsi="Edwardian Script ITC" w:cs="Edwardian Script ITC"/>
          <w:color w:val="1F497D" w:themeColor="text2"/>
          <w:sz w:val="80"/>
          <w:szCs w:val="80"/>
        </w:rPr>
        <w:t>Menu</w:t>
      </w:r>
    </w:p>
    <w:p w:rsidR="00AB3BF1" w:rsidRDefault="00AB3BF1" w:rsidP="00AB3BF1">
      <w:pPr>
        <w:spacing w:before="70" w:after="0" w:line="240" w:lineRule="auto"/>
        <w:ind w:right="-20"/>
        <w:jc w:val="center"/>
        <w:rPr>
          <w:rFonts w:ascii="Copperplate Gothic Light" w:eastAsia="Copperplate Gothic Light" w:hAnsi="Copperplate Gothic Light" w:cs="Copperplate Gothic Light"/>
          <w:sz w:val="32"/>
          <w:szCs w:val="32"/>
        </w:rPr>
      </w:pPr>
      <w:r w:rsidRPr="00617772">
        <w:rPr>
          <w:rFonts w:ascii="Copperplate Gothic Light" w:eastAsia="Copperplate Gothic Light" w:hAnsi="Copperplate Gothic Light" w:cs="Copperplate Gothic Light"/>
          <w:color w:val="1F497D" w:themeColor="text2"/>
          <w:sz w:val="32"/>
          <w:szCs w:val="32"/>
        </w:rPr>
        <w:t>Hors D’oeuvre</w:t>
      </w:r>
    </w:p>
    <w:p w:rsidR="00AB3BF1" w:rsidRPr="00AB3BF1" w:rsidRDefault="00AB3BF1" w:rsidP="00AB3BF1">
      <w:pPr>
        <w:spacing w:after="0" w:line="240" w:lineRule="auto"/>
        <w:ind w:right="-20"/>
        <w:jc w:val="center"/>
        <w:rPr>
          <w:rFonts w:ascii="Adobe Garamond Pro" w:eastAsia="Vijaya" w:hAnsi="Adobe Garamond Pro" w:cs="Vijaya"/>
          <w:b/>
          <w:bCs/>
          <w:i/>
          <w:w w:val="95"/>
          <w:sz w:val="20"/>
        </w:rPr>
      </w:pPr>
      <w:r w:rsidRPr="00AB3BF1">
        <w:rPr>
          <w:rFonts w:ascii="Adobe Garamond Pro" w:hAnsi="Adobe Garamond Pro"/>
        </w:rPr>
        <w:t>International Cheese</w:t>
      </w:r>
      <w:r w:rsidRPr="00AB3BF1">
        <w:rPr>
          <w:rFonts w:ascii="Adobe Garamond Pro" w:hAnsi="Adobe Garamond Pro"/>
          <w:spacing w:val="-29"/>
        </w:rPr>
        <w:t xml:space="preserve"> </w:t>
      </w:r>
      <w:r w:rsidRPr="00AB3BF1">
        <w:rPr>
          <w:rFonts w:ascii="Adobe Garamond Pro" w:hAnsi="Adobe Garamond Pro"/>
        </w:rPr>
        <w:t>Board</w:t>
      </w:r>
      <w:r>
        <w:rPr>
          <w:rFonts w:ascii="Adobe Garamond Pro" w:hAnsi="Adobe Garamond Pro"/>
        </w:rPr>
        <w:t xml:space="preserve"> | </w:t>
      </w:r>
      <w:r w:rsidRPr="00AB3BF1">
        <w:rPr>
          <w:rFonts w:ascii="Adobe Garamond Pro" w:hAnsi="Adobe Garamond Pro"/>
        </w:rPr>
        <w:t>Imported</w:t>
      </w:r>
      <w:r w:rsidRPr="00AB3BF1">
        <w:rPr>
          <w:rFonts w:ascii="Adobe Garamond Pro" w:hAnsi="Adobe Garamond Pro"/>
          <w:spacing w:val="-15"/>
        </w:rPr>
        <w:t xml:space="preserve"> </w:t>
      </w:r>
      <w:r w:rsidRPr="00AB3BF1">
        <w:rPr>
          <w:rFonts w:ascii="Adobe Garamond Pro" w:hAnsi="Adobe Garamond Pro"/>
        </w:rPr>
        <w:t>&amp;</w:t>
      </w:r>
      <w:r w:rsidRPr="00AB3BF1">
        <w:rPr>
          <w:rFonts w:ascii="Adobe Garamond Pro" w:hAnsi="Adobe Garamond Pro"/>
          <w:spacing w:val="-18"/>
        </w:rPr>
        <w:t xml:space="preserve"> </w:t>
      </w:r>
      <w:r w:rsidRPr="00AB3BF1">
        <w:rPr>
          <w:rFonts w:ascii="Adobe Garamond Pro" w:hAnsi="Adobe Garamond Pro"/>
        </w:rPr>
        <w:t>Domestic Cheeses</w:t>
      </w:r>
      <w:r w:rsidRPr="00AB3BF1">
        <w:rPr>
          <w:rFonts w:ascii="Adobe Garamond Pro" w:hAnsi="Adobe Garamond Pro"/>
          <w:spacing w:val="23"/>
        </w:rPr>
        <w:t xml:space="preserve"> </w:t>
      </w:r>
      <w:r>
        <w:rPr>
          <w:rFonts w:ascii="Adobe Garamond Pro" w:hAnsi="Adobe Garamond Pro"/>
        </w:rPr>
        <w:t>w/</w:t>
      </w:r>
      <w:r w:rsidRPr="00AB3BF1">
        <w:rPr>
          <w:rFonts w:ascii="Adobe Garamond Pro" w:hAnsi="Adobe Garamond Pro"/>
          <w:spacing w:val="-18"/>
        </w:rPr>
        <w:t xml:space="preserve"> </w:t>
      </w:r>
      <w:r w:rsidRPr="00AB3BF1">
        <w:rPr>
          <w:rFonts w:ascii="Adobe Garamond Pro" w:hAnsi="Adobe Garamond Pro"/>
        </w:rPr>
        <w:t>fruit</w:t>
      </w:r>
      <w:r w:rsidRPr="00AB3BF1">
        <w:rPr>
          <w:rFonts w:ascii="Adobe Garamond Pro" w:hAnsi="Adobe Garamond Pro"/>
          <w:spacing w:val="-15"/>
        </w:rPr>
        <w:t xml:space="preserve"> </w:t>
      </w:r>
      <w:r w:rsidRPr="00AB3BF1">
        <w:rPr>
          <w:rFonts w:ascii="Adobe Garamond Pro" w:hAnsi="Adobe Garamond Pro"/>
        </w:rPr>
        <w:t>garnish</w:t>
      </w:r>
      <w:r w:rsidRPr="00AB3BF1">
        <w:rPr>
          <w:rFonts w:ascii="Adobe Garamond Pro" w:hAnsi="Adobe Garamond Pro"/>
          <w:spacing w:val="-16"/>
        </w:rPr>
        <w:t xml:space="preserve"> </w:t>
      </w:r>
      <w:r w:rsidRPr="00AB3BF1">
        <w:rPr>
          <w:rFonts w:ascii="Adobe Garamond Pro" w:hAnsi="Adobe Garamond Pro"/>
        </w:rPr>
        <w:t>&amp;</w:t>
      </w:r>
      <w:r w:rsidRPr="00AB3BF1">
        <w:rPr>
          <w:rFonts w:ascii="Adobe Garamond Pro" w:hAnsi="Adobe Garamond Pro"/>
          <w:spacing w:val="-14"/>
        </w:rPr>
        <w:t xml:space="preserve"> </w:t>
      </w:r>
      <w:r w:rsidRPr="00AB3BF1">
        <w:rPr>
          <w:rFonts w:ascii="Adobe Garamond Pro" w:hAnsi="Adobe Garamond Pro"/>
        </w:rPr>
        <w:t>assorted</w:t>
      </w:r>
      <w:r w:rsidRPr="00AB3BF1">
        <w:rPr>
          <w:rFonts w:ascii="Adobe Garamond Pro" w:hAnsi="Adobe Garamond Pro"/>
          <w:spacing w:val="-16"/>
        </w:rPr>
        <w:t xml:space="preserve"> </w:t>
      </w:r>
      <w:r w:rsidRPr="00AB3BF1">
        <w:rPr>
          <w:rFonts w:ascii="Adobe Garamond Pro" w:hAnsi="Adobe Garamond Pro"/>
        </w:rPr>
        <w:t>crackers</w:t>
      </w:r>
    </w:p>
    <w:p w:rsidR="00AB3BF1" w:rsidRPr="00AB3BF1" w:rsidRDefault="00AB3BF1" w:rsidP="00AB3BF1">
      <w:pPr>
        <w:spacing w:after="0" w:line="240" w:lineRule="auto"/>
        <w:ind w:right="-20"/>
        <w:jc w:val="center"/>
        <w:rPr>
          <w:rFonts w:ascii="Adobe Garamond Pro" w:hAnsi="Adobe Garamond Pro"/>
        </w:rPr>
      </w:pPr>
      <w:r w:rsidRPr="00AB3BF1">
        <w:rPr>
          <w:rFonts w:ascii="Adobe Garamond Pro" w:hAnsi="Adobe Garamond Pro"/>
        </w:rPr>
        <w:t>Fresh</w:t>
      </w:r>
      <w:r w:rsidRPr="00AB3BF1">
        <w:rPr>
          <w:rFonts w:ascii="Adobe Garamond Pro" w:hAnsi="Adobe Garamond Pro"/>
          <w:spacing w:val="-18"/>
        </w:rPr>
        <w:t xml:space="preserve"> </w:t>
      </w:r>
      <w:r w:rsidRPr="00AB3BF1">
        <w:rPr>
          <w:rFonts w:ascii="Adobe Garamond Pro" w:hAnsi="Adobe Garamond Pro"/>
        </w:rPr>
        <w:t>Vegetable</w:t>
      </w:r>
      <w:r w:rsidRPr="00AB3BF1">
        <w:rPr>
          <w:rFonts w:ascii="Adobe Garamond Pro" w:hAnsi="Adobe Garamond Pro"/>
          <w:spacing w:val="-17"/>
        </w:rPr>
        <w:t xml:space="preserve"> </w:t>
      </w:r>
      <w:r w:rsidRPr="00AB3BF1">
        <w:rPr>
          <w:rFonts w:ascii="Adobe Garamond Pro" w:hAnsi="Adobe Garamond Pro"/>
        </w:rPr>
        <w:t>Crudités</w:t>
      </w:r>
      <w:r w:rsidRPr="00AB3BF1">
        <w:rPr>
          <w:rFonts w:ascii="Adobe Garamond Pro" w:hAnsi="Adobe Garamond Pro"/>
          <w:spacing w:val="28"/>
        </w:rPr>
        <w:t xml:space="preserve"> </w:t>
      </w:r>
      <w:r>
        <w:rPr>
          <w:rFonts w:ascii="Adobe Garamond Pro" w:hAnsi="Adobe Garamond Pro"/>
        </w:rPr>
        <w:t>w/</w:t>
      </w:r>
      <w:r w:rsidRPr="00AB3BF1">
        <w:rPr>
          <w:rFonts w:ascii="Adobe Garamond Pro" w:hAnsi="Adobe Garamond Pro"/>
          <w:spacing w:val="-16"/>
        </w:rPr>
        <w:t xml:space="preserve"> </w:t>
      </w:r>
      <w:r w:rsidRPr="00AB3BF1">
        <w:rPr>
          <w:rFonts w:ascii="Adobe Garamond Pro" w:hAnsi="Adobe Garamond Pro"/>
        </w:rPr>
        <w:t>Creamy</w:t>
      </w:r>
      <w:r w:rsidRPr="00AB3BF1">
        <w:rPr>
          <w:rFonts w:ascii="Adobe Garamond Pro" w:hAnsi="Adobe Garamond Pro"/>
          <w:spacing w:val="-17"/>
        </w:rPr>
        <w:t xml:space="preserve"> </w:t>
      </w:r>
      <w:r w:rsidRPr="00AB3BF1">
        <w:rPr>
          <w:rFonts w:ascii="Adobe Garamond Pro" w:hAnsi="Adobe Garamond Pro"/>
        </w:rPr>
        <w:t>Garlic</w:t>
      </w:r>
      <w:r w:rsidRPr="00AB3BF1">
        <w:rPr>
          <w:rFonts w:ascii="Adobe Garamond Pro" w:hAnsi="Adobe Garamond Pro"/>
          <w:spacing w:val="-15"/>
        </w:rPr>
        <w:t xml:space="preserve"> </w:t>
      </w:r>
      <w:r w:rsidRPr="00AB3BF1">
        <w:rPr>
          <w:rFonts w:ascii="Adobe Garamond Pro" w:hAnsi="Adobe Garamond Pro"/>
        </w:rPr>
        <w:t>Dip</w:t>
      </w:r>
      <w:r>
        <w:rPr>
          <w:rFonts w:ascii="Adobe Garamond Pro" w:hAnsi="Adobe Garamond Pro"/>
        </w:rPr>
        <w:t xml:space="preserve"> | </w:t>
      </w:r>
      <w:r w:rsidRPr="00AB3BF1">
        <w:rPr>
          <w:rFonts w:ascii="Adobe Garamond Pro" w:hAnsi="Adobe Garamond Pro"/>
        </w:rPr>
        <w:t>Meatballs</w:t>
      </w:r>
      <w:r w:rsidRPr="00AB3BF1">
        <w:rPr>
          <w:rFonts w:ascii="Adobe Garamond Pro" w:hAnsi="Adobe Garamond Pro"/>
          <w:spacing w:val="-10"/>
        </w:rPr>
        <w:t xml:space="preserve"> </w:t>
      </w:r>
      <w:r w:rsidRPr="00AB3BF1">
        <w:rPr>
          <w:rFonts w:ascii="Adobe Garamond Pro" w:hAnsi="Adobe Garamond Pro"/>
        </w:rPr>
        <w:t>Stroganoff</w:t>
      </w:r>
    </w:p>
    <w:p w:rsidR="00AB3BF1" w:rsidRDefault="00AB3BF1" w:rsidP="00AB3BF1">
      <w:pPr>
        <w:spacing w:before="26" w:after="0" w:line="240" w:lineRule="auto"/>
        <w:ind w:right="-20"/>
        <w:jc w:val="center"/>
        <w:rPr>
          <w:rFonts w:eastAsia="Vijaya" w:cs="Vijaya"/>
          <w:sz w:val="18"/>
        </w:rPr>
      </w:pPr>
      <w:r w:rsidRPr="00AB3BF1">
        <w:rPr>
          <w:rFonts w:ascii="Adobe Garamond Pro" w:hAnsi="Adobe Garamond Pro"/>
        </w:rPr>
        <w:t>Tomato/Basil Bruschetta</w:t>
      </w:r>
      <w:r w:rsidR="00BF323F">
        <w:rPr>
          <w:rFonts w:ascii="Adobe Garamond Pro" w:hAnsi="Adobe Garamond Pro"/>
        </w:rPr>
        <w:t xml:space="preserve"> on Crostini |</w:t>
      </w:r>
      <w:r w:rsidRPr="00AB3BF1">
        <w:rPr>
          <w:rFonts w:ascii="Adobe Garamond Pro" w:hAnsi="Adobe Garamond Pro"/>
        </w:rPr>
        <w:t xml:space="preserve"> </w:t>
      </w:r>
      <w:r>
        <w:rPr>
          <w:rFonts w:ascii="Adobe Garamond Pro" w:hAnsi="Adobe Garamond Pro"/>
        </w:rPr>
        <w:t>Tapenade</w:t>
      </w:r>
      <w:r w:rsidR="00BF323F">
        <w:rPr>
          <w:rFonts w:ascii="Adobe Garamond Pro" w:hAnsi="Adobe Garamond Pro"/>
        </w:rPr>
        <w:t xml:space="preserve"> on Flatbread</w:t>
      </w:r>
      <w:r>
        <w:rPr>
          <w:rFonts w:ascii="Adobe Garamond Pro" w:hAnsi="Adobe Garamond Pro"/>
        </w:rPr>
        <w:br/>
      </w:r>
    </w:p>
    <w:p w:rsidR="00AB3BF1" w:rsidRDefault="00BF323F" w:rsidP="00AB3BF1">
      <w:pPr>
        <w:spacing w:before="70" w:after="0" w:line="240" w:lineRule="auto"/>
        <w:ind w:right="-20"/>
        <w:jc w:val="center"/>
        <w:rPr>
          <w:rFonts w:ascii="Copperplate Gothic Light" w:eastAsia="Copperplate Gothic Light" w:hAnsi="Copperplate Gothic Light" w:cs="Copperplate Gothic Light"/>
          <w:sz w:val="32"/>
          <w:szCs w:val="32"/>
        </w:rPr>
      </w:pPr>
      <w:r w:rsidRPr="00617772">
        <w:rPr>
          <w:rFonts w:ascii="Copperplate Gothic Light" w:eastAsia="Copperplate Gothic Light" w:hAnsi="Copperplate Gothic Light" w:cs="Copperplate Gothic Light"/>
          <w:color w:val="1F497D" w:themeColor="text2"/>
          <w:sz w:val="32"/>
          <w:szCs w:val="32"/>
        </w:rPr>
        <w:t>Wedding Buffet</w:t>
      </w:r>
    </w:p>
    <w:p w:rsidR="00BF323F" w:rsidRDefault="00BF323F" w:rsidP="00AB3BF1">
      <w:pPr>
        <w:spacing w:after="0" w:line="248" w:lineRule="exact"/>
        <w:ind w:right="-20"/>
        <w:jc w:val="center"/>
        <w:rPr>
          <w:rFonts w:ascii="Adobe Garamond Pro" w:eastAsia="Adobe Garamond Pro" w:hAnsi="Adobe Garamond Pro" w:cs="Adobe Garamond Pro"/>
          <w:i/>
          <w:color w:val="231F20"/>
          <w:spacing w:val="-5"/>
          <w:position w:val="2"/>
        </w:rPr>
      </w:pPr>
    </w:p>
    <w:p w:rsidR="00D53495" w:rsidRPr="00D53495" w:rsidRDefault="00D53495" w:rsidP="00D53495">
      <w:pPr>
        <w:spacing w:after="0" w:line="248" w:lineRule="exact"/>
        <w:ind w:right="-20"/>
        <w:jc w:val="center"/>
        <w:rPr>
          <w:rFonts w:ascii="Adobe Garamond Pro Bold" w:eastAsia="Adobe Garamond Pro" w:hAnsi="Adobe Garamond Pro Bold" w:cs="Adobe Garamond Pro"/>
          <w:color w:val="231F20"/>
          <w:spacing w:val="-2"/>
          <w:position w:val="2"/>
        </w:rPr>
      </w:pPr>
      <w:r w:rsidRPr="00D53495">
        <w:rPr>
          <w:rFonts w:ascii="Adobe Garamond Pro Bold" w:eastAsia="Adobe Garamond Pro" w:hAnsi="Adobe Garamond Pro Bold" w:cs="Adobe Garamond Pro"/>
          <w:color w:val="231F20"/>
          <w:spacing w:val="-5"/>
          <w:position w:val="2"/>
        </w:rPr>
        <w:t xml:space="preserve">---- </w:t>
      </w:r>
      <w:r>
        <w:rPr>
          <w:rFonts w:ascii="Adobe Garamond Pro Bold" w:eastAsia="Adobe Garamond Pro" w:hAnsi="Adobe Garamond Pro Bold" w:cs="Adobe Garamond Pro"/>
          <w:color w:val="231F20"/>
          <w:spacing w:val="-5"/>
          <w:position w:val="2"/>
        </w:rPr>
        <w:t>SALAD</w:t>
      </w:r>
      <w:r w:rsidRPr="00D53495">
        <w:rPr>
          <w:rFonts w:ascii="Adobe Garamond Pro Bold" w:eastAsia="Adobe Garamond Pro" w:hAnsi="Adobe Garamond Pro Bold" w:cs="Adobe Garamond Pro"/>
          <w:color w:val="231F20"/>
          <w:spacing w:val="-5"/>
          <w:position w:val="2"/>
        </w:rPr>
        <w:t xml:space="preserve"> ----</w:t>
      </w:r>
    </w:p>
    <w:p w:rsidR="00D53495" w:rsidRDefault="00D53495" w:rsidP="00AB3BF1">
      <w:pPr>
        <w:spacing w:after="0" w:line="248" w:lineRule="exact"/>
        <w:ind w:right="-20"/>
        <w:jc w:val="center"/>
        <w:rPr>
          <w:rFonts w:ascii="Adobe Garamond Pro" w:hAnsi="Adobe Garamond Pro"/>
        </w:rPr>
      </w:pPr>
    </w:p>
    <w:p w:rsidR="00A80254" w:rsidRDefault="00BF323F" w:rsidP="00A80254">
      <w:pPr>
        <w:spacing w:after="0" w:line="240" w:lineRule="auto"/>
        <w:ind w:right="-20"/>
        <w:jc w:val="center"/>
        <w:rPr>
          <w:rFonts w:ascii="Adobe Garamond Pro" w:hAnsi="Adobe Garamond Pro"/>
        </w:rPr>
      </w:pPr>
      <w:r w:rsidRPr="00BF323F">
        <w:rPr>
          <w:rFonts w:ascii="Adobe Garamond Pro" w:hAnsi="Adobe Garamond Pro"/>
        </w:rPr>
        <w:t>Seasonal Greens Mixed Salad romaine and field greens served with garnish and choice of dressing</w:t>
      </w:r>
      <w:r>
        <w:rPr>
          <w:rFonts w:ascii="Adobe Garamond Pro" w:hAnsi="Adobe Garamond Pr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5"/>
      </w:tblGrid>
      <w:tr w:rsidR="00A80254" w:rsidTr="00A80254">
        <w:tc>
          <w:tcPr>
            <w:tcW w:w="4395" w:type="dxa"/>
          </w:tcPr>
          <w:p w:rsidR="00A80254" w:rsidRPr="00D53495" w:rsidRDefault="00A80254" w:rsidP="00A80254">
            <w:pPr>
              <w:spacing w:line="248" w:lineRule="exact"/>
              <w:ind w:right="-20"/>
              <w:jc w:val="center"/>
              <w:rPr>
                <w:rFonts w:ascii="Adobe Garamond Pro Bold" w:eastAsia="Adobe Garamond Pro" w:hAnsi="Adobe Garamond Pro Bold" w:cs="Adobe Garamond Pro"/>
                <w:color w:val="231F20"/>
                <w:spacing w:val="-2"/>
                <w:position w:val="2"/>
              </w:rPr>
            </w:pPr>
            <w:r>
              <w:rPr>
                <w:rFonts w:ascii="Adobe Garamond Pro Bold" w:eastAsia="Adobe Garamond Pro" w:hAnsi="Adobe Garamond Pro Bold" w:cs="Adobe Garamond Pro"/>
                <w:color w:val="231F20"/>
                <w:spacing w:val="-5"/>
                <w:position w:val="2"/>
              </w:rPr>
              <w:br/>
            </w:r>
            <w:r w:rsidRPr="00D53495">
              <w:rPr>
                <w:rFonts w:ascii="Adobe Garamond Pro Bold" w:eastAsia="Adobe Garamond Pro" w:hAnsi="Adobe Garamond Pro Bold" w:cs="Adobe Garamond Pro"/>
                <w:color w:val="231F20"/>
                <w:spacing w:val="-5"/>
                <w:position w:val="2"/>
              </w:rPr>
              <w:t>---- SELECT TWO ----</w:t>
            </w:r>
          </w:p>
          <w:p w:rsidR="00A80254" w:rsidRDefault="00A80254" w:rsidP="00A80254">
            <w:pPr>
              <w:spacing w:before="8" w:line="190" w:lineRule="exact"/>
              <w:rPr>
                <w:sz w:val="19"/>
                <w:szCs w:val="19"/>
              </w:rPr>
            </w:pPr>
          </w:p>
          <w:p w:rsidR="00A80254" w:rsidRDefault="00A80254" w:rsidP="00A80254">
            <w:pPr>
              <w:ind w:right="-20"/>
              <w:jc w:val="center"/>
              <w:rPr>
                <w:rFonts w:ascii="Adobe Garamond Pro" w:eastAsia="Adobe Garamond Pro" w:hAnsi="Adobe Garamond Pro" w:cs="Adobe Garamond Pro"/>
                <w:i/>
                <w:color w:val="231F20"/>
                <w:spacing w:val="-5"/>
                <w:position w:val="2"/>
              </w:rPr>
            </w:pPr>
            <w:r w:rsidRPr="00D53495">
              <w:rPr>
                <w:rFonts w:ascii="Adobe Garamond Pro" w:hAnsi="Adobe Garamond Pro"/>
              </w:rPr>
              <w:t>Baked Pasta in a Vodka Tomato Sauce</w:t>
            </w:r>
            <w:r w:rsidRPr="00D53495">
              <w:rPr>
                <w:rFonts w:ascii="Adobe Garamond Pro" w:hAnsi="Adobe Garamond Pro"/>
              </w:rPr>
              <w:br/>
            </w:r>
            <w:r>
              <w:rPr>
                <w:rFonts w:ascii="Adobe Garamond Pro" w:hAnsi="Adobe Garamond Pro"/>
              </w:rPr>
              <w:t>Rice Pilaf</w:t>
            </w:r>
            <w:r w:rsidRPr="00D53495">
              <w:rPr>
                <w:rFonts w:ascii="Adobe Garamond Pro" w:hAnsi="Adobe Garamond Pro"/>
              </w:rPr>
              <w:br/>
              <w:t>Garlic Roasted Potato</w:t>
            </w:r>
            <w:r w:rsidRPr="00D53495">
              <w:rPr>
                <w:rFonts w:ascii="Adobe Garamond Pro" w:hAnsi="Adobe Garamond Pro"/>
              </w:rPr>
              <w:br/>
              <w:t>Oven Roasted Red Potato with Fresh Rosemary</w:t>
            </w:r>
            <w:r w:rsidRPr="00D53495">
              <w:rPr>
                <w:rFonts w:ascii="Adobe Garamond Pro" w:hAnsi="Adobe Garamond Pro"/>
              </w:rPr>
              <w:br/>
              <w:t xml:space="preserve">Creamy Carbonara Cheese </w:t>
            </w:r>
            <w:r>
              <w:rPr>
                <w:rFonts w:ascii="Adobe Garamond Pro" w:hAnsi="Adobe Garamond Pro"/>
              </w:rPr>
              <w:t>Tortellini</w:t>
            </w:r>
            <w:r>
              <w:rPr>
                <w:rFonts w:ascii="Adobe Garamond Pro" w:hAnsi="Adobe Garamond Pro"/>
              </w:rPr>
              <w:br/>
            </w:r>
          </w:p>
        </w:tc>
        <w:tc>
          <w:tcPr>
            <w:tcW w:w="4395" w:type="dxa"/>
            <w:vMerge w:val="restart"/>
          </w:tcPr>
          <w:p w:rsidR="00A80254" w:rsidRPr="00D53495" w:rsidRDefault="00A80254" w:rsidP="00A80254">
            <w:pPr>
              <w:spacing w:line="248" w:lineRule="exact"/>
              <w:ind w:right="-20"/>
              <w:jc w:val="center"/>
              <w:rPr>
                <w:rFonts w:ascii="Adobe Garamond Pro" w:eastAsia="Adobe Garamond Pro" w:hAnsi="Adobe Garamond Pro" w:cs="Adobe Garamond Pro"/>
                <w:b/>
                <w:color w:val="231F20"/>
                <w:spacing w:val="-2"/>
                <w:position w:val="2"/>
              </w:rPr>
            </w:pPr>
            <w:r>
              <w:rPr>
                <w:rFonts w:ascii="Adobe Garamond Pro" w:eastAsia="Adobe Garamond Pro" w:hAnsi="Adobe Garamond Pro" w:cs="Adobe Garamond Pro"/>
                <w:b/>
                <w:color w:val="231F20"/>
                <w:spacing w:val="-5"/>
                <w:position w:val="2"/>
              </w:rPr>
              <w:br/>
            </w:r>
            <w:r w:rsidRPr="00D53495">
              <w:rPr>
                <w:rFonts w:ascii="Adobe Garamond Pro" w:eastAsia="Adobe Garamond Pro" w:hAnsi="Adobe Garamond Pro" w:cs="Adobe Garamond Pro"/>
                <w:b/>
                <w:color w:val="231F20"/>
                <w:spacing w:val="-5"/>
                <w:position w:val="2"/>
              </w:rPr>
              <w:t>---- SELECT TWO ----</w:t>
            </w:r>
          </w:p>
          <w:p w:rsidR="00A80254" w:rsidRDefault="00A80254" w:rsidP="00A80254">
            <w:pPr>
              <w:spacing w:before="8" w:line="190" w:lineRule="exact"/>
              <w:rPr>
                <w:sz w:val="19"/>
                <w:szCs w:val="19"/>
              </w:rPr>
            </w:pPr>
          </w:p>
          <w:p w:rsidR="00A80254" w:rsidRDefault="00A80254" w:rsidP="00A80254">
            <w:pPr>
              <w:ind w:right="-20"/>
              <w:jc w:val="center"/>
              <w:rPr>
                <w:rFonts w:ascii="Adobe Garamond Pro" w:hAnsi="Adobe Garamond Pro"/>
              </w:rPr>
            </w:pPr>
            <w:r w:rsidRPr="00D53495">
              <w:rPr>
                <w:rFonts w:ascii="Adobe Garamond Pro" w:hAnsi="Adobe Garamond Pro"/>
              </w:rPr>
              <w:t>Oven Roasted Chicken</w:t>
            </w:r>
            <w:r>
              <w:rPr>
                <w:rFonts w:ascii="Adobe Garamond Pro" w:hAnsi="Adobe Garamond Pro"/>
              </w:rPr>
              <w:br/>
            </w:r>
            <w:r w:rsidRPr="00D53495">
              <w:rPr>
                <w:rFonts w:ascii="Adobe Garamond Pro" w:hAnsi="Adobe Garamond Pro"/>
              </w:rPr>
              <w:t xml:space="preserve">Roast Prime Rib of Beef </w:t>
            </w:r>
            <w:r>
              <w:rPr>
                <w:rFonts w:ascii="Adobe Garamond Pro" w:hAnsi="Adobe Garamond Pro"/>
              </w:rPr>
              <w:br/>
            </w:r>
            <w:r w:rsidRPr="00D53495">
              <w:rPr>
                <w:rFonts w:ascii="Adobe Garamond Pro" w:hAnsi="Adobe Garamond Pro"/>
              </w:rPr>
              <w:t xml:space="preserve">Carved Roast Beef </w:t>
            </w:r>
            <w:r>
              <w:rPr>
                <w:rFonts w:ascii="Adobe Garamond Pro" w:hAnsi="Adobe Garamond Pro"/>
              </w:rPr>
              <w:br/>
            </w:r>
            <w:r w:rsidRPr="00D53495">
              <w:rPr>
                <w:rFonts w:ascii="Adobe Garamond Pro" w:hAnsi="Adobe Garamond Pro"/>
              </w:rPr>
              <w:t>Chicken French</w:t>
            </w:r>
            <w:r>
              <w:rPr>
                <w:rFonts w:ascii="Adobe Garamond Pro" w:hAnsi="Adobe Garamond Pro"/>
              </w:rPr>
              <w:br/>
            </w:r>
            <w:r w:rsidRPr="00D53495">
              <w:rPr>
                <w:rFonts w:ascii="Adobe Garamond Pro" w:hAnsi="Adobe Garamond Pro"/>
              </w:rPr>
              <w:t>Chicken Marsala</w:t>
            </w:r>
            <w:r>
              <w:rPr>
                <w:rFonts w:ascii="Adobe Garamond Pro" w:hAnsi="Adobe Garamond Pro"/>
              </w:rPr>
              <w:br/>
            </w:r>
            <w:r w:rsidRPr="00D53495">
              <w:rPr>
                <w:rFonts w:ascii="Adobe Garamond Pro" w:hAnsi="Adobe Garamond Pro"/>
              </w:rPr>
              <w:t>Italian Sausage with Peppers &amp; Onions</w:t>
            </w:r>
            <w:r>
              <w:rPr>
                <w:rFonts w:ascii="Adobe Garamond Pro" w:hAnsi="Adobe Garamond Pro"/>
              </w:rPr>
              <w:br/>
            </w:r>
            <w:r w:rsidRPr="00D53495">
              <w:rPr>
                <w:rFonts w:ascii="Adobe Garamond Pro" w:hAnsi="Adobe Garamond Pro"/>
              </w:rPr>
              <w:t>Glazed Ham</w:t>
            </w:r>
            <w:r>
              <w:rPr>
                <w:rFonts w:ascii="Adobe Garamond Pro" w:hAnsi="Adobe Garamond Pro"/>
              </w:rPr>
              <w:t xml:space="preserve"> </w:t>
            </w:r>
            <w:r w:rsidRPr="00D53495">
              <w:rPr>
                <w:rFonts w:ascii="Adobe Garamond Pro" w:hAnsi="Adobe Garamond Pro"/>
              </w:rPr>
              <w:t>with Pineapple and Teriyaki Sauce</w:t>
            </w:r>
            <w:r>
              <w:rPr>
                <w:rFonts w:ascii="Adobe Garamond Pro" w:hAnsi="Adobe Garamond Pro"/>
              </w:rPr>
              <w:br/>
            </w:r>
            <w:r w:rsidRPr="00D53495">
              <w:rPr>
                <w:rFonts w:ascii="Adobe Garamond Pro" w:hAnsi="Adobe Garamond Pro"/>
              </w:rPr>
              <w:t>NY York Strip Steak (</w:t>
            </w:r>
            <w:r>
              <w:rPr>
                <w:rFonts w:ascii="Adobe Garamond Pro" w:hAnsi="Adobe Garamond Pro"/>
              </w:rPr>
              <w:t>+</w:t>
            </w:r>
            <w:r w:rsidRPr="00D53495">
              <w:rPr>
                <w:rFonts w:ascii="Adobe Garamond Pro" w:hAnsi="Adobe Garamond Pro"/>
              </w:rPr>
              <w:t>$3.00 per person)</w:t>
            </w:r>
            <w:r>
              <w:rPr>
                <w:rFonts w:ascii="Adobe Garamond Pro" w:hAnsi="Adobe Garamond Pro"/>
              </w:rPr>
              <w:br/>
            </w:r>
            <w:r w:rsidRPr="00D53495">
              <w:rPr>
                <w:rFonts w:ascii="Adobe Garamond Pro" w:hAnsi="Adobe Garamond Pro"/>
              </w:rPr>
              <w:t>Filet Mignon (</w:t>
            </w:r>
            <w:r>
              <w:rPr>
                <w:rFonts w:ascii="Adobe Garamond Pro" w:hAnsi="Adobe Garamond Pro"/>
              </w:rPr>
              <w:t>+</w:t>
            </w:r>
            <w:r w:rsidRPr="00D53495">
              <w:rPr>
                <w:rFonts w:ascii="Adobe Garamond Pro" w:hAnsi="Adobe Garamond Pro"/>
              </w:rPr>
              <w:t>$6.00 per person)</w:t>
            </w:r>
          </w:p>
          <w:p w:rsidR="00A80254" w:rsidRDefault="00A80254" w:rsidP="00A80254">
            <w:pPr>
              <w:ind w:right="-20"/>
              <w:jc w:val="center"/>
              <w:rPr>
                <w:rFonts w:ascii="Adobe Garamond Pro" w:hAnsi="Adobe Garamond Pro"/>
              </w:rPr>
            </w:pPr>
          </w:p>
          <w:p w:rsidR="00A80254" w:rsidRDefault="00A80254" w:rsidP="00A80254">
            <w:pPr>
              <w:spacing w:line="200" w:lineRule="exact"/>
              <w:jc w:val="center"/>
              <w:rPr>
                <w:rFonts w:ascii="Adobe Garamond Pro" w:hAnsi="Adobe Garamond Pro"/>
                <w:i/>
              </w:rPr>
            </w:pPr>
            <w:r w:rsidRPr="00D53495">
              <w:rPr>
                <w:rFonts w:ascii="Adobe Garamond Pro" w:hAnsi="Adobe Garamond Pro"/>
                <w:i/>
              </w:rPr>
              <w:t>For one additional meat selection from above choices, please add $2.50 per person.</w:t>
            </w:r>
          </w:p>
          <w:p w:rsidR="00A80254" w:rsidRDefault="00A80254" w:rsidP="00A80254">
            <w:pPr>
              <w:ind w:right="-20"/>
              <w:jc w:val="center"/>
              <w:rPr>
                <w:rFonts w:ascii="Adobe Garamond Pro" w:eastAsia="Adobe Garamond Pro" w:hAnsi="Adobe Garamond Pro" w:cs="Adobe Garamond Pro"/>
                <w:i/>
                <w:color w:val="231F20"/>
                <w:spacing w:val="-5"/>
                <w:position w:val="2"/>
              </w:rPr>
            </w:pPr>
          </w:p>
        </w:tc>
      </w:tr>
      <w:tr w:rsidR="00A80254" w:rsidTr="00A80254">
        <w:tc>
          <w:tcPr>
            <w:tcW w:w="4395" w:type="dxa"/>
          </w:tcPr>
          <w:p w:rsidR="00A80254" w:rsidRPr="00D53495" w:rsidRDefault="00A80254" w:rsidP="00A80254">
            <w:pPr>
              <w:spacing w:line="248" w:lineRule="exact"/>
              <w:ind w:right="-20"/>
              <w:jc w:val="center"/>
              <w:rPr>
                <w:rFonts w:ascii="Adobe Garamond Pro Bold" w:eastAsia="Adobe Garamond Pro" w:hAnsi="Adobe Garamond Pro Bold" w:cs="Adobe Garamond Pro"/>
                <w:color w:val="231F20"/>
                <w:spacing w:val="-2"/>
                <w:position w:val="2"/>
              </w:rPr>
            </w:pPr>
            <w:r>
              <w:rPr>
                <w:rFonts w:ascii="Adobe Garamond Pro Bold" w:eastAsia="Adobe Garamond Pro" w:hAnsi="Adobe Garamond Pro Bold" w:cs="Adobe Garamond Pro"/>
                <w:color w:val="231F20"/>
                <w:spacing w:val="-5"/>
                <w:position w:val="2"/>
              </w:rPr>
              <w:br/>
            </w:r>
            <w:r w:rsidRPr="00D53495">
              <w:rPr>
                <w:rFonts w:ascii="Adobe Garamond Pro Bold" w:eastAsia="Adobe Garamond Pro" w:hAnsi="Adobe Garamond Pro Bold" w:cs="Adobe Garamond Pro"/>
                <w:color w:val="231F20"/>
                <w:spacing w:val="-5"/>
                <w:position w:val="2"/>
              </w:rPr>
              <w:t xml:space="preserve">---- SELECT </w:t>
            </w:r>
            <w:r>
              <w:rPr>
                <w:rFonts w:ascii="Adobe Garamond Pro Bold" w:eastAsia="Adobe Garamond Pro" w:hAnsi="Adobe Garamond Pro Bold" w:cs="Adobe Garamond Pro"/>
                <w:color w:val="231F20"/>
                <w:spacing w:val="-5"/>
                <w:position w:val="2"/>
              </w:rPr>
              <w:t>ONE</w:t>
            </w:r>
            <w:r w:rsidRPr="00D53495">
              <w:rPr>
                <w:rFonts w:ascii="Adobe Garamond Pro Bold" w:eastAsia="Adobe Garamond Pro" w:hAnsi="Adobe Garamond Pro Bold" w:cs="Adobe Garamond Pro"/>
                <w:color w:val="231F20"/>
                <w:spacing w:val="-5"/>
                <w:position w:val="2"/>
              </w:rPr>
              <w:t xml:space="preserve"> ----</w:t>
            </w:r>
          </w:p>
          <w:p w:rsidR="00A80254" w:rsidRDefault="00A80254" w:rsidP="00A80254">
            <w:pPr>
              <w:spacing w:before="8" w:line="190" w:lineRule="exact"/>
              <w:rPr>
                <w:sz w:val="19"/>
                <w:szCs w:val="19"/>
              </w:rPr>
            </w:pPr>
          </w:p>
          <w:p w:rsidR="00A80254" w:rsidRPr="00A80254" w:rsidRDefault="00A80254" w:rsidP="00A80254">
            <w:pPr>
              <w:spacing w:line="248" w:lineRule="exact"/>
              <w:ind w:right="-20"/>
              <w:jc w:val="center"/>
              <w:rPr>
                <w:rFonts w:ascii="Adobe Garamond Pro" w:hAnsi="Adobe Garamond Pro"/>
              </w:rPr>
            </w:pPr>
            <w:r w:rsidRPr="00D53495">
              <w:rPr>
                <w:rFonts w:ascii="Adobe Garamond Pro" w:hAnsi="Adobe Garamond Pro"/>
              </w:rPr>
              <w:t xml:space="preserve">Green </w:t>
            </w:r>
            <w:r>
              <w:rPr>
                <w:rFonts w:ascii="Adobe Garamond Pro" w:hAnsi="Adobe Garamond Pro"/>
              </w:rPr>
              <w:t>Beans with Toasted Sesame Seeds</w:t>
            </w:r>
            <w:r>
              <w:rPr>
                <w:rFonts w:ascii="Adobe Garamond Pro" w:hAnsi="Adobe Garamond Pro"/>
              </w:rPr>
              <w:br/>
            </w:r>
            <w:r w:rsidRPr="00D53495">
              <w:rPr>
                <w:rFonts w:ascii="Adobe Garamond Pro" w:hAnsi="Adobe Garamond Pro"/>
              </w:rPr>
              <w:t xml:space="preserve">Baby Carrots in a Cinnamon Butter Glaze </w:t>
            </w:r>
            <w:r>
              <w:rPr>
                <w:rFonts w:ascii="Adobe Garamond Pro" w:hAnsi="Adobe Garamond Pro"/>
              </w:rPr>
              <w:br/>
            </w:r>
            <w:r w:rsidRPr="00D53495">
              <w:rPr>
                <w:rFonts w:ascii="Adobe Garamond Pro" w:hAnsi="Adobe Garamond Pro"/>
              </w:rPr>
              <w:t>Green Beans &amp;</w:t>
            </w:r>
            <w:r>
              <w:rPr>
                <w:rFonts w:ascii="Adobe Garamond Pro" w:hAnsi="Adobe Garamond Pro"/>
              </w:rPr>
              <w:t xml:space="preserve"> Baby Carrots in Garlic Butter </w:t>
            </w:r>
            <w:r>
              <w:rPr>
                <w:rFonts w:ascii="Adobe Garamond Pro" w:hAnsi="Adobe Garamond Pro"/>
              </w:rPr>
              <w:br/>
            </w:r>
          </w:p>
        </w:tc>
        <w:tc>
          <w:tcPr>
            <w:tcW w:w="4395" w:type="dxa"/>
            <w:vMerge/>
          </w:tcPr>
          <w:p w:rsidR="00A80254" w:rsidRDefault="00A80254" w:rsidP="00C9580A">
            <w:pPr>
              <w:ind w:right="-20"/>
              <w:jc w:val="center"/>
              <w:rPr>
                <w:rFonts w:ascii="Adobe Garamond Pro" w:eastAsia="Adobe Garamond Pro" w:hAnsi="Adobe Garamond Pro" w:cs="Adobe Garamond Pro"/>
                <w:i/>
                <w:color w:val="231F20"/>
                <w:spacing w:val="-5"/>
                <w:position w:val="2"/>
              </w:rPr>
            </w:pPr>
          </w:p>
        </w:tc>
      </w:tr>
    </w:tbl>
    <w:p w:rsidR="00D53495" w:rsidRDefault="00D53495" w:rsidP="00A80254">
      <w:pPr>
        <w:spacing w:after="0" w:line="200" w:lineRule="exact"/>
        <w:rPr>
          <w:rFonts w:ascii="Adobe Garamond Pro" w:hAnsi="Adobe Garamond Pro"/>
          <w:i/>
        </w:rPr>
      </w:pPr>
    </w:p>
    <w:p w:rsidR="004C0B0E" w:rsidRPr="00D53495" w:rsidRDefault="00D53495" w:rsidP="00D53495">
      <w:pPr>
        <w:tabs>
          <w:tab w:val="left" w:pos="3375"/>
        </w:tabs>
        <w:ind w:left="-810" w:right="-740"/>
        <w:jc w:val="center"/>
        <w:rPr>
          <w:rFonts w:ascii="Adobe Garamond Pro" w:hAnsi="Adobe Garamond Pro"/>
          <w:b/>
          <w:szCs w:val="40"/>
        </w:rPr>
      </w:pPr>
      <w:r>
        <w:rPr>
          <w:rFonts w:ascii="Adobe Garamond Pro" w:hAnsi="Adobe Garamond Pro"/>
          <w:szCs w:val="40"/>
        </w:rPr>
        <w:t xml:space="preserve">Includes </w:t>
      </w:r>
      <w:r w:rsidRPr="00AB3BF1">
        <w:rPr>
          <w:rFonts w:ascii="Adobe Garamond Pro" w:hAnsi="Adobe Garamond Pro"/>
          <w:szCs w:val="40"/>
        </w:rPr>
        <w:t>Coffee &amp; Tea Display w</w:t>
      </w:r>
      <w:r>
        <w:rPr>
          <w:rFonts w:ascii="Adobe Garamond Pro" w:hAnsi="Adobe Garamond Pro"/>
          <w:szCs w:val="40"/>
        </w:rPr>
        <w:t>/</w:t>
      </w:r>
      <w:r w:rsidRPr="00AB3BF1">
        <w:rPr>
          <w:rFonts w:ascii="Adobe Garamond Pro" w:hAnsi="Adobe Garamond Pro"/>
          <w:szCs w:val="40"/>
        </w:rPr>
        <w:t xml:space="preserve"> Assorted Mints and Chocolates |</w:t>
      </w:r>
      <w:r>
        <w:rPr>
          <w:rFonts w:ascii="Adobe Garamond Pro" w:hAnsi="Adobe Garamond Pro"/>
          <w:b/>
          <w:szCs w:val="40"/>
        </w:rPr>
        <w:t xml:space="preserve"> </w:t>
      </w:r>
      <w:r>
        <w:rPr>
          <w:rFonts w:ascii="Adobe Garamond Pro" w:hAnsi="Adobe Garamond Pro"/>
        </w:rPr>
        <w:t>One Glass of Wine/</w:t>
      </w:r>
      <w:r w:rsidRPr="00AB3BF1">
        <w:rPr>
          <w:rFonts w:ascii="Adobe Garamond Pro" w:hAnsi="Adobe Garamond Pro"/>
        </w:rPr>
        <w:t>Champagne per Guest</w:t>
      </w:r>
      <w:r w:rsidRPr="00AB3BF1">
        <w:rPr>
          <w:rFonts w:ascii="Adobe Garamond Pro" w:hAnsi="Adobe Garamond Pro"/>
          <w:spacing w:val="-10"/>
        </w:rPr>
        <w:t xml:space="preserve"> </w:t>
      </w:r>
      <w:r w:rsidRPr="00AB3BF1">
        <w:rPr>
          <w:rFonts w:ascii="Adobe Garamond Pro" w:hAnsi="Adobe Garamond Pro"/>
        </w:rPr>
        <w:t>for Toast</w:t>
      </w:r>
    </w:p>
    <w:p w:rsidR="00C51688" w:rsidRDefault="00D53495" w:rsidP="00A80254">
      <w:pPr>
        <w:spacing w:after="0" w:line="240" w:lineRule="auto"/>
        <w:ind w:right="-20"/>
        <w:jc w:val="center"/>
        <w:rPr>
          <w:rFonts w:ascii="Adobe Garamond Pro" w:eastAsia="Adobe Garamond Pro" w:hAnsi="Adobe Garamond Pro" w:cs="Adobe Garamond Pro"/>
          <w:b/>
          <w:sz w:val="28"/>
          <w:szCs w:val="24"/>
        </w:rPr>
      </w:pPr>
      <w:r w:rsidRPr="00D53495">
        <w:rPr>
          <w:rFonts w:ascii="Adobe Garamond Pro" w:eastAsia="Adobe Garamond Pro" w:hAnsi="Adobe Garamond Pro" w:cs="Adobe Garamond Pro"/>
          <w:b/>
          <w:i/>
          <w:color w:val="231F20"/>
          <w:spacing w:val="-4"/>
          <w:sz w:val="28"/>
          <w:szCs w:val="24"/>
        </w:rPr>
        <w:t>Deluxe Buffet</w:t>
      </w:r>
      <w:r w:rsidRPr="00D53495">
        <w:rPr>
          <w:rFonts w:ascii="Adobe Garamond Pro" w:eastAsia="Adobe Garamond Pro" w:hAnsi="Adobe Garamond Pro" w:cs="Adobe Garamond Pro"/>
          <w:b/>
          <w:i/>
          <w:color w:val="231F20"/>
          <w:sz w:val="28"/>
          <w:szCs w:val="24"/>
        </w:rPr>
        <w:t xml:space="preserve"> </w:t>
      </w:r>
      <w:r w:rsidRPr="00D53495">
        <w:rPr>
          <w:rFonts w:ascii="Adobe Garamond Pro" w:eastAsia="Adobe Garamond Pro" w:hAnsi="Adobe Garamond Pro" w:cs="Adobe Garamond Pro"/>
          <w:b/>
          <w:i/>
          <w:color w:val="231F20"/>
          <w:spacing w:val="-3"/>
          <w:sz w:val="28"/>
          <w:szCs w:val="24"/>
        </w:rPr>
        <w:t>S</w:t>
      </w:r>
      <w:r w:rsidRPr="00D53495">
        <w:rPr>
          <w:rFonts w:ascii="Adobe Garamond Pro" w:eastAsia="Adobe Garamond Pro" w:hAnsi="Adobe Garamond Pro" w:cs="Adobe Garamond Pro"/>
          <w:b/>
          <w:i/>
          <w:color w:val="231F20"/>
          <w:sz w:val="28"/>
          <w:szCs w:val="24"/>
        </w:rPr>
        <w:t>elections</w:t>
      </w:r>
      <w:r w:rsidRPr="00D53495">
        <w:rPr>
          <w:rFonts w:ascii="Adobe Garamond Pro" w:eastAsia="Adobe Garamond Pro" w:hAnsi="Adobe Garamond Pro" w:cs="Adobe Garamond Pro"/>
          <w:b/>
          <w:i/>
          <w:color w:val="231F20"/>
          <w:spacing w:val="-6"/>
          <w:sz w:val="28"/>
          <w:szCs w:val="24"/>
        </w:rPr>
        <w:t xml:space="preserve"> </w:t>
      </w:r>
      <w:r w:rsidRPr="00D53495">
        <w:rPr>
          <w:rFonts w:ascii="Adobe Garamond Pro" w:eastAsia="Adobe Garamond Pro" w:hAnsi="Adobe Garamond Pro" w:cs="Adobe Garamond Pro"/>
          <w:b/>
          <w:color w:val="231F20"/>
          <w:position w:val="2"/>
          <w:sz w:val="28"/>
          <w:szCs w:val="24"/>
        </w:rPr>
        <w:t xml:space="preserve">| </w:t>
      </w:r>
      <w:r w:rsidRPr="00D53495">
        <w:rPr>
          <w:rFonts w:ascii="Adobe Garamond Pro" w:eastAsia="Adobe Garamond Pro" w:hAnsi="Adobe Garamond Pro" w:cs="Adobe Garamond Pro"/>
          <w:b/>
          <w:color w:val="231F20"/>
          <w:sz w:val="28"/>
          <w:szCs w:val="24"/>
        </w:rPr>
        <w:t>$43.00 per person</w:t>
      </w:r>
      <w:r w:rsidRPr="00D53495">
        <w:rPr>
          <w:rFonts w:ascii="Adobe Garamond Pro" w:eastAsia="Adobe Garamond Pro" w:hAnsi="Adobe Garamond Pro" w:cs="Adobe Garamond Pro"/>
          <w:b/>
          <w:sz w:val="28"/>
          <w:szCs w:val="24"/>
        </w:rPr>
        <w:t xml:space="preserve"> </w:t>
      </w:r>
    </w:p>
    <w:p w:rsidR="00A80254" w:rsidRDefault="00415629" w:rsidP="00A80254">
      <w:pPr>
        <w:spacing w:after="0" w:line="240" w:lineRule="auto"/>
        <w:ind w:right="-20"/>
        <w:jc w:val="center"/>
        <w:rPr>
          <w:rFonts w:ascii="Adobe Garamond Pro" w:hAnsi="Adobe Garamond Pro"/>
          <w:i/>
        </w:rPr>
      </w:pPr>
      <w:r>
        <w:rPr>
          <w:rFonts w:ascii="Adobe Garamond Pro" w:hAnsi="Adobe Garamond Pro"/>
          <w:i/>
        </w:rPr>
        <w:br/>
      </w:r>
      <w:r w:rsidR="00673950" w:rsidRPr="002F4916">
        <w:rPr>
          <w:rFonts w:ascii="Adobe Garamond Pro" w:hAnsi="Adobe Garamond Pro"/>
          <w:i/>
        </w:rPr>
        <w:t>Bar Package Options and Pricing on Page</w:t>
      </w:r>
      <w:r w:rsidR="00673950">
        <w:rPr>
          <w:rFonts w:ascii="Adobe Garamond Pro" w:hAnsi="Adobe Garamond Pro"/>
          <w:i/>
        </w:rPr>
        <w:t>s</w:t>
      </w:r>
      <w:r w:rsidR="00673950" w:rsidRPr="002F4916">
        <w:rPr>
          <w:rFonts w:ascii="Adobe Garamond Pro" w:hAnsi="Adobe Garamond Pro"/>
          <w:i/>
        </w:rPr>
        <w:t xml:space="preserve"> </w:t>
      </w:r>
      <w:r w:rsidR="00673950">
        <w:rPr>
          <w:rFonts w:ascii="Adobe Garamond Pro" w:hAnsi="Adobe Garamond Pro"/>
          <w:i/>
        </w:rPr>
        <w:t>9</w:t>
      </w:r>
      <w:r w:rsidR="00673950" w:rsidRPr="002F4916">
        <w:rPr>
          <w:rFonts w:ascii="Adobe Garamond Pro" w:hAnsi="Adobe Garamond Pro"/>
          <w:i/>
        </w:rPr>
        <w:t>-1</w:t>
      </w:r>
      <w:r>
        <w:rPr>
          <w:rFonts w:ascii="Adobe Garamond Pro" w:hAnsi="Adobe Garamond Pro"/>
          <w:i/>
        </w:rPr>
        <w:t>0</w:t>
      </w:r>
    </w:p>
    <w:p w:rsidR="00A80254" w:rsidRDefault="00582214" w:rsidP="00673950">
      <w:pPr>
        <w:spacing w:after="0" w:line="240" w:lineRule="auto"/>
        <w:ind w:right="-20"/>
        <w:jc w:val="center"/>
        <w:rPr>
          <w:rFonts w:ascii="Adobe Garamond Pro" w:hAnsi="Adobe Garamond Pro"/>
          <w:i/>
        </w:rPr>
      </w:pPr>
      <w:r>
        <w:rPr>
          <w:rFonts w:ascii="Adobe Garamond Pro" w:hAnsi="Adobe Garamond Pro"/>
          <w:i/>
          <w:noProof/>
        </w:rPr>
        <w:drawing>
          <wp:anchor distT="0" distB="0" distL="114300" distR="114300" simplePos="0" relativeHeight="251674112" behindDoc="0" locked="0" layoutInCell="1" allowOverlap="1">
            <wp:simplePos x="0" y="0"/>
            <wp:positionH relativeFrom="margin">
              <wp:posOffset>1041400</wp:posOffset>
            </wp:positionH>
            <wp:positionV relativeFrom="paragraph">
              <wp:posOffset>10795</wp:posOffset>
            </wp:positionV>
            <wp:extent cx="3535680" cy="2651760"/>
            <wp:effectExtent l="0" t="0" r="762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7564.JPG"/>
                    <pic:cNvPicPr/>
                  </pic:nvPicPr>
                  <pic:blipFill>
                    <a:blip r:embed="rId20">
                      <a:extLst>
                        <a:ext uri="{28A0092B-C50C-407E-A947-70E740481C1C}">
                          <a14:useLocalDpi xmlns:a14="http://schemas.microsoft.com/office/drawing/2010/main" val="0"/>
                        </a:ext>
                      </a:extLst>
                    </a:blip>
                    <a:stretch>
                      <a:fillRect/>
                    </a:stretch>
                  </pic:blipFill>
                  <pic:spPr>
                    <a:xfrm>
                      <a:off x="0" y="0"/>
                      <a:ext cx="3535680" cy="2651760"/>
                    </a:xfrm>
                    <a:prstGeom prst="rect">
                      <a:avLst/>
                    </a:prstGeom>
                  </pic:spPr>
                </pic:pic>
              </a:graphicData>
            </a:graphic>
          </wp:anchor>
        </w:drawing>
      </w: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A80254" w:rsidRDefault="00A80254" w:rsidP="00673950">
      <w:pPr>
        <w:spacing w:after="0" w:line="240" w:lineRule="auto"/>
        <w:ind w:right="-20"/>
        <w:jc w:val="center"/>
        <w:rPr>
          <w:rFonts w:ascii="Adobe Garamond Pro" w:hAnsi="Adobe Garamond Pro"/>
          <w:i/>
        </w:rPr>
      </w:pPr>
    </w:p>
    <w:p w:rsidR="00493C50" w:rsidRDefault="00493C50" w:rsidP="00673950">
      <w:pPr>
        <w:spacing w:after="0" w:line="240" w:lineRule="auto"/>
        <w:ind w:right="-20"/>
        <w:jc w:val="center"/>
        <w:rPr>
          <w:rFonts w:ascii="Adobe Garamond Pro" w:hAnsi="Adobe Garamond Pro"/>
          <w:i/>
        </w:rPr>
      </w:pPr>
    </w:p>
    <w:p w:rsidR="002F4916" w:rsidRDefault="002F4916" w:rsidP="002F4916">
      <w:pPr>
        <w:spacing w:after="0" w:line="240" w:lineRule="auto"/>
        <w:ind w:right="-20"/>
        <w:jc w:val="center"/>
        <w:rPr>
          <w:rFonts w:ascii="Adobe Garamond Pro" w:hAnsi="Adobe Garamond Pro"/>
          <w:i/>
        </w:rPr>
      </w:pPr>
    </w:p>
    <w:p w:rsidR="002F4916" w:rsidRPr="002F4916" w:rsidRDefault="002F4916" w:rsidP="002F4916">
      <w:pPr>
        <w:spacing w:after="0" w:line="240" w:lineRule="auto"/>
        <w:ind w:right="-20"/>
        <w:jc w:val="center"/>
        <w:rPr>
          <w:rFonts w:ascii="Adobe Garamond Pro" w:hAnsi="Adobe Garamond Pro"/>
          <w:i/>
        </w:rPr>
      </w:pPr>
    </w:p>
    <w:p w:rsidR="002F4916" w:rsidRDefault="002F4916" w:rsidP="002F4916">
      <w:pPr>
        <w:spacing w:after="0" w:line="240" w:lineRule="auto"/>
        <w:ind w:right="-20"/>
        <w:jc w:val="center"/>
        <w:rPr>
          <w:rFonts w:ascii="Adobe Garamond Pro" w:hAnsi="Adobe Garamond Pro"/>
          <w:i/>
          <w:sz w:val="20"/>
        </w:rPr>
      </w:pPr>
    </w:p>
    <w:p w:rsidR="002F4916" w:rsidRDefault="002F4916" w:rsidP="002F4916">
      <w:pPr>
        <w:spacing w:after="0" w:line="240" w:lineRule="auto"/>
        <w:ind w:right="-20"/>
        <w:jc w:val="center"/>
        <w:rPr>
          <w:rFonts w:ascii="Adobe Garamond Pro" w:hAnsi="Adobe Garamond Pro"/>
          <w:i/>
          <w:sz w:val="20"/>
        </w:rPr>
      </w:pPr>
    </w:p>
    <w:p w:rsidR="00A80254" w:rsidRDefault="00493C50" w:rsidP="002F4916">
      <w:pPr>
        <w:spacing w:after="0" w:line="240" w:lineRule="auto"/>
        <w:ind w:right="-20"/>
        <w:jc w:val="center"/>
        <w:rPr>
          <w:rFonts w:ascii="Adobe Garamond Pro" w:hAnsi="Adobe Garamond Pro"/>
          <w:i/>
          <w:sz w:val="20"/>
        </w:rPr>
      </w:pPr>
      <w:r>
        <w:rPr>
          <w:rFonts w:ascii="Adobe Garamond Pro" w:hAnsi="Adobe Garamond Pro"/>
          <w:i/>
          <w:sz w:val="20"/>
        </w:rPr>
        <w:br/>
      </w:r>
      <w:r w:rsidRPr="00D53495">
        <w:rPr>
          <w:rFonts w:ascii="Adobe Garamond Pro" w:hAnsi="Adobe Garamond Pro"/>
          <w:i/>
          <w:sz w:val="20"/>
        </w:rPr>
        <w:t>A 20% Facility Fee and 8% NYS Sales Tax will be added to all products and services. Prices subject to change</w:t>
      </w:r>
      <w:r w:rsidR="00415629">
        <w:rPr>
          <w:rFonts w:ascii="Adobe Garamond Pro" w:hAnsi="Adobe Garamond Pro"/>
          <w:i/>
          <w:sz w:val="20"/>
        </w:rPr>
        <w:t>.</w:t>
      </w:r>
    </w:p>
    <w:p w:rsidR="00BF323F" w:rsidRPr="00617772" w:rsidRDefault="00BF323F" w:rsidP="00BF323F">
      <w:pPr>
        <w:spacing w:before="2" w:after="0" w:line="240" w:lineRule="auto"/>
        <w:ind w:left="1352" w:right="1332"/>
        <w:jc w:val="center"/>
        <w:rPr>
          <w:rFonts w:ascii="Edwardian Script ITC" w:eastAsia="Edwardian Script ITC" w:hAnsi="Edwardian Script ITC" w:cs="Edwardian Script ITC"/>
          <w:color w:val="1F497D" w:themeColor="text2"/>
          <w:sz w:val="80"/>
          <w:szCs w:val="80"/>
        </w:rPr>
      </w:pPr>
      <w:r w:rsidRPr="00617772">
        <w:rPr>
          <w:rFonts w:ascii="Edwardian Script ITC" w:eastAsia="Edwardian Script ITC" w:hAnsi="Edwardian Script ITC" w:cs="Edwardian Script ITC"/>
          <w:color w:val="1F497D" w:themeColor="text2"/>
          <w:sz w:val="80"/>
          <w:szCs w:val="80"/>
        </w:rPr>
        <w:lastRenderedPageBreak/>
        <w:t>Grazing Buffet</w:t>
      </w:r>
      <w:r w:rsidRPr="00617772">
        <w:rPr>
          <w:rFonts w:ascii="Edwardian Script ITC" w:eastAsia="Edwardian Script ITC" w:hAnsi="Edwardian Script ITC" w:cs="Edwardian Script ITC"/>
          <w:color w:val="1F497D" w:themeColor="text2"/>
          <w:spacing w:val="-14"/>
          <w:sz w:val="80"/>
          <w:szCs w:val="80"/>
        </w:rPr>
        <w:t xml:space="preserve"> </w:t>
      </w:r>
      <w:r w:rsidRPr="00617772">
        <w:rPr>
          <w:rFonts w:ascii="Edwardian Script ITC" w:eastAsia="Edwardian Script ITC" w:hAnsi="Edwardian Script ITC" w:cs="Edwardian Script ITC"/>
          <w:color w:val="1F497D" w:themeColor="text2"/>
          <w:sz w:val="80"/>
          <w:szCs w:val="80"/>
        </w:rPr>
        <w:t>Menu</w:t>
      </w:r>
    </w:p>
    <w:p w:rsidR="00BF323F" w:rsidRPr="00617772" w:rsidRDefault="00BF323F" w:rsidP="00BF323F">
      <w:pPr>
        <w:spacing w:before="70"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Hors D’oeuvre</w:t>
      </w:r>
    </w:p>
    <w:p w:rsidR="00BF323F" w:rsidRPr="00AB3BF1" w:rsidRDefault="00BF323F" w:rsidP="00BF323F">
      <w:pPr>
        <w:spacing w:after="0" w:line="240" w:lineRule="auto"/>
        <w:ind w:right="-20"/>
        <w:jc w:val="center"/>
        <w:rPr>
          <w:rFonts w:ascii="Adobe Garamond Pro" w:eastAsia="Vijaya" w:hAnsi="Adobe Garamond Pro" w:cs="Vijaya"/>
          <w:b/>
          <w:bCs/>
          <w:i/>
          <w:w w:val="95"/>
          <w:sz w:val="20"/>
        </w:rPr>
      </w:pPr>
      <w:r w:rsidRPr="00AB3BF1">
        <w:rPr>
          <w:rFonts w:ascii="Adobe Garamond Pro" w:hAnsi="Adobe Garamond Pro"/>
        </w:rPr>
        <w:t>International Cheese</w:t>
      </w:r>
      <w:r w:rsidRPr="00AB3BF1">
        <w:rPr>
          <w:rFonts w:ascii="Adobe Garamond Pro" w:hAnsi="Adobe Garamond Pro"/>
          <w:spacing w:val="-29"/>
        </w:rPr>
        <w:t xml:space="preserve"> </w:t>
      </w:r>
      <w:r w:rsidRPr="00AB3BF1">
        <w:rPr>
          <w:rFonts w:ascii="Adobe Garamond Pro" w:hAnsi="Adobe Garamond Pro"/>
        </w:rPr>
        <w:t>Board</w:t>
      </w:r>
      <w:r>
        <w:rPr>
          <w:rFonts w:ascii="Adobe Garamond Pro" w:hAnsi="Adobe Garamond Pro"/>
        </w:rPr>
        <w:t xml:space="preserve"> | </w:t>
      </w:r>
      <w:r w:rsidRPr="00AB3BF1">
        <w:rPr>
          <w:rFonts w:ascii="Adobe Garamond Pro" w:hAnsi="Adobe Garamond Pro"/>
        </w:rPr>
        <w:t>Imported</w:t>
      </w:r>
      <w:r w:rsidRPr="00AB3BF1">
        <w:rPr>
          <w:rFonts w:ascii="Adobe Garamond Pro" w:hAnsi="Adobe Garamond Pro"/>
          <w:spacing w:val="-15"/>
        </w:rPr>
        <w:t xml:space="preserve"> </w:t>
      </w:r>
      <w:r w:rsidRPr="00AB3BF1">
        <w:rPr>
          <w:rFonts w:ascii="Adobe Garamond Pro" w:hAnsi="Adobe Garamond Pro"/>
        </w:rPr>
        <w:t>&amp;</w:t>
      </w:r>
      <w:r w:rsidRPr="00AB3BF1">
        <w:rPr>
          <w:rFonts w:ascii="Adobe Garamond Pro" w:hAnsi="Adobe Garamond Pro"/>
          <w:spacing w:val="-18"/>
        </w:rPr>
        <w:t xml:space="preserve"> </w:t>
      </w:r>
      <w:r w:rsidRPr="00AB3BF1">
        <w:rPr>
          <w:rFonts w:ascii="Adobe Garamond Pro" w:hAnsi="Adobe Garamond Pro"/>
        </w:rPr>
        <w:t>Domestic Cheeses</w:t>
      </w:r>
      <w:r w:rsidRPr="00AB3BF1">
        <w:rPr>
          <w:rFonts w:ascii="Adobe Garamond Pro" w:hAnsi="Adobe Garamond Pro"/>
          <w:spacing w:val="23"/>
        </w:rPr>
        <w:t xml:space="preserve"> </w:t>
      </w:r>
      <w:r>
        <w:rPr>
          <w:rFonts w:ascii="Adobe Garamond Pro" w:hAnsi="Adobe Garamond Pro"/>
        </w:rPr>
        <w:t>w/</w:t>
      </w:r>
      <w:r w:rsidRPr="00AB3BF1">
        <w:rPr>
          <w:rFonts w:ascii="Adobe Garamond Pro" w:hAnsi="Adobe Garamond Pro"/>
          <w:spacing w:val="-18"/>
        </w:rPr>
        <w:t xml:space="preserve"> </w:t>
      </w:r>
      <w:r w:rsidRPr="00AB3BF1">
        <w:rPr>
          <w:rFonts w:ascii="Adobe Garamond Pro" w:hAnsi="Adobe Garamond Pro"/>
        </w:rPr>
        <w:t>fruit</w:t>
      </w:r>
      <w:r w:rsidRPr="00AB3BF1">
        <w:rPr>
          <w:rFonts w:ascii="Adobe Garamond Pro" w:hAnsi="Adobe Garamond Pro"/>
          <w:spacing w:val="-15"/>
        </w:rPr>
        <w:t xml:space="preserve"> </w:t>
      </w:r>
      <w:r w:rsidRPr="00AB3BF1">
        <w:rPr>
          <w:rFonts w:ascii="Adobe Garamond Pro" w:hAnsi="Adobe Garamond Pro"/>
        </w:rPr>
        <w:t>garnish</w:t>
      </w:r>
      <w:r w:rsidRPr="00AB3BF1">
        <w:rPr>
          <w:rFonts w:ascii="Adobe Garamond Pro" w:hAnsi="Adobe Garamond Pro"/>
          <w:spacing w:val="-16"/>
        </w:rPr>
        <w:t xml:space="preserve"> </w:t>
      </w:r>
      <w:r w:rsidRPr="00AB3BF1">
        <w:rPr>
          <w:rFonts w:ascii="Adobe Garamond Pro" w:hAnsi="Adobe Garamond Pro"/>
        </w:rPr>
        <w:t>&amp;</w:t>
      </w:r>
      <w:r w:rsidRPr="00AB3BF1">
        <w:rPr>
          <w:rFonts w:ascii="Adobe Garamond Pro" w:hAnsi="Adobe Garamond Pro"/>
          <w:spacing w:val="-14"/>
        </w:rPr>
        <w:t xml:space="preserve"> </w:t>
      </w:r>
      <w:r w:rsidRPr="00AB3BF1">
        <w:rPr>
          <w:rFonts w:ascii="Adobe Garamond Pro" w:hAnsi="Adobe Garamond Pro"/>
        </w:rPr>
        <w:t>assorted</w:t>
      </w:r>
      <w:r w:rsidRPr="00AB3BF1">
        <w:rPr>
          <w:rFonts w:ascii="Adobe Garamond Pro" w:hAnsi="Adobe Garamond Pro"/>
          <w:spacing w:val="-16"/>
        </w:rPr>
        <w:t xml:space="preserve"> </w:t>
      </w:r>
      <w:r w:rsidRPr="00AB3BF1">
        <w:rPr>
          <w:rFonts w:ascii="Adobe Garamond Pro" w:hAnsi="Adobe Garamond Pro"/>
        </w:rPr>
        <w:t>crackers</w:t>
      </w:r>
    </w:p>
    <w:p w:rsidR="00BF323F" w:rsidRPr="00AB3BF1" w:rsidRDefault="00BF323F" w:rsidP="00BF323F">
      <w:pPr>
        <w:spacing w:after="0" w:line="240" w:lineRule="auto"/>
        <w:ind w:right="-20"/>
        <w:jc w:val="center"/>
        <w:rPr>
          <w:rFonts w:ascii="Adobe Garamond Pro" w:hAnsi="Adobe Garamond Pro"/>
        </w:rPr>
      </w:pPr>
      <w:r w:rsidRPr="00AB3BF1">
        <w:rPr>
          <w:rFonts w:ascii="Adobe Garamond Pro" w:hAnsi="Adobe Garamond Pro"/>
        </w:rPr>
        <w:t>Fresh</w:t>
      </w:r>
      <w:r w:rsidRPr="00AB3BF1">
        <w:rPr>
          <w:rFonts w:ascii="Adobe Garamond Pro" w:hAnsi="Adobe Garamond Pro"/>
          <w:spacing w:val="-18"/>
        </w:rPr>
        <w:t xml:space="preserve"> </w:t>
      </w:r>
      <w:r w:rsidRPr="00AB3BF1">
        <w:rPr>
          <w:rFonts w:ascii="Adobe Garamond Pro" w:hAnsi="Adobe Garamond Pro"/>
        </w:rPr>
        <w:t>Vegetable</w:t>
      </w:r>
      <w:r w:rsidRPr="00AB3BF1">
        <w:rPr>
          <w:rFonts w:ascii="Adobe Garamond Pro" w:hAnsi="Adobe Garamond Pro"/>
          <w:spacing w:val="-17"/>
        </w:rPr>
        <w:t xml:space="preserve"> </w:t>
      </w:r>
      <w:r w:rsidRPr="00AB3BF1">
        <w:rPr>
          <w:rFonts w:ascii="Adobe Garamond Pro" w:hAnsi="Adobe Garamond Pro"/>
        </w:rPr>
        <w:t>Crudités</w:t>
      </w:r>
      <w:r w:rsidRPr="00AB3BF1">
        <w:rPr>
          <w:rFonts w:ascii="Adobe Garamond Pro" w:hAnsi="Adobe Garamond Pro"/>
          <w:spacing w:val="28"/>
        </w:rPr>
        <w:t xml:space="preserve"> </w:t>
      </w:r>
      <w:r>
        <w:rPr>
          <w:rFonts w:ascii="Adobe Garamond Pro" w:hAnsi="Adobe Garamond Pro"/>
        </w:rPr>
        <w:t>w/</w:t>
      </w:r>
      <w:r w:rsidRPr="00AB3BF1">
        <w:rPr>
          <w:rFonts w:ascii="Adobe Garamond Pro" w:hAnsi="Adobe Garamond Pro"/>
          <w:spacing w:val="-16"/>
        </w:rPr>
        <w:t xml:space="preserve"> </w:t>
      </w:r>
      <w:r w:rsidRPr="00AB3BF1">
        <w:rPr>
          <w:rFonts w:ascii="Adobe Garamond Pro" w:hAnsi="Adobe Garamond Pro"/>
        </w:rPr>
        <w:t>Creamy</w:t>
      </w:r>
      <w:r w:rsidRPr="00AB3BF1">
        <w:rPr>
          <w:rFonts w:ascii="Adobe Garamond Pro" w:hAnsi="Adobe Garamond Pro"/>
          <w:spacing w:val="-17"/>
        </w:rPr>
        <w:t xml:space="preserve"> </w:t>
      </w:r>
      <w:r w:rsidRPr="00AB3BF1">
        <w:rPr>
          <w:rFonts w:ascii="Adobe Garamond Pro" w:hAnsi="Adobe Garamond Pro"/>
        </w:rPr>
        <w:t>Garlic</w:t>
      </w:r>
      <w:r w:rsidRPr="00AB3BF1">
        <w:rPr>
          <w:rFonts w:ascii="Adobe Garamond Pro" w:hAnsi="Adobe Garamond Pro"/>
          <w:spacing w:val="-15"/>
        </w:rPr>
        <w:t xml:space="preserve"> </w:t>
      </w:r>
      <w:r w:rsidRPr="00AB3BF1">
        <w:rPr>
          <w:rFonts w:ascii="Adobe Garamond Pro" w:hAnsi="Adobe Garamond Pro"/>
        </w:rPr>
        <w:t>Dip</w:t>
      </w:r>
      <w:r>
        <w:rPr>
          <w:rFonts w:ascii="Adobe Garamond Pro" w:hAnsi="Adobe Garamond Pro"/>
        </w:rPr>
        <w:t xml:space="preserve"> | </w:t>
      </w:r>
      <w:r w:rsidRPr="00AB3BF1">
        <w:rPr>
          <w:rFonts w:ascii="Adobe Garamond Pro" w:hAnsi="Adobe Garamond Pro"/>
        </w:rPr>
        <w:t>Meatballs</w:t>
      </w:r>
      <w:r w:rsidRPr="00AB3BF1">
        <w:rPr>
          <w:rFonts w:ascii="Adobe Garamond Pro" w:hAnsi="Adobe Garamond Pro"/>
          <w:spacing w:val="-10"/>
        </w:rPr>
        <w:t xml:space="preserve"> </w:t>
      </w:r>
      <w:r w:rsidRPr="00AB3BF1">
        <w:rPr>
          <w:rFonts w:ascii="Adobe Garamond Pro" w:hAnsi="Adobe Garamond Pro"/>
        </w:rPr>
        <w:t>Stroganoff</w:t>
      </w:r>
    </w:p>
    <w:p w:rsidR="00BF323F" w:rsidRDefault="00BF323F" w:rsidP="00BF323F">
      <w:pPr>
        <w:spacing w:before="26" w:after="0" w:line="240" w:lineRule="auto"/>
        <w:ind w:right="-20"/>
        <w:jc w:val="center"/>
        <w:rPr>
          <w:rFonts w:eastAsia="Vijaya" w:cs="Vijaya"/>
          <w:sz w:val="18"/>
        </w:rPr>
      </w:pPr>
      <w:r w:rsidRPr="00AB3BF1">
        <w:rPr>
          <w:rFonts w:ascii="Adobe Garamond Pro" w:hAnsi="Adobe Garamond Pro"/>
        </w:rPr>
        <w:t xml:space="preserve">Tomato/Basil Bruschetta </w:t>
      </w:r>
      <w:r>
        <w:rPr>
          <w:rFonts w:ascii="Adobe Garamond Pro" w:hAnsi="Adobe Garamond Pro"/>
        </w:rPr>
        <w:t>Mushroom or Tomato/Artichoke Tapenade</w:t>
      </w:r>
      <w:r>
        <w:rPr>
          <w:rFonts w:ascii="Adobe Garamond Pro" w:hAnsi="Adobe Garamond Pro"/>
        </w:rPr>
        <w:br/>
      </w:r>
    </w:p>
    <w:p w:rsidR="00BF323F" w:rsidRPr="00617772" w:rsidRDefault="00BF323F" w:rsidP="00BF323F">
      <w:pPr>
        <w:spacing w:before="70" w:after="0" w:line="240" w:lineRule="auto"/>
        <w:ind w:right="-2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Grazing Stations</w:t>
      </w:r>
    </w:p>
    <w:p w:rsidR="00BF323F" w:rsidRDefault="00BF323F" w:rsidP="00BF323F">
      <w:pPr>
        <w:spacing w:after="0" w:line="248" w:lineRule="exact"/>
        <w:ind w:right="-20"/>
        <w:jc w:val="center"/>
        <w:rPr>
          <w:rFonts w:ascii="Adobe Garamond Pro" w:eastAsia="Adobe Garamond Pro" w:hAnsi="Adobe Garamond Pro" w:cs="Adobe Garamond Pro"/>
          <w:i/>
          <w:color w:val="231F20"/>
          <w:spacing w:val="-2"/>
          <w:position w:val="2"/>
        </w:rPr>
      </w:pPr>
      <w:r>
        <w:rPr>
          <w:rFonts w:ascii="Adobe Garamond Pro" w:eastAsia="Adobe Garamond Pro" w:hAnsi="Adobe Garamond Pro" w:cs="Adobe Garamond Pro"/>
          <w:i/>
          <w:color w:val="231F20"/>
          <w:spacing w:val="-5"/>
          <w:position w:val="2"/>
        </w:rPr>
        <w:t>S</w:t>
      </w:r>
      <w:r>
        <w:rPr>
          <w:rFonts w:ascii="Adobe Garamond Pro" w:eastAsia="Adobe Garamond Pro" w:hAnsi="Adobe Garamond Pro" w:cs="Adobe Garamond Pro"/>
          <w:i/>
          <w:color w:val="231F20"/>
          <w:spacing w:val="-2"/>
          <w:position w:val="2"/>
        </w:rPr>
        <w:t>elec</w:t>
      </w:r>
      <w:r>
        <w:rPr>
          <w:rFonts w:ascii="Adobe Garamond Pro" w:eastAsia="Adobe Garamond Pro" w:hAnsi="Adobe Garamond Pro" w:cs="Adobe Garamond Pro"/>
          <w:i/>
          <w:color w:val="231F20"/>
          <w:position w:val="2"/>
        </w:rPr>
        <w:t>t</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u</w:t>
      </w:r>
      <w:r>
        <w:rPr>
          <w:rFonts w:ascii="Adobe Garamond Pro" w:eastAsia="Adobe Garamond Pro" w:hAnsi="Adobe Garamond Pro" w:cs="Adobe Garamond Pro"/>
          <w:i/>
          <w:color w:val="231F20"/>
          <w:position w:val="2"/>
        </w:rPr>
        <w:t>p</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w:t>
      </w:r>
      <w:r>
        <w:rPr>
          <w:rFonts w:ascii="Adobe Garamond Pro" w:eastAsia="Adobe Garamond Pro" w:hAnsi="Adobe Garamond Pro" w:cs="Adobe Garamond Pro"/>
          <w:i/>
          <w:color w:val="231F20"/>
          <w:position w:val="2"/>
        </w:rPr>
        <w:t>o</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b/>
          <w:i/>
          <w:color w:val="231F20"/>
          <w:spacing w:val="-2"/>
          <w:position w:val="2"/>
        </w:rPr>
        <w:t>thre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o</w:t>
      </w:r>
      <w:r>
        <w:rPr>
          <w:rFonts w:ascii="Adobe Garamond Pro" w:eastAsia="Adobe Garamond Pro" w:hAnsi="Adobe Garamond Pro" w:cs="Adobe Garamond Pro"/>
          <w:i/>
          <w:color w:val="231F20"/>
          <w:position w:val="2"/>
        </w:rPr>
        <w:t>f</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th</w:t>
      </w:r>
      <w:r>
        <w:rPr>
          <w:rFonts w:ascii="Adobe Garamond Pro" w:eastAsia="Adobe Garamond Pro" w:hAnsi="Adobe Garamond Pro" w:cs="Adobe Garamond Pro"/>
          <w:i/>
          <w:color w:val="231F20"/>
          <w:position w:val="2"/>
        </w:rPr>
        <w:t>e</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foll</w:t>
      </w:r>
      <w:r>
        <w:rPr>
          <w:rFonts w:ascii="Adobe Garamond Pro" w:eastAsia="Adobe Garamond Pro" w:hAnsi="Adobe Garamond Pro" w:cs="Adobe Garamond Pro"/>
          <w:i/>
          <w:color w:val="231F20"/>
          <w:spacing w:val="-5"/>
          <w:position w:val="2"/>
        </w:rPr>
        <w:t>o</w:t>
      </w:r>
      <w:r>
        <w:rPr>
          <w:rFonts w:ascii="Adobe Garamond Pro" w:eastAsia="Adobe Garamond Pro" w:hAnsi="Adobe Garamond Pro" w:cs="Adobe Garamond Pro"/>
          <w:i/>
          <w:color w:val="231F20"/>
          <w:spacing w:val="-2"/>
          <w:position w:val="2"/>
        </w:rPr>
        <w:t>win</w:t>
      </w:r>
      <w:r>
        <w:rPr>
          <w:rFonts w:ascii="Adobe Garamond Pro" w:eastAsia="Adobe Garamond Pro" w:hAnsi="Adobe Garamond Pro" w:cs="Adobe Garamond Pro"/>
          <w:i/>
          <w:color w:val="231F20"/>
          <w:position w:val="2"/>
        </w:rPr>
        <w:t>g</w:t>
      </w:r>
      <w:r>
        <w:rPr>
          <w:rFonts w:ascii="Adobe Garamond Pro" w:eastAsia="Adobe Garamond Pro" w:hAnsi="Adobe Garamond Pro" w:cs="Adobe Garamond Pro"/>
          <w:i/>
          <w:color w:val="231F20"/>
          <w:spacing w:val="-4"/>
          <w:position w:val="2"/>
        </w:rPr>
        <w:t xml:space="preserve"> </w:t>
      </w:r>
      <w:r>
        <w:rPr>
          <w:rFonts w:ascii="Adobe Garamond Pro" w:eastAsia="Adobe Garamond Pro" w:hAnsi="Adobe Garamond Pro" w:cs="Adobe Garamond Pro"/>
          <w:i/>
          <w:color w:val="231F20"/>
          <w:spacing w:val="-2"/>
          <w:position w:val="2"/>
        </w:rPr>
        <w:t>items.</w:t>
      </w:r>
    </w:p>
    <w:p w:rsidR="00BF323F" w:rsidRDefault="00BF323F" w:rsidP="00BF323F">
      <w:pPr>
        <w:spacing w:before="8" w:after="0" w:line="190" w:lineRule="exact"/>
        <w:rPr>
          <w:sz w:val="19"/>
          <w:szCs w:val="19"/>
        </w:rPr>
      </w:pPr>
    </w:p>
    <w:p w:rsidR="00BF323F" w:rsidRPr="00AB3BF1" w:rsidRDefault="00BF323F" w:rsidP="00BF323F">
      <w:pPr>
        <w:spacing w:line="281" w:lineRule="exact"/>
        <w:ind w:right="-20"/>
        <w:jc w:val="center"/>
        <w:rPr>
          <w:rFonts w:ascii="Adobe Garamond Pro" w:eastAsia="Vijaya" w:hAnsi="Adobe Garamond Pro" w:cs="Vijaya"/>
          <w:szCs w:val="28"/>
        </w:rPr>
      </w:pPr>
      <w:r w:rsidRPr="00AB3BF1">
        <w:rPr>
          <w:rFonts w:ascii="Adobe Garamond Pro Bold" w:hAnsi="Adobe Garamond Pro Bold"/>
          <w:sz w:val="24"/>
        </w:rPr>
        <w:t>Chef-Manned Pasta Station</w:t>
      </w:r>
      <w:r w:rsidRPr="00AB3BF1">
        <w:rPr>
          <w:rFonts w:ascii="Adobe Garamond Pro" w:hAnsi="Adobe Garamond Pro"/>
        </w:rPr>
        <w:br/>
      </w:r>
      <w:r w:rsidRPr="00AB3BF1">
        <w:rPr>
          <w:rFonts w:ascii="Adobe Garamond Pro" w:hAnsi="Adobe Garamond Pro"/>
          <w:sz w:val="20"/>
        </w:rPr>
        <w:t>Tortellini Carbonara &amp; Shells</w:t>
      </w:r>
      <w:r w:rsidRPr="00AB3BF1">
        <w:rPr>
          <w:rFonts w:ascii="Adobe Garamond Pro" w:hAnsi="Adobe Garamond Pro"/>
          <w:spacing w:val="-36"/>
          <w:sz w:val="20"/>
        </w:rPr>
        <w:t xml:space="preserve"> </w:t>
      </w:r>
      <w:r w:rsidRPr="00AB3BF1">
        <w:rPr>
          <w:rFonts w:ascii="Adobe Garamond Pro" w:hAnsi="Adobe Garamond Pro"/>
          <w:sz w:val="20"/>
        </w:rPr>
        <w:t>Marinara</w:t>
      </w:r>
    </w:p>
    <w:p w:rsidR="00BF323F" w:rsidRPr="00AB3BF1" w:rsidRDefault="00BF323F" w:rsidP="00BF323F">
      <w:pPr>
        <w:spacing w:before="1"/>
        <w:ind w:right="-20"/>
        <w:jc w:val="center"/>
        <w:rPr>
          <w:rFonts w:ascii="Adobe Garamond Pro" w:eastAsia="Vijaya" w:hAnsi="Adobe Garamond Pro" w:cs="Vijaya"/>
          <w:szCs w:val="28"/>
        </w:rPr>
      </w:pPr>
      <w:r w:rsidRPr="00AB3BF1">
        <w:rPr>
          <w:rFonts w:ascii="Adobe Garamond Pro Bold" w:hAnsi="Adobe Garamond Pro Bold"/>
          <w:sz w:val="24"/>
        </w:rPr>
        <w:t>Chef-Manned Chicken Caesar Station</w:t>
      </w:r>
      <w:r w:rsidRPr="00AB3BF1">
        <w:rPr>
          <w:rFonts w:ascii="Adobe Garamond Pro" w:hAnsi="Adobe Garamond Pro"/>
        </w:rPr>
        <w:br/>
      </w:r>
      <w:r w:rsidRPr="00AB3BF1">
        <w:rPr>
          <w:rFonts w:ascii="Adobe Garamond Pro" w:hAnsi="Adobe Garamond Pro"/>
          <w:sz w:val="20"/>
        </w:rPr>
        <w:t xml:space="preserve">Romaine </w:t>
      </w:r>
      <w:r w:rsidRPr="00AB3BF1">
        <w:rPr>
          <w:rFonts w:ascii="Adobe Garamond Pro" w:hAnsi="Adobe Garamond Pro"/>
          <w:spacing w:val="-3"/>
          <w:sz w:val="20"/>
        </w:rPr>
        <w:t xml:space="preserve">lettuce, </w:t>
      </w:r>
      <w:r w:rsidRPr="00AB3BF1">
        <w:rPr>
          <w:rFonts w:ascii="Adobe Garamond Pro" w:hAnsi="Adobe Garamond Pro"/>
          <w:sz w:val="20"/>
        </w:rPr>
        <w:t>bacon, croutons, tender chicken</w:t>
      </w:r>
      <w:r w:rsidRPr="00AB3BF1">
        <w:rPr>
          <w:rFonts w:ascii="Adobe Garamond Pro" w:hAnsi="Adobe Garamond Pro"/>
          <w:spacing w:val="-27"/>
          <w:sz w:val="20"/>
        </w:rPr>
        <w:t xml:space="preserve"> </w:t>
      </w:r>
      <w:r w:rsidRPr="00AB3BF1">
        <w:rPr>
          <w:rFonts w:ascii="Adobe Garamond Pro" w:hAnsi="Adobe Garamond Pro"/>
          <w:sz w:val="20"/>
        </w:rPr>
        <w:t>breast, imported</w:t>
      </w:r>
      <w:r w:rsidRPr="00AB3BF1">
        <w:rPr>
          <w:rFonts w:ascii="Adobe Garamond Pro" w:hAnsi="Adobe Garamond Pro"/>
          <w:spacing w:val="-10"/>
          <w:sz w:val="20"/>
        </w:rPr>
        <w:t xml:space="preserve"> </w:t>
      </w:r>
      <w:r w:rsidRPr="00AB3BF1">
        <w:rPr>
          <w:rFonts w:ascii="Adobe Garamond Pro" w:hAnsi="Adobe Garamond Pro"/>
          <w:sz w:val="20"/>
        </w:rPr>
        <w:t>cheese,</w:t>
      </w:r>
      <w:r w:rsidRPr="00AB3BF1">
        <w:rPr>
          <w:rFonts w:ascii="Adobe Garamond Pro" w:hAnsi="Adobe Garamond Pro"/>
          <w:spacing w:val="-9"/>
          <w:sz w:val="20"/>
        </w:rPr>
        <w:t xml:space="preserve"> </w:t>
      </w:r>
      <w:r w:rsidRPr="00AB3BF1">
        <w:rPr>
          <w:rFonts w:ascii="Adobe Garamond Pro" w:hAnsi="Adobe Garamond Pro"/>
          <w:sz w:val="20"/>
        </w:rPr>
        <w:t>&amp;</w:t>
      </w:r>
      <w:r w:rsidRPr="00AB3BF1">
        <w:rPr>
          <w:rFonts w:ascii="Adobe Garamond Pro" w:hAnsi="Adobe Garamond Pro"/>
          <w:spacing w:val="-9"/>
          <w:sz w:val="20"/>
        </w:rPr>
        <w:t xml:space="preserve"> </w:t>
      </w:r>
      <w:r w:rsidRPr="00AB3BF1">
        <w:rPr>
          <w:rFonts w:ascii="Adobe Garamond Pro" w:hAnsi="Adobe Garamond Pro"/>
          <w:sz w:val="20"/>
        </w:rPr>
        <w:t>red</w:t>
      </w:r>
      <w:r w:rsidRPr="00AB3BF1">
        <w:rPr>
          <w:rFonts w:ascii="Adobe Garamond Pro" w:hAnsi="Adobe Garamond Pro"/>
          <w:spacing w:val="-8"/>
          <w:sz w:val="20"/>
        </w:rPr>
        <w:t xml:space="preserve"> </w:t>
      </w:r>
      <w:r w:rsidRPr="00AB3BF1">
        <w:rPr>
          <w:rFonts w:ascii="Adobe Garamond Pro" w:hAnsi="Adobe Garamond Pro"/>
          <w:sz w:val="20"/>
        </w:rPr>
        <w:t>onions</w:t>
      </w:r>
      <w:r w:rsidRPr="00AB3BF1">
        <w:rPr>
          <w:rFonts w:ascii="Adobe Garamond Pro" w:hAnsi="Adobe Garamond Pro"/>
          <w:spacing w:val="-7"/>
          <w:sz w:val="20"/>
        </w:rPr>
        <w:t xml:space="preserve"> </w:t>
      </w:r>
      <w:r w:rsidRPr="00AB3BF1">
        <w:rPr>
          <w:rFonts w:ascii="Adobe Garamond Pro" w:hAnsi="Adobe Garamond Pro"/>
          <w:sz w:val="20"/>
        </w:rPr>
        <w:t>tossed</w:t>
      </w:r>
      <w:r w:rsidRPr="00AB3BF1">
        <w:rPr>
          <w:rFonts w:ascii="Adobe Garamond Pro" w:hAnsi="Adobe Garamond Pro"/>
          <w:spacing w:val="-10"/>
          <w:sz w:val="20"/>
        </w:rPr>
        <w:t xml:space="preserve"> </w:t>
      </w:r>
      <w:r w:rsidRPr="00AB3BF1">
        <w:rPr>
          <w:rFonts w:ascii="Adobe Garamond Pro" w:hAnsi="Adobe Garamond Pro"/>
          <w:sz w:val="20"/>
        </w:rPr>
        <w:t>to</w:t>
      </w:r>
      <w:r w:rsidRPr="00AB3BF1">
        <w:rPr>
          <w:rFonts w:ascii="Adobe Garamond Pro" w:hAnsi="Adobe Garamond Pro"/>
          <w:spacing w:val="-11"/>
          <w:sz w:val="20"/>
        </w:rPr>
        <w:t xml:space="preserve"> </w:t>
      </w:r>
      <w:r w:rsidRPr="00AB3BF1">
        <w:rPr>
          <w:rFonts w:ascii="Adobe Garamond Pro" w:hAnsi="Adobe Garamond Pro"/>
          <w:sz w:val="20"/>
        </w:rPr>
        <w:t>order</w:t>
      </w:r>
      <w:r w:rsidRPr="00AB3BF1">
        <w:rPr>
          <w:rFonts w:ascii="Adobe Garamond Pro" w:hAnsi="Adobe Garamond Pro"/>
          <w:spacing w:val="-8"/>
          <w:sz w:val="20"/>
        </w:rPr>
        <w:t xml:space="preserve"> </w:t>
      </w:r>
      <w:r w:rsidRPr="00AB3BF1">
        <w:rPr>
          <w:rFonts w:ascii="Adobe Garamond Pro" w:hAnsi="Adobe Garamond Pro"/>
          <w:sz w:val="20"/>
        </w:rPr>
        <w:t>with</w:t>
      </w:r>
      <w:r w:rsidRPr="00AB3BF1">
        <w:rPr>
          <w:rFonts w:ascii="Adobe Garamond Pro" w:hAnsi="Adobe Garamond Pro"/>
          <w:spacing w:val="-11"/>
          <w:sz w:val="20"/>
        </w:rPr>
        <w:t xml:space="preserve"> </w:t>
      </w:r>
      <w:r w:rsidRPr="00AB3BF1">
        <w:rPr>
          <w:rFonts w:ascii="Adobe Garamond Pro" w:hAnsi="Adobe Garamond Pro"/>
          <w:sz w:val="20"/>
        </w:rPr>
        <w:t>Caesar</w:t>
      </w:r>
      <w:r w:rsidRPr="00AB3BF1">
        <w:rPr>
          <w:rFonts w:ascii="Adobe Garamond Pro" w:hAnsi="Adobe Garamond Pro"/>
          <w:spacing w:val="-9"/>
          <w:sz w:val="20"/>
        </w:rPr>
        <w:t xml:space="preserve"> </w:t>
      </w:r>
      <w:r w:rsidRPr="00AB3BF1">
        <w:rPr>
          <w:rFonts w:ascii="Adobe Garamond Pro" w:hAnsi="Adobe Garamond Pro"/>
          <w:sz w:val="20"/>
        </w:rPr>
        <w:t>dressing</w:t>
      </w:r>
    </w:p>
    <w:p w:rsidR="00BF323F" w:rsidRPr="00AB3BF1" w:rsidRDefault="00BF323F" w:rsidP="00BF323F">
      <w:pPr>
        <w:spacing w:line="280" w:lineRule="exact"/>
        <w:ind w:right="-20"/>
        <w:jc w:val="center"/>
        <w:rPr>
          <w:rFonts w:ascii="Adobe Garamond Pro" w:hAnsi="Adobe Garamond Pro"/>
        </w:rPr>
      </w:pPr>
      <w:r w:rsidRPr="00AB3BF1">
        <w:rPr>
          <w:rFonts w:ascii="Adobe Garamond Pro Bold" w:hAnsi="Adobe Garamond Pro Bold"/>
          <w:sz w:val="24"/>
        </w:rPr>
        <w:t>Chef-Manned Carving Station</w:t>
      </w:r>
      <w:r w:rsidRPr="00AB3BF1">
        <w:rPr>
          <w:rFonts w:ascii="Adobe Garamond Pro Bold" w:hAnsi="Adobe Garamond Pro Bold"/>
        </w:rPr>
        <w:br/>
      </w:r>
      <w:r w:rsidRPr="00AB3BF1">
        <w:rPr>
          <w:rFonts w:ascii="Adobe Garamond Pro" w:eastAsia="Vijaya" w:hAnsi="Adobe Garamond Pro" w:cs="Vijaya"/>
          <w:sz w:val="20"/>
          <w:szCs w:val="28"/>
        </w:rPr>
        <w:t xml:space="preserve"> </w:t>
      </w:r>
      <w:r w:rsidRPr="00AB3BF1">
        <w:rPr>
          <w:rFonts w:ascii="Adobe Garamond Pro" w:hAnsi="Adobe Garamond Pro"/>
          <w:sz w:val="20"/>
        </w:rPr>
        <w:t>with</w:t>
      </w:r>
      <w:r w:rsidRPr="00AB3BF1">
        <w:rPr>
          <w:rFonts w:ascii="Adobe Garamond Pro" w:hAnsi="Adobe Garamond Pro"/>
          <w:spacing w:val="-9"/>
          <w:sz w:val="20"/>
        </w:rPr>
        <w:t xml:space="preserve"> </w:t>
      </w:r>
      <w:r w:rsidRPr="00AB3BF1">
        <w:rPr>
          <w:rFonts w:ascii="Adobe Garamond Pro" w:hAnsi="Adobe Garamond Pro"/>
          <w:sz w:val="20"/>
        </w:rPr>
        <w:t>garlic</w:t>
      </w:r>
      <w:r w:rsidRPr="00AB3BF1">
        <w:rPr>
          <w:rFonts w:ascii="Adobe Garamond Pro" w:hAnsi="Adobe Garamond Pro"/>
          <w:spacing w:val="-11"/>
          <w:sz w:val="20"/>
        </w:rPr>
        <w:t xml:space="preserve"> </w:t>
      </w:r>
      <w:r w:rsidRPr="00AB3BF1">
        <w:rPr>
          <w:rFonts w:ascii="Adobe Garamond Pro" w:hAnsi="Adobe Garamond Pro"/>
          <w:sz w:val="20"/>
        </w:rPr>
        <w:t>smashed</w:t>
      </w:r>
      <w:r w:rsidRPr="00AB3BF1">
        <w:rPr>
          <w:rFonts w:ascii="Adobe Garamond Pro" w:hAnsi="Adobe Garamond Pro"/>
          <w:spacing w:val="-11"/>
          <w:sz w:val="20"/>
        </w:rPr>
        <w:t xml:space="preserve"> </w:t>
      </w:r>
      <w:r w:rsidRPr="00AB3BF1">
        <w:rPr>
          <w:rFonts w:ascii="Adobe Garamond Pro" w:hAnsi="Adobe Garamond Pro"/>
          <w:sz w:val="20"/>
        </w:rPr>
        <w:t>potatoes,</w:t>
      </w:r>
      <w:r w:rsidRPr="00AB3BF1">
        <w:rPr>
          <w:rFonts w:ascii="Adobe Garamond Pro" w:hAnsi="Adobe Garamond Pro"/>
          <w:spacing w:val="-6"/>
          <w:sz w:val="20"/>
        </w:rPr>
        <w:t xml:space="preserve"> </w:t>
      </w:r>
      <w:r w:rsidRPr="00AB3BF1">
        <w:rPr>
          <w:rFonts w:ascii="Adobe Garamond Pro" w:hAnsi="Adobe Garamond Pro"/>
          <w:sz w:val="20"/>
        </w:rPr>
        <w:t>assorted</w:t>
      </w:r>
      <w:r w:rsidRPr="00AB3BF1">
        <w:rPr>
          <w:rFonts w:ascii="Adobe Garamond Pro" w:hAnsi="Adobe Garamond Pro"/>
          <w:spacing w:val="-11"/>
          <w:sz w:val="20"/>
        </w:rPr>
        <w:t xml:space="preserve"> </w:t>
      </w:r>
      <w:r w:rsidRPr="00AB3BF1">
        <w:rPr>
          <w:rFonts w:ascii="Adobe Garamond Pro" w:hAnsi="Adobe Garamond Pro"/>
          <w:sz w:val="20"/>
        </w:rPr>
        <w:t>rolls</w:t>
      </w:r>
      <w:r w:rsidRPr="00AB3BF1">
        <w:rPr>
          <w:rFonts w:ascii="Adobe Garamond Pro" w:hAnsi="Adobe Garamond Pro"/>
          <w:spacing w:val="-10"/>
          <w:sz w:val="20"/>
        </w:rPr>
        <w:t xml:space="preserve"> </w:t>
      </w:r>
      <w:r w:rsidRPr="00AB3BF1">
        <w:rPr>
          <w:rFonts w:ascii="Adobe Garamond Pro" w:hAnsi="Adobe Garamond Pro"/>
          <w:sz w:val="20"/>
        </w:rPr>
        <w:t>&amp;</w:t>
      </w:r>
      <w:r w:rsidRPr="00AB3BF1">
        <w:rPr>
          <w:rFonts w:ascii="Adobe Garamond Pro" w:hAnsi="Adobe Garamond Pro"/>
          <w:spacing w:val="-9"/>
          <w:sz w:val="20"/>
        </w:rPr>
        <w:t xml:space="preserve"> </w:t>
      </w:r>
      <w:r w:rsidRPr="00AB3BF1">
        <w:rPr>
          <w:rFonts w:ascii="Adobe Garamond Pro" w:hAnsi="Adobe Garamond Pro"/>
          <w:sz w:val="20"/>
        </w:rPr>
        <w:t>dipping</w:t>
      </w:r>
      <w:r w:rsidRPr="00AB3BF1">
        <w:rPr>
          <w:rFonts w:ascii="Adobe Garamond Pro" w:hAnsi="Adobe Garamond Pro"/>
          <w:spacing w:val="-9"/>
          <w:sz w:val="20"/>
        </w:rPr>
        <w:t xml:space="preserve"> </w:t>
      </w:r>
      <w:r w:rsidRPr="00AB3BF1">
        <w:rPr>
          <w:rFonts w:ascii="Adobe Garamond Pro" w:hAnsi="Adobe Garamond Pro"/>
          <w:sz w:val="20"/>
        </w:rPr>
        <w:t>sauces</w:t>
      </w:r>
      <w:r w:rsidRPr="00AB3BF1">
        <w:rPr>
          <w:rFonts w:ascii="Adobe Garamond Pro" w:hAnsi="Adobe Garamond Pro"/>
          <w:spacing w:val="-9"/>
          <w:sz w:val="20"/>
        </w:rPr>
        <w:t xml:space="preserve"> </w:t>
      </w:r>
      <w:r w:rsidRPr="00AB3BF1">
        <w:rPr>
          <w:rFonts w:ascii="Adobe Garamond Pro" w:hAnsi="Adobe Garamond Pro"/>
          <w:sz w:val="20"/>
        </w:rPr>
        <w:t>and</w:t>
      </w:r>
      <w:r w:rsidRPr="00AB3BF1">
        <w:rPr>
          <w:rFonts w:ascii="Adobe Garamond Pro" w:hAnsi="Adobe Garamond Pro"/>
          <w:spacing w:val="-11"/>
          <w:sz w:val="20"/>
        </w:rPr>
        <w:t xml:space="preserve"> </w:t>
      </w:r>
      <w:r w:rsidRPr="00AB3BF1">
        <w:rPr>
          <w:rFonts w:ascii="Adobe Garamond Pro" w:hAnsi="Adobe Garamond Pro"/>
          <w:sz w:val="20"/>
        </w:rPr>
        <w:t>choice</w:t>
      </w:r>
      <w:r w:rsidRPr="00AB3BF1">
        <w:rPr>
          <w:rFonts w:ascii="Adobe Garamond Pro" w:hAnsi="Adobe Garamond Pro"/>
          <w:spacing w:val="-11"/>
          <w:sz w:val="20"/>
        </w:rPr>
        <w:t xml:space="preserve"> </w:t>
      </w:r>
      <w:r w:rsidRPr="00AB3BF1">
        <w:rPr>
          <w:rFonts w:ascii="Adobe Garamond Pro" w:hAnsi="Adobe Garamond Pro"/>
          <w:sz w:val="20"/>
        </w:rPr>
        <w:t>of:</w:t>
      </w:r>
      <w:r w:rsidRPr="00AB3BF1">
        <w:rPr>
          <w:rFonts w:ascii="Adobe Garamond Pro" w:hAnsi="Adobe Garamond Pro"/>
          <w:spacing w:val="-1"/>
          <w:sz w:val="20"/>
        </w:rPr>
        <w:t xml:space="preserve"> </w:t>
      </w:r>
      <w:r w:rsidRPr="00AB3BF1">
        <w:rPr>
          <w:rFonts w:ascii="Adobe Garamond Pro" w:hAnsi="Adobe Garamond Pro"/>
          <w:sz w:val="20"/>
        </w:rPr>
        <w:t>Carved</w:t>
      </w:r>
      <w:r w:rsidRPr="00AB3BF1">
        <w:rPr>
          <w:rFonts w:ascii="Adobe Garamond Pro" w:hAnsi="Adobe Garamond Pro"/>
          <w:spacing w:val="-9"/>
          <w:sz w:val="20"/>
        </w:rPr>
        <w:t xml:space="preserve"> </w:t>
      </w:r>
      <w:r w:rsidRPr="00AB3BF1">
        <w:rPr>
          <w:rFonts w:ascii="Adobe Garamond Pro" w:hAnsi="Adobe Garamond Pro"/>
          <w:sz w:val="20"/>
        </w:rPr>
        <w:t>Ham,</w:t>
      </w:r>
      <w:r w:rsidRPr="00AB3BF1">
        <w:rPr>
          <w:rFonts w:ascii="Adobe Garamond Pro" w:hAnsi="Adobe Garamond Pro"/>
          <w:spacing w:val="-10"/>
          <w:sz w:val="20"/>
        </w:rPr>
        <w:t xml:space="preserve"> </w:t>
      </w:r>
      <w:r w:rsidRPr="00AB3BF1">
        <w:rPr>
          <w:rFonts w:ascii="Adobe Garamond Pro" w:hAnsi="Adobe Garamond Pro"/>
          <w:sz w:val="20"/>
        </w:rPr>
        <w:t>Turkey</w:t>
      </w:r>
      <w:r w:rsidRPr="00AB3BF1">
        <w:rPr>
          <w:rFonts w:ascii="Adobe Garamond Pro" w:hAnsi="Adobe Garamond Pro"/>
          <w:spacing w:val="-9"/>
          <w:sz w:val="20"/>
        </w:rPr>
        <w:t xml:space="preserve"> </w:t>
      </w:r>
      <w:r w:rsidRPr="00AB3BF1">
        <w:rPr>
          <w:rFonts w:ascii="Adobe Garamond Pro" w:hAnsi="Adobe Garamond Pro"/>
          <w:sz w:val="20"/>
        </w:rPr>
        <w:t>or</w:t>
      </w:r>
      <w:r w:rsidRPr="00AB3BF1">
        <w:rPr>
          <w:rFonts w:ascii="Adobe Garamond Pro" w:hAnsi="Adobe Garamond Pro"/>
          <w:spacing w:val="-10"/>
          <w:sz w:val="20"/>
        </w:rPr>
        <w:t xml:space="preserve"> </w:t>
      </w:r>
      <w:r w:rsidRPr="00AB3BF1">
        <w:rPr>
          <w:rFonts w:ascii="Adobe Garamond Pro" w:hAnsi="Adobe Garamond Pro"/>
          <w:sz w:val="20"/>
        </w:rPr>
        <w:t>Roast</w:t>
      </w:r>
      <w:r w:rsidRPr="00AB3BF1">
        <w:rPr>
          <w:rFonts w:ascii="Adobe Garamond Pro" w:hAnsi="Adobe Garamond Pro"/>
          <w:spacing w:val="-11"/>
          <w:sz w:val="20"/>
        </w:rPr>
        <w:t xml:space="preserve"> </w:t>
      </w:r>
      <w:r w:rsidRPr="00AB3BF1">
        <w:rPr>
          <w:rFonts w:ascii="Adobe Garamond Pro" w:hAnsi="Adobe Garamond Pro"/>
          <w:sz w:val="20"/>
        </w:rPr>
        <w:t>Beef</w:t>
      </w:r>
    </w:p>
    <w:p w:rsidR="00BF323F" w:rsidRPr="00AB3BF1" w:rsidRDefault="00BF323F" w:rsidP="00BF323F">
      <w:pPr>
        <w:spacing w:before="1"/>
        <w:ind w:right="-20"/>
        <w:jc w:val="center"/>
        <w:rPr>
          <w:rFonts w:ascii="Adobe Garamond Pro" w:hAnsi="Adobe Garamond Pro"/>
          <w:sz w:val="20"/>
        </w:rPr>
      </w:pPr>
      <w:r w:rsidRPr="00AB3BF1">
        <w:rPr>
          <w:rFonts w:ascii="Adobe Garamond Pro Bold" w:hAnsi="Adobe Garamond Pro Bold"/>
          <w:sz w:val="24"/>
        </w:rPr>
        <w:t>Chef-Manned</w:t>
      </w:r>
      <w:r w:rsidRPr="00AB3BF1">
        <w:rPr>
          <w:rFonts w:ascii="Adobe Garamond Pro Bold" w:hAnsi="Adobe Garamond Pro Bold"/>
          <w:spacing w:val="-12"/>
          <w:sz w:val="24"/>
        </w:rPr>
        <w:t xml:space="preserve"> </w:t>
      </w:r>
      <w:r w:rsidRPr="00AB3BF1">
        <w:rPr>
          <w:rFonts w:ascii="Adobe Garamond Pro Bold" w:hAnsi="Adobe Garamond Pro Bold"/>
          <w:sz w:val="24"/>
        </w:rPr>
        <w:t>Paella</w:t>
      </w:r>
      <w:r w:rsidRPr="00AB3BF1">
        <w:rPr>
          <w:rFonts w:ascii="Adobe Garamond Pro Bold" w:hAnsi="Adobe Garamond Pro Bold"/>
          <w:spacing w:val="-10"/>
          <w:sz w:val="24"/>
        </w:rPr>
        <w:t xml:space="preserve"> </w:t>
      </w:r>
      <w:r w:rsidRPr="00AB3BF1">
        <w:rPr>
          <w:rFonts w:ascii="Adobe Garamond Pro Bold" w:hAnsi="Adobe Garamond Pro Bold"/>
          <w:sz w:val="24"/>
        </w:rPr>
        <w:t>Station</w:t>
      </w:r>
      <w:r>
        <w:rPr>
          <w:rFonts w:ascii="Adobe Garamond Pro Bold" w:hAnsi="Adobe Garamond Pro Bold"/>
          <w:sz w:val="24"/>
        </w:rPr>
        <w:t xml:space="preserve"> (</w:t>
      </w:r>
      <w:r w:rsidRPr="00AB3BF1">
        <w:rPr>
          <w:rFonts w:ascii="Adobe Garamond Pro" w:hAnsi="Adobe Garamond Pro"/>
          <w:b/>
          <w:sz w:val="20"/>
        </w:rPr>
        <w:t>additional $3.00 per person</w:t>
      </w:r>
      <w:r>
        <w:rPr>
          <w:rFonts w:ascii="Adobe Garamond Pro" w:hAnsi="Adobe Garamond Pro"/>
          <w:b/>
          <w:sz w:val="20"/>
        </w:rPr>
        <w:t>)</w:t>
      </w:r>
      <w:r w:rsidRPr="00AB3BF1">
        <w:rPr>
          <w:rFonts w:ascii="Adobe Garamond Pro Bold" w:hAnsi="Adobe Garamond Pro Bold"/>
        </w:rPr>
        <w:br/>
      </w:r>
      <w:r w:rsidRPr="00AB3BF1">
        <w:rPr>
          <w:rFonts w:ascii="Adobe Garamond Pro" w:hAnsi="Adobe Garamond Pro"/>
          <w:sz w:val="20"/>
        </w:rPr>
        <w:t>Scallops</w:t>
      </w:r>
      <w:r w:rsidRPr="00AB3BF1">
        <w:rPr>
          <w:rFonts w:ascii="Adobe Garamond Pro" w:hAnsi="Adobe Garamond Pro"/>
          <w:spacing w:val="-11"/>
          <w:sz w:val="20"/>
        </w:rPr>
        <w:t xml:space="preserve"> </w:t>
      </w:r>
      <w:r w:rsidRPr="00AB3BF1">
        <w:rPr>
          <w:rFonts w:ascii="Adobe Garamond Pro" w:hAnsi="Adobe Garamond Pro"/>
          <w:sz w:val="20"/>
        </w:rPr>
        <w:t>&amp;</w:t>
      </w:r>
      <w:r w:rsidRPr="00AB3BF1">
        <w:rPr>
          <w:rFonts w:ascii="Adobe Garamond Pro" w:hAnsi="Adobe Garamond Pro"/>
          <w:spacing w:val="-11"/>
          <w:sz w:val="20"/>
        </w:rPr>
        <w:t xml:space="preserve"> </w:t>
      </w:r>
      <w:r w:rsidRPr="00AB3BF1">
        <w:rPr>
          <w:rFonts w:ascii="Adobe Garamond Pro" w:hAnsi="Adobe Garamond Pro"/>
          <w:sz w:val="20"/>
        </w:rPr>
        <w:t>Shrimp,</w:t>
      </w:r>
      <w:r w:rsidRPr="00AB3BF1">
        <w:rPr>
          <w:rFonts w:ascii="Adobe Garamond Pro" w:hAnsi="Adobe Garamond Pro"/>
          <w:spacing w:val="-10"/>
          <w:sz w:val="20"/>
        </w:rPr>
        <w:t xml:space="preserve"> </w:t>
      </w:r>
      <w:r w:rsidRPr="00AB3BF1">
        <w:rPr>
          <w:rFonts w:ascii="Adobe Garamond Pro" w:hAnsi="Adobe Garamond Pro"/>
          <w:sz w:val="20"/>
        </w:rPr>
        <w:t>Shredded</w:t>
      </w:r>
      <w:r w:rsidRPr="00AB3BF1">
        <w:rPr>
          <w:rFonts w:ascii="Adobe Garamond Pro" w:hAnsi="Adobe Garamond Pro"/>
          <w:spacing w:val="-12"/>
          <w:sz w:val="20"/>
        </w:rPr>
        <w:t xml:space="preserve"> </w:t>
      </w:r>
      <w:r w:rsidRPr="00AB3BF1">
        <w:rPr>
          <w:rFonts w:ascii="Adobe Garamond Pro" w:hAnsi="Adobe Garamond Pro"/>
          <w:sz w:val="20"/>
        </w:rPr>
        <w:t>Chicken</w:t>
      </w:r>
      <w:r w:rsidRPr="00AB3BF1">
        <w:rPr>
          <w:rFonts w:ascii="Adobe Garamond Pro" w:hAnsi="Adobe Garamond Pro"/>
          <w:spacing w:val="-12"/>
          <w:sz w:val="20"/>
        </w:rPr>
        <w:t xml:space="preserve"> </w:t>
      </w:r>
      <w:r w:rsidRPr="00AB3BF1">
        <w:rPr>
          <w:rFonts w:ascii="Adobe Garamond Pro" w:hAnsi="Adobe Garamond Pro"/>
          <w:sz w:val="20"/>
        </w:rPr>
        <w:t>&amp;</w:t>
      </w:r>
      <w:r w:rsidRPr="00AB3BF1">
        <w:rPr>
          <w:rFonts w:ascii="Adobe Garamond Pro" w:hAnsi="Adobe Garamond Pro"/>
          <w:spacing w:val="-13"/>
          <w:sz w:val="20"/>
        </w:rPr>
        <w:t xml:space="preserve"> </w:t>
      </w:r>
      <w:r w:rsidRPr="00AB3BF1">
        <w:rPr>
          <w:rFonts w:ascii="Adobe Garamond Pro" w:hAnsi="Adobe Garamond Pro"/>
          <w:sz w:val="20"/>
        </w:rPr>
        <w:t>Pork,</w:t>
      </w:r>
      <w:r w:rsidRPr="00AB3BF1">
        <w:rPr>
          <w:rFonts w:ascii="Adobe Garamond Pro" w:hAnsi="Adobe Garamond Pro"/>
          <w:spacing w:val="-10"/>
          <w:sz w:val="20"/>
        </w:rPr>
        <w:t xml:space="preserve"> </w:t>
      </w:r>
      <w:r w:rsidRPr="00AB3BF1">
        <w:rPr>
          <w:rFonts w:ascii="Adobe Garamond Pro" w:hAnsi="Adobe Garamond Pro"/>
          <w:sz w:val="20"/>
        </w:rPr>
        <w:t>Rice,</w:t>
      </w:r>
      <w:r w:rsidRPr="00AB3BF1">
        <w:rPr>
          <w:rFonts w:ascii="Adobe Garamond Pro" w:hAnsi="Adobe Garamond Pro"/>
          <w:spacing w:val="-11"/>
          <w:sz w:val="20"/>
        </w:rPr>
        <w:t xml:space="preserve"> </w:t>
      </w:r>
      <w:r w:rsidRPr="00AB3BF1">
        <w:rPr>
          <w:rFonts w:ascii="Adobe Garamond Pro" w:hAnsi="Adobe Garamond Pro"/>
          <w:sz w:val="20"/>
        </w:rPr>
        <w:t>Vegetables,</w:t>
      </w:r>
      <w:r w:rsidRPr="00AB3BF1">
        <w:rPr>
          <w:rFonts w:ascii="Adobe Garamond Pro" w:hAnsi="Adobe Garamond Pro"/>
          <w:spacing w:val="-9"/>
          <w:sz w:val="20"/>
        </w:rPr>
        <w:t xml:space="preserve">  and </w:t>
      </w:r>
      <w:r w:rsidRPr="00AB3BF1">
        <w:rPr>
          <w:rFonts w:ascii="Adobe Garamond Pro" w:hAnsi="Adobe Garamond Pro"/>
          <w:sz w:val="20"/>
        </w:rPr>
        <w:t>Cheese</w:t>
      </w:r>
    </w:p>
    <w:p w:rsidR="00BF323F" w:rsidRPr="00C51688" w:rsidRDefault="00BF323F" w:rsidP="00C51688">
      <w:pPr>
        <w:spacing w:line="281" w:lineRule="exact"/>
        <w:ind w:right="-20"/>
        <w:jc w:val="center"/>
        <w:rPr>
          <w:rFonts w:ascii="Adobe Garamond Pro" w:eastAsia="Vijaya" w:hAnsi="Adobe Garamond Pro" w:cs="Vijaya"/>
          <w:szCs w:val="28"/>
        </w:rPr>
      </w:pPr>
      <w:r w:rsidRPr="00AB3BF1">
        <w:rPr>
          <w:rFonts w:ascii="Adobe Garamond Pro Bold" w:hAnsi="Adobe Garamond Pro Bold"/>
        </w:rPr>
        <w:t>Strip</w:t>
      </w:r>
      <w:r w:rsidRPr="00AB3BF1">
        <w:rPr>
          <w:rFonts w:ascii="Adobe Garamond Pro Bold" w:hAnsi="Adobe Garamond Pro Bold"/>
          <w:spacing w:val="-14"/>
        </w:rPr>
        <w:t xml:space="preserve"> </w:t>
      </w:r>
      <w:r w:rsidRPr="00AB3BF1">
        <w:rPr>
          <w:rFonts w:ascii="Adobe Garamond Pro Bold" w:hAnsi="Adobe Garamond Pro Bold"/>
        </w:rPr>
        <w:t>Steak</w:t>
      </w:r>
      <w:r w:rsidRPr="00AB3BF1">
        <w:rPr>
          <w:rFonts w:ascii="Adobe Garamond Pro" w:hAnsi="Adobe Garamond Pro"/>
          <w:spacing w:val="-11"/>
        </w:rPr>
        <w:t xml:space="preserve"> </w:t>
      </w:r>
      <w:r>
        <w:rPr>
          <w:rFonts w:ascii="Adobe Garamond Pro" w:hAnsi="Adobe Garamond Pro"/>
        </w:rPr>
        <w:t>(</w:t>
      </w:r>
      <w:r w:rsidRPr="00AB3BF1">
        <w:rPr>
          <w:rFonts w:ascii="Adobe Garamond Pro" w:hAnsi="Adobe Garamond Pro"/>
          <w:b/>
        </w:rPr>
        <w:t>additional</w:t>
      </w:r>
      <w:r w:rsidRPr="00AB3BF1">
        <w:rPr>
          <w:rFonts w:ascii="Adobe Garamond Pro" w:hAnsi="Adobe Garamond Pro"/>
          <w:b/>
          <w:spacing w:val="-15"/>
        </w:rPr>
        <w:t xml:space="preserve"> </w:t>
      </w:r>
      <w:r w:rsidRPr="00AB3BF1">
        <w:rPr>
          <w:rFonts w:ascii="Adobe Garamond Pro" w:hAnsi="Adobe Garamond Pro"/>
          <w:b/>
        </w:rPr>
        <w:t>$4.00/person</w:t>
      </w:r>
      <w:r>
        <w:rPr>
          <w:rFonts w:ascii="Adobe Garamond Pro" w:hAnsi="Adobe Garamond Pro"/>
          <w:b/>
        </w:rPr>
        <w:t>)</w:t>
      </w:r>
    </w:p>
    <w:p w:rsidR="00BF323F" w:rsidRDefault="00BF323F" w:rsidP="00BF323F">
      <w:pPr>
        <w:spacing w:after="0" w:line="240" w:lineRule="exact"/>
        <w:rPr>
          <w:sz w:val="24"/>
          <w:szCs w:val="24"/>
        </w:rPr>
      </w:pPr>
    </w:p>
    <w:p w:rsidR="00C51688" w:rsidRPr="00D53495" w:rsidRDefault="00C51688" w:rsidP="00C51688">
      <w:pPr>
        <w:tabs>
          <w:tab w:val="left" w:pos="3375"/>
        </w:tabs>
        <w:ind w:left="-810" w:right="-740"/>
        <w:jc w:val="center"/>
        <w:rPr>
          <w:rFonts w:ascii="Adobe Garamond Pro" w:hAnsi="Adobe Garamond Pro"/>
          <w:b/>
          <w:szCs w:val="40"/>
        </w:rPr>
      </w:pPr>
      <w:r>
        <w:rPr>
          <w:rFonts w:ascii="Adobe Garamond Pro" w:hAnsi="Adobe Garamond Pro"/>
          <w:szCs w:val="40"/>
        </w:rPr>
        <w:t xml:space="preserve">Includes </w:t>
      </w:r>
      <w:r w:rsidRPr="00AB3BF1">
        <w:rPr>
          <w:rFonts w:ascii="Adobe Garamond Pro" w:hAnsi="Adobe Garamond Pro"/>
          <w:szCs w:val="40"/>
        </w:rPr>
        <w:t>Coffee &amp; Tea Display w</w:t>
      </w:r>
      <w:r>
        <w:rPr>
          <w:rFonts w:ascii="Adobe Garamond Pro" w:hAnsi="Adobe Garamond Pro"/>
          <w:szCs w:val="40"/>
        </w:rPr>
        <w:t>/</w:t>
      </w:r>
      <w:r w:rsidRPr="00AB3BF1">
        <w:rPr>
          <w:rFonts w:ascii="Adobe Garamond Pro" w:hAnsi="Adobe Garamond Pro"/>
          <w:szCs w:val="40"/>
        </w:rPr>
        <w:t xml:space="preserve"> Assorted Mints and Chocolates |</w:t>
      </w:r>
      <w:r>
        <w:rPr>
          <w:rFonts w:ascii="Adobe Garamond Pro" w:hAnsi="Adobe Garamond Pro"/>
          <w:b/>
          <w:szCs w:val="40"/>
        </w:rPr>
        <w:t xml:space="preserve"> </w:t>
      </w:r>
      <w:r>
        <w:rPr>
          <w:rFonts w:ascii="Adobe Garamond Pro" w:hAnsi="Adobe Garamond Pro"/>
        </w:rPr>
        <w:t>One Glass of Wine/</w:t>
      </w:r>
      <w:r w:rsidRPr="00AB3BF1">
        <w:rPr>
          <w:rFonts w:ascii="Adobe Garamond Pro" w:hAnsi="Adobe Garamond Pro"/>
        </w:rPr>
        <w:t>Champagne per Guest</w:t>
      </w:r>
      <w:r w:rsidRPr="00AB3BF1">
        <w:rPr>
          <w:rFonts w:ascii="Adobe Garamond Pro" w:hAnsi="Adobe Garamond Pro"/>
          <w:spacing w:val="-10"/>
        </w:rPr>
        <w:t xml:space="preserve"> </w:t>
      </w:r>
      <w:r w:rsidRPr="00AB3BF1">
        <w:rPr>
          <w:rFonts w:ascii="Adobe Garamond Pro" w:hAnsi="Adobe Garamond Pro"/>
        </w:rPr>
        <w:t>for Toast</w:t>
      </w:r>
    </w:p>
    <w:p w:rsidR="00C51688" w:rsidRDefault="00C51688" w:rsidP="00C51688">
      <w:pPr>
        <w:spacing w:after="0" w:line="240" w:lineRule="auto"/>
        <w:ind w:right="-20"/>
        <w:jc w:val="center"/>
        <w:rPr>
          <w:rFonts w:ascii="Adobe Garamond Pro" w:eastAsia="Adobe Garamond Pro" w:hAnsi="Adobe Garamond Pro" w:cs="Adobe Garamond Pro"/>
          <w:b/>
          <w:sz w:val="28"/>
          <w:szCs w:val="24"/>
        </w:rPr>
      </w:pPr>
      <w:r w:rsidRPr="00D53495">
        <w:rPr>
          <w:rFonts w:ascii="Adobe Garamond Pro" w:eastAsia="Adobe Garamond Pro" w:hAnsi="Adobe Garamond Pro" w:cs="Adobe Garamond Pro"/>
          <w:b/>
          <w:i/>
          <w:color w:val="231F20"/>
          <w:spacing w:val="-4"/>
          <w:sz w:val="28"/>
          <w:szCs w:val="24"/>
        </w:rPr>
        <w:t>Deluxe Buffet</w:t>
      </w:r>
      <w:r w:rsidRPr="00D53495">
        <w:rPr>
          <w:rFonts w:ascii="Adobe Garamond Pro" w:eastAsia="Adobe Garamond Pro" w:hAnsi="Adobe Garamond Pro" w:cs="Adobe Garamond Pro"/>
          <w:b/>
          <w:i/>
          <w:color w:val="231F20"/>
          <w:sz w:val="28"/>
          <w:szCs w:val="24"/>
        </w:rPr>
        <w:t xml:space="preserve"> </w:t>
      </w:r>
      <w:r w:rsidRPr="00D53495">
        <w:rPr>
          <w:rFonts w:ascii="Adobe Garamond Pro" w:eastAsia="Adobe Garamond Pro" w:hAnsi="Adobe Garamond Pro" w:cs="Adobe Garamond Pro"/>
          <w:b/>
          <w:i/>
          <w:color w:val="231F20"/>
          <w:spacing w:val="-3"/>
          <w:sz w:val="28"/>
          <w:szCs w:val="24"/>
        </w:rPr>
        <w:t>S</w:t>
      </w:r>
      <w:r w:rsidRPr="00D53495">
        <w:rPr>
          <w:rFonts w:ascii="Adobe Garamond Pro" w:eastAsia="Adobe Garamond Pro" w:hAnsi="Adobe Garamond Pro" w:cs="Adobe Garamond Pro"/>
          <w:b/>
          <w:i/>
          <w:color w:val="231F20"/>
          <w:sz w:val="28"/>
          <w:szCs w:val="24"/>
        </w:rPr>
        <w:t>elections</w:t>
      </w:r>
      <w:r w:rsidRPr="00D53495">
        <w:rPr>
          <w:rFonts w:ascii="Adobe Garamond Pro" w:eastAsia="Adobe Garamond Pro" w:hAnsi="Adobe Garamond Pro" w:cs="Adobe Garamond Pro"/>
          <w:b/>
          <w:i/>
          <w:color w:val="231F20"/>
          <w:spacing w:val="-6"/>
          <w:sz w:val="28"/>
          <w:szCs w:val="24"/>
        </w:rPr>
        <w:t xml:space="preserve"> </w:t>
      </w:r>
      <w:r w:rsidRPr="00D53495">
        <w:rPr>
          <w:rFonts w:ascii="Adobe Garamond Pro" w:eastAsia="Adobe Garamond Pro" w:hAnsi="Adobe Garamond Pro" w:cs="Adobe Garamond Pro"/>
          <w:b/>
          <w:color w:val="231F20"/>
          <w:position w:val="2"/>
          <w:sz w:val="28"/>
          <w:szCs w:val="24"/>
        </w:rPr>
        <w:t xml:space="preserve">| </w:t>
      </w:r>
      <w:r w:rsidRPr="00D53495">
        <w:rPr>
          <w:rFonts w:ascii="Adobe Garamond Pro" w:eastAsia="Adobe Garamond Pro" w:hAnsi="Adobe Garamond Pro" w:cs="Adobe Garamond Pro"/>
          <w:b/>
          <w:color w:val="231F20"/>
          <w:sz w:val="28"/>
          <w:szCs w:val="24"/>
        </w:rPr>
        <w:t>$43.00 per person</w:t>
      </w:r>
      <w:r w:rsidRPr="00D53495">
        <w:rPr>
          <w:rFonts w:ascii="Adobe Garamond Pro" w:eastAsia="Adobe Garamond Pro" w:hAnsi="Adobe Garamond Pro" w:cs="Adobe Garamond Pro"/>
          <w:b/>
          <w:sz w:val="28"/>
          <w:szCs w:val="24"/>
        </w:rPr>
        <w:t xml:space="preserve"> </w:t>
      </w:r>
    </w:p>
    <w:p w:rsidR="00C51688" w:rsidRDefault="00C51688" w:rsidP="00C51688">
      <w:pPr>
        <w:spacing w:after="0" w:line="240" w:lineRule="auto"/>
        <w:ind w:right="-20"/>
        <w:jc w:val="center"/>
        <w:rPr>
          <w:rFonts w:ascii="Adobe Garamond Pro" w:eastAsia="Adobe Garamond Pro" w:hAnsi="Adobe Garamond Pro" w:cs="Adobe Garamond Pro"/>
          <w:b/>
          <w:sz w:val="28"/>
          <w:szCs w:val="24"/>
        </w:rPr>
      </w:pPr>
    </w:p>
    <w:p w:rsidR="00D52A57" w:rsidRDefault="00D52A57" w:rsidP="00C51688">
      <w:pPr>
        <w:spacing w:after="0" w:line="240" w:lineRule="auto"/>
        <w:ind w:right="-20"/>
        <w:jc w:val="center"/>
        <w:rPr>
          <w:rFonts w:ascii="Adobe Garamond Pro" w:eastAsia="Adobe Garamond Pro" w:hAnsi="Adobe Garamond Pro" w:cs="Adobe Garamond Pro"/>
          <w:b/>
          <w:sz w:val="28"/>
          <w:szCs w:val="24"/>
        </w:rPr>
      </w:pPr>
      <w:r>
        <w:rPr>
          <w:rFonts w:ascii="Adobe Garamond Pro" w:eastAsia="Adobe Garamond Pro" w:hAnsi="Adobe Garamond Pro" w:cs="Adobe Garamond Pro"/>
          <w:b/>
          <w:noProof/>
          <w:sz w:val="28"/>
          <w:szCs w:val="24"/>
        </w:rPr>
        <w:drawing>
          <wp:inline distT="0" distB="0" distL="0" distR="0">
            <wp:extent cx="3977640" cy="298323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_864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77640" cy="2983230"/>
                    </a:xfrm>
                    <a:prstGeom prst="rect">
                      <a:avLst/>
                    </a:prstGeom>
                  </pic:spPr>
                </pic:pic>
              </a:graphicData>
            </a:graphic>
          </wp:inline>
        </w:drawing>
      </w:r>
    </w:p>
    <w:p w:rsidR="002F4916" w:rsidRPr="002F4916" w:rsidRDefault="00673950" w:rsidP="00673950">
      <w:pPr>
        <w:spacing w:after="0" w:line="240" w:lineRule="auto"/>
        <w:ind w:right="-20"/>
        <w:jc w:val="center"/>
        <w:rPr>
          <w:rFonts w:ascii="Adobe Garamond Pro" w:hAnsi="Adobe Garamond Pro"/>
          <w:i/>
        </w:rPr>
      </w:pPr>
      <w:r w:rsidRPr="002F4916">
        <w:rPr>
          <w:rFonts w:ascii="Adobe Garamond Pro" w:hAnsi="Adobe Garamond Pro"/>
          <w:i/>
        </w:rPr>
        <w:t>Bar Package Options and Pricing on Page</w:t>
      </w:r>
      <w:r>
        <w:rPr>
          <w:rFonts w:ascii="Adobe Garamond Pro" w:hAnsi="Adobe Garamond Pro"/>
          <w:i/>
        </w:rPr>
        <w:t>s</w:t>
      </w:r>
      <w:r w:rsidRPr="002F4916">
        <w:rPr>
          <w:rFonts w:ascii="Adobe Garamond Pro" w:hAnsi="Adobe Garamond Pro"/>
          <w:i/>
        </w:rPr>
        <w:t xml:space="preserve"> </w:t>
      </w:r>
      <w:r>
        <w:rPr>
          <w:rFonts w:ascii="Adobe Garamond Pro" w:hAnsi="Adobe Garamond Pro"/>
          <w:i/>
        </w:rPr>
        <w:t>9</w:t>
      </w:r>
      <w:r w:rsidRPr="002F4916">
        <w:rPr>
          <w:rFonts w:ascii="Adobe Garamond Pro" w:hAnsi="Adobe Garamond Pro"/>
          <w:i/>
        </w:rPr>
        <w:t>-1</w:t>
      </w:r>
      <w:r w:rsidR="00415629">
        <w:rPr>
          <w:rFonts w:ascii="Adobe Garamond Pro" w:hAnsi="Adobe Garamond Pro"/>
          <w:i/>
        </w:rPr>
        <w:t>0</w:t>
      </w:r>
      <w:r w:rsidR="00493C50">
        <w:rPr>
          <w:rFonts w:ascii="Adobe Garamond Pro" w:hAnsi="Adobe Garamond Pro"/>
          <w:i/>
        </w:rPr>
        <w:br/>
      </w:r>
    </w:p>
    <w:p w:rsidR="002F4916" w:rsidRPr="00AB3BF1" w:rsidRDefault="002F4916" w:rsidP="002F4916">
      <w:pPr>
        <w:spacing w:after="0" w:line="240" w:lineRule="auto"/>
        <w:ind w:right="-20"/>
        <w:jc w:val="center"/>
        <w:rPr>
          <w:rFonts w:ascii="Adobe Garamond Pro" w:eastAsia="Adobe Garamond Pro" w:hAnsi="Adobe Garamond Pro" w:cs="Adobe Garamond Pro"/>
          <w:sz w:val="28"/>
          <w:szCs w:val="24"/>
        </w:rPr>
        <w:sectPr w:rsidR="002F4916" w:rsidRPr="00AB3BF1" w:rsidSect="00493C50">
          <w:pgSz w:w="12240" w:h="15840"/>
          <w:pgMar w:top="660" w:right="1720" w:bottom="280" w:left="1720" w:header="720" w:footer="90" w:gutter="0"/>
          <w:cols w:space="720"/>
        </w:sectPr>
      </w:pPr>
      <w:r w:rsidRPr="00D53495">
        <w:rPr>
          <w:rFonts w:ascii="Adobe Garamond Pro" w:hAnsi="Adobe Garamond Pro"/>
          <w:i/>
          <w:sz w:val="20"/>
        </w:rPr>
        <w:t>A 20% Facility Fee and 8% NYS Sales Tax will be added to all products and services. Prices subject to change</w:t>
      </w:r>
      <w:r w:rsidR="00415629">
        <w:rPr>
          <w:rFonts w:ascii="Adobe Garamond Pro" w:hAnsi="Adobe Garamond Pro"/>
          <w:i/>
          <w:sz w:val="20"/>
        </w:rPr>
        <w:t>.</w:t>
      </w:r>
    </w:p>
    <w:p w:rsidR="00263784" w:rsidRPr="00617772" w:rsidRDefault="00263784" w:rsidP="00263784">
      <w:pPr>
        <w:spacing w:after="0" w:line="941" w:lineRule="exact"/>
        <w:ind w:left="1565" w:right="1458"/>
        <w:jc w:val="center"/>
        <w:rPr>
          <w:rFonts w:ascii="Edwardian Script ITC" w:eastAsia="Edwardian Script ITC" w:hAnsi="Edwardian Script ITC" w:cs="Edwardian Script ITC"/>
          <w:color w:val="1F497D" w:themeColor="text2"/>
          <w:sz w:val="80"/>
          <w:szCs w:val="80"/>
        </w:rPr>
      </w:pPr>
      <w:r w:rsidRPr="00617772">
        <w:rPr>
          <w:rFonts w:ascii="Edwardian Script ITC" w:eastAsia="Edwardian Script ITC" w:hAnsi="Edwardian Script ITC" w:cs="Edwardian Script ITC"/>
          <w:color w:val="1F497D" w:themeColor="text2"/>
          <w:position w:val="7"/>
          <w:sz w:val="80"/>
          <w:szCs w:val="80"/>
        </w:rPr>
        <w:lastRenderedPageBreak/>
        <w:t>Hors</w:t>
      </w:r>
      <w:r w:rsidRPr="00617772">
        <w:rPr>
          <w:rFonts w:ascii="Edwardian Script ITC" w:eastAsia="Edwardian Script ITC" w:hAnsi="Edwardian Script ITC" w:cs="Edwardian Script ITC"/>
          <w:color w:val="1F497D" w:themeColor="text2"/>
          <w:spacing w:val="-37"/>
          <w:position w:val="7"/>
          <w:sz w:val="80"/>
          <w:szCs w:val="80"/>
        </w:rPr>
        <w:t xml:space="preserve"> </w:t>
      </w:r>
      <w:r w:rsidRPr="00617772">
        <w:rPr>
          <w:rFonts w:ascii="Edwardian Script ITC" w:eastAsia="Edwardian Script ITC" w:hAnsi="Edwardian Script ITC" w:cs="Edwardian Script ITC"/>
          <w:color w:val="1F497D" w:themeColor="text2"/>
          <w:position w:val="7"/>
          <w:sz w:val="80"/>
          <w:szCs w:val="80"/>
        </w:rPr>
        <w:t>d</w:t>
      </w:r>
      <w:r w:rsidRPr="00617772">
        <w:rPr>
          <w:rFonts w:ascii="Edwardian Script ITC" w:eastAsia="Edwardian Script ITC" w:hAnsi="Edwardian Script ITC" w:cs="Edwardian Script ITC"/>
          <w:color w:val="1F497D" w:themeColor="text2"/>
          <w:spacing w:val="29"/>
          <w:position w:val="7"/>
          <w:sz w:val="80"/>
          <w:szCs w:val="80"/>
        </w:rPr>
        <w:t>’</w:t>
      </w:r>
      <w:r w:rsidRPr="00617772">
        <w:rPr>
          <w:rFonts w:ascii="Edwardian Script ITC" w:eastAsia="Edwardian Script ITC" w:hAnsi="Edwardian Script ITC" w:cs="Edwardian Script ITC"/>
          <w:color w:val="1F497D" w:themeColor="text2"/>
          <w:position w:val="7"/>
          <w:sz w:val="80"/>
          <w:szCs w:val="80"/>
        </w:rPr>
        <w:t>oeuvre</w:t>
      </w:r>
      <w:r w:rsidRPr="00617772">
        <w:rPr>
          <w:rFonts w:ascii="Edwardian Script ITC" w:eastAsia="Edwardian Script ITC" w:hAnsi="Edwardian Script ITC" w:cs="Edwardian Script ITC"/>
          <w:color w:val="1F497D" w:themeColor="text2"/>
          <w:spacing w:val="-13"/>
          <w:position w:val="7"/>
          <w:sz w:val="80"/>
          <w:szCs w:val="80"/>
        </w:rPr>
        <w:t xml:space="preserve"> </w:t>
      </w:r>
      <w:r w:rsidRPr="00617772">
        <w:rPr>
          <w:rFonts w:ascii="Edwardian Script ITC" w:eastAsia="Edwardian Script ITC" w:hAnsi="Edwardian Script ITC" w:cs="Edwardian Script ITC"/>
          <w:color w:val="1F497D" w:themeColor="text2"/>
          <w:position w:val="7"/>
          <w:sz w:val="80"/>
          <w:szCs w:val="80"/>
        </w:rPr>
        <w:t>Selectio</w:t>
      </w:r>
      <w:r w:rsidRPr="00617772">
        <w:rPr>
          <w:rFonts w:ascii="Edwardian Script ITC" w:eastAsia="Edwardian Script ITC" w:hAnsi="Edwardian Script ITC" w:cs="Edwardian Script ITC"/>
          <w:color w:val="1F497D" w:themeColor="text2"/>
          <w:w w:val="99"/>
          <w:position w:val="7"/>
          <w:sz w:val="80"/>
          <w:szCs w:val="80"/>
        </w:rPr>
        <w:t>ns</w:t>
      </w:r>
    </w:p>
    <w:p w:rsidR="004C0B0E" w:rsidRDefault="004C0B0E">
      <w:pPr>
        <w:spacing w:before="2" w:after="0" w:line="200" w:lineRule="exact"/>
        <w:rPr>
          <w:sz w:val="20"/>
          <w:szCs w:val="20"/>
        </w:rPr>
      </w:pPr>
    </w:p>
    <w:p w:rsidR="00C51688" w:rsidRPr="00C51688" w:rsidRDefault="00C51688" w:rsidP="00C51688">
      <w:pPr>
        <w:spacing w:after="0" w:line="240" w:lineRule="auto"/>
        <w:ind w:right="-40"/>
        <w:jc w:val="center"/>
        <w:rPr>
          <w:rFonts w:ascii="Adobe Garamond Pro" w:eastAsia="Adobe Garamond Pro" w:hAnsi="Adobe Garamond Pro" w:cs="Adobe Garamond Pro"/>
        </w:rPr>
      </w:pPr>
      <w:r w:rsidRPr="00C51688">
        <w:rPr>
          <w:rFonts w:ascii="Adobe Garamond Pro" w:hAnsi="Adobe Garamond Pro"/>
        </w:rPr>
        <w:t>Items below may be added onto a wedding package. Pricing to be determined based on type and quantity requested. Typical consumption rate of hand-passed hors d’oeuvres is 4-6 pieces/person/hour.</w:t>
      </w:r>
    </w:p>
    <w:p w:rsidR="00C51688" w:rsidRDefault="00C51688">
      <w:pPr>
        <w:spacing w:after="0" w:line="240" w:lineRule="auto"/>
        <w:ind w:left="2929" w:right="2909"/>
        <w:jc w:val="center"/>
        <w:rPr>
          <w:rFonts w:ascii="Copperplate Gothic Light" w:eastAsia="Copperplate Gothic Light" w:hAnsi="Copperplate Gothic Light" w:cs="Copperplate Gothic Light"/>
          <w:color w:val="204F26"/>
          <w:sz w:val="32"/>
          <w:szCs w:val="32"/>
        </w:rPr>
      </w:pPr>
    </w:p>
    <w:p w:rsidR="00C51688" w:rsidRPr="00617772" w:rsidRDefault="00C51688" w:rsidP="00C51688">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Butler Passed Hors D’Oeuvres</w:t>
      </w:r>
    </w:p>
    <w:p w:rsidR="00C51688" w:rsidRPr="00C51688" w:rsidRDefault="00C51688" w:rsidP="00C51688">
      <w:pPr>
        <w:spacing w:after="0" w:line="240" w:lineRule="auto"/>
        <w:ind w:right="-40"/>
        <w:jc w:val="center"/>
        <w:rPr>
          <w:rFonts w:ascii="Copperplate Gothic Light" w:eastAsia="Copperplate Gothic Light" w:hAnsi="Copperplate Gothic Light" w:cs="Copperplate Gothic Light"/>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3"/>
        <w:gridCol w:w="4397"/>
      </w:tblGrid>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Scallops Wrapped in Bacon</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Mini Chicken Cordon Bleu</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Phyllo wrapped asparagu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Chicken or Cheese Quesadilla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Spinach &amp; cheese spanakopita</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Chicken Pot Sticker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Puff Pastry Assortment</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Pork Pot Sticker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Cocktail Frank Pastry Puff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Coconut Chicken</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Mini Quiche Assortment</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Shrimp Wonton</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Vegetable Roasted Tartlet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Yogurt Dipped Pineapple Chicken Kabob</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Chicken Teriyaki Satay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Vegetable Spring Roll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hAnsi="Adobe Garamond Pro"/>
              </w:rPr>
            </w:pPr>
            <w:r w:rsidRPr="00C51688">
              <w:rPr>
                <w:rFonts w:ascii="Adobe Garamond Pro" w:hAnsi="Adobe Garamond Pro"/>
              </w:rPr>
              <w:t>Beef Hibachi Skewer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Mini Reuben Puff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hAnsi="Adobe Garamond Pro"/>
              </w:rPr>
            </w:pPr>
            <w:r w:rsidRPr="00C51688">
              <w:rPr>
                <w:rFonts w:ascii="Adobe Garamond Pro" w:hAnsi="Adobe Garamond Pro"/>
              </w:rPr>
              <w:t>French Chicken Hibachi Skewer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Vegetable Eggrolls</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hAnsi="Adobe Garamond Pro"/>
              </w:rPr>
            </w:pPr>
            <w:r w:rsidRPr="00C51688">
              <w:rPr>
                <w:rFonts w:ascii="Adobe Garamond Pro" w:hAnsi="Adobe Garamond Pro"/>
              </w:rPr>
              <w:t>Beef Empanada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 xml:space="preserve">Crab </w:t>
            </w:r>
            <w:proofErr w:type="spellStart"/>
            <w:r w:rsidRPr="00C51688">
              <w:rPr>
                <w:rFonts w:ascii="Adobe Garamond Pro" w:hAnsi="Adobe Garamond Pro"/>
              </w:rPr>
              <w:t>Ragoon</w:t>
            </w:r>
            <w:proofErr w:type="spellEnd"/>
            <w:r w:rsidRPr="00C51688">
              <w:rPr>
                <w:rFonts w:ascii="Adobe Garamond Pro" w:hAnsi="Adobe Garamond Pro"/>
              </w:rPr>
              <w:t xml:space="preserve"> Roll</w:t>
            </w:r>
          </w:p>
        </w:tc>
      </w:tr>
      <w:tr w:rsidR="00C51688" w:rsidTr="00263784">
        <w:trPr>
          <w:trHeight w:val="288"/>
        </w:trPr>
        <w:tc>
          <w:tcPr>
            <w:tcW w:w="4835" w:type="dxa"/>
            <w:vAlign w:val="center"/>
          </w:tcPr>
          <w:p w:rsidR="00C51688" w:rsidRPr="00C51688" w:rsidRDefault="00C51688" w:rsidP="00C51688">
            <w:pPr>
              <w:ind w:right="-40"/>
              <w:jc w:val="center"/>
              <w:rPr>
                <w:rFonts w:ascii="Adobe Garamond Pro" w:hAnsi="Adobe Garamond Pro"/>
              </w:rPr>
            </w:pPr>
            <w:r w:rsidRPr="00C51688">
              <w:rPr>
                <w:rFonts w:ascii="Adobe Garamond Pro" w:hAnsi="Adobe Garamond Pro"/>
              </w:rPr>
              <w:t>Jalapeno Cheese Poppers</w:t>
            </w:r>
          </w:p>
        </w:tc>
        <w:tc>
          <w:tcPr>
            <w:tcW w:w="4835" w:type="dxa"/>
            <w:vAlign w:val="center"/>
          </w:tcPr>
          <w:p w:rsidR="00C51688" w:rsidRPr="00C51688" w:rsidRDefault="00C51688" w:rsidP="00C51688">
            <w:pPr>
              <w:ind w:right="-40"/>
              <w:jc w:val="center"/>
              <w:rPr>
                <w:rFonts w:ascii="Adobe Garamond Pro" w:eastAsia="Copperplate Gothic Light" w:hAnsi="Adobe Garamond Pro" w:cs="Copperplate Gothic Light"/>
                <w:szCs w:val="32"/>
              </w:rPr>
            </w:pPr>
            <w:r w:rsidRPr="00C51688">
              <w:rPr>
                <w:rFonts w:ascii="Adobe Garamond Pro" w:hAnsi="Adobe Garamond Pro"/>
              </w:rPr>
              <w:t>Macaroni &amp; Cheese Bites</w:t>
            </w:r>
          </w:p>
        </w:tc>
      </w:tr>
    </w:tbl>
    <w:p w:rsidR="00C51688" w:rsidRDefault="00C51688" w:rsidP="00C51688">
      <w:pPr>
        <w:spacing w:after="0" w:line="240" w:lineRule="auto"/>
        <w:ind w:right="-40"/>
        <w:jc w:val="center"/>
        <w:rPr>
          <w:rFonts w:ascii="Copperplate Gothic Light" w:eastAsia="Copperplate Gothic Light" w:hAnsi="Copperplate Gothic Light" w:cs="Copperplate Gothic Light"/>
          <w:sz w:val="32"/>
          <w:szCs w:val="32"/>
        </w:rPr>
      </w:pPr>
    </w:p>
    <w:p w:rsidR="00263784" w:rsidRPr="00617772" w:rsidRDefault="00263784" w:rsidP="00263784">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Hot Stationary</w:t>
      </w:r>
    </w:p>
    <w:p w:rsidR="00263784" w:rsidRPr="00C51688" w:rsidRDefault="00263784" w:rsidP="00263784">
      <w:pPr>
        <w:spacing w:after="0" w:line="240" w:lineRule="auto"/>
        <w:ind w:right="-40"/>
        <w:jc w:val="center"/>
        <w:rPr>
          <w:rFonts w:ascii="Copperplate Gothic Light" w:eastAsia="Copperplate Gothic Light" w:hAnsi="Copperplate Gothic Light" w:cs="Copperplate Gothic Light"/>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395"/>
      </w:tblGrid>
      <w:tr w:rsidR="00263784" w:rsidTr="00263784">
        <w:trPr>
          <w:trHeight w:val="288"/>
        </w:trPr>
        <w:tc>
          <w:tcPr>
            <w:tcW w:w="4835" w:type="dxa"/>
            <w:vAlign w:val="center"/>
          </w:tcPr>
          <w:p w:rsidR="00263784" w:rsidRPr="00263784" w:rsidRDefault="00263784" w:rsidP="004972FA">
            <w:pPr>
              <w:ind w:right="-40"/>
              <w:jc w:val="center"/>
              <w:rPr>
                <w:rFonts w:ascii="Adobe Garamond Pro" w:eastAsia="Copperplate Gothic Light" w:hAnsi="Adobe Garamond Pro" w:cs="Copperplate Gothic Light"/>
                <w:szCs w:val="32"/>
              </w:rPr>
            </w:pPr>
            <w:r w:rsidRPr="00263784">
              <w:rPr>
                <w:rFonts w:ascii="Adobe Garamond Pro" w:hAnsi="Adobe Garamond Pro"/>
              </w:rPr>
              <w:t>Fried Ravioli</w:t>
            </w:r>
          </w:p>
        </w:tc>
        <w:tc>
          <w:tcPr>
            <w:tcW w:w="4835" w:type="dxa"/>
            <w:vAlign w:val="center"/>
          </w:tcPr>
          <w:p w:rsidR="00263784" w:rsidRPr="00263784" w:rsidRDefault="00263784" w:rsidP="004972FA">
            <w:pPr>
              <w:ind w:right="-40"/>
              <w:jc w:val="center"/>
              <w:rPr>
                <w:rFonts w:ascii="Adobe Garamond Pro" w:eastAsia="Copperplate Gothic Light" w:hAnsi="Adobe Garamond Pro" w:cs="Copperplate Gothic Light"/>
                <w:szCs w:val="32"/>
              </w:rPr>
            </w:pPr>
            <w:r w:rsidRPr="00263784">
              <w:rPr>
                <w:rFonts w:ascii="Adobe Garamond Pro" w:hAnsi="Adobe Garamond Pro"/>
              </w:rPr>
              <w:t>Chicken &amp; Artichoke</w:t>
            </w:r>
          </w:p>
        </w:tc>
      </w:tr>
      <w:tr w:rsidR="00263784" w:rsidTr="00263784">
        <w:trPr>
          <w:trHeight w:val="288"/>
        </w:trPr>
        <w:tc>
          <w:tcPr>
            <w:tcW w:w="4835" w:type="dxa"/>
            <w:vAlign w:val="center"/>
          </w:tcPr>
          <w:p w:rsidR="00263784" w:rsidRPr="00263784" w:rsidRDefault="00263784" w:rsidP="004972FA">
            <w:pPr>
              <w:ind w:right="-40"/>
              <w:jc w:val="center"/>
              <w:rPr>
                <w:rFonts w:ascii="Adobe Garamond Pro" w:eastAsia="Copperplate Gothic Light" w:hAnsi="Adobe Garamond Pro" w:cs="Copperplate Gothic Light"/>
                <w:szCs w:val="32"/>
              </w:rPr>
            </w:pPr>
            <w:r w:rsidRPr="00263784">
              <w:rPr>
                <w:rFonts w:ascii="Adobe Garamond Pro" w:hAnsi="Adobe Garamond Pro"/>
              </w:rPr>
              <w:t>Mini Meatballs</w:t>
            </w:r>
          </w:p>
        </w:tc>
        <w:tc>
          <w:tcPr>
            <w:tcW w:w="4835" w:type="dxa"/>
            <w:vAlign w:val="center"/>
          </w:tcPr>
          <w:p w:rsidR="00263784" w:rsidRPr="00263784" w:rsidRDefault="00263784" w:rsidP="004972FA">
            <w:pPr>
              <w:ind w:right="-40"/>
              <w:jc w:val="center"/>
              <w:rPr>
                <w:rFonts w:ascii="Adobe Garamond Pro" w:eastAsia="Copperplate Gothic Light" w:hAnsi="Adobe Garamond Pro" w:cs="Copperplate Gothic Light"/>
                <w:szCs w:val="32"/>
              </w:rPr>
            </w:pPr>
            <w:r w:rsidRPr="00263784">
              <w:rPr>
                <w:rFonts w:ascii="Adobe Garamond Pro" w:hAnsi="Adobe Garamond Pro"/>
              </w:rPr>
              <w:t>Clams Casino in a Half Shell</w:t>
            </w:r>
          </w:p>
        </w:tc>
      </w:tr>
      <w:tr w:rsidR="00263784" w:rsidTr="00263784">
        <w:trPr>
          <w:trHeight w:val="288"/>
        </w:trPr>
        <w:tc>
          <w:tcPr>
            <w:tcW w:w="4835" w:type="dxa"/>
            <w:vAlign w:val="center"/>
          </w:tcPr>
          <w:p w:rsidR="00263784" w:rsidRPr="00263784" w:rsidRDefault="00263784" w:rsidP="00263784">
            <w:pPr>
              <w:ind w:right="-40"/>
              <w:jc w:val="center"/>
              <w:rPr>
                <w:rFonts w:ascii="Adobe Garamond Pro" w:eastAsia="Copperplate Gothic Light" w:hAnsi="Adobe Garamond Pro" w:cs="Copperplate Gothic Light"/>
                <w:szCs w:val="32"/>
              </w:rPr>
            </w:pPr>
            <w:r w:rsidRPr="00263784">
              <w:rPr>
                <w:rFonts w:ascii="Adobe Garamond Pro" w:hAnsi="Adobe Garamond Pro"/>
              </w:rPr>
              <w:t>Buffalo Chicken Wings</w:t>
            </w:r>
          </w:p>
        </w:tc>
        <w:tc>
          <w:tcPr>
            <w:tcW w:w="4835" w:type="dxa"/>
            <w:vAlign w:val="center"/>
          </w:tcPr>
          <w:p w:rsidR="00263784" w:rsidRPr="00263784" w:rsidRDefault="00263784" w:rsidP="00263784">
            <w:pPr>
              <w:ind w:right="-40"/>
              <w:jc w:val="center"/>
              <w:rPr>
                <w:rFonts w:ascii="Adobe Garamond Pro" w:eastAsia="Copperplate Gothic Light" w:hAnsi="Adobe Garamond Pro" w:cs="Copperplate Gothic Light"/>
                <w:szCs w:val="32"/>
              </w:rPr>
            </w:pPr>
            <w:r w:rsidRPr="00263784">
              <w:rPr>
                <w:rFonts w:ascii="Adobe Garamond Pro" w:hAnsi="Adobe Garamond Pro"/>
              </w:rPr>
              <w:t>Sausage with Peppers &amp; Onions</w:t>
            </w:r>
          </w:p>
        </w:tc>
      </w:tr>
      <w:tr w:rsidR="00263784" w:rsidTr="00263784">
        <w:trPr>
          <w:trHeight w:val="288"/>
        </w:trPr>
        <w:tc>
          <w:tcPr>
            <w:tcW w:w="4835" w:type="dxa"/>
            <w:vAlign w:val="center"/>
          </w:tcPr>
          <w:p w:rsidR="00263784" w:rsidRPr="00263784" w:rsidRDefault="00263784" w:rsidP="00263784">
            <w:pPr>
              <w:ind w:right="-40"/>
              <w:jc w:val="center"/>
              <w:rPr>
                <w:rFonts w:ascii="Adobe Garamond Pro" w:eastAsia="Copperplate Gothic Light" w:hAnsi="Adobe Garamond Pro" w:cs="Copperplate Gothic Light"/>
                <w:szCs w:val="32"/>
              </w:rPr>
            </w:pPr>
            <w:r w:rsidRPr="00263784">
              <w:rPr>
                <w:rFonts w:ascii="Adobe Garamond Pro" w:hAnsi="Adobe Garamond Pro"/>
              </w:rPr>
              <w:t>Sausage Stuffed Mushroom Caps</w:t>
            </w:r>
          </w:p>
        </w:tc>
        <w:tc>
          <w:tcPr>
            <w:tcW w:w="4835" w:type="dxa"/>
            <w:vAlign w:val="center"/>
          </w:tcPr>
          <w:p w:rsidR="00263784" w:rsidRPr="00263784" w:rsidRDefault="00263784" w:rsidP="00263784">
            <w:pPr>
              <w:ind w:right="-40"/>
              <w:jc w:val="center"/>
              <w:rPr>
                <w:rFonts w:ascii="Adobe Garamond Pro" w:eastAsia="Copperplate Gothic Light" w:hAnsi="Adobe Garamond Pro" w:cs="Copperplate Gothic Light"/>
                <w:szCs w:val="32"/>
              </w:rPr>
            </w:pPr>
            <w:r w:rsidRPr="00263784">
              <w:rPr>
                <w:rFonts w:ascii="Adobe Garamond Pro" w:hAnsi="Adobe Garamond Pro"/>
              </w:rPr>
              <w:t>Baked Brie with Raspberry preserves in a Puff Pastry</w:t>
            </w:r>
          </w:p>
        </w:tc>
      </w:tr>
    </w:tbl>
    <w:p w:rsidR="00263784" w:rsidRDefault="00263784" w:rsidP="00C51688">
      <w:pPr>
        <w:spacing w:after="0" w:line="240" w:lineRule="auto"/>
        <w:ind w:right="-40"/>
        <w:jc w:val="center"/>
        <w:rPr>
          <w:rFonts w:ascii="Copperplate Gothic Light" w:eastAsia="Copperplate Gothic Light" w:hAnsi="Copperplate Gothic Light" w:cs="Copperplate Gothic Light"/>
          <w:sz w:val="32"/>
          <w:szCs w:val="32"/>
        </w:rPr>
      </w:pPr>
    </w:p>
    <w:p w:rsidR="00263784" w:rsidRPr="00617772" w:rsidRDefault="00263784" w:rsidP="00263784">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Cold Stationary</w:t>
      </w:r>
    </w:p>
    <w:p w:rsidR="00263784" w:rsidRDefault="000412DE" w:rsidP="00263784">
      <w:pPr>
        <w:spacing w:after="0" w:line="240" w:lineRule="auto"/>
        <w:ind w:right="-40"/>
        <w:jc w:val="center"/>
        <w:rPr>
          <w:rFonts w:ascii="Copperplate Gothic Light" w:eastAsia="Copperplate Gothic Light" w:hAnsi="Copperplate Gothic Light" w:cs="Copperplate Gothic Light"/>
          <w:szCs w:val="32"/>
        </w:rPr>
      </w:pPr>
      <w:r>
        <w:rPr>
          <w:rFonts w:ascii="Adobe Garamond Pro Bold" w:eastAsia="Adobe Garamond Pro Bold" w:hAnsi="Adobe Garamond Pro Bold" w:cs="Adobe Garamond Pro Bold"/>
          <w:b/>
          <w:bCs/>
          <w:noProof/>
          <w:color w:val="231F20"/>
          <w:spacing w:val="-11"/>
          <w:sz w:val="26"/>
          <w:szCs w:val="26"/>
        </w:rPr>
        <w:drawing>
          <wp:anchor distT="0" distB="0" distL="114300" distR="114300" simplePos="0" relativeHeight="251681280" behindDoc="0" locked="0" layoutInCell="1" allowOverlap="1" wp14:anchorId="49299F9D" wp14:editId="5CDD3302">
            <wp:simplePos x="0" y="0"/>
            <wp:positionH relativeFrom="margin">
              <wp:align>left</wp:align>
            </wp:positionH>
            <wp:positionV relativeFrom="paragraph">
              <wp:posOffset>4445</wp:posOffset>
            </wp:positionV>
            <wp:extent cx="1381760" cy="1036320"/>
            <wp:effectExtent l="0" t="0" r="889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57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81760" cy="1036320"/>
                    </a:xfrm>
                    <a:prstGeom prst="rect">
                      <a:avLst/>
                    </a:prstGeom>
                  </pic:spPr>
                </pic:pic>
              </a:graphicData>
            </a:graphic>
          </wp:anchor>
        </w:drawing>
      </w:r>
      <w:r>
        <w:rPr>
          <w:rFonts w:ascii="Adobe Garamond Pro Bold" w:eastAsia="Adobe Garamond Pro Bold" w:hAnsi="Adobe Garamond Pro Bold" w:cs="Adobe Garamond Pro Bold"/>
          <w:b/>
          <w:bCs/>
          <w:noProof/>
          <w:color w:val="231F20"/>
          <w:spacing w:val="-11"/>
          <w:sz w:val="26"/>
          <w:szCs w:val="26"/>
        </w:rPr>
        <w:drawing>
          <wp:anchor distT="0" distB="0" distL="114300" distR="114300" simplePos="0" relativeHeight="251679232" behindDoc="0" locked="0" layoutInCell="1" allowOverlap="1">
            <wp:simplePos x="0" y="0"/>
            <wp:positionH relativeFrom="margin">
              <wp:align>right</wp:align>
            </wp:positionH>
            <wp:positionV relativeFrom="paragraph">
              <wp:posOffset>4445</wp:posOffset>
            </wp:positionV>
            <wp:extent cx="1381760" cy="1036320"/>
            <wp:effectExtent l="0" t="0" r="889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G_757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81760" cy="1036320"/>
                    </a:xfrm>
                    <a:prstGeom prst="rect">
                      <a:avLst/>
                    </a:prstGeom>
                  </pic:spPr>
                </pic:pic>
              </a:graphicData>
            </a:graphic>
          </wp:anchor>
        </w:drawing>
      </w:r>
    </w:p>
    <w:p w:rsidR="00263784" w:rsidRPr="00263784" w:rsidRDefault="00263784" w:rsidP="00263784">
      <w:pPr>
        <w:spacing w:after="0" w:line="240" w:lineRule="auto"/>
        <w:ind w:right="-40"/>
        <w:jc w:val="center"/>
        <w:rPr>
          <w:rFonts w:ascii="Adobe Garamond Pro" w:eastAsia="Copperplate Gothic Light" w:hAnsi="Adobe Garamond Pro" w:cs="Copperplate Gothic Light"/>
          <w:szCs w:val="32"/>
        </w:rPr>
      </w:pPr>
      <w:r w:rsidRPr="00263784">
        <w:rPr>
          <w:rFonts w:ascii="Adobe Garamond Pro" w:hAnsi="Adobe Garamond Pro"/>
        </w:rPr>
        <w:t>Smoked Salmon</w:t>
      </w:r>
    </w:p>
    <w:p w:rsidR="004C0B0E" w:rsidRPr="00263784" w:rsidRDefault="00263784" w:rsidP="00263784">
      <w:pPr>
        <w:spacing w:before="12" w:after="0" w:line="240" w:lineRule="exact"/>
        <w:jc w:val="center"/>
        <w:rPr>
          <w:rFonts w:ascii="Adobe Garamond Pro" w:hAnsi="Adobe Garamond Pro"/>
        </w:rPr>
      </w:pPr>
      <w:r w:rsidRPr="00263784">
        <w:rPr>
          <w:rFonts w:ascii="Adobe Garamond Pro" w:hAnsi="Adobe Garamond Pro"/>
        </w:rPr>
        <w:t>Shrimp Cocktail</w:t>
      </w:r>
    </w:p>
    <w:p w:rsidR="00263784" w:rsidRPr="00263784" w:rsidRDefault="00263784" w:rsidP="00263784">
      <w:pPr>
        <w:spacing w:before="12" w:after="0" w:line="240" w:lineRule="exact"/>
        <w:jc w:val="center"/>
        <w:rPr>
          <w:rFonts w:ascii="Adobe Garamond Pro" w:hAnsi="Adobe Garamond Pro"/>
        </w:rPr>
      </w:pPr>
      <w:r w:rsidRPr="00263784">
        <w:rPr>
          <w:rFonts w:ascii="Adobe Garamond Pro" w:hAnsi="Adobe Garamond Pro"/>
        </w:rPr>
        <w:t>Fresh Fruit Display with Honey</w:t>
      </w:r>
    </w:p>
    <w:p w:rsidR="00263784" w:rsidRPr="00263784" w:rsidRDefault="00263784" w:rsidP="00263784">
      <w:pPr>
        <w:spacing w:before="12" w:after="0" w:line="240" w:lineRule="exact"/>
        <w:jc w:val="center"/>
        <w:rPr>
          <w:rFonts w:ascii="Adobe Garamond Pro" w:hAnsi="Adobe Garamond Pro"/>
          <w:sz w:val="24"/>
          <w:szCs w:val="24"/>
        </w:rPr>
      </w:pPr>
      <w:r w:rsidRPr="00263784">
        <w:rPr>
          <w:rFonts w:ascii="Adobe Garamond Pro" w:hAnsi="Adobe Garamond Pro"/>
        </w:rPr>
        <w:t>Guacamole Station ($3.00 per person)</w:t>
      </w:r>
    </w:p>
    <w:p w:rsidR="00263784" w:rsidRDefault="00263784" w:rsidP="00263784">
      <w:pPr>
        <w:spacing w:before="12" w:after="0" w:line="240" w:lineRule="exact"/>
        <w:jc w:val="center"/>
        <w:rPr>
          <w:sz w:val="24"/>
          <w:szCs w:val="24"/>
        </w:rPr>
      </w:pPr>
    </w:p>
    <w:p w:rsidR="00263784" w:rsidRPr="00617772" w:rsidRDefault="00263784" w:rsidP="00263784">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Desserts</w:t>
      </w:r>
    </w:p>
    <w:p w:rsidR="00263784" w:rsidRDefault="00263784" w:rsidP="00263784">
      <w:pPr>
        <w:spacing w:after="0" w:line="240" w:lineRule="auto"/>
        <w:ind w:right="-40"/>
        <w:jc w:val="center"/>
        <w:rPr>
          <w:rFonts w:ascii="Copperplate Gothic Light" w:eastAsia="Copperplate Gothic Light" w:hAnsi="Copperplate Gothic Light" w:cs="Copperplate Gothic Light"/>
          <w:szCs w:val="32"/>
        </w:rPr>
      </w:pPr>
    </w:p>
    <w:p w:rsidR="00263784" w:rsidRPr="00263784" w:rsidRDefault="00263784" w:rsidP="00263784">
      <w:pPr>
        <w:spacing w:after="0" w:line="240" w:lineRule="auto"/>
        <w:ind w:right="-40"/>
        <w:jc w:val="center"/>
        <w:rPr>
          <w:rFonts w:ascii="Adobe Garamond Pro" w:hAnsi="Adobe Garamond Pro"/>
          <w:i/>
        </w:rPr>
      </w:pPr>
      <w:r w:rsidRPr="00263784">
        <w:rPr>
          <w:rFonts w:ascii="Adobe Garamond Pro" w:hAnsi="Adobe Garamond Pro"/>
        </w:rPr>
        <w:t>Fresh Baked Cookie Display</w:t>
      </w:r>
      <w:r w:rsidRPr="00263784">
        <w:rPr>
          <w:rFonts w:ascii="Adobe Garamond Pro" w:hAnsi="Adobe Garamond Pro"/>
        </w:rPr>
        <w:br/>
      </w:r>
      <w:r>
        <w:rPr>
          <w:rFonts w:ascii="Adobe Garamond Pro" w:hAnsi="Adobe Garamond Pro"/>
          <w:i/>
        </w:rPr>
        <w:t>(c</w:t>
      </w:r>
      <w:r w:rsidRPr="00263784">
        <w:rPr>
          <w:rFonts w:ascii="Adobe Garamond Pro" w:hAnsi="Adobe Garamond Pro"/>
          <w:i/>
        </w:rPr>
        <w:t>hocolate chip, peanut butter, white chocolate, macadamia nut)</w:t>
      </w:r>
    </w:p>
    <w:p w:rsidR="00263784" w:rsidRPr="00263784" w:rsidRDefault="00263784" w:rsidP="00263784">
      <w:pPr>
        <w:spacing w:after="0" w:line="240" w:lineRule="auto"/>
        <w:ind w:right="-40"/>
        <w:jc w:val="center"/>
        <w:rPr>
          <w:rFonts w:ascii="Adobe Garamond Pro" w:hAnsi="Adobe Garamond Pro"/>
        </w:rPr>
      </w:pPr>
      <w:r w:rsidRPr="00263784">
        <w:rPr>
          <w:rFonts w:ascii="Adobe Garamond Pro" w:hAnsi="Adobe Garamond Pro"/>
        </w:rPr>
        <w:t>Italian cookie assortment</w:t>
      </w:r>
    </w:p>
    <w:p w:rsidR="00263784" w:rsidRPr="00263784" w:rsidRDefault="00263784" w:rsidP="00263784">
      <w:pPr>
        <w:spacing w:after="0" w:line="240" w:lineRule="auto"/>
        <w:ind w:right="-40"/>
        <w:jc w:val="center"/>
        <w:rPr>
          <w:rFonts w:ascii="Adobe Garamond Pro" w:hAnsi="Adobe Garamond Pro"/>
        </w:rPr>
      </w:pPr>
      <w:r w:rsidRPr="00263784">
        <w:rPr>
          <w:rFonts w:ascii="Adobe Garamond Pro" w:hAnsi="Adobe Garamond Pro"/>
        </w:rPr>
        <w:t>Assorted Pies &amp; Cakes</w:t>
      </w:r>
    </w:p>
    <w:p w:rsidR="00263784" w:rsidRPr="00263784" w:rsidRDefault="00263784" w:rsidP="00263784">
      <w:pPr>
        <w:spacing w:after="0" w:line="240" w:lineRule="auto"/>
        <w:ind w:right="-40"/>
        <w:jc w:val="center"/>
        <w:rPr>
          <w:rFonts w:ascii="Adobe Garamond Pro" w:eastAsia="Copperplate Gothic Light" w:hAnsi="Adobe Garamond Pro" w:cs="Copperplate Gothic Light"/>
          <w:szCs w:val="32"/>
        </w:rPr>
      </w:pPr>
      <w:r w:rsidRPr="00263784">
        <w:rPr>
          <w:rFonts w:ascii="Adobe Garamond Pro" w:hAnsi="Adobe Garamond Pro"/>
        </w:rPr>
        <w:t>Chocolate dipped strawberries</w:t>
      </w:r>
    </w:p>
    <w:p w:rsidR="00263784" w:rsidRDefault="00263784">
      <w:pPr>
        <w:spacing w:after="0" w:line="240" w:lineRule="auto"/>
        <w:ind w:left="3779" w:right="3759"/>
        <w:jc w:val="center"/>
        <w:rPr>
          <w:rFonts w:ascii="Adobe Garamond Pro Bold" w:eastAsia="Adobe Garamond Pro Bold" w:hAnsi="Adobe Garamond Pro Bold" w:cs="Adobe Garamond Pro Bold"/>
          <w:b/>
          <w:bCs/>
          <w:color w:val="231F20"/>
          <w:spacing w:val="-11"/>
          <w:sz w:val="26"/>
          <w:szCs w:val="26"/>
        </w:rPr>
      </w:pPr>
    </w:p>
    <w:p w:rsidR="00263784" w:rsidRDefault="00263784" w:rsidP="007A1D7C">
      <w:pPr>
        <w:spacing w:after="0" w:line="240" w:lineRule="auto"/>
        <w:ind w:right="3759"/>
        <w:rPr>
          <w:rFonts w:ascii="Adobe Garamond Pro Bold" w:eastAsia="Adobe Garamond Pro Bold" w:hAnsi="Adobe Garamond Pro Bold" w:cs="Adobe Garamond Pro Bold"/>
          <w:b/>
          <w:bCs/>
          <w:color w:val="231F20"/>
          <w:spacing w:val="-11"/>
          <w:sz w:val="26"/>
          <w:szCs w:val="26"/>
        </w:rPr>
      </w:pPr>
    </w:p>
    <w:p w:rsidR="00263784" w:rsidRDefault="00263784" w:rsidP="00263784">
      <w:pPr>
        <w:spacing w:after="0"/>
        <w:jc w:val="center"/>
      </w:pPr>
    </w:p>
    <w:p w:rsidR="00263784" w:rsidRPr="00617772" w:rsidRDefault="008E3805" w:rsidP="00263784">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hyperlink r:id="rId24">
        <w:r w:rsidR="00263784" w:rsidRPr="00617772">
          <w:rPr>
            <w:rFonts w:ascii="Copperplate Gothic Light" w:eastAsia="Copperplate Gothic Light" w:hAnsi="Copperplate Gothic Light" w:cs="Copperplate Gothic Light"/>
            <w:color w:val="1F497D" w:themeColor="text2"/>
            <w:spacing w:val="36"/>
            <w:sz w:val="26"/>
            <w:szCs w:val="26"/>
          </w:rPr>
          <w:t>ww</w:t>
        </w:r>
        <w:r w:rsidR="00263784" w:rsidRPr="00617772">
          <w:rPr>
            <w:rFonts w:ascii="Copperplate Gothic Light" w:eastAsia="Copperplate Gothic Light" w:hAnsi="Copperplate Gothic Light" w:cs="Copperplate Gothic Light"/>
            <w:color w:val="1F497D" w:themeColor="text2"/>
            <w:sz w:val="26"/>
            <w:szCs w:val="26"/>
          </w:rPr>
          <w:t>w</w:t>
        </w:r>
        <w:r w:rsidR="00263784" w:rsidRPr="00617772">
          <w:rPr>
            <w:rFonts w:ascii="Copperplate Gothic Light" w:eastAsia="Copperplate Gothic Light" w:hAnsi="Copperplate Gothic Light" w:cs="Copperplate Gothic Light"/>
            <w:color w:val="1F497D" w:themeColor="text2"/>
            <w:spacing w:val="-41"/>
            <w:sz w:val="26"/>
            <w:szCs w:val="26"/>
          </w:rPr>
          <w:t xml:space="preserve"> </w:t>
        </w:r>
        <w:r w:rsidR="00263784" w:rsidRPr="00617772">
          <w:rPr>
            <w:rFonts w:ascii="Copperplate Gothic Light" w:eastAsia="Copperplate Gothic Light" w:hAnsi="Copperplate Gothic Light" w:cs="Copperplate Gothic Light"/>
            <w:color w:val="1F497D" w:themeColor="text2"/>
            <w:spacing w:val="36"/>
            <w:w w:val="99"/>
            <w:sz w:val="26"/>
            <w:szCs w:val="26"/>
          </w:rPr>
          <w:t>.</w:t>
        </w:r>
        <w:r w:rsidR="00263784" w:rsidRPr="00617772">
          <w:rPr>
            <w:rFonts w:ascii="Copperplate Gothic Light" w:eastAsia="Copperplate Gothic Light" w:hAnsi="Copperplate Gothic Light" w:cs="Copperplate Gothic Light"/>
            <w:color w:val="1F497D" w:themeColor="text2"/>
            <w:w w:val="99"/>
            <w:sz w:val="26"/>
            <w:szCs w:val="26"/>
          </w:rPr>
          <w:t>blueheronhills</w:t>
        </w:r>
        <w:r w:rsidR="00263784" w:rsidRPr="00617772">
          <w:rPr>
            <w:rFonts w:ascii="Copperplate Gothic Light" w:eastAsia="Copperplate Gothic Light" w:hAnsi="Copperplate Gothic Light" w:cs="Copperplate Gothic Light"/>
            <w:color w:val="1F497D" w:themeColor="text2"/>
            <w:spacing w:val="36"/>
            <w:w w:val="99"/>
            <w:sz w:val="26"/>
            <w:szCs w:val="26"/>
          </w:rPr>
          <w:t>gc.co</w:t>
        </w:r>
        <w:r w:rsidR="00263784" w:rsidRPr="00617772">
          <w:rPr>
            <w:rFonts w:ascii="Copperplate Gothic Light" w:eastAsia="Copperplate Gothic Light" w:hAnsi="Copperplate Gothic Light" w:cs="Copperplate Gothic Light"/>
            <w:color w:val="1F497D" w:themeColor="text2"/>
            <w:w w:val="99"/>
            <w:sz w:val="26"/>
            <w:szCs w:val="26"/>
          </w:rPr>
          <w:t>m</w:t>
        </w:r>
        <w:r w:rsidR="00263784"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263784" w:rsidRPr="00E37753" w:rsidRDefault="00263784" w:rsidP="00263784">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z w:val="24"/>
          <w:szCs w:val="24"/>
        </w:rPr>
        <w:t xml:space="preserve"> </w:t>
      </w: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25"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263784" w:rsidRPr="00AB3BF1" w:rsidRDefault="00263784" w:rsidP="00263784">
      <w:pPr>
        <w:spacing w:after="0" w:line="240" w:lineRule="auto"/>
        <w:ind w:right="-20"/>
        <w:jc w:val="center"/>
        <w:rPr>
          <w:rFonts w:ascii="Adobe Garamond Pro" w:eastAsia="Adobe Garamond Pro" w:hAnsi="Adobe Garamond Pro" w:cs="Adobe Garamond Pro"/>
          <w:sz w:val="28"/>
          <w:szCs w:val="24"/>
        </w:rPr>
        <w:sectPr w:rsidR="00263784" w:rsidRPr="00AB3BF1" w:rsidSect="00493C50">
          <w:pgSz w:w="12240" w:h="15840"/>
          <w:pgMar w:top="660" w:right="1720" w:bottom="280" w:left="1720" w:header="720" w:footer="180" w:gutter="0"/>
          <w:cols w:space="720"/>
        </w:sectPr>
      </w:pPr>
      <w:r w:rsidRPr="00D53495">
        <w:rPr>
          <w:rFonts w:ascii="Adobe Garamond Pro" w:hAnsi="Adobe Garamond Pro"/>
          <w:i/>
          <w:sz w:val="20"/>
        </w:rPr>
        <w:t>A 20% Facility Fee and 8% NYS Sales Tax will be added to all products and se</w:t>
      </w:r>
      <w:r>
        <w:rPr>
          <w:rFonts w:ascii="Adobe Garamond Pro" w:hAnsi="Adobe Garamond Pro"/>
          <w:i/>
          <w:sz w:val="20"/>
        </w:rPr>
        <w:t>rvices. Prices subject to chang</w:t>
      </w:r>
      <w:r w:rsidR="007A1D7C">
        <w:rPr>
          <w:rFonts w:ascii="Adobe Garamond Pro" w:hAnsi="Adobe Garamond Pro"/>
          <w:i/>
          <w:sz w:val="20"/>
        </w:rPr>
        <w:t>e.</w:t>
      </w:r>
    </w:p>
    <w:p w:rsidR="007A1D7C" w:rsidRPr="00617772" w:rsidRDefault="007A1D7C" w:rsidP="007A1D7C">
      <w:pPr>
        <w:spacing w:after="0" w:line="941" w:lineRule="exact"/>
        <w:ind w:right="-20"/>
        <w:jc w:val="center"/>
        <w:rPr>
          <w:rFonts w:ascii="Edwardian Script ITC" w:eastAsia="Edwardian Script ITC" w:hAnsi="Edwardian Script ITC" w:cs="Edwardian Script ITC"/>
          <w:color w:val="1F497D" w:themeColor="text2"/>
          <w:position w:val="7"/>
          <w:szCs w:val="80"/>
        </w:rPr>
      </w:pPr>
      <w:r w:rsidRPr="00617772">
        <w:rPr>
          <w:rFonts w:ascii="Edwardian Script ITC" w:eastAsia="Edwardian Script ITC" w:hAnsi="Edwardian Script ITC" w:cs="Edwardian Script ITC"/>
          <w:color w:val="1F497D" w:themeColor="text2"/>
          <w:position w:val="7"/>
          <w:sz w:val="72"/>
          <w:szCs w:val="80"/>
        </w:rPr>
        <w:lastRenderedPageBreak/>
        <w:t>The Golf Club at Blue Heron Weddings</w:t>
      </w:r>
    </w:p>
    <w:p w:rsidR="007A1D7C" w:rsidRPr="006D0084" w:rsidRDefault="007A1D7C" w:rsidP="00A80254">
      <w:pPr>
        <w:spacing w:after="0"/>
        <w:ind w:left="-720" w:right="-740"/>
        <w:rPr>
          <w:rFonts w:ascii="Lucida Handwriting" w:hAnsi="Lucida Handwriting"/>
          <w:sz w:val="18"/>
          <w:szCs w:val="18"/>
        </w:rPr>
      </w:pPr>
      <w:r>
        <w:br/>
      </w:r>
      <w:r w:rsidRPr="006D0084">
        <w:rPr>
          <w:rFonts w:ascii="Lucida Handwriting" w:hAnsi="Lucida Handwriting"/>
          <w:sz w:val="18"/>
          <w:szCs w:val="18"/>
        </w:rPr>
        <w:t xml:space="preserve">“My husband and I had our wedding reception there on October 15th of this year. I can't express enough how perfect this entire day was! </w:t>
      </w:r>
      <w:r w:rsidR="00975283">
        <w:rPr>
          <w:rFonts w:ascii="Lucida Handwriting" w:hAnsi="Lucida Handwriting"/>
          <w:sz w:val="18"/>
          <w:szCs w:val="18"/>
        </w:rPr>
        <w:t xml:space="preserve">The staff </w:t>
      </w:r>
      <w:r w:rsidRPr="006D0084">
        <w:rPr>
          <w:rFonts w:ascii="Lucida Handwriting" w:hAnsi="Lucida Handwriting"/>
          <w:sz w:val="18"/>
          <w:szCs w:val="18"/>
        </w:rPr>
        <w:t>did everything to make our day amazing! Paul was so accommodating with the food selection, I received SO many complements on the food. The view at Blue Heron is outstanding with so many options to take great pictures. I reco</w:t>
      </w:r>
      <w:r w:rsidR="002F4916" w:rsidRPr="006D0084">
        <w:rPr>
          <w:rFonts w:ascii="Lucida Handwriting" w:hAnsi="Lucida Handwriting"/>
          <w:sz w:val="18"/>
          <w:szCs w:val="18"/>
        </w:rPr>
        <w:t>mmend Blue Heron for any event!”</w:t>
      </w:r>
    </w:p>
    <w:p w:rsidR="007A1D7C" w:rsidRPr="006D0084" w:rsidRDefault="007A1D7C" w:rsidP="00A80254">
      <w:pPr>
        <w:spacing w:after="0"/>
        <w:ind w:left="-720" w:right="-740"/>
        <w:jc w:val="center"/>
        <w:rPr>
          <w:rFonts w:ascii="Lucida Handwriting" w:hAnsi="Lucida Handwriting"/>
          <w:sz w:val="18"/>
          <w:szCs w:val="18"/>
        </w:rPr>
      </w:pPr>
    </w:p>
    <w:p w:rsidR="007A1D7C" w:rsidRPr="006D0084" w:rsidRDefault="007A1D7C" w:rsidP="00A80254">
      <w:pPr>
        <w:spacing w:after="0"/>
        <w:ind w:left="-720" w:right="-740"/>
        <w:rPr>
          <w:rFonts w:ascii="Lucida Handwriting" w:hAnsi="Lucida Handwriting"/>
          <w:sz w:val="18"/>
          <w:szCs w:val="18"/>
        </w:rPr>
      </w:pPr>
      <w:r w:rsidRPr="006D0084">
        <w:rPr>
          <w:rFonts w:ascii="Lucida Handwriting" w:hAnsi="Lucida Handwriting"/>
          <w:sz w:val="18"/>
          <w:szCs w:val="18"/>
        </w:rPr>
        <w:t>“</w:t>
      </w:r>
      <w:r w:rsidR="00975283">
        <w:rPr>
          <w:rFonts w:ascii="Lucida Handwriting" w:hAnsi="Lucida Handwriting"/>
          <w:sz w:val="18"/>
          <w:szCs w:val="18"/>
        </w:rPr>
        <w:t>T</w:t>
      </w:r>
      <w:r w:rsidRPr="006D0084">
        <w:rPr>
          <w:rFonts w:ascii="Lucida Handwriting" w:hAnsi="Lucida Handwriting"/>
          <w:sz w:val="18"/>
          <w:szCs w:val="18"/>
        </w:rPr>
        <w:t xml:space="preserve">he wedding coordinator kept the ceremony and reception running smoothly. I didn't have to think of a thing. The food was exceptional. I received many compliments from guests who had been to weddings where the food was not so good. Paul was easy to work with and the wait staff he provided were very attentive to all the guest needs. Many happy memories for us as our wedding day was perfect! We couldn't be happier with our selection of the </w:t>
      </w:r>
      <w:proofErr w:type="spellStart"/>
      <w:r w:rsidRPr="006D0084">
        <w:rPr>
          <w:rFonts w:ascii="Lucida Handwriting" w:hAnsi="Lucida Handwriting"/>
          <w:sz w:val="18"/>
          <w:szCs w:val="18"/>
        </w:rPr>
        <w:t>The</w:t>
      </w:r>
      <w:proofErr w:type="spellEnd"/>
      <w:r w:rsidRPr="006D0084">
        <w:rPr>
          <w:rFonts w:ascii="Lucida Handwriting" w:hAnsi="Lucida Handwriting"/>
          <w:sz w:val="18"/>
          <w:szCs w:val="18"/>
        </w:rPr>
        <w:t xml:space="preserve"> Golf Club at Blue Heron Hills.” </w:t>
      </w:r>
    </w:p>
    <w:p w:rsidR="007A1D7C" w:rsidRPr="006D0084" w:rsidRDefault="007A1D7C" w:rsidP="00A80254">
      <w:pPr>
        <w:spacing w:after="0"/>
        <w:ind w:left="-720" w:right="-740"/>
        <w:rPr>
          <w:rFonts w:ascii="Lucida Handwriting" w:hAnsi="Lucida Handwriting"/>
          <w:sz w:val="18"/>
          <w:szCs w:val="18"/>
        </w:rPr>
      </w:pPr>
    </w:p>
    <w:p w:rsidR="007A1D7C" w:rsidRPr="006D0084" w:rsidRDefault="007A1D7C" w:rsidP="00A80254">
      <w:pPr>
        <w:spacing w:after="0"/>
        <w:ind w:left="-720" w:right="-740"/>
        <w:rPr>
          <w:rFonts w:ascii="Lucida Handwriting" w:hAnsi="Lucida Handwriting"/>
          <w:sz w:val="18"/>
          <w:szCs w:val="18"/>
        </w:rPr>
      </w:pPr>
      <w:r w:rsidRPr="006D0084">
        <w:rPr>
          <w:rFonts w:ascii="Lucida Handwriting" w:hAnsi="Lucida Handwriting"/>
          <w:sz w:val="18"/>
          <w:szCs w:val="18"/>
        </w:rPr>
        <w:t xml:space="preserve">“When I started planning my wedding, initially, I had a few different venues in mind. Blue Heron Hills ended up being the only place I looked at. The moment I sat down with the events coordinator I was hooked! Blue Heron Hills is an exceptional venue for people looking for lots of space, with a great view. You have access to the entire floor, unlike most venues that only give access to a single room. Anything I wanted, the answer was, "Yes!" Paul (catering) is a spectacular human being. He genuinely wanted to know how he could accommodate my guests best. I was able to adjust the menu to whatever I wanted, and felt completely in control of my wedding. This is definitely not the case at all wedding venues. While Blue Heron Hills is slightly out of the way from Rochester, it is definitely an ideal location for a wedding reception. My guests were unbelievably impressed with the entire night, and it was very clear to me how much time and effort everyone at Blue Heron Hills put into our night. We are forever grateful!!!” </w:t>
      </w:r>
    </w:p>
    <w:p w:rsidR="007A1D7C" w:rsidRPr="006D0084" w:rsidRDefault="007A1D7C" w:rsidP="00A80254">
      <w:pPr>
        <w:spacing w:after="0"/>
        <w:ind w:left="-720" w:right="-740"/>
        <w:rPr>
          <w:rFonts w:ascii="Lucida Handwriting" w:hAnsi="Lucida Handwriting"/>
          <w:sz w:val="18"/>
          <w:szCs w:val="18"/>
        </w:rPr>
      </w:pPr>
    </w:p>
    <w:p w:rsidR="004C0B0E" w:rsidRPr="006D0084" w:rsidRDefault="007A1D7C" w:rsidP="00A80254">
      <w:pPr>
        <w:spacing w:after="0"/>
        <w:ind w:left="-720" w:right="-740"/>
        <w:rPr>
          <w:rFonts w:ascii="Lucida Handwriting" w:hAnsi="Lucida Handwriting"/>
          <w:sz w:val="18"/>
          <w:szCs w:val="18"/>
        </w:rPr>
      </w:pPr>
      <w:r w:rsidRPr="006D0084">
        <w:rPr>
          <w:rFonts w:ascii="Lucida Handwriting" w:hAnsi="Lucida Handwriting"/>
          <w:sz w:val="18"/>
          <w:szCs w:val="18"/>
        </w:rPr>
        <w:t>“On October 29, 2016, my daughter had the wedding of her dreams at Blue Heron Hills. They accommodated an outdoor wedding although the weather was questionable until that day. Paul, the chef, out did himself with the food service, we were able to work with him on the menu and everything was beautifully presented and delicious, from the appetizers to the presentation of the desserts. The wedding went exactly as planned, and the staff were professional and efficient. The guests enjoyed the large dance floor, and deck, and beautiful views.</w:t>
      </w:r>
      <w:r w:rsidR="00975283">
        <w:rPr>
          <w:rFonts w:ascii="Lucida Handwriting" w:hAnsi="Lucida Handwriting"/>
          <w:sz w:val="18"/>
          <w:szCs w:val="18"/>
        </w:rPr>
        <w:t>,</w:t>
      </w:r>
      <w:r w:rsidRPr="006D0084">
        <w:rPr>
          <w:rFonts w:ascii="Lucida Handwriting" w:hAnsi="Lucida Handwriting"/>
          <w:sz w:val="18"/>
          <w:szCs w:val="18"/>
        </w:rPr>
        <w:t xml:space="preserve"> the events coordinator, found a way to say, "yes" to my many requests, even remoting in the bride to the planning meetings, and running the event perfectly. Thank you, The Golf Club at Blue Heron Hills.</w:t>
      </w:r>
    </w:p>
    <w:p w:rsidR="00515222" w:rsidRDefault="00A80254" w:rsidP="007A1D7C">
      <w:pPr>
        <w:spacing w:after="0"/>
        <w:rPr>
          <w:rFonts w:ascii="Adobe Garamond Pro" w:hAnsi="Adobe Garamond Pro"/>
          <w:i/>
          <w:sz w:val="24"/>
        </w:rPr>
      </w:pPr>
      <w:r>
        <w:rPr>
          <w:rFonts w:ascii="Adobe Garamond Pro" w:hAnsi="Adobe Garamond Pro"/>
          <w:i/>
          <w:noProof/>
          <w:sz w:val="24"/>
        </w:rPr>
        <w:drawing>
          <wp:anchor distT="0" distB="0" distL="114300" distR="114300" simplePos="0" relativeHeight="251678208" behindDoc="0" locked="0" layoutInCell="1" allowOverlap="1" wp14:anchorId="556AE741" wp14:editId="01369916">
            <wp:simplePos x="0" y="0"/>
            <wp:positionH relativeFrom="margin">
              <wp:posOffset>-300355</wp:posOffset>
            </wp:positionH>
            <wp:positionV relativeFrom="paragraph">
              <wp:posOffset>201295</wp:posOffset>
            </wp:positionV>
            <wp:extent cx="1988820" cy="1325880"/>
            <wp:effectExtent l="0" t="0" r="0" b="762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 (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8820" cy="1325880"/>
                    </a:xfrm>
                    <a:prstGeom prst="rect">
                      <a:avLst/>
                    </a:prstGeom>
                  </pic:spPr>
                </pic:pic>
              </a:graphicData>
            </a:graphic>
            <wp14:sizeRelH relativeFrom="margin">
              <wp14:pctWidth>0</wp14:pctWidth>
            </wp14:sizeRelH>
            <wp14:sizeRelV relativeFrom="margin">
              <wp14:pctHeight>0</wp14:pctHeight>
            </wp14:sizeRelV>
          </wp:anchor>
        </w:drawing>
      </w:r>
      <w:r>
        <w:rPr>
          <w:rFonts w:ascii="Adobe Garamond Pro" w:hAnsi="Adobe Garamond Pro"/>
          <w:i/>
          <w:noProof/>
          <w:sz w:val="24"/>
        </w:rPr>
        <w:drawing>
          <wp:anchor distT="0" distB="0" distL="114300" distR="114300" simplePos="0" relativeHeight="251676160" behindDoc="0" locked="0" layoutInCell="1" allowOverlap="1">
            <wp:simplePos x="0" y="0"/>
            <wp:positionH relativeFrom="margin">
              <wp:posOffset>3921760</wp:posOffset>
            </wp:positionH>
            <wp:positionV relativeFrom="paragraph">
              <wp:posOffset>186055</wp:posOffset>
            </wp:positionV>
            <wp:extent cx="1788160" cy="1341120"/>
            <wp:effectExtent l="0" t="0" r="254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0 (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88160" cy="1341120"/>
                    </a:xfrm>
                    <a:prstGeom prst="rect">
                      <a:avLst/>
                    </a:prstGeom>
                  </pic:spPr>
                </pic:pic>
              </a:graphicData>
            </a:graphic>
            <wp14:sizeRelH relativeFrom="margin">
              <wp14:pctWidth>0</wp14:pctWidth>
            </wp14:sizeRelH>
            <wp14:sizeRelV relativeFrom="margin">
              <wp14:pctHeight>0</wp14:pctHeight>
            </wp14:sizeRelV>
          </wp:anchor>
        </w:drawing>
      </w:r>
      <w:r>
        <w:rPr>
          <w:rFonts w:ascii="Adobe Garamond Pro" w:hAnsi="Adobe Garamond Pro"/>
          <w:i/>
          <w:noProof/>
          <w:sz w:val="24"/>
        </w:rPr>
        <w:drawing>
          <wp:anchor distT="0" distB="0" distL="114300" distR="114300" simplePos="0" relativeHeight="251675136" behindDoc="0" locked="0" layoutInCell="1" allowOverlap="1">
            <wp:simplePos x="0" y="0"/>
            <wp:positionH relativeFrom="margin">
              <wp:posOffset>1898650</wp:posOffset>
            </wp:positionH>
            <wp:positionV relativeFrom="paragraph">
              <wp:posOffset>186055</wp:posOffset>
            </wp:positionV>
            <wp:extent cx="1790700" cy="134302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G_8288.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90700" cy="1343025"/>
                    </a:xfrm>
                    <a:prstGeom prst="rect">
                      <a:avLst/>
                    </a:prstGeom>
                  </pic:spPr>
                </pic:pic>
              </a:graphicData>
            </a:graphic>
            <wp14:sizeRelH relativeFrom="margin">
              <wp14:pctWidth>0</wp14:pctWidth>
            </wp14:sizeRelH>
            <wp14:sizeRelV relativeFrom="margin">
              <wp14:pctHeight>0</wp14:pctHeight>
            </wp14:sizeRelV>
          </wp:anchor>
        </w:drawing>
      </w:r>
    </w:p>
    <w:p w:rsidR="00515222" w:rsidRDefault="00515222" w:rsidP="007A1D7C">
      <w:pPr>
        <w:spacing w:after="0"/>
        <w:rPr>
          <w:rFonts w:ascii="Adobe Garamond Pro" w:hAnsi="Adobe Garamond Pro"/>
          <w:i/>
          <w:sz w:val="24"/>
        </w:rPr>
      </w:pPr>
    </w:p>
    <w:p w:rsidR="00515222" w:rsidRDefault="00515222" w:rsidP="007A1D7C">
      <w:pPr>
        <w:spacing w:after="0"/>
        <w:rPr>
          <w:rFonts w:ascii="Adobe Garamond Pro" w:hAnsi="Adobe Garamond Pro"/>
          <w:i/>
          <w:sz w:val="24"/>
        </w:rPr>
      </w:pPr>
    </w:p>
    <w:p w:rsidR="00515222" w:rsidRDefault="00515222" w:rsidP="007A1D7C">
      <w:pPr>
        <w:spacing w:after="0"/>
        <w:rPr>
          <w:rFonts w:ascii="Adobe Garamond Pro" w:hAnsi="Adobe Garamond Pro"/>
          <w:i/>
          <w:sz w:val="24"/>
        </w:rPr>
      </w:pPr>
    </w:p>
    <w:p w:rsidR="00A80254" w:rsidRDefault="00A80254" w:rsidP="007A1D7C">
      <w:pPr>
        <w:spacing w:after="0"/>
        <w:rPr>
          <w:rFonts w:ascii="Adobe Garamond Pro" w:hAnsi="Adobe Garamond Pro"/>
          <w:i/>
          <w:sz w:val="24"/>
        </w:rPr>
      </w:pPr>
    </w:p>
    <w:p w:rsidR="00A80254" w:rsidRDefault="00A80254" w:rsidP="007A1D7C">
      <w:pPr>
        <w:spacing w:after="0"/>
        <w:rPr>
          <w:rFonts w:ascii="Adobe Garamond Pro" w:hAnsi="Adobe Garamond Pro"/>
          <w:i/>
          <w:sz w:val="24"/>
        </w:rPr>
      </w:pPr>
    </w:p>
    <w:p w:rsidR="00515222" w:rsidRDefault="00515222" w:rsidP="007A1D7C">
      <w:pPr>
        <w:spacing w:after="0"/>
        <w:rPr>
          <w:rFonts w:ascii="Adobe Garamond Pro" w:hAnsi="Adobe Garamond Pro"/>
          <w:i/>
          <w:sz w:val="24"/>
        </w:rPr>
      </w:pPr>
    </w:p>
    <w:p w:rsidR="00515222" w:rsidRDefault="00515222" w:rsidP="007A1D7C">
      <w:pPr>
        <w:spacing w:after="0"/>
        <w:rPr>
          <w:rFonts w:ascii="Adobe Garamond Pro" w:hAnsi="Adobe Garamond Pro"/>
          <w:i/>
          <w:sz w:val="24"/>
        </w:rPr>
      </w:pPr>
    </w:p>
    <w:p w:rsidR="00515222" w:rsidRPr="00617772" w:rsidRDefault="008E3805" w:rsidP="00515222">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hyperlink r:id="rId29">
        <w:r w:rsidR="00515222" w:rsidRPr="00617772">
          <w:rPr>
            <w:rFonts w:ascii="Copperplate Gothic Light" w:eastAsia="Copperplate Gothic Light" w:hAnsi="Copperplate Gothic Light" w:cs="Copperplate Gothic Light"/>
            <w:color w:val="1F497D" w:themeColor="text2"/>
            <w:spacing w:val="36"/>
            <w:sz w:val="26"/>
            <w:szCs w:val="26"/>
          </w:rPr>
          <w:t>ww</w:t>
        </w:r>
        <w:r w:rsidR="00515222" w:rsidRPr="00617772">
          <w:rPr>
            <w:rFonts w:ascii="Copperplate Gothic Light" w:eastAsia="Copperplate Gothic Light" w:hAnsi="Copperplate Gothic Light" w:cs="Copperplate Gothic Light"/>
            <w:color w:val="1F497D" w:themeColor="text2"/>
            <w:sz w:val="26"/>
            <w:szCs w:val="26"/>
          </w:rPr>
          <w:t>w</w:t>
        </w:r>
        <w:r w:rsidR="00515222" w:rsidRPr="00617772">
          <w:rPr>
            <w:rFonts w:ascii="Copperplate Gothic Light" w:eastAsia="Copperplate Gothic Light" w:hAnsi="Copperplate Gothic Light" w:cs="Copperplate Gothic Light"/>
            <w:color w:val="1F497D" w:themeColor="text2"/>
            <w:spacing w:val="-41"/>
            <w:sz w:val="26"/>
            <w:szCs w:val="26"/>
          </w:rPr>
          <w:t xml:space="preserve"> </w:t>
        </w:r>
        <w:r w:rsidR="00515222" w:rsidRPr="00617772">
          <w:rPr>
            <w:rFonts w:ascii="Copperplate Gothic Light" w:eastAsia="Copperplate Gothic Light" w:hAnsi="Copperplate Gothic Light" w:cs="Copperplate Gothic Light"/>
            <w:color w:val="1F497D" w:themeColor="text2"/>
            <w:spacing w:val="36"/>
            <w:w w:val="99"/>
            <w:sz w:val="26"/>
            <w:szCs w:val="26"/>
          </w:rPr>
          <w:t>.</w:t>
        </w:r>
        <w:r w:rsidR="00515222" w:rsidRPr="00617772">
          <w:rPr>
            <w:rFonts w:ascii="Copperplate Gothic Light" w:eastAsia="Copperplate Gothic Light" w:hAnsi="Copperplate Gothic Light" w:cs="Copperplate Gothic Light"/>
            <w:color w:val="1F497D" w:themeColor="text2"/>
            <w:w w:val="99"/>
            <w:sz w:val="26"/>
            <w:szCs w:val="26"/>
          </w:rPr>
          <w:t>blueheronhills</w:t>
        </w:r>
        <w:r w:rsidR="00515222" w:rsidRPr="00617772">
          <w:rPr>
            <w:rFonts w:ascii="Copperplate Gothic Light" w:eastAsia="Copperplate Gothic Light" w:hAnsi="Copperplate Gothic Light" w:cs="Copperplate Gothic Light"/>
            <w:color w:val="1F497D" w:themeColor="text2"/>
            <w:spacing w:val="36"/>
            <w:w w:val="99"/>
            <w:sz w:val="26"/>
            <w:szCs w:val="26"/>
          </w:rPr>
          <w:t>gc.co</w:t>
        </w:r>
        <w:r w:rsidR="00515222" w:rsidRPr="00617772">
          <w:rPr>
            <w:rFonts w:ascii="Copperplate Gothic Light" w:eastAsia="Copperplate Gothic Light" w:hAnsi="Copperplate Gothic Light" w:cs="Copperplate Gothic Light"/>
            <w:color w:val="1F497D" w:themeColor="text2"/>
            <w:w w:val="99"/>
            <w:sz w:val="26"/>
            <w:szCs w:val="26"/>
          </w:rPr>
          <w:t>m</w:t>
        </w:r>
        <w:r w:rsidR="00515222"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515222" w:rsidRPr="00E37753" w:rsidRDefault="00515222" w:rsidP="00515222">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z w:val="24"/>
          <w:szCs w:val="24"/>
        </w:rPr>
        <w:t xml:space="preserve"> </w:t>
      </w: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30"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515222" w:rsidRPr="00AB3BF1" w:rsidRDefault="00515222" w:rsidP="00515222">
      <w:pPr>
        <w:spacing w:after="0" w:line="240" w:lineRule="auto"/>
        <w:ind w:right="-20"/>
        <w:jc w:val="center"/>
        <w:rPr>
          <w:rFonts w:ascii="Adobe Garamond Pro" w:eastAsia="Adobe Garamond Pro" w:hAnsi="Adobe Garamond Pro" w:cs="Adobe Garamond Pro"/>
          <w:sz w:val="28"/>
          <w:szCs w:val="24"/>
        </w:rPr>
        <w:sectPr w:rsidR="00515222" w:rsidRPr="00AB3BF1" w:rsidSect="00493C50">
          <w:pgSz w:w="12240" w:h="15840"/>
          <w:pgMar w:top="660" w:right="1720" w:bottom="280" w:left="1720" w:header="720" w:footer="90" w:gutter="0"/>
          <w:cols w:space="720"/>
        </w:sectPr>
      </w:pPr>
      <w:r w:rsidRPr="00D53495">
        <w:rPr>
          <w:rFonts w:ascii="Adobe Garamond Pro" w:hAnsi="Adobe Garamond Pro"/>
          <w:i/>
          <w:sz w:val="20"/>
        </w:rPr>
        <w:t>A 20% Facility Fee and 8% NYS Sales Tax will be added to all products and se</w:t>
      </w:r>
      <w:r>
        <w:rPr>
          <w:rFonts w:ascii="Adobe Garamond Pro" w:hAnsi="Adobe Garamond Pro"/>
          <w:i/>
          <w:sz w:val="20"/>
        </w:rPr>
        <w:t>rvices. Prices subject to change.</w:t>
      </w:r>
    </w:p>
    <w:p w:rsidR="004C0B0E" w:rsidRPr="00617772" w:rsidRDefault="007A1D7C" w:rsidP="007A1D7C">
      <w:pPr>
        <w:spacing w:after="0" w:line="900" w:lineRule="exact"/>
        <w:ind w:left="936" w:right="896"/>
        <w:jc w:val="center"/>
        <w:rPr>
          <w:rFonts w:ascii="Edwardian Script ITC" w:eastAsia="Edwardian Script ITC" w:hAnsi="Edwardian Script ITC" w:cs="Edwardian Script ITC"/>
          <w:color w:val="1F497D" w:themeColor="text2"/>
          <w:sz w:val="80"/>
          <w:szCs w:val="80"/>
        </w:rPr>
      </w:pPr>
      <w:r w:rsidRPr="00617772">
        <w:rPr>
          <w:rFonts w:ascii="Edwardian Script ITC" w:eastAsia="Edwardian Script ITC" w:hAnsi="Edwardian Script ITC" w:cs="Edwardian Script ITC"/>
          <w:color w:val="1F497D" w:themeColor="text2"/>
          <w:position w:val="8"/>
          <w:sz w:val="80"/>
          <w:szCs w:val="80"/>
        </w:rPr>
        <w:lastRenderedPageBreak/>
        <w:t>Service Amenities</w:t>
      </w:r>
    </w:p>
    <w:p w:rsidR="004C0B0E" w:rsidRPr="00C9580A" w:rsidRDefault="004C0B0E">
      <w:pPr>
        <w:spacing w:before="2" w:after="0" w:line="100" w:lineRule="exact"/>
        <w:rPr>
          <w:b/>
          <w:sz w:val="10"/>
          <w:szCs w:val="1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Weddings Include:</w:t>
      </w:r>
      <w:r w:rsidRPr="00F43302">
        <w:rPr>
          <w:rFonts w:ascii="Adobe Garamond Pro" w:hAnsi="Adobe Garamond Pro"/>
          <w:sz w:val="20"/>
          <w:u w:val="single"/>
        </w:rPr>
        <w:t xml:space="preserve"> </w:t>
      </w:r>
      <w:r w:rsidRPr="00C9580A">
        <w:rPr>
          <w:rFonts w:ascii="Adobe Garamond Pro" w:hAnsi="Adobe Garamond Pro"/>
          <w:sz w:val="20"/>
        </w:rPr>
        <w:t xml:space="preserve">Private Use of Entire Second Floor of Club House and its Two Expansive Balconies Table Centerpiece Option of Vases or Rose Bowls, Tealights, and 12-inch Table Mirrors Choice of Table Linens and Napkins, Guest Tables, Head Table, Chairs, and Tables for DJ, Cake and Gifts. China, Glassware, flatware. Onsite head chef during your reception, events coordinator, servers, and bartenders.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ROOM CHARGE:</w:t>
      </w:r>
      <w:r w:rsidRPr="00C9580A">
        <w:rPr>
          <w:rFonts w:ascii="Adobe Garamond Pro" w:hAnsi="Adobe Garamond Pro"/>
          <w:sz w:val="20"/>
        </w:rPr>
        <w:t xml:space="preserve"> $500 </w:t>
      </w: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LOCKER ROOM USE FEE:</w:t>
      </w:r>
      <w:r w:rsidRPr="00C9580A">
        <w:rPr>
          <w:rFonts w:ascii="Adobe Garamond Pro" w:hAnsi="Adobe Garamond Pro"/>
          <w:b/>
          <w:sz w:val="20"/>
        </w:rPr>
        <w:t xml:space="preserve"> </w:t>
      </w:r>
      <w:r w:rsidRPr="00C9580A">
        <w:rPr>
          <w:rFonts w:ascii="Adobe Garamond Pro" w:hAnsi="Adobe Garamond Pro"/>
          <w:sz w:val="20"/>
        </w:rPr>
        <w:t xml:space="preserve">$75 (refundable!!!) </w:t>
      </w: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ONSITE CEREMONY FEE:</w:t>
      </w:r>
      <w:r w:rsidRPr="00C9580A">
        <w:rPr>
          <w:rFonts w:ascii="Adobe Garamond Pro" w:hAnsi="Adobe Garamond Pro"/>
          <w:sz w:val="20"/>
        </w:rPr>
        <w:t xml:space="preserve"> $300 (Chair Fee- $1.50 per chair, Set up charge-$50.00)</w:t>
      </w: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CAKE CUTTING:</w:t>
      </w:r>
      <w:r w:rsidRPr="00C9580A">
        <w:rPr>
          <w:rFonts w:ascii="Adobe Garamond Pro" w:hAnsi="Adobe Garamond Pro"/>
          <w:sz w:val="20"/>
        </w:rPr>
        <w:t xml:space="preserve"> Complementary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ITEMS AVAILABLE AS SEPARATE RENTAL:</w:t>
      </w:r>
      <w:r w:rsidRPr="00F43302">
        <w:rPr>
          <w:rFonts w:ascii="Adobe Garamond Pro" w:hAnsi="Adobe Garamond Pro"/>
          <w:sz w:val="20"/>
          <w:u w:val="single"/>
        </w:rPr>
        <w:t xml:space="preserve"> </w:t>
      </w:r>
      <w:r w:rsidRPr="00C9580A">
        <w:rPr>
          <w:rFonts w:ascii="Adobe Garamond Pro" w:hAnsi="Adobe Garamond Pro"/>
          <w:sz w:val="20"/>
        </w:rPr>
        <w:t xml:space="preserve">Chair covers with sash, Tented Deck (to accommodate higher guest count), folding chairs for onsite ceremony, we have access to a variety of other items not listed and would be happy to assist you in the rental of those items upon request.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DEPOSITS:</w:t>
      </w:r>
      <w:r w:rsidRPr="00C9580A">
        <w:rPr>
          <w:rFonts w:ascii="Adobe Garamond Pro" w:hAnsi="Adobe Garamond Pro"/>
          <w:sz w:val="20"/>
        </w:rPr>
        <w:t xml:space="preserve"> Upon signing of contract for space, a deposit of $500 will be required to book the event. This deposit is non-refundable and will be applied to the balance of your event. 30 days prior to your event, an additional deposit of 60% of the estimated final bill is due. Menu selections are due at this time. Seven (7) days prior to your event, the balance will be due. Within 72 hours of the conclusion of the event, a final bill will be presented. The final bill will include any increase to the final count and/or any additional food or beverage items ordered within seven days before the event.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GUARANTEES:</w:t>
      </w:r>
      <w:r w:rsidRPr="00C9580A">
        <w:rPr>
          <w:rFonts w:ascii="Adobe Garamond Pro" w:hAnsi="Adobe Garamond Pro"/>
          <w:b/>
          <w:sz w:val="20"/>
        </w:rPr>
        <w:t xml:space="preserve"> </w:t>
      </w:r>
      <w:r w:rsidRPr="00C9580A">
        <w:rPr>
          <w:rFonts w:ascii="Adobe Garamond Pro" w:hAnsi="Adobe Garamond Pro"/>
          <w:sz w:val="20"/>
        </w:rPr>
        <w:t xml:space="preserve">A guarantee of 125 guests is required to reserve the Ballroom on a Saturday. Thirty (30) business days prior to your event, a tentative count is due. Seven (7) calendar days prior to your event, a final count is due and is not subject to a reduction within this period. If the 125 guarantee is not met, Blue Heron Hills will charge you/your organization for that 125 guarantee.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SPECIAL REQUESTS:</w:t>
      </w:r>
      <w:r w:rsidRPr="00C9580A">
        <w:rPr>
          <w:rFonts w:ascii="Adobe Garamond Pro" w:hAnsi="Adobe Garamond Pro"/>
          <w:b/>
          <w:sz w:val="20"/>
        </w:rPr>
        <w:t xml:space="preserve"> </w:t>
      </w:r>
      <w:r w:rsidRPr="00C9580A">
        <w:rPr>
          <w:rFonts w:ascii="Adobe Garamond Pro" w:hAnsi="Adobe Garamond Pro"/>
          <w:sz w:val="20"/>
        </w:rPr>
        <w:t xml:space="preserve">We have chosen our menus with special care to include our most popular selections and to accommodate most tastes. However, if there is an item or dish you would like that is not on the event menu, we will work with you to honor your request with appropriate pricing. Due to fluctuations in market price of certain items, pricing of menu items cannot be guaranteed more than six months prior to the function.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FACILITY CHARGE AND TAX:</w:t>
      </w:r>
      <w:r w:rsidRPr="00C9580A">
        <w:rPr>
          <w:rFonts w:ascii="Adobe Garamond Pro" w:hAnsi="Adobe Garamond Pro"/>
          <w:b/>
          <w:sz w:val="20"/>
        </w:rPr>
        <w:t xml:space="preserve"> </w:t>
      </w:r>
      <w:r w:rsidRPr="00C9580A">
        <w:rPr>
          <w:rFonts w:ascii="Adobe Garamond Pro" w:hAnsi="Adobe Garamond Pro"/>
          <w:sz w:val="20"/>
        </w:rPr>
        <w:t xml:space="preserve">A 20% Facility Fee and an 8% New York State Sales Tax will be added to all products and services purchased for your event.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FINAL PAYMENTS</w:t>
      </w:r>
      <w:r w:rsidRPr="00C9580A">
        <w:rPr>
          <w:rFonts w:ascii="Adobe Garamond Pro" w:hAnsi="Adobe Garamond Pro"/>
          <w:sz w:val="20"/>
        </w:rPr>
        <w:t xml:space="preserve"> are accepted in the form of cashier’s check, money order or cash, personal checks and credit cards.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CLEANING:</w:t>
      </w:r>
      <w:r w:rsidRPr="00C9580A">
        <w:rPr>
          <w:rFonts w:ascii="Adobe Garamond Pro" w:hAnsi="Adobe Garamond Pro"/>
          <w:b/>
          <w:sz w:val="20"/>
        </w:rPr>
        <w:t xml:space="preserve"> </w:t>
      </w:r>
      <w:r w:rsidRPr="00C9580A">
        <w:rPr>
          <w:rFonts w:ascii="Adobe Garamond Pro" w:hAnsi="Adobe Garamond Pro"/>
          <w:sz w:val="20"/>
        </w:rPr>
        <w:t xml:space="preserve">The throwing of rice or confetti is prohibited and will incur a $350 cleaning fee.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RENTAL ITEMS:</w:t>
      </w:r>
      <w:r w:rsidRPr="00C9580A">
        <w:rPr>
          <w:rFonts w:ascii="Adobe Garamond Pro" w:hAnsi="Adobe Garamond Pro"/>
          <w:b/>
          <w:sz w:val="20"/>
        </w:rPr>
        <w:t xml:space="preserve"> </w:t>
      </w:r>
      <w:r w:rsidRPr="00C9580A">
        <w:rPr>
          <w:rFonts w:ascii="Adobe Garamond Pro" w:hAnsi="Adobe Garamond Pro"/>
          <w:sz w:val="20"/>
        </w:rPr>
        <w:t xml:space="preserve">Should your event require additional items that we do not carry, we will be more than happy to make arrangements to acquire these items at a pre-determined price.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 xml:space="preserve">ENTERTAINMENT, DECORATIONS, DISPLAYS FOR YOUR SPECIAL DAY: </w:t>
      </w:r>
      <w:r w:rsidRPr="00C9580A">
        <w:rPr>
          <w:rFonts w:ascii="Adobe Garamond Pro" w:hAnsi="Adobe Garamond Pro"/>
          <w:sz w:val="20"/>
        </w:rPr>
        <w:t xml:space="preserve">You may arrange for your own entertainment with prior approval of the event coordinator. Management reserves the right to limit the volume of your entertainment to acceptable levels and hours. Any special requirements for receiving or setting up of displays, decorations, floral arrangements, computers, etc. should be discussed with the event coordinator in advance. No material or decorations may be attached to the walls or wood trim by nails, pins, staples, tape, glue or any other substances. </w:t>
      </w:r>
    </w:p>
    <w:p w:rsidR="007A1D7C" w:rsidRPr="00C9580A" w:rsidRDefault="007A1D7C" w:rsidP="007A1D7C">
      <w:pPr>
        <w:spacing w:after="0" w:line="240" w:lineRule="auto"/>
        <w:rPr>
          <w:rFonts w:ascii="Adobe Garamond Pro" w:hAnsi="Adobe Garamond Pro"/>
          <w:sz w:val="20"/>
        </w:rPr>
      </w:pPr>
    </w:p>
    <w:p w:rsidR="007A1D7C" w:rsidRPr="00C9580A" w:rsidRDefault="007A1D7C" w:rsidP="007A1D7C">
      <w:pPr>
        <w:spacing w:after="0" w:line="240" w:lineRule="auto"/>
        <w:rPr>
          <w:rFonts w:ascii="Adobe Garamond Pro" w:hAnsi="Adobe Garamond Pro"/>
          <w:sz w:val="20"/>
        </w:rPr>
      </w:pPr>
      <w:r w:rsidRPr="00F43302">
        <w:rPr>
          <w:rFonts w:ascii="Adobe Garamond Pro" w:hAnsi="Adobe Garamond Pro"/>
          <w:b/>
          <w:sz w:val="20"/>
          <w:u w:val="single"/>
        </w:rPr>
        <w:t>RESPONSIBILITY:</w:t>
      </w:r>
      <w:r w:rsidRPr="00C9580A">
        <w:rPr>
          <w:rFonts w:ascii="Adobe Garamond Pro" w:hAnsi="Adobe Garamond Pro"/>
          <w:b/>
          <w:sz w:val="20"/>
        </w:rPr>
        <w:t xml:space="preserve"> </w:t>
      </w:r>
      <w:r w:rsidRPr="00C9580A">
        <w:rPr>
          <w:rFonts w:ascii="Adobe Garamond Pro" w:hAnsi="Adobe Garamond Pro"/>
          <w:sz w:val="20"/>
        </w:rPr>
        <w:t xml:space="preserve">The Golf Club at Blue Heron Hills will not assume responsibility for any items brought in either prior to, during, or following the event. Special arrangements must be made with the Management when it is necessary to leave any items. These items must be picked up within 72 hours. After 72 hours, The Golf Club at Blue Heron Hills will no longer be responsible for the security of these items </w:t>
      </w:r>
    </w:p>
    <w:p w:rsidR="007A1D7C" w:rsidRPr="00C9580A" w:rsidRDefault="007A1D7C" w:rsidP="007A1D7C">
      <w:pPr>
        <w:spacing w:after="0" w:line="240" w:lineRule="auto"/>
        <w:rPr>
          <w:rFonts w:ascii="Adobe Garamond Pro" w:hAnsi="Adobe Garamond Pro"/>
          <w:sz w:val="20"/>
        </w:rPr>
      </w:pPr>
    </w:p>
    <w:p w:rsidR="004C0B0E" w:rsidRPr="00C9580A" w:rsidRDefault="007A1D7C" w:rsidP="007A1D7C">
      <w:pPr>
        <w:spacing w:after="0" w:line="240" w:lineRule="auto"/>
        <w:rPr>
          <w:rFonts w:ascii="Adobe Garamond Pro" w:hAnsi="Adobe Garamond Pro"/>
          <w:sz w:val="18"/>
          <w:szCs w:val="20"/>
        </w:rPr>
      </w:pPr>
      <w:r w:rsidRPr="00F43302">
        <w:rPr>
          <w:rFonts w:ascii="Adobe Garamond Pro" w:hAnsi="Adobe Garamond Pro"/>
          <w:b/>
          <w:sz w:val="20"/>
          <w:u w:val="single"/>
        </w:rPr>
        <w:t>CANCELLATION:</w:t>
      </w:r>
      <w:r w:rsidRPr="00C9580A">
        <w:rPr>
          <w:rFonts w:ascii="Adobe Garamond Pro" w:hAnsi="Adobe Garamond Pro"/>
          <w:b/>
          <w:sz w:val="20"/>
        </w:rPr>
        <w:t xml:space="preserve"> </w:t>
      </w:r>
      <w:r w:rsidRPr="00C9580A">
        <w:rPr>
          <w:rFonts w:ascii="Adobe Garamond Pro" w:hAnsi="Adobe Garamond Pro"/>
          <w:sz w:val="20"/>
        </w:rPr>
        <w:t>All deposits are non-refundable and non-transferable.</w:t>
      </w:r>
    </w:p>
    <w:p w:rsidR="00C9580A" w:rsidRDefault="00C9580A" w:rsidP="00493C50">
      <w:pPr>
        <w:spacing w:after="0" w:line="240" w:lineRule="auto"/>
        <w:ind w:right="-20"/>
        <w:rPr>
          <w:rFonts w:ascii="Times New Roman" w:eastAsia="Times New Roman" w:hAnsi="Times New Roman" w:cs="Times New Roman"/>
          <w:sz w:val="20"/>
          <w:szCs w:val="20"/>
        </w:rPr>
      </w:pPr>
    </w:p>
    <w:p w:rsidR="00F3617E" w:rsidRDefault="00F3617E" w:rsidP="00C9580A">
      <w:pPr>
        <w:spacing w:after="0" w:line="240" w:lineRule="auto"/>
        <w:ind w:right="-20"/>
        <w:jc w:val="center"/>
        <w:rPr>
          <w:rFonts w:ascii="Edwardian Script ITC" w:eastAsia="Edwardian Script ITC" w:hAnsi="Edwardian Script ITC" w:cs="Edwardian Script ITC"/>
          <w:color w:val="1F497D" w:themeColor="text2"/>
          <w:position w:val="8"/>
          <w:sz w:val="80"/>
          <w:szCs w:val="80"/>
        </w:rPr>
      </w:pPr>
    </w:p>
    <w:p w:rsidR="00C9580A" w:rsidRPr="00617772" w:rsidRDefault="00C9580A" w:rsidP="00C9580A">
      <w:pPr>
        <w:spacing w:after="0" w:line="240" w:lineRule="auto"/>
        <w:ind w:right="-20"/>
        <w:jc w:val="center"/>
        <w:rPr>
          <w:rFonts w:ascii="Times New Roman" w:eastAsia="Times New Roman" w:hAnsi="Times New Roman" w:cs="Times New Roman"/>
          <w:color w:val="1F497D" w:themeColor="text2"/>
          <w:sz w:val="20"/>
          <w:szCs w:val="20"/>
        </w:rPr>
      </w:pPr>
      <w:r w:rsidRPr="00617772">
        <w:rPr>
          <w:rFonts w:ascii="Edwardian Script ITC" w:eastAsia="Edwardian Script ITC" w:hAnsi="Edwardian Script ITC" w:cs="Edwardian Script ITC"/>
          <w:color w:val="1F497D" w:themeColor="text2"/>
          <w:position w:val="8"/>
          <w:sz w:val="80"/>
          <w:szCs w:val="80"/>
        </w:rPr>
        <w:lastRenderedPageBreak/>
        <w:t>Cocktail &amp; Beverage Service</w:t>
      </w:r>
    </w:p>
    <w:p w:rsidR="004C0B0E" w:rsidRDefault="004C0B0E">
      <w:pPr>
        <w:spacing w:after="0" w:line="200" w:lineRule="exact"/>
        <w:rPr>
          <w:sz w:val="20"/>
          <w:szCs w:val="20"/>
        </w:rPr>
      </w:pPr>
    </w:p>
    <w:p w:rsidR="00415629" w:rsidRDefault="00415629" w:rsidP="00415629">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Pr>
          <w:noProof/>
        </w:rPr>
        <w:drawing>
          <wp:inline distT="0" distB="0" distL="0" distR="0" wp14:anchorId="4E7C177D" wp14:editId="099DF9D8">
            <wp:extent cx="1600200" cy="257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00200" cy="257175"/>
                    </a:xfrm>
                    <a:prstGeom prst="rect">
                      <a:avLst/>
                    </a:prstGeom>
                    <a:noFill/>
                    <a:ln>
                      <a:noFill/>
                    </a:ln>
                  </pic:spPr>
                </pic:pic>
              </a:graphicData>
            </a:graphic>
          </wp:inline>
        </w:drawing>
      </w:r>
    </w:p>
    <w:p w:rsidR="00415629" w:rsidRDefault="00415629" w:rsidP="00415629">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p>
    <w:p w:rsidR="004C0B0E" w:rsidRPr="00415629" w:rsidRDefault="00C9580A" w:rsidP="00415629">
      <w:pPr>
        <w:spacing w:after="0" w:line="240" w:lineRule="auto"/>
        <w:ind w:right="-40"/>
        <w:jc w:val="center"/>
        <w:rPr>
          <w:rFonts w:ascii="Adobe Garamond Pro" w:eastAsia="Copperplate Gothic Light" w:hAnsi="Adobe Garamond Pro" w:cs="Copperplate Gothic Light"/>
          <w:color w:val="1F497D" w:themeColor="text2"/>
          <w:sz w:val="24"/>
          <w:szCs w:val="24"/>
        </w:rPr>
      </w:pPr>
      <w:r w:rsidRPr="00617772">
        <w:rPr>
          <w:rFonts w:ascii="Copperplate Gothic Light" w:eastAsia="Copperplate Gothic Light" w:hAnsi="Copperplate Gothic Light" w:cs="Copperplate Gothic Light"/>
          <w:color w:val="1F497D" w:themeColor="text2"/>
          <w:sz w:val="32"/>
          <w:szCs w:val="32"/>
        </w:rPr>
        <w:t>House Open Bar</w:t>
      </w:r>
      <w:r w:rsidR="00415629">
        <w:rPr>
          <w:rFonts w:ascii="Copperplate Gothic Light" w:eastAsia="Copperplate Gothic Light" w:hAnsi="Copperplate Gothic Light" w:cs="Copperplate Gothic Light"/>
          <w:color w:val="1F497D" w:themeColor="text2"/>
          <w:sz w:val="32"/>
          <w:szCs w:val="32"/>
        </w:rPr>
        <w:br/>
      </w:r>
      <w:r w:rsidR="00415629">
        <w:rPr>
          <w:rFonts w:ascii="Adobe Garamond Pro" w:eastAsia="Copperplate Gothic Light" w:hAnsi="Adobe Garamond Pro" w:cs="Copperplate Gothic Light"/>
          <w:color w:val="1F497D" w:themeColor="text2"/>
          <w:sz w:val="24"/>
          <w:szCs w:val="24"/>
        </w:rPr>
        <w:t>1 hour: $10.95/pp | 2 hours: $13.95/pp | 3 hours: $16.95/pp | 4 hours: $19.95/pp</w:t>
      </w:r>
    </w:p>
    <w:p w:rsidR="004C0B0E" w:rsidRDefault="004C0B0E">
      <w:pPr>
        <w:spacing w:after="0" w:line="200" w:lineRule="exact"/>
        <w:rPr>
          <w:sz w:val="20"/>
          <w:szCs w:val="20"/>
        </w:rPr>
      </w:pPr>
    </w:p>
    <w:p w:rsidR="00C9580A" w:rsidRPr="008E77A8" w:rsidRDefault="00C9580A" w:rsidP="00C9580A">
      <w:pPr>
        <w:spacing w:before="8" w:after="0" w:line="240" w:lineRule="auto"/>
        <w:rPr>
          <w:rFonts w:ascii="Adobe Garamond Pro" w:hAnsi="Adobe Garamond Pro"/>
        </w:rPr>
      </w:pPr>
      <w:r w:rsidRPr="008E77A8">
        <w:rPr>
          <w:rFonts w:ascii="Adobe Garamond Pro" w:hAnsi="Adobe Garamond Pro"/>
          <w:b/>
        </w:rPr>
        <w:t>House Alcohol</w:t>
      </w:r>
      <w:r w:rsidRPr="008E77A8">
        <w:rPr>
          <w:rFonts w:ascii="Adobe Garamond Pro" w:hAnsi="Adobe Garamond Pro"/>
        </w:rPr>
        <w:t xml:space="preserve"> is Recipe 21 which includes; Vodka, White Rum, Gin, Tequila, Scotch, Whiskey, Bourbon, Peach Schnapps, Amaretto, Blue Curacao, Mr. Boston Slow Gin, Kahlua, Malibu Rum</w:t>
      </w:r>
    </w:p>
    <w:p w:rsidR="00C9580A" w:rsidRPr="008E77A8" w:rsidRDefault="00C9580A" w:rsidP="00C9580A">
      <w:pPr>
        <w:spacing w:before="8" w:after="0" w:line="240" w:lineRule="auto"/>
        <w:rPr>
          <w:rFonts w:ascii="Adobe Garamond Pro" w:hAnsi="Adobe Garamond Pro"/>
        </w:rPr>
      </w:pPr>
      <w:r w:rsidRPr="008E77A8">
        <w:rPr>
          <w:rFonts w:ascii="Adobe Garamond Pro" w:hAnsi="Adobe Garamond Pro"/>
          <w:b/>
        </w:rPr>
        <w:t>House Wine</w:t>
      </w:r>
      <w:r w:rsidRPr="008E77A8">
        <w:rPr>
          <w:rFonts w:ascii="Adobe Garamond Pro" w:hAnsi="Adobe Garamond Pro"/>
        </w:rPr>
        <w:t xml:space="preserve"> is CK Mondavi which includes; White Zinfandel, Chardonnay, Pinot </w:t>
      </w:r>
      <w:proofErr w:type="spellStart"/>
      <w:r w:rsidRPr="008E77A8">
        <w:rPr>
          <w:rFonts w:ascii="Adobe Garamond Pro" w:hAnsi="Adobe Garamond Pro"/>
        </w:rPr>
        <w:t>Gregio</w:t>
      </w:r>
      <w:proofErr w:type="spellEnd"/>
      <w:r w:rsidRPr="008E77A8">
        <w:rPr>
          <w:rFonts w:ascii="Adobe Garamond Pro" w:hAnsi="Adobe Garamond Pro"/>
        </w:rPr>
        <w:t xml:space="preserve">, Moscato, Merlot, Cabernet, Scarlet 5 Blend as well as Swedish Hill Blue Waters </w:t>
      </w:r>
      <w:proofErr w:type="spellStart"/>
      <w:r w:rsidRPr="008E77A8">
        <w:rPr>
          <w:rFonts w:ascii="Adobe Garamond Pro" w:hAnsi="Adobe Garamond Pro"/>
        </w:rPr>
        <w:t>Reisling</w:t>
      </w:r>
      <w:proofErr w:type="spellEnd"/>
    </w:p>
    <w:p w:rsidR="00C9580A" w:rsidRPr="008E77A8" w:rsidRDefault="00C9580A" w:rsidP="00C9580A">
      <w:pPr>
        <w:spacing w:before="8" w:after="0" w:line="240" w:lineRule="auto"/>
        <w:rPr>
          <w:rFonts w:ascii="Adobe Garamond Pro" w:hAnsi="Adobe Garamond Pro"/>
        </w:rPr>
      </w:pPr>
      <w:r w:rsidRPr="008E77A8">
        <w:rPr>
          <w:rFonts w:ascii="Adobe Garamond Pro" w:hAnsi="Adobe Garamond Pro"/>
          <w:b/>
        </w:rPr>
        <w:t>Beers Included</w:t>
      </w:r>
      <w:r w:rsidRPr="008E77A8">
        <w:rPr>
          <w:rFonts w:ascii="Adobe Garamond Pro" w:hAnsi="Adobe Garamond Pro"/>
        </w:rPr>
        <w:t xml:space="preserve">: Blue, Blue Light, Bud, Bud Light, Coors Light, Mich. Ultra, and Miller Light, </w:t>
      </w:r>
      <w:proofErr w:type="spellStart"/>
      <w:r w:rsidRPr="008E77A8">
        <w:rPr>
          <w:rFonts w:ascii="Adobe Garamond Pro" w:hAnsi="Adobe Garamond Pro"/>
        </w:rPr>
        <w:t>O’Douls</w:t>
      </w:r>
      <w:proofErr w:type="spellEnd"/>
    </w:p>
    <w:p w:rsidR="00C9580A" w:rsidRPr="008E77A8" w:rsidRDefault="00C9580A" w:rsidP="00C9580A">
      <w:pPr>
        <w:spacing w:before="8" w:after="0" w:line="240" w:lineRule="auto"/>
        <w:rPr>
          <w:rFonts w:ascii="Adobe Garamond Pro" w:hAnsi="Adobe Garamond Pro"/>
        </w:rPr>
      </w:pPr>
      <w:r w:rsidRPr="008E77A8">
        <w:rPr>
          <w:rFonts w:ascii="Adobe Garamond Pro" w:hAnsi="Adobe Garamond Pro"/>
          <w:b/>
        </w:rPr>
        <w:t>Draft Included</w:t>
      </w:r>
      <w:r w:rsidRPr="008E77A8">
        <w:rPr>
          <w:rFonts w:ascii="Adobe Garamond Pro" w:hAnsi="Adobe Garamond Pro"/>
        </w:rPr>
        <w:t>: Blue Light, Yuengling, Southern Tier IPA</w:t>
      </w:r>
    </w:p>
    <w:p w:rsidR="00C9580A" w:rsidRPr="008E77A8" w:rsidRDefault="00C9580A" w:rsidP="00C9580A">
      <w:pPr>
        <w:spacing w:before="8" w:after="0" w:line="240" w:lineRule="auto"/>
        <w:rPr>
          <w:rFonts w:ascii="Adobe Garamond Pro" w:hAnsi="Adobe Garamond Pro"/>
        </w:rPr>
      </w:pPr>
      <w:r w:rsidRPr="008E77A8">
        <w:rPr>
          <w:rFonts w:ascii="Adobe Garamond Pro" w:hAnsi="Adobe Garamond Pro"/>
          <w:b/>
        </w:rPr>
        <w:t>Soda includes</w:t>
      </w:r>
      <w:r w:rsidRPr="008E77A8">
        <w:rPr>
          <w:rFonts w:ascii="Adobe Garamond Pro" w:hAnsi="Adobe Garamond Pro"/>
        </w:rPr>
        <w:t xml:space="preserve"> Coke, Diet Coke, Sprite, Ginger Ale, Club Soda and Tonic</w:t>
      </w:r>
    </w:p>
    <w:p w:rsidR="00C9580A" w:rsidRPr="00415629" w:rsidRDefault="00C9580A" w:rsidP="00415629">
      <w:pPr>
        <w:spacing w:before="8" w:after="0" w:line="240" w:lineRule="auto"/>
        <w:rPr>
          <w:rFonts w:ascii="Adobe Garamond Pro" w:hAnsi="Adobe Garamond Pro"/>
        </w:rPr>
      </w:pPr>
      <w:r w:rsidRPr="008E77A8">
        <w:rPr>
          <w:rFonts w:ascii="Adobe Garamond Pro" w:hAnsi="Adobe Garamond Pro"/>
          <w:b/>
        </w:rPr>
        <w:t>Juice includes</w:t>
      </w:r>
      <w:r w:rsidRPr="008E77A8">
        <w:rPr>
          <w:rFonts w:ascii="Adobe Garamond Pro" w:hAnsi="Adobe Garamond Pro"/>
        </w:rPr>
        <w:t xml:space="preserve"> Orange, Cranberry</w:t>
      </w:r>
    </w:p>
    <w:p w:rsidR="00C9580A" w:rsidRDefault="00C9580A">
      <w:pPr>
        <w:spacing w:before="8" w:after="0" w:line="280" w:lineRule="exact"/>
        <w:rPr>
          <w:sz w:val="28"/>
          <w:szCs w:val="28"/>
        </w:rPr>
      </w:pPr>
    </w:p>
    <w:p w:rsidR="00C9580A" w:rsidRPr="00415629" w:rsidRDefault="00C9580A" w:rsidP="00415629">
      <w:pPr>
        <w:spacing w:after="0" w:line="240" w:lineRule="auto"/>
        <w:ind w:right="-40"/>
        <w:jc w:val="center"/>
        <w:rPr>
          <w:rFonts w:ascii="Adobe Garamond Pro" w:eastAsia="Copperplate Gothic Light" w:hAnsi="Adobe Garamond Pro" w:cs="Copperplate Gothic Light"/>
          <w:color w:val="1F497D" w:themeColor="text2"/>
          <w:sz w:val="24"/>
          <w:szCs w:val="24"/>
        </w:rPr>
      </w:pPr>
      <w:r w:rsidRPr="00617772">
        <w:rPr>
          <w:rFonts w:ascii="Copperplate Gothic Light" w:eastAsia="Copperplate Gothic Light" w:hAnsi="Copperplate Gothic Light" w:cs="Copperplate Gothic Light"/>
          <w:color w:val="1F497D" w:themeColor="text2"/>
          <w:sz w:val="32"/>
          <w:szCs w:val="32"/>
        </w:rPr>
        <w:t>Premium Open Bar</w:t>
      </w:r>
      <w:r w:rsidR="00415629">
        <w:rPr>
          <w:rFonts w:ascii="Copperplate Gothic Light" w:eastAsia="Copperplate Gothic Light" w:hAnsi="Copperplate Gothic Light" w:cs="Copperplate Gothic Light"/>
          <w:color w:val="1F497D" w:themeColor="text2"/>
          <w:sz w:val="32"/>
          <w:szCs w:val="32"/>
        </w:rPr>
        <w:br/>
      </w:r>
      <w:r w:rsidR="00415629">
        <w:rPr>
          <w:rFonts w:ascii="Adobe Garamond Pro" w:eastAsia="Copperplate Gothic Light" w:hAnsi="Adobe Garamond Pro" w:cs="Copperplate Gothic Light"/>
          <w:color w:val="1F497D" w:themeColor="text2"/>
          <w:sz w:val="24"/>
          <w:szCs w:val="24"/>
        </w:rPr>
        <w:t>1 hour: $15.95/pp | 2 hours: $18.95/pp | 3 hours: $21.95/pp | 4 hours: $24.95/pp</w:t>
      </w:r>
    </w:p>
    <w:p w:rsidR="00C9580A" w:rsidRDefault="00C9580A" w:rsidP="00C9580A">
      <w:pPr>
        <w:spacing w:after="0" w:line="200" w:lineRule="exact"/>
        <w:rPr>
          <w:sz w:val="20"/>
          <w:szCs w:val="20"/>
        </w:rPr>
      </w:pPr>
    </w:p>
    <w:p w:rsidR="00C9580A" w:rsidRPr="008E77A8" w:rsidRDefault="00C9580A" w:rsidP="00C9580A">
      <w:pPr>
        <w:spacing w:before="12" w:after="0" w:line="240" w:lineRule="auto"/>
        <w:rPr>
          <w:rFonts w:ascii="Adobe Garamond Pro" w:hAnsi="Adobe Garamond Pro"/>
        </w:rPr>
      </w:pPr>
      <w:r w:rsidRPr="008E77A8">
        <w:rPr>
          <w:rFonts w:ascii="Adobe Garamond Pro" w:hAnsi="Adobe Garamond Pro"/>
          <w:b/>
        </w:rPr>
        <w:t>Alcohol Includes:</w:t>
      </w:r>
      <w:r w:rsidRPr="008E77A8">
        <w:rPr>
          <w:rFonts w:ascii="Adobe Garamond Pro" w:hAnsi="Adobe Garamond Pro"/>
        </w:rPr>
        <w:t xml:space="preserve"> Baileys, Canadian Club, Captain Morgan, Crown Royal, </w:t>
      </w:r>
      <w:proofErr w:type="spellStart"/>
      <w:r w:rsidRPr="008E77A8">
        <w:rPr>
          <w:rFonts w:ascii="Adobe Garamond Pro" w:hAnsi="Adobe Garamond Pro"/>
        </w:rPr>
        <w:t>Seagrams</w:t>
      </w:r>
      <w:proofErr w:type="spellEnd"/>
      <w:r w:rsidRPr="008E77A8">
        <w:rPr>
          <w:rFonts w:ascii="Adobe Garamond Pro" w:hAnsi="Adobe Garamond Pro"/>
        </w:rPr>
        <w:t xml:space="preserve"> 7, </w:t>
      </w:r>
      <w:proofErr w:type="spellStart"/>
      <w:r w:rsidRPr="008E77A8">
        <w:rPr>
          <w:rFonts w:ascii="Adobe Garamond Pro" w:hAnsi="Adobe Garamond Pro"/>
        </w:rPr>
        <w:t>Seagrams</w:t>
      </w:r>
      <w:proofErr w:type="spellEnd"/>
      <w:r w:rsidRPr="008E77A8">
        <w:rPr>
          <w:rFonts w:ascii="Adobe Garamond Pro" w:hAnsi="Adobe Garamond Pro"/>
        </w:rPr>
        <w:t xml:space="preserve"> VO, Jack Daniels, Jose Cuervo, Johnny Walker Black, Johnny Walker Red, Southern Comfort, Tanqueray, Absolute, Bacardi, Beefeaters, Bombay Sapphire, Black Velvet, Grey Goose, Jameson, </w:t>
      </w:r>
      <w:proofErr w:type="spellStart"/>
      <w:r w:rsidRPr="008E77A8">
        <w:rPr>
          <w:rFonts w:ascii="Adobe Garamond Pro" w:hAnsi="Adobe Garamond Pro"/>
        </w:rPr>
        <w:t>Titos</w:t>
      </w:r>
      <w:proofErr w:type="spellEnd"/>
      <w:r w:rsidRPr="008E77A8">
        <w:rPr>
          <w:rFonts w:ascii="Adobe Garamond Pro" w:hAnsi="Adobe Garamond Pro"/>
        </w:rPr>
        <w:t xml:space="preserve"> </w:t>
      </w:r>
    </w:p>
    <w:p w:rsidR="00C9580A" w:rsidRPr="008E77A8" w:rsidRDefault="00C9580A" w:rsidP="00C9580A">
      <w:pPr>
        <w:spacing w:before="12" w:after="0" w:line="240" w:lineRule="auto"/>
        <w:rPr>
          <w:rFonts w:ascii="Adobe Garamond Pro" w:hAnsi="Adobe Garamond Pro"/>
        </w:rPr>
      </w:pPr>
      <w:r w:rsidRPr="008E77A8">
        <w:rPr>
          <w:rFonts w:ascii="Adobe Garamond Pro" w:hAnsi="Adobe Garamond Pro"/>
          <w:b/>
        </w:rPr>
        <w:t>Beers Included:</w:t>
      </w:r>
      <w:r w:rsidRPr="008E77A8">
        <w:rPr>
          <w:rFonts w:ascii="Adobe Garamond Pro" w:hAnsi="Adobe Garamond Pro"/>
        </w:rPr>
        <w:t xml:space="preserve"> Blue, Blue Light, Bud, Bud Light, Coors Light, Mich. Ultra and Miller Light, </w:t>
      </w:r>
      <w:proofErr w:type="spellStart"/>
      <w:r w:rsidRPr="008E77A8">
        <w:rPr>
          <w:rFonts w:ascii="Adobe Garamond Pro" w:hAnsi="Adobe Garamond Pro"/>
        </w:rPr>
        <w:t>O’Douls</w:t>
      </w:r>
      <w:proofErr w:type="spellEnd"/>
      <w:r w:rsidRPr="008E77A8">
        <w:rPr>
          <w:rFonts w:ascii="Adobe Garamond Pro" w:hAnsi="Adobe Garamond Pro"/>
        </w:rPr>
        <w:t xml:space="preserve">, Corona and Corona Light, Stella, Angry Orchard and Blue Moon </w:t>
      </w:r>
    </w:p>
    <w:p w:rsidR="00C9580A" w:rsidRPr="008E77A8" w:rsidRDefault="00C9580A" w:rsidP="00C9580A">
      <w:pPr>
        <w:spacing w:before="12" w:after="0" w:line="240" w:lineRule="auto"/>
        <w:rPr>
          <w:rFonts w:ascii="Adobe Garamond Pro" w:hAnsi="Adobe Garamond Pro"/>
        </w:rPr>
      </w:pPr>
      <w:r w:rsidRPr="008E77A8">
        <w:rPr>
          <w:rFonts w:ascii="Adobe Garamond Pro" w:hAnsi="Adobe Garamond Pro"/>
          <w:b/>
        </w:rPr>
        <w:t>Wine Included</w:t>
      </w:r>
      <w:r w:rsidRPr="008E77A8">
        <w:rPr>
          <w:rFonts w:ascii="Adobe Garamond Pro" w:hAnsi="Adobe Garamond Pro"/>
        </w:rPr>
        <w:t xml:space="preserve">: is CK Mondavi which includes; White Zinfandel, Chardonnay, Pinot </w:t>
      </w:r>
      <w:proofErr w:type="spellStart"/>
      <w:r w:rsidRPr="008E77A8">
        <w:rPr>
          <w:rFonts w:ascii="Adobe Garamond Pro" w:hAnsi="Adobe Garamond Pro"/>
        </w:rPr>
        <w:t>Gregio</w:t>
      </w:r>
      <w:proofErr w:type="spellEnd"/>
      <w:r w:rsidRPr="008E77A8">
        <w:rPr>
          <w:rFonts w:ascii="Adobe Garamond Pro" w:hAnsi="Adobe Garamond Pro"/>
        </w:rPr>
        <w:t xml:space="preserve">, Moscato, Merlot, Cabernet, Scarlet 5 Blend as well as Swedish Hill Blue Waters </w:t>
      </w:r>
      <w:proofErr w:type="spellStart"/>
      <w:r w:rsidRPr="008E77A8">
        <w:rPr>
          <w:rFonts w:ascii="Adobe Garamond Pro" w:hAnsi="Adobe Garamond Pro"/>
        </w:rPr>
        <w:t>Reisling</w:t>
      </w:r>
      <w:proofErr w:type="spellEnd"/>
      <w:r w:rsidRPr="008E77A8">
        <w:rPr>
          <w:rFonts w:ascii="Adobe Garamond Pro" w:hAnsi="Adobe Garamond Pro"/>
        </w:rPr>
        <w:t xml:space="preserve">, Relax </w:t>
      </w:r>
      <w:proofErr w:type="spellStart"/>
      <w:r w:rsidRPr="008E77A8">
        <w:rPr>
          <w:rFonts w:ascii="Adobe Garamond Pro" w:hAnsi="Adobe Garamond Pro"/>
        </w:rPr>
        <w:t>Reisling</w:t>
      </w:r>
      <w:proofErr w:type="spellEnd"/>
      <w:r w:rsidRPr="008E77A8">
        <w:rPr>
          <w:rFonts w:ascii="Adobe Garamond Pro" w:hAnsi="Adobe Garamond Pro"/>
        </w:rPr>
        <w:t xml:space="preserve">, Matua-Sauvignon Blanc, Ecco Domani, Josh Cabernet, Alamos Malbec, </w:t>
      </w:r>
      <w:proofErr w:type="spellStart"/>
      <w:r w:rsidRPr="008E77A8">
        <w:rPr>
          <w:rFonts w:ascii="Adobe Garamond Pro" w:hAnsi="Adobe Garamond Pro"/>
        </w:rPr>
        <w:t>Apothic</w:t>
      </w:r>
      <w:proofErr w:type="spellEnd"/>
      <w:r w:rsidRPr="008E77A8">
        <w:rPr>
          <w:rFonts w:ascii="Adobe Garamond Pro" w:hAnsi="Adobe Garamond Pro"/>
        </w:rPr>
        <w:t xml:space="preserve"> Red </w:t>
      </w:r>
    </w:p>
    <w:p w:rsidR="00C9580A" w:rsidRPr="008E77A8" w:rsidRDefault="00C9580A" w:rsidP="00C9580A">
      <w:pPr>
        <w:spacing w:before="12" w:after="0" w:line="240" w:lineRule="auto"/>
        <w:rPr>
          <w:rFonts w:ascii="Adobe Garamond Pro" w:hAnsi="Adobe Garamond Pro"/>
        </w:rPr>
      </w:pPr>
      <w:r w:rsidRPr="008E77A8">
        <w:rPr>
          <w:rFonts w:ascii="Adobe Garamond Pro" w:hAnsi="Adobe Garamond Pro"/>
          <w:b/>
        </w:rPr>
        <w:t>Draft Included</w:t>
      </w:r>
      <w:r w:rsidRPr="008E77A8">
        <w:rPr>
          <w:rFonts w:ascii="Adobe Garamond Pro" w:hAnsi="Adobe Garamond Pro"/>
        </w:rPr>
        <w:t xml:space="preserve">: Blue Light, Yuengling, Southern Tier IPA </w:t>
      </w:r>
    </w:p>
    <w:p w:rsidR="00C9580A" w:rsidRPr="008E77A8" w:rsidRDefault="00C9580A" w:rsidP="00C9580A">
      <w:pPr>
        <w:spacing w:before="12" w:after="0" w:line="240" w:lineRule="auto"/>
        <w:rPr>
          <w:rFonts w:ascii="Adobe Garamond Pro" w:hAnsi="Adobe Garamond Pro"/>
        </w:rPr>
      </w:pPr>
      <w:r w:rsidRPr="008E77A8">
        <w:rPr>
          <w:rFonts w:ascii="Adobe Garamond Pro" w:hAnsi="Adobe Garamond Pro"/>
          <w:b/>
        </w:rPr>
        <w:t>Soda includes</w:t>
      </w:r>
      <w:r w:rsidRPr="008E77A8">
        <w:rPr>
          <w:rFonts w:ascii="Adobe Garamond Pro" w:hAnsi="Adobe Garamond Pro"/>
        </w:rPr>
        <w:t xml:space="preserve"> Coke, Diet Coke, Sprite, Ginger Ale, Club Soda and Tonic </w:t>
      </w:r>
    </w:p>
    <w:p w:rsidR="00C9580A" w:rsidRPr="00415629" w:rsidRDefault="00C9580A" w:rsidP="00415629">
      <w:pPr>
        <w:spacing w:before="12" w:after="0" w:line="240" w:lineRule="auto"/>
        <w:rPr>
          <w:rFonts w:ascii="Adobe Garamond Pro" w:hAnsi="Adobe Garamond Pro"/>
        </w:rPr>
      </w:pPr>
      <w:r w:rsidRPr="008E77A8">
        <w:rPr>
          <w:rFonts w:ascii="Adobe Garamond Pro" w:hAnsi="Adobe Garamond Pro"/>
          <w:b/>
        </w:rPr>
        <w:t>Juice includes</w:t>
      </w:r>
      <w:r w:rsidRPr="008E77A8">
        <w:rPr>
          <w:rFonts w:ascii="Adobe Garamond Pro" w:hAnsi="Adobe Garamond Pro"/>
        </w:rPr>
        <w:t xml:space="preserve"> Orange, Cranberry</w:t>
      </w:r>
    </w:p>
    <w:p w:rsidR="00C9580A" w:rsidRDefault="00C9580A" w:rsidP="00C9580A">
      <w:pPr>
        <w:spacing w:after="0" w:line="240" w:lineRule="auto"/>
        <w:ind w:right="-40"/>
        <w:jc w:val="center"/>
        <w:rPr>
          <w:rFonts w:ascii="Copperplate Gothic Light" w:eastAsia="Copperplate Gothic Light" w:hAnsi="Copperplate Gothic Light" w:cs="Copperplate Gothic Light"/>
          <w:color w:val="204F26"/>
          <w:sz w:val="32"/>
          <w:szCs w:val="32"/>
        </w:rPr>
      </w:pPr>
    </w:p>
    <w:p w:rsidR="00C9580A" w:rsidRPr="00415629" w:rsidRDefault="00C9580A" w:rsidP="00C9580A">
      <w:pPr>
        <w:spacing w:after="0" w:line="240" w:lineRule="auto"/>
        <w:ind w:right="-40"/>
        <w:jc w:val="center"/>
        <w:rPr>
          <w:rFonts w:ascii="Adobe Garamond Pro" w:eastAsia="Copperplate Gothic Light" w:hAnsi="Adobe Garamond Pro" w:cs="Copperplate Gothic Light"/>
          <w:color w:val="1F497D" w:themeColor="text2"/>
          <w:sz w:val="24"/>
          <w:szCs w:val="24"/>
        </w:rPr>
      </w:pPr>
      <w:r w:rsidRPr="00617772">
        <w:rPr>
          <w:rFonts w:ascii="Copperplate Gothic Light" w:eastAsia="Copperplate Gothic Light" w:hAnsi="Copperplate Gothic Light" w:cs="Copperplate Gothic Light"/>
          <w:color w:val="1F497D" w:themeColor="text2"/>
          <w:sz w:val="32"/>
          <w:szCs w:val="32"/>
        </w:rPr>
        <w:t>Beer and Wine Only</w:t>
      </w:r>
      <w:r w:rsidR="00493C50">
        <w:rPr>
          <w:rFonts w:ascii="Copperplate Gothic Light" w:eastAsia="Copperplate Gothic Light" w:hAnsi="Copperplate Gothic Light" w:cs="Copperplate Gothic Light"/>
          <w:color w:val="1F497D" w:themeColor="text2"/>
          <w:sz w:val="32"/>
          <w:szCs w:val="32"/>
        </w:rPr>
        <w:br/>
      </w:r>
      <w:r w:rsidR="00415629">
        <w:rPr>
          <w:rFonts w:ascii="Adobe Garamond Pro" w:eastAsia="Copperplate Gothic Light" w:hAnsi="Adobe Garamond Pro" w:cs="Copperplate Gothic Light"/>
          <w:color w:val="1F497D" w:themeColor="text2"/>
          <w:sz w:val="24"/>
          <w:szCs w:val="24"/>
        </w:rPr>
        <w:t>1 hour: $9.00/pp | 2 hours: $12.00/pp | 3 hours: $15.00/pp | 4 hours: $18.00/pp</w:t>
      </w:r>
    </w:p>
    <w:p w:rsidR="00C9580A" w:rsidRDefault="00C9580A" w:rsidP="00C9580A">
      <w:pPr>
        <w:spacing w:after="0" w:line="200" w:lineRule="exact"/>
        <w:rPr>
          <w:sz w:val="20"/>
          <w:szCs w:val="20"/>
        </w:rPr>
      </w:pPr>
    </w:p>
    <w:p w:rsidR="008E77A8" w:rsidRPr="008E77A8" w:rsidRDefault="008E77A8" w:rsidP="008E77A8">
      <w:pPr>
        <w:spacing w:after="0"/>
        <w:rPr>
          <w:rFonts w:ascii="Adobe Garamond Pro" w:hAnsi="Adobe Garamond Pro"/>
        </w:rPr>
      </w:pPr>
      <w:r w:rsidRPr="008E77A8">
        <w:rPr>
          <w:rFonts w:ascii="Adobe Garamond Pro" w:hAnsi="Adobe Garamond Pro"/>
          <w:b/>
        </w:rPr>
        <w:t>Beers Included:</w:t>
      </w:r>
      <w:r w:rsidRPr="008E77A8">
        <w:rPr>
          <w:rFonts w:ascii="Adobe Garamond Pro" w:hAnsi="Adobe Garamond Pro"/>
        </w:rPr>
        <w:t xml:space="preserve"> Blue, Blue Light, Bud, Bud Light, Coors Light, Mich. Ultra, and Miller Light, </w:t>
      </w:r>
      <w:proofErr w:type="spellStart"/>
      <w:r w:rsidRPr="008E77A8">
        <w:rPr>
          <w:rFonts w:ascii="Adobe Garamond Pro" w:hAnsi="Adobe Garamond Pro"/>
        </w:rPr>
        <w:t>O’Douls</w:t>
      </w:r>
      <w:proofErr w:type="spellEnd"/>
      <w:r w:rsidRPr="008E77A8">
        <w:rPr>
          <w:rFonts w:ascii="Adobe Garamond Pro" w:hAnsi="Adobe Garamond Pro"/>
        </w:rPr>
        <w:t xml:space="preserve">, Corona, and Corona Light, Stella, Angry Orchard and Blue Moon </w:t>
      </w:r>
    </w:p>
    <w:p w:rsidR="008E77A8" w:rsidRPr="008E77A8" w:rsidRDefault="008E77A8" w:rsidP="008E77A8">
      <w:pPr>
        <w:spacing w:after="0"/>
        <w:rPr>
          <w:rFonts w:ascii="Adobe Garamond Pro" w:hAnsi="Adobe Garamond Pro"/>
        </w:rPr>
      </w:pPr>
      <w:r>
        <w:rPr>
          <w:rFonts w:ascii="Adobe Garamond Pro" w:hAnsi="Adobe Garamond Pro"/>
          <w:b/>
        </w:rPr>
        <w:t>Wine Included</w:t>
      </w:r>
      <w:r w:rsidRPr="008E77A8">
        <w:rPr>
          <w:rFonts w:ascii="Adobe Garamond Pro" w:hAnsi="Adobe Garamond Pro"/>
          <w:b/>
        </w:rPr>
        <w:t>:</w:t>
      </w:r>
      <w:r w:rsidRPr="008E77A8">
        <w:rPr>
          <w:rFonts w:ascii="Adobe Garamond Pro" w:hAnsi="Adobe Garamond Pro"/>
        </w:rPr>
        <w:t xml:space="preserve"> is CK Mondavi which includes; White Zinfandel, Chardonnay, Pinot </w:t>
      </w:r>
      <w:proofErr w:type="spellStart"/>
      <w:r w:rsidRPr="008E77A8">
        <w:rPr>
          <w:rFonts w:ascii="Adobe Garamond Pro" w:hAnsi="Adobe Garamond Pro"/>
        </w:rPr>
        <w:t>Gregio</w:t>
      </w:r>
      <w:proofErr w:type="spellEnd"/>
      <w:r w:rsidRPr="008E77A8">
        <w:rPr>
          <w:rFonts w:ascii="Adobe Garamond Pro" w:hAnsi="Adobe Garamond Pro"/>
        </w:rPr>
        <w:t xml:space="preserve">, Moscato, Merlot, Cabernet, Scarlet 5 Blend as well as Swedish Hill Blue Waters </w:t>
      </w:r>
      <w:proofErr w:type="spellStart"/>
      <w:r w:rsidRPr="008E77A8">
        <w:rPr>
          <w:rFonts w:ascii="Adobe Garamond Pro" w:hAnsi="Adobe Garamond Pro"/>
        </w:rPr>
        <w:t>Reisling</w:t>
      </w:r>
      <w:proofErr w:type="spellEnd"/>
      <w:r w:rsidRPr="008E77A8">
        <w:rPr>
          <w:rFonts w:ascii="Adobe Garamond Pro" w:hAnsi="Adobe Garamond Pro"/>
        </w:rPr>
        <w:t xml:space="preserve">, Relax </w:t>
      </w:r>
      <w:proofErr w:type="spellStart"/>
      <w:r w:rsidRPr="008E77A8">
        <w:rPr>
          <w:rFonts w:ascii="Adobe Garamond Pro" w:hAnsi="Adobe Garamond Pro"/>
        </w:rPr>
        <w:t>Reisling</w:t>
      </w:r>
      <w:proofErr w:type="spellEnd"/>
      <w:r w:rsidRPr="008E77A8">
        <w:rPr>
          <w:rFonts w:ascii="Adobe Garamond Pro" w:hAnsi="Adobe Garamond Pro"/>
        </w:rPr>
        <w:t xml:space="preserve">, Matua-Sauvignon Blanc, Ecco Domani, Josh Cabernet, Alamos Malbec, </w:t>
      </w:r>
      <w:proofErr w:type="spellStart"/>
      <w:r w:rsidRPr="008E77A8">
        <w:rPr>
          <w:rFonts w:ascii="Adobe Garamond Pro" w:hAnsi="Adobe Garamond Pro"/>
        </w:rPr>
        <w:t>Apothic</w:t>
      </w:r>
      <w:proofErr w:type="spellEnd"/>
      <w:r w:rsidRPr="008E77A8">
        <w:rPr>
          <w:rFonts w:ascii="Adobe Garamond Pro" w:hAnsi="Adobe Garamond Pro"/>
        </w:rPr>
        <w:t xml:space="preserve"> Red </w:t>
      </w:r>
    </w:p>
    <w:p w:rsidR="008E77A8" w:rsidRPr="008E77A8" w:rsidRDefault="008E77A8" w:rsidP="008E77A8">
      <w:pPr>
        <w:spacing w:after="0"/>
        <w:rPr>
          <w:rFonts w:ascii="Adobe Garamond Pro" w:hAnsi="Adobe Garamond Pro"/>
        </w:rPr>
      </w:pPr>
      <w:r w:rsidRPr="008E77A8">
        <w:rPr>
          <w:rFonts w:ascii="Adobe Garamond Pro" w:hAnsi="Adobe Garamond Pro"/>
          <w:b/>
        </w:rPr>
        <w:t>Draft Included:</w:t>
      </w:r>
      <w:r w:rsidRPr="008E77A8">
        <w:rPr>
          <w:rFonts w:ascii="Adobe Garamond Pro" w:hAnsi="Adobe Garamond Pro"/>
        </w:rPr>
        <w:t xml:space="preserve"> Blue Light, Yuengling, Southern Tier IPA </w:t>
      </w:r>
    </w:p>
    <w:p w:rsidR="008E77A8" w:rsidRPr="008E77A8" w:rsidRDefault="008E77A8" w:rsidP="008E77A8">
      <w:pPr>
        <w:spacing w:after="0"/>
        <w:rPr>
          <w:rFonts w:ascii="Adobe Garamond Pro" w:hAnsi="Adobe Garamond Pro"/>
        </w:rPr>
      </w:pPr>
      <w:r w:rsidRPr="008E77A8">
        <w:rPr>
          <w:rFonts w:ascii="Adobe Garamond Pro" w:hAnsi="Adobe Garamond Pro"/>
          <w:b/>
        </w:rPr>
        <w:t>Soda includes</w:t>
      </w:r>
      <w:r w:rsidRPr="008E77A8">
        <w:rPr>
          <w:rFonts w:ascii="Adobe Garamond Pro" w:hAnsi="Adobe Garamond Pro"/>
        </w:rPr>
        <w:t xml:space="preserve"> Coke, Diet Coke, Sprite, Ginger Ale, Club Soda and Tonic Water </w:t>
      </w:r>
    </w:p>
    <w:p w:rsidR="008E77A8" w:rsidRPr="008E77A8" w:rsidRDefault="008E77A8" w:rsidP="008E77A8">
      <w:pPr>
        <w:spacing w:after="0"/>
        <w:rPr>
          <w:rFonts w:ascii="Adobe Garamond Pro" w:hAnsi="Adobe Garamond Pro"/>
        </w:rPr>
      </w:pPr>
      <w:r w:rsidRPr="008E77A8">
        <w:rPr>
          <w:rFonts w:ascii="Adobe Garamond Pro" w:hAnsi="Adobe Garamond Pro"/>
          <w:b/>
        </w:rPr>
        <w:t>Juice includes</w:t>
      </w:r>
      <w:r w:rsidRPr="008E77A8">
        <w:rPr>
          <w:rFonts w:ascii="Adobe Garamond Pro" w:hAnsi="Adobe Garamond Pro"/>
        </w:rPr>
        <w:t xml:space="preserve"> Orange, Cranberry </w:t>
      </w:r>
    </w:p>
    <w:p w:rsidR="00415629" w:rsidRDefault="00415629" w:rsidP="00515222">
      <w:pPr>
        <w:spacing w:before="34" w:after="0" w:line="240" w:lineRule="auto"/>
        <w:ind w:left="2196" w:right="2139"/>
        <w:jc w:val="center"/>
      </w:pPr>
    </w:p>
    <w:p w:rsidR="00515222" w:rsidRPr="00617772" w:rsidRDefault="00493C50" w:rsidP="00515222">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r>
        <w:br/>
      </w:r>
      <w:hyperlink r:id="rId32">
        <w:r w:rsidR="00515222" w:rsidRPr="00617772">
          <w:rPr>
            <w:rFonts w:ascii="Copperplate Gothic Light" w:eastAsia="Copperplate Gothic Light" w:hAnsi="Copperplate Gothic Light" w:cs="Copperplate Gothic Light"/>
            <w:color w:val="1F497D" w:themeColor="text2"/>
            <w:spacing w:val="36"/>
            <w:sz w:val="26"/>
            <w:szCs w:val="26"/>
          </w:rPr>
          <w:t>ww</w:t>
        </w:r>
        <w:r w:rsidR="00515222" w:rsidRPr="00617772">
          <w:rPr>
            <w:rFonts w:ascii="Copperplate Gothic Light" w:eastAsia="Copperplate Gothic Light" w:hAnsi="Copperplate Gothic Light" w:cs="Copperplate Gothic Light"/>
            <w:color w:val="1F497D" w:themeColor="text2"/>
            <w:sz w:val="26"/>
            <w:szCs w:val="26"/>
          </w:rPr>
          <w:t>w</w:t>
        </w:r>
        <w:r w:rsidR="00515222" w:rsidRPr="00617772">
          <w:rPr>
            <w:rFonts w:ascii="Copperplate Gothic Light" w:eastAsia="Copperplate Gothic Light" w:hAnsi="Copperplate Gothic Light" w:cs="Copperplate Gothic Light"/>
            <w:color w:val="1F497D" w:themeColor="text2"/>
            <w:spacing w:val="-41"/>
            <w:sz w:val="26"/>
            <w:szCs w:val="26"/>
          </w:rPr>
          <w:t xml:space="preserve"> </w:t>
        </w:r>
        <w:r w:rsidR="00515222" w:rsidRPr="00617772">
          <w:rPr>
            <w:rFonts w:ascii="Copperplate Gothic Light" w:eastAsia="Copperplate Gothic Light" w:hAnsi="Copperplate Gothic Light" w:cs="Copperplate Gothic Light"/>
            <w:color w:val="1F497D" w:themeColor="text2"/>
            <w:spacing w:val="36"/>
            <w:w w:val="99"/>
            <w:sz w:val="26"/>
            <w:szCs w:val="26"/>
          </w:rPr>
          <w:t>.</w:t>
        </w:r>
        <w:r w:rsidR="00515222" w:rsidRPr="00617772">
          <w:rPr>
            <w:rFonts w:ascii="Copperplate Gothic Light" w:eastAsia="Copperplate Gothic Light" w:hAnsi="Copperplate Gothic Light" w:cs="Copperplate Gothic Light"/>
            <w:color w:val="1F497D" w:themeColor="text2"/>
            <w:w w:val="99"/>
            <w:sz w:val="26"/>
            <w:szCs w:val="26"/>
          </w:rPr>
          <w:t>blueheronhills</w:t>
        </w:r>
        <w:r w:rsidR="00515222" w:rsidRPr="00617772">
          <w:rPr>
            <w:rFonts w:ascii="Copperplate Gothic Light" w:eastAsia="Copperplate Gothic Light" w:hAnsi="Copperplate Gothic Light" w:cs="Copperplate Gothic Light"/>
            <w:color w:val="1F497D" w:themeColor="text2"/>
            <w:spacing w:val="36"/>
            <w:w w:val="99"/>
            <w:sz w:val="26"/>
            <w:szCs w:val="26"/>
          </w:rPr>
          <w:t>gc.co</w:t>
        </w:r>
        <w:r w:rsidR="00515222" w:rsidRPr="00617772">
          <w:rPr>
            <w:rFonts w:ascii="Copperplate Gothic Light" w:eastAsia="Copperplate Gothic Light" w:hAnsi="Copperplate Gothic Light" w:cs="Copperplate Gothic Light"/>
            <w:color w:val="1F497D" w:themeColor="text2"/>
            <w:w w:val="99"/>
            <w:sz w:val="26"/>
            <w:szCs w:val="26"/>
          </w:rPr>
          <w:t>m</w:t>
        </w:r>
        <w:r w:rsidR="00515222"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515222" w:rsidRPr="00E37753" w:rsidRDefault="00515222" w:rsidP="00515222">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33"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515222" w:rsidRPr="00AB3BF1" w:rsidRDefault="00515222" w:rsidP="00515222">
      <w:pPr>
        <w:spacing w:after="0" w:line="240" w:lineRule="auto"/>
        <w:ind w:right="-20"/>
        <w:jc w:val="center"/>
        <w:rPr>
          <w:rFonts w:ascii="Adobe Garamond Pro" w:eastAsia="Adobe Garamond Pro" w:hAnsi="Adobe Garamond Pro" w:cs="Adobe Garamond Pro"/>
          <w:sz w:val="28"/>
          <w:szCs w:val="24"/>
        </w:rPr>
        <w:sectPr w:rsidR="00515222" w:rsidRPr="00AB3BF1" w:rsidSect="00493C50">
          <w:pgSz w:w="12240" w:h="15840"/>
          <w:pgMar w:top="660" w:right="1720" w:bottom="280" w:left="1720" w:header="720" w:footer="0" w:gutter="0"/>
          <w:cols w:space="720"/>
        </w:sectPr>
      </w:pPr>
      <w:r w:rsidRPr="00D53495">
        <w:rPr>
          <w:rFonts w:ascii="Adobe Garamond Pro" w:hAnsi="Adobe Garamond Pro"/>
          <w:i/>
          <w:sz w:val="20"/>
        </w:rPr>
        <w:t>A 20% Facility Fee and 8% NYS Sales Tax will be added to all products and se</w:t>
      </w:r>
      <w:r>
        <w:rPr>
          <w:rFonts w:ascii="Adobe Garamond Pro" w:hAnsi="Adobe Garamond Pro"/>
          <w:i/>
          <w:sz w:val="20"/>
        </w:rPr>
        <w:t>rvices. Prices subject to change.</w:t>
      </w:r>
    </w:p>
    <w:p w:rsidR="008E77A8" w:rsidRPr="008E77A8" w:rsidRDefault="008E77A8">
      <w:pPr>
        <w:spacing w:after="0"/>
        <w:jc w:val="center"/>
        <w:rPr>
          <w:rFonts w:ascii="Adobe Garamond Pro" w:hAnsi="Adobe Garamond Pro"/>
          <w:sz w:val="24"/>
        </w:rPr>
      </w:pPr>
      <w:r>
        <w:rPr>
          <w:noProof/>
        </w:rPr>
        <w:lastRenderedPageBreak/>
        <w:drawing>
          <wp:inline distT="0" distB="0" distL="0" distR="0" wp14:anchorId="14DD97FC" wp14:editId="141C6E0C">
            <wp:extent cx="1600200" cy="25717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00200" cy="257175"/>
                    </a:xfrm>
                    <a:prstGeom prst="rect">
                      <a:avLst/>
                    </a:prstGeom>
                    <a:noFill/>
                    <a:ln>
                      <a:noFill/>
                    </a:ln>
                  </pic:spPr>
                </pic:pic>
              </a:graphicData>
            </a:graphic>
          </wp:inline>
        </w:drawing>
      </w:r>
    </w:p>
    <w:p w:rsidR="008E77A8" w:rsidRDefault="008E77A8">
      <w:pPr>
        <w:spacing w:after="0"/>
        <w:jc w:val="center"/>
      </w:pPr>
    </w:p>
    <w:p w:rsidR="008E77A8" w:rsidRPr="00617772" w:rsidRDefault="008E77A8" w:rsidP="008E77A8">
      <w:pPr>
        <w:spacing w:after="0" w:line="240" w:lineRule="auto"/>
        <w:ind w:right="-40"/>
        <w:jc w:val="center"/>
        <w:rPr>
          <w:rFonts w:ascii="Copperplate Gothic Light" w:eastAsia="Copperplate Gothic Light" w:hAnsi="Copperplate Gothic Light" w:cs="Copperplate Gothic Light"/>
          <w:color w:val="1F497D" w:themeColor="text2"/>
          <w:sz w:val="32"/>
          <w:szCs w:val="32"/>
        </w:rPr>
      </w:pPr>
      <w:r w:rsidRPr="00617772">
        <w:rPr>
          <w:rFonts w:ascii="Copperplate Gothic Light" w:eastAsia="Copperplate Gothic Light" w:hAnsi="Copperplate Gothic Light" w:cs="Copperplate Gothic Light"/>
          <w:color w:val="1F497D" w:themeColor="text2"/>
          <w:sz w:val="32"/>
          <w:szCs w:val="32"/>
        </w:rPr>
        <w:t>Hosted Bar</w:t>
      </w:r>
    </w:p>
    <w:p w:rsidR="008E77A8" w:rsidRDefault="008E77A8">
      <w:pPr>
        <w:spacing w:after="0"/>
        <w:jc w:val="center"/>
      </w:pPr>
    </w:p>
    <w:p w:rsidR="008E77A8" w:rsidRPr="008E77A8" w:rsidRDefault="008E77A8" w:rsidP="008E77A8">
      <w:pPr>
        <w:spacing w:after="0"/>
        <w:rPr>
          <w:rFonts w:ascii="Adobe Garamond Pro" w:hAnsi="Adobe Garamond Pro"/>
        </w:rPr>
      </w:pPr>
      <w:r w:rsidRPr="008E77A8">
        <w:rPr>
          <w:rFonts w:ascii="Adobe Garamond Pro" w:hAnsi="Adobe Garamond Pro"/>
        </w:rPr>
        <w:t xml:space="preserve">A HOSTED bar will be charged on a per drink basis. There is a $400.00 minimum in sales required. If the minimum is not met, a $75.00 set up fee will be assessed for the first hour and $15.00 for each additional hour will be added. </w:t>
      </w:r>
    </w:p>
    <w:p w:rsidR="008E77A8" w:rsidRPr="008E77A8" w:rsidRDefault="008E77A8" w:rsidP="008E77A8">
      <w:pPr>
        <w:spacing w:after="0"/>
        <w:rPr>
          <w:rFonts w:ascii="Adobe Garamond Pro" w:hAnsi="Adobe Garamond Pro"/>
        </w:rPr>
      </w:pPr>
    </w:p>
    <w:p w:rsidR="008E77A8" w:rsidRPr="008E77A8" w:rsidRDefault="008E77A8" w:rsidP="008E77A8">
      <w:pPr>
        <w:spacing w:after="0"/>
        <w:rPr>
          <w:rFonts w:ascii="Adobe Garamond Pro" w:hAnsi="Adobe Garamond Pro"/>
        </w:rPr>
      </w:pPr>
      <w:r w:rsidRPr="008E77A8">
        <w:rPr>
          <w:rFonts w:ascii="Adobe Garamond Pro" w:hAnsi="Adobe Garamond Pro"/>
        </w:rPr>
        <w:t xml:space="preserve">Alcohol Includes: Baileys, Canadian Club, Captain Morgan, Crown Royal, </w:t>
      </w:r>
      <w:proofErr w:type="spellStart"/>
      <w:r w:rsidRPr="008E77A8">
        <w:rPr>
          <w:rFonts w:ascii="Adobe Garamond Pro" w:hAnsi="Adobe Garamond Pro"/>
        </w:rPr>
        <w:t>Seagrams</w:t>
      </w:r>
      <w:proofErr w:type="spellEnd"/>
      <w:r w:rsidRPr="008E77A8">
        <w:rPr>
          <w:rFonts w:ascii="Adobe Garamond Pro" w:hAnsi="Adobe Garamond Pro"/>
        </w:rPr>
        <w:t xml:space="preserve"> 7, </w:t>
      </w:r>
      <w:proofErr w:type="spellStart"/>
      <w:r w:rsidRPr="008E77A8">
        <w:rPr>
          <w:rFonts w:ascii="Adobe Garamond Pro" w:hAnsi="Adobe Garamond Pro"/>
        </w:rPr>
        <w:t>Seagrams</w:t>
      </w:r>
      <w:proofErr w:type="spellEnd"/>
      <w:r w:rsidRPr="008E77A8">
        <w:rPr>
          <w:rFonts w:ascii="Adobe Garamond Pro" w:hAnsi="Adobe Garamond Pro"/>
        </w:rPr>
        <w:t xml:space="preserve"> VO, Jack Daniels, Jose Cuervo, Johnny Walker Black, Johnny Walker Red, Southern Comfort, Tanqueray, Absolute, Bacardi, Beefeaters, Bombay Sapphire, Black Velvet, Grey Goose, Jameson, </w:t>
      </w:r>
      <w:proofErr w:type="spellStart"/>
      <w:r w:rsidRPr="008E77A8">
        <w:rPr>
          <w:rFonts w:ascii="Adobe Garamond Pro" w:hAnsi="Adobe Garamond Pro"/>
        </w:rPr>
        <w:t>Titos</w:t>
      </w:r>
      <w:proofErr w:type="spellEnd"/>
      <w:r w:rsidRPr="008E77A8">
        <w:rPr>
          <w:rFonts w:ascii="Adobe Garamond Pro" w:hAnsi="Adobe Garamond Pro"/>
        </w:rPr>
        <w:t xml:space="preserve"> </w:t>
      </w:r>
    </w:p>
    <w:p w:rsidR="008E77A8" w:rsidRPr="008E77A8" w:rsidRDefault="008E77A8" w:rsidP="008E77A8">
      <w:pPr>
        <w:spacing w:after="0"/>
        <w:rPr>
          <w:rFonts w:ascii="Adobe Garamond Pro" w:hAnsi="Adobe Garamond Pro"/>
        </w:rPr>
      </w:pPr>
    </w:p>
    <w:p w:rsidR="008E77A8" w:rsidRPr="008E77A8" w:rsidRDefault="008E77A8" w:rsidP="008E77A8">
      <w:pPr>
        <w:spacing w:after="0"/>
        <w:rPr>
          <w:rFonts w:ascii="Adobe Garamond Pro" w:hAnsi="Adobe Garamond Pro"/>
        </w:rPr>
      </w:pPr>
      <w:r w:rsidRPr="008E77A8">
        <w:rPr>
          <w:rFonts w:ascii="Adobe Garamond Pro" w:hAnsi="Adobe Garamond Pro"/>
        </w:rPr>
        <w:t xml:space="preserve">Beers Included: Blue, Blue Light, Bud, Bud Light, Coors Light, Mich. Ultra and Miller Light, </w:t>
      </w:r>
      <w:proofErr w:type="spellStart"/>
      <w:r w:rsidRPr="008E77A8">
        <w:rPr>
          <w:rFonts w:ascii="Adobe Garamond Pro" w:hAnsi="Adobe Garamond Pro"/>
        </w:rPr>
        <w:t>O’Douls</w:t>
      </w:r>
      <w:proofErr w:type="spellEnd"/>
      <w:r w:rsidRPr="008E77A8">
        <w:rPr>
          <w:rFonts w:ascii="Adobe Garamond Pro" w:hAnsi="Adobe Garamond Pro"/>
        </w:rPr>
        <w:t xml:space="preserve">, Corona, and Corona Light, Stella, Angry Orchard and Blue Moon </w:t>
      </w:r>
    </w:p>
    <w:p w:rsidR="008E77A8" w:rsidRPr="008E77A8" w:rsidRDefault="008E77A8" w:rsidP="008E77A8">
      <w:pPr>
        <w:spacing w:after="0"/>
        <w:rPr>
          <w:rFonts w:ascii="Adobe Garamond Pro" w:hAnsi="Adobe Garamond Pro"/>
        </w:rPr>
      </w:pPr>
    </w:p>
    <w:p w:rsidR="008E77A8" w:rsidRPr="008E77A8" w:rsidRDefault="00515222" w:rsidP="008E77A8">
      <w:pPr>
        <w:spacing w:after="0"/>
        <w:rPr>
          <w:rFonts w:ascii="Adobe Garamond Pro" w:hAnsi="Adobe Garamond Pro"/>
        </w:rPr>
      </w:pPr>
      <w:r>
        <w:rPr>
          <w:rFonts w:ascii="Adobe Garamond Pro" w:hAnsi="Adobe Garamond Pro"/>
        </w:rPr>
        <w:t>Wine Included</w:t>
      </w:r>
      <w:r w:rsidR="008E77A8" w:rsidRPr="008E77A8">
        <w:rPr>
          <w:rFonts w:ascii="Adobe Garamond Pro" w:hAnsi="Adobe Garamond Pro"/>
        </w:rPr>
        <w:t xml:space="preserve">: is CK Mondavi which includes; White Zinfandel, Chardonnay, Pinot </w:t>
      </w:r>
      <w:proofErr w:type="spellStart"/>
      <w:r w:rsidR="008E77A8" w:rsidRPr="008E77A8">
        <w:rPr>
          <w:rFonts w:ascii="Adobe Garamond Pro" w:hAnsi="Adobe Garamond Pro"/>
        </w:rPr>
        <w:t>Gregio</w:t>
      </w:r>
      <w:proofErr w:type="spellEnd"/>
      <w:r w:rsidR="008E77A8" w:rsidRPr="008E77A8">
        <w:rPr>
          <w:rFonts w:ascii="Adobe Garamond Pro" w:hAnsi="Adobe Garamond Pro"/>
        </w:rPr>
        <w:t xml:space="preserve">, Moscato, Merlot, Cabernet, Scarlet 5 Blend as well as Swedish Hill Blue Waters </w:t>
      </w:r>
      <w:proofErr w:type="spellStart"/>
      <w:r w:rsidR="008E77A8" w:rsidRPr="008E77A8">
        <w:rPr>
          <w:rFonts w:ascii="Adobe Garamond Pro" w:hAnsi="Adobe Garamond Pro"/>
        </w:rPr>
        <w:t>Reisling</w:t>
      </w:r>
      <w:proofErr w:type="spellEnd"/>
      <w:r w:rsidR="008E77A8" w:rsidRPr="008E77A8">
        <w:rPr>
          <w:rFonts w:ascii="Adobe Garamond Pro" w:hAnsi="Adobe Garamond Pro"/>
        </w:rPr>
        <w:t xml:space="preserve">, Relax </w:t>
      </w:r>
      <w:proofErr w:type="spellStart"/>
      <w:r w:rsidR="008E77A8" w:rsidRPr="008E77A8">
        <w:rPr>
          <w:rFonts w:ascii="Adobe Garamond Pro" w:hAnsi="Adobe Garamond Pro"/>
        </w:rPr>
        <w:t>Reisling</w:t>
      </w:r>
      <w:proofErr w:type="spellEnd"/>
      <w:r w:rsidR="008E77A8" w:rsidRPr="008E77A8">
        <w:rPr>
          <w:rFonts w:ascii="Adobe Garamond Pro" w:hAnsi="Adobe Garamond Pro"/>
        </w:rPr>
        <w:t xml:space="preserve">, Matua-Sauvignon Blanc, Ecco Domani, Josh Cabernet, Alamos Malbec, </w:t>
      </w:r>
      <w:proofErr w:type="spellStart"/>
      <w:r w:rsidR="008E77A8" w:rsidRPr="008E77A8">
        <w:rPr>
          <w:rFonts w:ascii="Adobe Garamond Pro" w:hAnsi="Adobe Garamond Pro"/>
        </w:rPr>
        <w:t>Apothic</w:t>
      </w:r>
      <w:proofErr w:type="spellEnd"/>
      <w:r w:rsidR="008E77A8" w:rsidRPr="008E77A8">
        <w:rPr>
          <w:rFonts w:ascii="Adobe Garamond Pro" w:hAnsi="Adobe Garamond Pro"/>
        </w:rPr>
        <w:t xml:space="preserve"> Red </w:t>
      </w:r>
    </w:p>
    <w:p w:rsidR="008E77A8" w:rsidRPr="008E77A8" w:rsidRDefault="008E77A8" w:rsidP="008E77A8">
      <w:pPr>
        <w:spacing w:after="0"/>
        <w:rPr>
          <w:rFonts w:ascii="Adobe Garamond Pro" w:hAnsi="Adobe Garamond Pro"/>
        </w:rPr>
      </w:pPr>
    </w:p>
    <w:p w:rsidR="008E77A8" w:rsidRPr="008E77A8" w:rsidRDefault="008E77A8" w:rsidP="008E77A8">
      <w:pPr>
        <w:spacing w:after="0"/>
        <w:rPr>
          <w:rFonts w:ascii="Adobe Garamond Pro" w:hAnsi="Adobe Garamond Pro"/>
        </w:rPr>
      </w:pPr>
      <w:r w:rsidRPr="008E77A8">
        <w:rPr>
          <w:rFonts w:ascii="Adobe Garamond Pro" w:hAnsi="Adobe Garamond Pro"/>
        </w:rPr>
        <w:t xml:space="preserve">Draft Included: Blue Light, Yuengling, Southern Tier IPA </w:t>
      </w:r>
    </w:p>
    <w:p w:rsidR="008E77A8" w:rsidRPr="008E77A8" w:rsidRDefault="008E77A8" w:rsidP="008E77A8">
      <w:pPr>
        <w:spacing w:after="0"/>
        <w:rPr>
          <w:rFonts w:ascii="Adobe Garamond Pro" w:hAnsi="Adobe Garamond Pro"/>
        </w:rPr>
      </w:pPr>
    </w:p>
    <w:p w:rsidR="008E77A8" w:rsidRPr="008E77A8" w:rsidRDefault="008E77A8" w:rsidP="008E77A8">
      <w:pPr>
        <w:spacing w:after="0"/>
        <w:rPr>
          <w:rFonts w:ascii="Adobe Garamond Pro" w:hAnsi="Adobe Garamond Pro"/>
        </w:rPr>
      </w:pPr>
      <w:r w:rsidRPr="008E77A8">
        <w:rPr>
          <w:rFonts w:ascii="Adobe Garamond Pro" w:hAnsi="Adobe Garamond Pro"/>
        </w:rPr>
        <w:t xml:space="preserve">Soda includes Coke, Diet Coke, Sprite, Ginger Ale, Club Soda and Tonic </w:t>
      </w:r>
    </w:p>
    <w:p w:rsidR="008E77A8" w:rsidRPr="008E77A8" w:rsidRDefault="008E77A8" w:rsidP="008E77A8">
      <w:pPr>
        <w:spacing w:after="0"/>
        <w:rPr>
          <w:rFonts w:ascii="Adobe Garamond Pro" w:hAnsi="Adobe Garamond Pro"/>
        </w:rPr>
      </w:pPr>
    </w:p>
    <w:p w:rsidR="004C0B0E" w:rsidRDefault="008E77A8" w:rsidP="008E77A8">
      <w:pPr>
        <w:spacing w:after="0"/>
        <w:rPr>
          <w:rFonts w:ascii="Adobe Garamond Pro" w:hAnsi="Adobe Garamond Pro"/>
        </w:rPr>
      </w:pPr>
      <w:r w:rsidRPr="008E77A8">
        <w:rPr>
          <w:rFonts w:ascii="Adobe Garamond Pro" w:hAnsi="Adobe Garamond Pro"/>
        </w:rPr>
        <w:t>Juice includes Orange, Cranberry</w:t>
      </w: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Default="00515222" w:rsidP="008E77A8">
      <w:pPr>
        <w:spacing w:after="0"/>
        <w:rPr>
          <w:rFonts w:ascii="Adobe Garamond Pro" w:hAnsi="Adobe Garamond Pro"/>
        </w:rPr>
      </w:pPr>
    </w:p>
    <w:p w:rsidR="00515222" w:rsidRPr="00617772" w:rsidRDefault="008E3805" w:rsidP="00515222">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hyperlink r:id="rId34">
        <w:r w:rsidR="00515222" w:rsidRPr="00617772">
          <w:rPr>
            <w:rFonts w:ascii="Copperplate Gothic Light" w:eastAsia="Copperplate Gothic Light" w:hAnsi="Copperplate Gothic Light" w:cs="Copperplate Gothic Light"/>
            <w:color w:val="1F497D" w:themeColor="text2"/>
            <w:spacing w:val="36"/>
            <w:sz w:val="26"/>
            <w:szCs w:val="26"/>
          </w:rPr>
          <w:t>ww</w:t>
        </w:r>
        <w:r w:rsidR="00515222" w:rsidRPr="00617772">
          <w:rPr>
            <w:rFonts w:ascii="Copperplate Gothic Light" w:eastAsia="Copperplate Gothic Light" w:hAnsi="Copperplate Gothic Light" w:cs="Copperplate Gothic Light"/>
            <w:color w:val="1F497D" w:themeColor="text2"/>
            <w:sz w:val="26"/>
            <w:szCs w:val="26"/>
          </w:rPr>
          <w:t>w</w:t>
        </w:r>
        <w:r w:rsidR="00515222" w:rsidRPr="00617772">
          <w:rPr>
            <w:rFonts w:ascii="Copperplate Gothic Light" w:eastAsia="Copperplate Gothic Light" w:hAnsi="Copperplate Gothic Light" w:cs="Copperplate Gothic Light"/>
            <w:color w:val="1F497D" w:themeColor="text2"/>
            <w:spacing w:val="-41"/>
            <w:sz w:val="26"/>
            <w:szCs w:val="26"/>
          </w:rPr>
          <w:t xml:space="preserve"> </w:t>
        </w:r>
        <w:r w:rsidR="00515222" w:rsidRPr="00617772">
          <w:rPr>
            <w:rFonts w:ascii="Copperplate Gothic Light" w:eastAsia="Copperplate Gothic Light" w:hAnsi="Copperplate Gothic Light" w:cs="Copperplate Gothic Light"/>
            <w:color w:val="1F497D" w:themeColor="text2"/>
            <w:spacing w:val="36"/>
            <w:w w:val="99"/>
            <w:sz w:val="26"/>
            <w:szCs w:val="26"/>
          </w:rPr>
          <w:t>.</w:t>
        </w:r>
        <w:r w:rsidR="00515222" w:rsidRPr="00617772">
          <w:rPr>
            <w:rFonts w:ascii="Copperplate Gothic Light" w:eastAsia="Copperplate Gothic Light" w:hAnsi="Copperplate Gothic Light" w:cs="Copperplate Gothic Light"/>
            <w:color w:val="1F497D" w:themeColor="text2"/>
            <w:w w:val="99"/>
            <w:sz w:val="26"/>
            <w:szCs w:val="26"/>
          </w:rPr>
          <w:t>blueheronhills</w:t>
        </w:r>
        <w:r w:rsidR="00515222" w:rsidRPr="00617772">
          <w:rPr>
            <w:rFonts w:ascii="Copperplate Gothic Light" w:eastAsia="Copperplate Gothic Light" w:hAnsi="Copperplate Gothic Light" w:cs="Copperplate Gothic Light"/>
            <w:color w:val="1F497D" w:themeColor="text2"/>
            <w:spacing w:val="36"/>
            <w:w w:val="99"/>
            <w:sz w:val="26"/>
            <w:szCs w:val="26"/>
          </w:rPr>
          <w:t>gc.co</w:t>
        </w:r>
        <w:r w:rsidR="00515222" w:rsidRPr="00617772">
          <w:rPr>
            <w:rFonts w:ascii="Copperplate Gothic Light" w:eastAsia="Copperplate Gothic Light" w:hAnsi="Copperplate Gothic Light" w:cs="Copperplate Gothic Light"/>
            <w:color w:val="1F497D" w:themeColor="text2"/>
            <w:w w:val="99"/>
            <w:sz w:val="26"/>
            <w:szCs w:val="26"/>
          </w:rPr>
          <w:t>m</w:t>
        </w:r>
        <w:r w:rsidR="00515222"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515222" w:rsidRPr="00E37753" w:rsidRDefault="00515222" w:rsidP="00515222">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35"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515222" w:rsidRPr="00AB3BF1" w:rsidRDefault="00515222" w:rsidP="00515222">
      <w:pPr>
        <w:spacing w:after="0" w:line="240" w:lineRule="auto"/>
        <w:ind w:right="-20"/>
        <w:jc w:val="center"/>
        <w:rPr>
          <w:rFonts w:ascii="Adobe Garamond Pro" w:eastAsia="Adobe Garamond Pro" w:hAnsi="Adobe Garamond Pro" w:cs="Adobe Garamond Pro"/>
          <w:sz w:val="28"/>
          <w:szCs w:val="24"/>
        </w:rPr>
        <w:sectPr w:rsidR="00515222" w:rsidRPr="00AB3BF1" w:rsidSect="00493C50">
          <w:pgSz w:w="12240" w:h="15840"/>
          <w:pgMar w:top="660" w:right="1720" w:bottom="280" w:left="1720" w:header="720" w:footer="90" w:gutter="0"/>
          <w:cols w:space="720"/>
        </w:sectPr>
      </w:pPr>
      <w:r w:rsidRPr="00D53495">
        <w:rPr>
          <w:rFonts w:ascii="Adobe Garamond Pro" w:hAnsi="Adobe Garamond Pro"/>
          <w:i/>
          <w:sz w:val="20"/>
        </w:rPr>
        <w:t>A 20% Facility Fee and 8% NYS Sales Tax will be added to all products and se</w:t>
      </w:r>
      <w:r>
        <w:rPr>
          <w:rFonts w:ascii="Adobe Garamond Pro" w:hAnsi="Adobe Garamond Pro"/>
          <w:i/>
          <w:sz w:val="20"/>
        </w:rPr>
        <w:t>rvices. Prices subject to change.</w:t>
      </w:r>
    </w:p>
    <w:p w:rsidR="00D95FCE" w:rsidRDefault="00D95FCE" w:rsidP="00D95FCE">
      <w:pPr>
        <w:pStyle w:val="BodyText"/>
        <w:spacing w:before="95"/>
        <w:ind w:left="0" w:right="2057"/>
        <w:rPr>
          <w:rFonts w:ascii="Georgia" w:hAnsi="Georgia"/>
          <w:i w:val="0"/>
          <w:sz w:val="24"/>
          <w:u w:val="single"/>
        </w:rPr>
      </w:pPr>
    </w:p>
    <w:p w:rsidR="00673950" w:rsidRPr="00415629" w:rsidRDefault="00415629" w:rsidP="00415629">
      <w:pPr>
        <w:spacing w:after="0" w:line="240" w:lineRule="auto"/>
        <w:ind w:right="-20"/>
        <w:jc w:val="center"/>
        <w:rPr>
          <w:rFonts w:ascii="Times New Roman" w:eastAsia="Times New Roman" w:hAnsi="Times New Roman" w:cs="Times New Roman"/>
          <w:color w:val="1F497D" w:themeColor="text2"/>
          <w:sz w:val="20"/>
          <w:szCs w:val="20"/>
        </w:rPr>
      </w:pPr>
      <w:r>
        <w:rPr>
          <w:rFonts w:ascii="Edwardian Script ITC" w:eastAsia="Edwardian Script ITC" w:hAnsi="Edwardian Script ITC" w:cs="Edwardian Script ITC"/>
          <w:color w:val="1F497D" w:themeColor="text2"/>
          <w:position w:val="8"/>
          <w:sz w:val="80"/>
          <w:szCs w:val="80"/>
        </w:rPr>
        <w:t>Additional Information</w:t>
      </w:r>
    </w:p>
    <w:p w:rsidR="00673950" w:rsidRDefault="00673950" w:rsidP="00673950">
      <w:pPr>
        <w:spacing w:after="0"/>
        <w:jc w:val="center"/>
        <w:rPr>
          <w:rFonts w:ascii="Adobe Garamond Pro" w:hAnsi="Adobe Garamond Pro"/>
        </w:rPr>
      </w:pPr>
      <w:r>
        <w:rPr>
          <w:noProof/>
        </w:rPr>
        <w:drawing>
          <wp:inline distT="0" distB="0" distL="0" distR="0" wp14:anchorId="239C3817" wp14:editId="3B208EFE">
            <wp:extent cx="1600200" cy="25717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00200" cy="257175"/>
                    </a:xfrm>
                    <a:prstGeom prst="rect">
                      <a:avLst/>
                    </a:prstGeom>
                    <a:noFill/>
                    <a:ln>
                      <a:noFill/>
                    </a:ln>
                  </pic:spPr>
                </pic:pic>
              </a:graphicData>
            </a:graphic>
          </wp:inline>
        </w:drawing>
      </w:r>
    </w:p>
    <w:p w:rsidR="002F4916" w:rsidRDefault="002F4916" w:rsidP="00415629">
      <w:pPr>
        <w:spacing w:after="0"/>
        <w:rPr>
          <w:rFonts w:ascii="Copperplate Gothic Light" w:eastAsia="Copperplate Gothic Light" w:hAnsi="Copperplate Gothic Light" w:cs="Copperplate Gothic Light"/>
          <w:color w:val="1F497D" w:themeColor="text2"/>
          <w:w w:val="99"/>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4401"/>
      </w:tblGrid>
      <w:tr w:rsidR="002F4916" w:rsidTr="00673950">
        <w:tc>
          <w:tcPr>
            <w:tcW w:w="4401" w:type="dxa"/>
          </w:tcPr>
          <w:p w:rsidR="002F4916" w:rsidRPr="002F4916" w:rsidRDefault="002F4916" w:rsidP="002F4916">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sidRPr="002F4916">
              <w:rPr>
                <w:rFonts w:ascii="Adobe Garamond Pro" w:eastAsia="Adobe Garamond Pro" w:hAnsi="Adobe Garamond Pro" w:cs="Adobe Garamond Pro"/>
                <w:color w:val="231F20"/>
                <w:spacing w:val="-11"/>
              </w:rPr>
              <w:t>P</w:t>
            </w:r>
            <w:r w:rsidRPr="002F4916">
              <w:rPr>
                <w:rFonts w:ascii="Adobe Garamond Pro" w:eastAsia="Adobe Garamond Pro" w:hAnsi="Adobe Garamond Pro" w:cs="Adobe Garamond Pro"/>
                <w:color w:val="231F20"/>
                <w:spacing w:val="-4"/>
              </w:rPr>
              <w:t>ricin</w:t>
            </w:r>
            <w:r w:rsidRPr="002F4916">
              <w:rPr>
                <w:rFonts w:ascii="Adobe Garamond Pro" w:eastAsia="Adobe Garamond Pro" w:hAnsi="Adobe Garamond Pro" w:cs="Adobe Garamond Pro"/>
                <w:color w:val="231F20"/>
              </w:rPr>
              <w:t>g</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doe</w:t>
            </w:r>
            <w:r w:rsidRPr="002F4916">
              <w:rPr>
                <w:rFonts w:ascii="Adobe Garamond Pro" w:eastAsia="Adobe Garamond Pro" w:hAnsi="Adobe Garamond Pro" w:cs="Adobe Garamond Pro"/>
                <w:color w:val="231F20"/>
              </w:rPr>
              <w:t>s</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no</w:t>
            </w:r>
            <w:r w:rsidRPr="002F4916">
              <w:rPr>
                <w:rFonts w:ascii="Adobe Garamond Pro" w:eastAsia="Adobe Garamond Pro" w:hAnsi="Adobe Garamond Pro" w:cs="Adobe Garamond Pro"/>
                <w:color w:val="231F20"/>
              </w:rPr>
              <w:t>t</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includ</w:t>
            </w:r>
            <w:r w:rsidRPr="002F4916">
              <w:rPr>
                <w:rFonts w:ascii="Adobe Garamond Pro" w:eastAsia="Adobe Garamond Pro" w:hAnsi="Adobe Garamond Pro" w:cs="Adobe Garamond Pro"/>
                <w:color w:val="231F20"/>
              </w:rPr>
              <w:t>e</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cur</w:t>
            </w:r>
            <w:r w:rsidRPr="002F4916">
              <w:rPr>
                <w:rFonts w:ascii="Adobe Garamond Pro" w:eastAsia="Adobe Garamond Pro" w:hAnsi="Adobe Garamond Pro" w:cs="Adobe Garamond Pro"/>
                <w:color w:val="231F20"/>
                <w:spacing w:val="-7"/>
              </w:rPr>
              <w:t>r</w:t>
            </w:r>
            <w:r w:rsidRPr="002F4916">
              <w:rPr>
                <w:rFonts w:ascii="Adobe Garamond Pro" w:eastAsia="Adobe Garamond Pro" w:hAnsi="Adobe Garamond Pro" w:cs="Adobe Garamond Pro"/>
                <w:color w:val="231F20"/>
                <w:spacing w:val="-4"/>
              </w:rPr>
              <w:t>en</w:t>
            </w:r>
            <w:r w:rsidRPr="002F4916">
              <w:rPr>
                <w:rFonts w:ascii="Adobe Garamond Pro" w:eastAsia="Adobe Garamond Pro" w:hAnsi="Adobe Garamond Pro" w:cs="Adobe Garamond Pro"/>
                <w:color w:val="231F20"/>
              </w:rPr>
              <w:t>t</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sale</w:t>
            </w:r>
            <w:r w:rsidRPr="002F4916">
              <w:rPr>
                <w:rFonts w:ascii="Adobe Garamond Pro" w:eastAsia="Adobe Garamond Pro" w:hAnsi="Adobe Garamond Pro" w:cs="Adobe Garamond Pro"/>
                <w:color w:val="231F20"/>
              </w:rPr>
              <w:t>s</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ta</w:t>
            </w:r>
            <w:r w:rsidRPr="002F4916">
              <w:rPr>
                <w:rFonts w:ascii="Adobe Garamond Pro" w:eastAsia="Adobe Garamond Pro" w:hAnsi="Adobe Garamond Pro" w:cs="Adobe Garamond Pro"/>
                <w:color w:val="231F20"/>
              </w:rPr>
              <w:t>x</w:t>
            </w:r>
            <w:r w:rsidRPr="002F4916">
              <w:rPr>
                <w:rFonts w:ascii="Adobe Garamond Pro" w:eastAsia="Adobe Garamond Pro" w:hAnsi="Adobe Garamond Pro" w:cs="Adobe Garamond Pro"/>
                <w:color w:val="231F20"/>
                <w:spacing w:val="-9"/>
              </w:rPr>
              <w:t xml:space="preserve"> </w:t>
            </w:r>
            <w:r w:rsidRPr="002F4916">
              <w:rPr>
                <w:rFonts w:ascii="Adobe Garamond Pro" w:eastAsia="Adobe Garamond Pro" w:hAnsi="Adobe Garamond Pro" w:cs="Adobe Garamond Pro"/>
                <w:color w:val="231F20"/>
                <w:spacing w:val="-4"/>
              </w:rPr>
              <w:t>and 20% facility fee.</w:t>
            </w:r>
          </w:p>
        </w:tc>
        <w:tc>
          <w:tcPr>
            <w:tcW w:w="4401" w:type="dxa"/>
          </w:tcPr>
          <w:p w:rsidR="002F4916" w:rsidRPr="002F4916" w:rsidRDefault="00673950" w:rsidP="00493C50">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sidRPr="00673950">
              <w:rPr>
                <w:rFonts w:ascii="Adobe Garamond Pro" w:eastAsia="Adobe Garamond Pro" w:hAnsi="Adobe Garamond Pro" w:cs="Adobe Garamond Pro"/>
                <w:color w:val="231F20"/>
                <w:spacing w:val="-11"/>
              </w:rPr>
              <w:t>Receive $</w:t>
            </w:r>
            <w:r w:rsidR="00493C50">
              <w:rPr>
                <w:rFonts w:ascii="Adobe Garamond Pro" w:eastAsia="Adobe Garamond Pro" w:hAnsi="Adobe Garamond Pro" w:cs="Adobe Garamond Pro"/>
                <w:color w:val="231F20"/>
                <w:spacing w:val="-11"/>
              </w:rPr>
              <w:t>2</w:t>
            </w:r>
            <w:r w:rsidRPr="00673950">
              <w:rPr>
                <w:rFonts w:ascii="Adobe Garamond Pro" w:eastAsia="Adobe Garamond Pro" w:hAnsi="Adobe Garamond Pro" w:cs="Adobe Garamond Pro"/>
                <w:color w:val="231F20"/>
                <w:spacing w:val="-11"/>
              </w:rPr>
              <w:t>.00 off Friday or Sunday</w:t>
            </w:r>
            <w:r>
              <w:rPr>
                <w:rFonts w:ascii="Adobe Garamond Pro" w:eastAsia="Adobe Garamond Pro" w:hAnsi="Adobe Garamond Pro" w:cs="Adobe Garamond Pro"/>
                <w:color w:val="231F20"/>
                <w:spacing w:val="-11"/>
              </w:rPr>
              <w:t xml:space="preserve"> </w:t>
            </w:r>
            <w:r w:rsidRPr="00673950">
              <w:rPr>
                <w:rFonts w:ascii="Adobe Garamond Pro" w:eastAsia="Adobe Garamond Pro" w:hAnsi="Adobe Garamond Pro" w:cs="Adobe Garamond Pro"/>
                <w:color w:val="231F20"/>
                <w:spacing w:val="-11"/>
              </w:rPr>
              <w:t>Wedding Packages, April – December (excludes holiday weekends).</w:t>
            </w:r>
          </w:p>
        </w:tc>
      </w:tr>
      <w:tr w:rsidR="002F4916" w:rsidTr="00673950">
        <w:tc>
          <w:tcPr>
            <w:tcW w:w="4401" w:type="dxa"/>
          </w:tcPr>
          <w:p w:rsidR="002F4916" w:rsidRPr="002F4916" w:rsidRDefault="00673950" w:rsidP="002F4916">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Pr>
                <w:rFonts w:ascii="Adobe Garamond Pro" w:eastAsia="Adobe Garamond Pro" w:hAnsi="Adobe Garamond Pro" w:cs="Adobe Garamond Pro"/>
                <w:color w:val="231F20"/>
                <w:spacing w:val="-26"/>
              </w:rPr>
              <w:t>V</w:t>
            </w:r>
            <w:r>
              <w:rPr>
                <w:rFonts w:ascii="Adobe Garamond Pro" w:eastAsia="Adobe Garamond Pro" w:hAnsi="Adobe Garamond Pro" w:cs="Adobe Garamond Pro"/>
                <w:color w:val="231F20"/>
                <w:spacing w:val="-4"/>
              </w:rPr>
              <w:t>egetaria</w:t>
            </w:r>
            <w:r>
              <w:rPr>
                <w:rFonts w:ascii="Adobe Garamond Pro" w:eastAsia="Adobe Garamond Pro" w:hAnsi="Adobe Garamond Pro" w:cs="Adobe Garamond Pro"/>
                <w:color w:val="231F20"/>
              </w:rPr>
              <w:t>n</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n</w:t>
            </w:r>
            <w:r>
              <w:rPr>
                <w:rFonts w:ascii="Adobe Garamond Pro" w:eastAsia="Adobe Garamond Pro" w:hAnsi="Adobe Garamond Pro" w:cs="Adobe Garamond Pro"/>
                <w:color w:val="231F20"/>
              </w:rPr>
              <w:t>d</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dieta</w:t>
            </w:r>
            <w:r>
              <w:rPr>
                <w:rFonts w:ascii="Adobe Garamond Pro" w:eastAsia="Adobe Garamond Pro" w:hAnsi="Adobe Garamond Pro" w:cs="Adobe Garamond Pro"/>
                <w:color w:val="231F20"/>
              </w:rPr>
              <w:t>ry</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spacing w:val="-4"/>
              </w:rPr>
              <w:t>estricte</w:t>
            </w:r>
            <w:r>
              <w:rPr>
                <w:rFonts w:ascii="Adobe Garamond Pro" w:eastAsia="Adobe Garamond Pro" w:hAnsi="Adobe Garamond Pro" w:cs="Adobe Garamond Pro"/>
                <w:color w:val="231F20"/>
              </w:rPr>
              <w:t>d</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meal</w:t>
            </w:r>
            <w:r>
              <w:rPr>
                <w:rFonts w:ascii="Adobe Garamond Pro" w:eastAsia="Adobe Garamond Pro" w:hAnsi="Adobe Garamond Pro" w:cs="Adobe Garamond Pro"/>
                <w:color w:val="231F20"/>
              </w:rPr>
              <w:t>s</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w:t>
            </w:r>
            <w:r>
              <w:rPr>
                <w:rFonts w:ascii="Adobe Garamond Pro" w:eastAsia="Adobe Garamond Pro" w:hAnsi="Adobe Garamond Pro" w:cs="Adobe Garamond Pro"/>
                <w:color w:val="231F20"/>
                <w:spacing w:val="-6"/>
              </w:rPr>
              <w:t>v</w:t>
            </w:r>
            <w:r>
              <w:rPr>
                <w:rFonts w:ascii="Adobe Garamond Pro" w:eastAsia="Adobe Garamond Pro" w:hAnsi="Adobe Garamond Pro" w:cs="Adobe Garamond Pro"/>
                <w:color w:val="231F20"/>
                <w:spacing w:val="-4"/>
              </w:rPr>
              <w:t>ailable wit</w:t>
            </w:r>
            <w:r>
              <w:rPr>
                <w:rFonts w:ascii="Adobe Garamond Pro" w:eastAsia="Adobe Garamond Pro" w:hAnsi="Adobe Garamond Pro" w:cs="Adobe Garamond Pro"/>
                <w:color w:val="231F20"/>
              </w:rPr>
              <w:t>h</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d</w:t>
            </w:r>
            <w:r>
              <w:rPr>
                <w:rFonts w:ascii="Adobe Garamond Pro" w:eastAsia="Adobe Garamond Pro" w:hAnsi="Adobe Garamond Pro" w:cs="Adobe Garamond Pro"/>
                <w:color w:val="231F20"/>
                <w:spacing w:val="-6"/>
              </w:rPr>
              <w:t>v</w:t>
            </w:r>
            <w:r>
              <w:rPr>
                <w:rFonts w:ascii="Adobe Garamond Pro" w:eastAsia="Adobe Garamond Pro" w:hAnsi="Adobe Garamond Pro" w:cs="Adobe Garamond Pro"/>
                <w:color w:val="231F20"/>
                <w:spacing w:val="-4"/>
              </w:rPr>
              <w:t>anc</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spacing w:val="-4"/>
              </w:rPr>
              <w:t>equest.</w:t>
            </w:r>
          </w:p>
        </w:tc>
        <w:tc>
          <w:tcPr>
            <w:tcW w:w="4401" w:type="dxa"/>
          </w:tcPr>
          <w:p w:rsidR="002F4916" w:rsidRPr="00975283" w:rsidRDefault="002F4916" w:rsidP="00975283">
            <w:pPr>
              <w:rPr>
                <w:rFonts w:ascii="Copperplate Gothic Light" w:eastAsia="Copperplate Gothic Light" w:hAnsi="Copperplate Gothic Light" w:cs="Copperplate Gothic Light"/>
                <w:color w:val="1F497D" w:themeColor="text2"/>
                <w:w w:val="99"/>
                <w:sz w:val="28"/>
                <w:szCs w:val="28"/>
              </w:rPr>
            </w:pPr>
          </w:p>
        </w:tc>
      </w:tr>
      <w:tr w:rsidR="002F4916" w:rsidTr="00673950">
        <w:tc>
          <w:tcPr>
            <w:tcW w:w="4401" w:type="dxa"/>
          </w:tcPr>
          <w:p w:rsidR="002F4916" w:rsidRPr="00673950" w:rsidRDefault="00673950" w:rsidP="002F4916">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Pr>
                <w:rFonts w:ascii="Adobe Garamond Pro" w:eastAsia="Adobe Garamond Pro" w:hAnsi="Adobe Garamond Pro" w:cs="Adobe Garamond Pro"/>
                <w:color w:val="231F20"/>
                <w:spacing w:val="-4"/>
              </w:rPr>
              <w:t>Child</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spacing w:val="-4"/>
              </w:rPr>
              <w:t>e</w:t>
            </w:r>
            <w:r>
              <w:rPr>
                <w:rFonts w:ascii="Adobe Garamond Pro" w:eastAsia="Adobe Garamond Pro" w:hAnsi="Adobe Garamond Pro" w:cs="Adobe Garamond Pro"/>
                <w:color w:val="231F20"/>
                <w:spacing w:val="-20"/>
              </w:rPr>
              <w:t>n</w:t>
            </w:r>
            <w:r>
              <w:rPr>
                <w:rFonts w:ascii="Adobe Garamond Pro" w:eastAsia="Adobe Garamond Pro" w:hAnsi="Adobe Garamond Pro" w:cs="Adobe Garamond Pro"/>
                <w:color w:val="231F20"/>
                <w:spacing w:val="-22"/>
              </w:rPr>
              <w:t>’</w:t>
            </w:r>
            <w:r>
              <w:rPr>
                <w:rFonts w:ascii="Adobe Garamond Pro" w:eastAsia="Adobe Garamond Pro" w:hAnsi="Adobe Garamond Pro" w:cs="Adobe Garamond Pro"/>
                <w:color w:val="231F20"/>
              </w:rPr>
              <w:t>s</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men</w:t>
            </w:r>
            <w:r>
              <w:rPr>
                <w:rFonts w:ascii="Adobe Garamond Pro" w:eastAsia="Adobe Garamond Pro" w:hAnsi="Adobe Garamond Pro" w:cs="Adobe Garamond Pro"/>
                <w:color w:val="231F20"/>
              </w:rPr>
              <w:t>u</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a</w:t>
            </w:r>
            <w:r>
              <w:rPr>
                <w:rFonts w:ascii="Adobe Garamond Pro" w:eastAsia="Adobe Garamond Pro" w:hAnsi="Adobe Garamond Pro" w:cs="Adobe Garamond Pro"/>
                <w:color w:val="231F20"/>
                <w:spacing w:val="-6"/>
              </w:rPr>
              <w:t>v</w:t>
            </w:r>
            <w:r>
              <w:rPr>
                <w:rFonts w:ascii="Adobe Garamond Pro" w:eastAsia="Adobe Garamond Pro" w:hAnsi="Adobe Garamond Pro" w:cs="Adobe Garamond Pro"/>
                <w:color w:val="231F20"/>
                <w:spacing w:val="-4"/>
              </w:rPr>
              <w:t>ailabl</w:t>
            </w:r>
            <w:r>
              <w:rPr>
                <w:rFonts w:ascii="Adobe Garamond Pro" w:eastAsia="Adobe Garamond Pro" w:hAnsi="Adobe Garamond Pro" w:cs="Adobe Garamond Pro"/>
                <w:color w:val="231F20"/>
              </w:rPr>
              <w:t>e</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4"/>
              </w:rPr>
              <w:t>upo</w:t>
            </w:r>
            <w:r>
              <w:rPr>
                <w:rFonts w:ascii="Adobe Garamond Pro" w:eastAsia="Adobe Garamond Pro" w:hAnsi="Adobe Garamond Pro" w:cs="Adobe Garamond Pro"/>
                <w:color w:val="231F20"/>
              </w:rPr>
              <w:t>n</w:t>
            </w:r>
            <w:r>
              <w:rPr>
                <w:rFonts w:ascii="Adobe Garamond Pro" w:eastAsia="Adobe Garamond Pro" w:hAnsi="Adobe Garamond Pro" w:cs="Adobe Garamond Pro"/>
                <w:color w:val="231F20"/>
                <w:spacing w:val="-9"/>
              </w:rPr>
              <w:t xml:space="preserve"> </w:t>
            </w:r>
            <w:r>
              <w:rPr>
                <w:rFonts w:ascii="Adobe Garamond Pro" w:eastAsia="Adobe Garamond Pro" w:hAnsi="Adobe Garamond Pro" w:cs="Adobe Garamond Pro"/>
                <w:color w:val="231F20"/>
                <w:spacing w:val="-7"/>
              </w:rPr>
              <w:t>r</w:t>
            </w:r>
            <w:r>
              <w:rPr>
                <w:rFonts w:ascii="Adobe Garamond Pro" w:eastAsia="Adobe Garamond Pro" w:hAnsi="Adobe Garamond Pro" w:cs="Adobe Garamond Pro"/>
                <w:color w:val="231F20"/>
                <w:spacing w:val="-4"/>
              </w:rPr>
              <w:t>equest.</w:t>
            </w:r>
          </w:p>
          <w:p w:rsidR="00673950" w:rsidRPr="00673950" w:rsidRDefault="00673950" w:rsidP="00673950">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Pr>
                <w:rFonts w:ascii="Adobe Garamond Pro" w:eastAsia="Adobe Garamond Pro" w:hAnsi="Adobe Garamond Pro" w:cs="Adobe Garamond Pro"/>
                <w:color w:val="231F20"/>
                <w:spacing w:val="-9"/>
              </w:rPr>
              <w:t>Preferred vendor list upon request.</w:t>
            </w:r>
          </w:p>
          <w:p w:rsidR="00673950" w:rsidRPr="00673950" w:rsidRDefault="00673950" w:rsidP="00673950">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sidRPr="00673950">
              <w:rPr>
                <w:rFonts w:ascii="Adobe Garamond Pro" w:eastAsia="Adobe Garamond Pro" w:hAnsi="Adobe Garamond Pro" w:cs="Adobe Garamond Pro"/>
                <w:color w:val="231F20"/>
                <w:spacing w:val="-9"/>
              </w:rPr>
              <w:t>All wedding packages require a minimum of 75 guests. Saturday weddings require a minimum of 125 guests.</w:t>
            </w:r>
          </w:p>
        </w:tc>
        <w:tc>
          <w:tcPr>
            <w:tcW w:w="4401" w:type="dxa"/>
          </w:tcPr>
          <w:p w:rsidR="002F4916" w:rsidRPr="002F4916" w:rsidRDefault="00673950" w:rsidP="00673950">
            <w:pPr>
              <w:pStyle w:val="ListParagraph"/>
              <w:numPr>
                <w:ilvl w:val="0"/>
                <w:numId w:val="1"/>
              </w:numPr>
              <w:rPr>
                <w:rFonts w:ascii="Copperplate Gothic Light" w:eastAsia="Copperplate Gothic Light" w:hAnsi="Copperplate Gothic Light" w:cs="Copperplate Gothic Light"/>
                <w:color w:val="1F497D" w:themeColor="text2"/>
                <w:w w:val="99"/>
                <w:sz w:val="28"/>
                <w:szCs w:val="28"/>
              </w:rPr>
            </w:pPr>
            <w:r w:rsidRPr="00673950">
              <w:rPr>
                <w:rFonts w:ascii="Adobe Garamond Pro" w:eastAsia="Adobe Garamond Pro" w:hAnsi="Adobe Garamond Pro" w:cs="Adobe Garamond Pro"/>
                <w:color w:val="231F20"/>
                <w:spacing w:val="-11"/>
              </w:rPr>
              <w:t>A $500 non-refundable deposit is required to secure the date and will be applied to the final balance. Additional 60% estimated balance is due 30 days prior to the reception date. Final count is required 7 days prior. Final payment is due 7 days prior.</w:t>
            </w:r>
          </w:p>
        </w:tc>
      </w:tr>
    </w:tbl>
    <w:p w:rsidR="002F4916" w:rsidRDefault="002F4916" w:rsidP="002F4916">
      <w:pPr>
        <w:spacing w:after="0"/>
        <w:jc w:val="center"/>
        <w:rPr>
          <w:rFonts w:ascii="Copperplate Gothic Light" w:eastAsia="Copperplate Gothic Light" w:hAnsi="Copperplate Gothic Light" w:cs="Copperplate Gothic Light"/>
          <w:color w:val="1F497D" w:themeColor="text2"/>
          <w:w w:val="99"/>
          <w:sz w:val="28"/>
          <w:szCs w:val="28"/>
        </w:rPr>
      </w:pPr>
    </w:p>
    <w:p w:rsidR="002F4916" w:rsidRPr="008E77A8" w:rsidRDefault="002F4916" w:rsidP="002F4916">
      <w:pPr>
        <w:spacing w:after="0"/>
        <w:jc w:val="center"/>
        <w:rPr>
          <w:rFonts w:ascii="Adobe Garamond Pro" w:hAnsi="Adobe Garamond Pro"/>
        </w:rPr>
        <w:sectPr w:rsidR="002F4916" w:rsidRPr="008E77A8" w:rsidSect="00515222">
          <w:pgSz w:w="12240" w:h="15840"/>
          <w:pgMar w:top="634" w:right="1714" w:bottom="274" w:left="1714" w:header="720" w:footer="720" w:gutter="0"/>
          <w:cols w:space="720"/>
        </w:sectPr>
      </w:pPr>
    </w:p>
    <w:p w:rsidR="00BE5812" w:rsidRDefault="00BE5812">
      <w:pPr>
        <w:spacing w:after="0" w:line="200" w:lineRule="exact"/>
        <w:rPr>
          <w:sz w:val="20"/>
          <w:szCs w:val="20"/>
        </w:rPr>
      </w:pPr>
    </w:p>
    <w:p w:rsidR="00673950" w:rsidRDefault="00673950">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415629" w:rsidRDefault="00415629">
      <w:pPr>
        <w:spacing w:after="0" w:line="200" w:lineRule="exact"/>
        <w:rPr>
          <w:sz w:val="20"/>
          <w:szCs w:val="20"/>
        </w:rPr>
      </w:pPr>
    </w:p>
    <w:p w:rsidR="00673950" w:rsidRDefault="00673950">
      <w:pPr>
        <w:spacing w:after="0" w:line="200" w:lineRule="exact"/>
        <w:rPr>
          <w:sz w:val="20"/>
          <w:szCs w:val="20"/>
        </w:rPr>
      </w:pPr>
    </w:p>
    <w:p w:rsidR="00673950" w:rsidRDefault="00673950">
      <w:pPr>
        <w:spacing w:after="0" w:line="200" w:lineRule="exact"/>
        <w:rPr>
          <w:sz w:val="20"/>
          <w:szCs w:val="20"/>
        </w:rPr>
      </w:pPr>
    </w:p>
    <w:p w:rsidR="00673950" w:rsidRDefault="00673950">
      <w:pPr>
        <w:spacing w:after="0" w:line="200" w:lineRule="exact"/>
        <w:rPr>
          <w:sz w:val="20"/>
          <w:szCs w:val="20"/>
        </w:rPr>
      </w:pPr>
    </w:p>
    <w:p w:rsidR="00BE5812" w:rsidRDefault="00BE5812">
      <w:pPr>
        <w:spacing w:after="0" w:line="200" w:lineRule="exact"/>
        <w:rPr>
          <w:sz w:val="20"/>
          <w:szCs w:val="20"/>
        </w:rPr>
      </w:pPr>
      <w:r>
        <w:rPr>
          <w:rFonts w:ascii="Adobe Garamond Pro" w:eastAsia="Adobe Garamond Pro" w:hAnsi="Adobe Garamond Pro" w:cs="Adobe Garamond Pro"/>
          <w:noProof/>
          <w:color w:val="231F20"/>
          <w:position w:val="1"/>
          <w:sz w:val="26"/>
          <w:szCs w:val="26"/>
        </w:rPr>
        <w:drawing>
          <wp:anchor distT="0" distB="0" distL="114300" distR="114300" simplePos="0" relativeHeight="251668992" behindDoc="0" locked="0" layoutInCell="1" allowOverlap="1" wp14:anchorId="50AC29C1" wp14:editId="77CAB12B">
            <wp:simplePos x="0" y="0"/>
            <wp:positionH relativeFrom="page">
              <wp:align>center</wp:align>
            </wp:positionH>
            <wp:positionV relativeFrom="paragraph">
              <wp:posOffset>17780</wp:posOffset>
            </wp:positionV>
            <wp:extent cx="1981200" cy="88582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981200" cy="885825"/>
                    </a:xfrm>
                    <a:prstGeom prst="rect">
                      <a:avLst/>
                    </a:prstGeom>
                  </pic:spPr>
                </pic:pic>
              </a:graphicData>
            </a:graphic>
            <wp14:sizeRelH relativeFrom="margin">
              <wp14:pctWidth>0</wp14:pctWidth>
            </wp14:sizeRelH>
            <wp14:sizeRelV relativeFrom="margin">
              <wp14:pctHeight>0</wp14:pctHeight>
            </wp14:sizeRelV>
          </wp:anchor>
        </w:drawing>
      </w: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BE5812" w:rsidRDefault="00BE5812">
      <w:pPr>
        <w:spacing w:after="0" w:line="200" w:lineRule="exact"/>
        <w:rPr>
          <w:sz w:val="20"/>
          <w:szCs w:val="20"/>
        </w:rPr>
      </w:pPr>
    </w:p>
    <w:p w:rsidR="004C0B0E" w:rsidRDefault="004C0B0E">
      <w:pPr>
        <w:spacing w:after="0" w:line="200" w:lineRule="exact"/>
        <w:rPr>
          <w:sz w:val="20"/>
          <w:szCs w:val="20"/>
        </w:rPr>
      </w:pPr>
    </w:p>
    <w:p w:rsidR="00BE5812" w:rsidRPr="00617772" w:rsidRDefault="008E3805" w:rsidP="00BE5812">
      <w:pPr>
        <w:spacing w:before="34" w:after="0" w:line="240" w:lineRule="auto"/>
        <w:ind w:left="2196" w:right="2139"/>
        <w:jc w:val="center"/>
        <w:rPr>
          <w:rFonts w:ascii="Copperplate Gothic Light" w:eastAsia="Copperplate Gothic Light" w:hAnsi="Copperplate Gothic Light" w:cs="Copperplate Gothic Light"/>
          <w:color w:val="1F497D" w:themeColor="text2"/>
          <w:sz w:val="26"/>
          <w:szCs w:val="26"/>
        </w:rPr>
      </w:pPr>
      <w:hyperlink r:id="rId36">
        <w:r w:rsidR="00BE5812" w:rsidRPr="00617772">
          <w:rPr>
            <w:rFonts w:ascii="Copperplate Gothic Light" w:eastAsia="Copperplate Gothic Light" w:hAnsi="Copperplate Gothic Light" w:cs="Copperplate Gothic Light"/>
            <w:color w:val="1F497D" w:themeColor="text2"/>
            <w:spacing w:val="36"/>
            <w:sz w:val="26"/>
            <w:szCs w:val="26"/>
          </w:rPr>
          <w:t>ww</w:t>
        </w:r>
        <w:r w:rsidR="00BE5812" w:rsidRPr="00617772">
          <w:rPr>
            <w:rFonts w:ascii="Copperplate Gothic Light" w:eastAsia="Copperplate Gothic Light" w:hAnsi="Copperplate Gothic Light" w:cs="Copperplate Gothic Light"/>
            <w:color w:val="1F497D" w:themeColor="text2"/>
            <w:sz w:val="26"/>
            <w:szCs w:val="26"/>
          </w:rPr>
          <w:t>w</w:t>
        </w:r>
        <w:r w:rsidR="00BE5812" w:rsidRPr="00617772">
          <w:rPr>
            <w:rFonts w:ascii="Copperplate Gothic Light" w:eastAsia="Copperplate Gothic Light" w:hAnsi="Copperplate Gothic Light" w:cs="Copperplate Gothic Light"/>
            <w:color w:val="1F497D" w:themeColor="text2"/>
            <w:spacing w:val="-41"/>
            <w:sz w:val="26"/>
            <w:szCs w:val="26"/>
          </w:rPr>
          <w:t xml:space="preserve"> </w:t>
        </w:r>
        <w:r w:rsidR="00BE5812" w:rsidRPr="00617772">
          <w:rPr>
            <w:rFonts w:ascii="Copperplate Gothic Light" w:eastAsia="Copperplate Gothic Light" w:hAnsi="Copperplate Gothic Light" w:cs="Copperplate Gothic Light"/>
            <w:color w:val="1F497D" w:themeColor="text2"/>
            <w:spacing w:val="36"/>
            <w:w w:val="99"/>
            <w:sz w:val="26"/>
            <w:szCs w:val="26"/>
          </w:rPr>
          <w:t>.</w:t>
        </w:r>
        <w:r w:rsidR="00BE5812" w:rsidRPr="00617772">
          <w:rPr>
            <w:rFonts w:ascii="Copperplate Gothic Light" w:eastAsia="Copperplate Gothic Light" w:hAnsi="Copperplate Gothic Light" w:cs="Copperplate Gothic Light"/>
            <w:color w:val="1F497D" w:themeColor="text2"/>
            <w:w w:val="99"/>
            <w:sz w:val="26"/>
            <w:szCs w:val="26"/>
          </w:rPr>
          <w:t>blueheronhills</w:t>
        </w:r>
        <w:r w:rsidR="00BE5812" w:rsidRPr="00617772">
          <w:rPr>
            <w:rFonts w:ascii="Copperplate Gothic Light" w:eastAsia="Copperplate Gothic Light" w:hAnsi="Copperplate Gothic Light" w:cs="Copperplate Gothic Light"/>
            <w:color w:val="1F497D" w:themeColor="text2"/>
            <w:spacing w:val="36"/>
            <w:w w:val="99"/>
            <w:sz w:val="26"/>
            <w:szCs w:val="26"/>
          </w:rPr>
          <w:t>gc.co</w:t>
        </w:r>
        <w:r w:rsidR="00BE5812" w:rsidRPr="00617772">
          <w:rPr>
            <w:rFonts w:ascii="Copperplate Gothic Light" w:eastAsia="Copperplate Gothic Light" w:hAnsi="Copperplate Gothic Light" w:cs="Copperplate Gothic Light"/>
            <w:color w:val="1F497D" w:themeColor="text2"/>
            <w:w w:val="99"/>
            <w:sz w:val="26"/>
            <w:szCs w:val="26"/>
          </w:rPr>
          <w:t>m</w:t>
        </w:r>
        <w:r w:rsidR="00BE5812" w:rsidRPr="00617772">
          <w:rPr>
            <w:rFonts w:ascii="Copperplate Gothic Light" w:eastAsia="Copperplate Gothic Light" w:hAnsi="Copperplate Gothic Light" w:cs="Copperplate Gothic Light"/>
            <w:color w:val="1F497D" w:themeColor="text2"/>
            <w:spacing w:val="-29"/>
            <w:sz w:val="26"/>
            <w:szCs w:val="26"/>
          </w:rPr>
          <w:t xml:space="preserve"> </w:t>
        </w:r>
      </w:hyperlink>
    </w:p>
    <w:p w:rsidR="00BE5812" w:rsidRPr="00E37753" w:rsidRDefault="00BE5812" w:rsidP="00BE5812">
      <w:pPr>
        <w:spacing w:before="38" w:after="0" w:line="240" w:lineRule="auto"/>
        <w:ind w:right="70"/>
        <w:jc w:val="center"/>
        <w:rPr>
          <w:rFonts w:ascii="Adobe Garamond Pro" w:eastAsia="Adobe Garamond Pro" w:hAnsi="Adobe Garamond Pro" w:cs="Adobe Garamond Pro"/>
          <w:sz w:val="24"/>
          <w:szCs w:val="24"/>
        </w:rPr>
      </w:pPr>
      <w:r>
        <w:rPr>
          <w:rFonts w:ascii="Adobe Garamond Pro" w:eastAsia="Adobe Garamond Pro" w:hAnsi="Adobe Garamond Pro" w:cs="Adobe Garamond Pro"/>
          <w:color w:val="231F20"/>
          <w:sz w:val="24"/>
          <w:szCs w:val="24"/>
        </w:rPr>
        <w:t xml:space="preserve"> </w:t>
      </w:r>
      <w:r>
        <w:rPr>
          <w:rFonts w:ascii="Adobe Garamond Pro" w:eastAsia="Adobe Garamond Pro" w:hAnsi="Adobe Garamond Pro" w:cs="Adobe Garamond Pro"/>
          <w:color w:val="231F20"/>
          <w:spacing w:val="-8"/>
          <w:sz w:val="24"/>
          <w:szCs w:val="24"/>
        </w:rPr>
        <w:t>B</w:t>
      </w:r>
      <w:r>
        <w:rPr>
          <w:rFonts w:ascii="Adobe Garamond Pro" w:eastAsia="Adobe Garamond Pro" w:hAnsi="Adobe Garamond Pro" w:cs="Adobe Garamond Pro"/>
          <w:color w:val="231F20"/>
          <w:spacing w:val="-5"/>
          <w:sz w:val="24"/>
          <w:szCs w:val="24"/>
        </w:rPr>
        <w:t>anque</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i/>
          <w:color w:val="231F20"/>
          <w:sz w:val="24"/>
          <w:szCs w:val="24"/>
        </w:rPr>
        <w:t>&amp;</w:t>
      </w:r>
      <w:r>
        <w:rPr>
          <w:rFonts w:ascii="Adobe Garamond Pro" w:eastAsia="Adobe Garamond Pro" w:hAnsi="Adobe Garamond Pro" w:cs="Adobe Garamond Pro"/>
          <w:i/>
          <w:color w:val="231F20"/>
          <w:spacing w:val="-10"/>
          <w:sz w:val="24"/>
          <w:szCs w:val="24"/>
        </w:rPr>
        <w:t xml:space="preserve"> </w:t>
      </w:r>
      <w:r>
        <w:rPr>
          <w:rFonts w:ascii="Adobe Garamond Pro" w:eastAsia="Adobe Garamond Pro" w:hAnsi="Adobe Garamond Pro" w:cs="Adobe Garamond Pro"/>
          <w:color w:val="231F20"/>
          <w:spacing w:val="-12"/>
          <w:sz w:val="24"/>
          <w:szCs w:val="24"/>
        </w:rPr>
        <w:t>E</w:t>
      </w:r>
      <w:r>
        <w:rPr>
          <w:rFonts w:ascii="Adobe Garamond Pro" w:eastAsia="Adobe Garamond Pro" w:hAnsi="Adobe Garamond Pro" w:cs="Adobe Garamond Pro"/>
          <w:color w:val="231F20"/>
          <w:spacing w:val="-6"/>
          <w:sz w:val="24"/>
          <w:szCs w:val="24"/>
        </w:rPr>
        <w:t>v</w:t>
      </w:r>
      <w:r>
        <w:rPr>
          <w:rFonts w:ascii="Adobe Garamond Pro" w:eastAsia="Adobe Garamond Pro" w:hAnsi="Adobe Garamond Pro" w:cs="Adobe Garamond Pro"/>
          <w:color w:val="231F20"/>
          <w:spacing w:val="-5"/>
          <w:sz w:val="24"/>
          <w:szCs w:val="24"/>
        </w:rPr>
        <w:t>en</w:t>
      </w:r>
      <w:r>
        <w:rPr>
          <w:rFonts w:ascii="Adobe Garamond Pro" w:eastAsia="Adobe Garamond Pro" w:hAnsi="Adobe Garamond Pro" w:cs="Adobe Garamond Pro"/>
          <w:color w:val="231F20"/>
          <w:sz w:val="24"/>
          <w:szCs w:val="24"/>
        </w:rPr>
        <w:t>t</w:t>
      </w:r>
      <w:r>
        <w:rPr>
          <w:rFonts w:ascii="Adobe Garamond Pro" w:eastAsia="Adobe Garamond Pro" w:hAnsi="Adobe Garamond Pro" w:cs="Adobe Garamond Pro"/>
          <w:color w:val="231F20"/>
          <w:spacing w:val="-10"/>
          <w:sz w:val="24"/>
          <w:szCs w:val="24"/>
        </w:rPr>
        <w:t xml:space="preserve"> </w:t>
      </w:r>
      <w:r>
        <w:rPr>
          <w:rFonts w:ascii="Adobe Garamond Pro" w:eastAsia="Adobe Garamond Pro" w:hAnsi="Adobe Garamond Pro" w:cs="Adobe Garamond Pro"/>
          <w:color w:val="231F20"/>
          <w:spacing w:val="-8"/>
          <w:sz w:val="24"/>
          <w:szCs w:val="24"/>
        </w:rPr>
        <w:t>M</w:t>
      </w:r>
      <w:r>
        <w:rPr>
          <w:rFonts w:ascii="Adobe Garamond Pro" w:eastAsia="Adobe Garamond Pro" w:hAnsi="Adobe Garamond Pro" w:cs="Adobe Garamond Pro"/>
          <w:color w:val="231F20"/>
          <w:spacing w:val="-5"/>
          <w:sz w:val="24"/>
          <w:szCs w:val="24"/>
        </w:rPr>
        <w:t>anage</w:t>
      </w:r>
      <w:r>
        <w:rPr>
          <w:rFonts w:ascii="Adobe Garamond Pro" w:eastAsia="Adobe Garamond Pro" w:hAnsi="Adobe Garamond Pro" w:cs="Adobe Garamond Pro"/>
          <w:color w:val="231F20"/>
          <w:sz w:val="24"/>
          <w:szCs w:val="24"/>
        </w:rPr>
        <w:t>r</w:t>
      </w:r>
      <w:r w:rsidRPr="00E37753">
        <w:rPr>
          <w:rFonts w:ascii="Adobe Garamond Pro" w:eastAsia="Adobe Garamond Pro" w:hAnsi="Adobe Garamond Pro" w:cs="Adobe Garamond Pro"/>
          <w:spacing w:val="-5"/>
          <w:sz w:val="24"/>
          <w:szCs w:val="24"/>
        </w:rPr>
        <w:t xml:space="preserve"> </w:t>
      </w:r>
      <w:hyperlink r:id="rId37" w:history="1">
        <w:r w:rsidRPr="00E37753">
          <w:rPr>
            <w:rStyle w:val="Hyperlink"/>
            <w:rFonts w:ascii="Adobe Garamond Pro" w:eastAsia="Adobe Garamond Pro" w:hAnsi="Adobe Garamond Pro" w:cs="Adobe Garamond Pro"/>
            <w:color w:val="auto"/>
            <w:sz w:val="24"/>
            <w:szCs w:val="24"/>
            <w:u w:val="none"/>
          </w:rPr>
          <w:t>| events@blueheronhillsgc.com</w:t>
        </w:r>
      </w:hyperlink>
    </w:p>
    <w:p w:rsidR="00BE5812" w:rsidRPr="00AB3BF1" w:rsidRDefault="00BE5812" w:rsidP="00BE5812">
      <w:pPr>
        <w:spacing w:after="0" w:line="240" w:lineRule="auto"/>
        <w:ind w:right="-20"/>
        <w:jc w:val="center"/>
        <w:rPr>
          <w:rFonts w:ascii="Adobe Garamond Pro" w:eastAsia="Adobe Garamond Pro" w:hAnsi="Adobe Garamond Pro" w:cs="Adobe Garamond Pro"/>
          <w:sz w:val="28"/>
          <w:szCs w:val="24"/>
        </w:rPr>
        <w:sectPr w:rsidR="00BE5812" w:rsidRPr="00AB3BF1" w:rsidSect="00493C50">
          <w:type w:val="continuous"/>
          <w:pgSz w:w="12240" w:h="15840"/>
          <w:pgMar w:top="660" w:right="1720" w:bottom="280" w:left="1720" w:header="720" w:footer="180" w:gutter="0"/>
          <w:cols w:space="720"/>
        </w:sectPr>
      </w:pPr>
      <w:r w:rsidRPr="00D53495">
        <w:rPr>
          <w:rFonts w:ascii="Adobe Garamond Pro" w:hAnsi="Adobe Garamond Pro"/>
          <w:i/>
          <w:sz w:val="20"/>
        </w:rPr>
        <w:t>A 20% Facility Fee and 8% NYS Sales Tax will be added to all products and se</w:t>
      </w:r>
      <w:r>
        <w:rPr>
          <w:rFonts w:ascii="Adobe Garamond Pro" w:hAnsi="Adobe Garamond Pro"/>
          <w:i/>
          <w:sz w:val="20"/>
        </w:rPr>
        <w:t>rvices. Prices subject to change.</w:t>
      </w:r>
    </w:p>
    <w:p w:rsidR="004C0B0E" w:rsidRDefault="004C0B0E">
      <w:pPr>
        <w:spacing w:after="0" w:line="200" w:lineRule="exact"/>
        <w:rPr>
          <w:sz w:val="20"/>
          <w:szCs w:val="20"/>
        </w:rPr>
      </w:pPr>
    </w:p>
    <w:p w:rsidR="004C0B0E" w:rsidRDefault="00E37753" w:rsidP="00673950">
      <w:pPr>
        <w:spacing w:before="36" w:after="0" w:line="240" w:lineRule="auto"/>
        <w:ind w:right="-20"/>
        <w:jc w:val="right"/>
        <w:rPr>
          <w:rFonts w:ascii="Adobe Garamond Pro" w:eastAsia="Adobe Garamond Pro" w:hAnsi="Adobe Garamond Pro" w:cs="Adobe Garamond Pro"/>
          <w:sz w:val="12"/>
          <w:szCs w:val="12"/>
        </w:rPr>
      </w:pPr>
      <w:r>
        <w:rPr>
          <w:rFonts w:ascii="Adobe Garamond Pro" w:eastAsia="Adobe Garamond Pro" w:hAnsi="Adobe Garamond Pro" w:cs="Adobe Garamond Pro"/>
          <w:color w:val="231F20"/>
          <w:spacing w:val="-4"/>
          <w:sz w:val="12"/>
          <w:szCs w:val="12"/>
        </w:rPr>
        <w:t>R</w:t>
      </w:r>
      <w:r>
        <w:rPr>
          <w:rFonts w:ascii="Adobe Garamond Pro" w:eastAsia="Adobe Garamond Pro" w:hAnsi="Adobe Garamond Pro" w:cs="Adobe Garamond Pro"/>
          <w:color w:val="231F20"/>
          <w:spacing w:val="-2"/>
          <w:sz w:val="12"/>
          <w:szCs w:val="12"/>
        </w:rPr>
        <w:t>evise</w:t>
      </w:r>
      <w:r>
        <w:rPr>
          <w:rFonts w:ascii="Adobe Garamond Pro" w:eastAsia="Adobe Garamond Pro" w:hAnsi="Adobe Garamond Pro" w:cs="Adobe Garamond Pro"/>
          <w:color w:val="231F20"/>
          <w:sz w:val="12"/>
          <w:szCs w:val="12"/>
        </w:rPr>
        <w:t>d</w:t>
      </w:r>
      <w:r>
        <w:rPr>
          <w:rFonts w:ascii="Adobe Garamond Pro" w:eastAsia="Adobe Garamond Pro" w:hAnsi="Adobe Garamond Pro" w:cs="Adobe Garamond Pro"/>
          <w:color w:val="231F20"/>
          <w:spacing w:val="-5"/>
          <w:sz w:val="12"/>
          <w:szCs w:val="12"/>
        </w:rPr>
        <w:t xml:space="preserve"> </w:t>
      </w:r>
      <w:r w:rsidR="00BE5812">
        <w:rPr>
          <w:rFonts w:ascii="Adobe Garamond Pro" w:eastAsia="Adobe Garamond Pro" w:hAnsi="Adobe Garamond Pro" w:cs="Adobe Garamond Pro"/>
          <w:color w:val="231F20"/>
          <w:spacing w:val="-2"/>
          <w:sz w:val="12"/>
          <w:szCs w:val="12"/>
        </w:rPr>
        <w:t>3</w:t>
      </w:r>
      <w:r>
        <w:rPr>
          <w:rFonts w:ascii="Adobe Garamond Pro" w:eastAsia="Adobe Garamond Pro" w:hAnsi="Adobe Garamond Pro" w:cs="Adobe Garamond Pro"/>
          <w:color w:val="231F20"/>
          <w:spacing w:val="-2"/>
          <w:sz w:val="12"/>
          <w:szCs w:val="12"/>
        </w:rPr>
        <w:t>/2017</w:t>
      </w:r>
    </w:p>
    <w:sectPr w:rsidR="004C0B0E">
      <w:type w:val="continuous"/>
      <w:pgSz w:w="12240" w:h="15840"/>
      <w:pgMar w:top="1480" w:right="1720" w:bottom="280" w:left="9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805" w:rsidRDefault="008E3805" w:rsidP="00493C50">
      <w:pPr>
        <w:spacing w:after="0" w:line="240" w:lineRule="auto"/>
      </w:pPr>
      <w:r>
        <w:separator/>
      </w:r>
    </w:p>
  </w:endnote>
  <w:endnote w:type="continuationSeparator" w:id="0">
    <w:p w:rsidR="008E3805" w:rsidRDefault="008E3805" w:rsidP="00493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ijay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Edwardian Script ITC">
    <w:panose1 w:val="030303020407070D0804"/>
    <w:charset w:val="00"/>
    <w:family w:val="script"/>
    <w:pitch w:val="variable"/>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Copperplate Gothic Light">
    <w:panose1 w:val="020E0507020206020404"/>
    <w:charset w:val="00"/>
    <w:family w:val="swiss"/>
    <w:pitch w:val="variable"/>
    <w:sig w:usb0="00000003" w:usb1="00000000" w:usb2="00000000" w:usb3="00000000" w:csb0="00000001"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Georgia">
    <w:panose1 w:val="02040502050405020303"/>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9835630"/>
      <w:docPartObj>
        <w:docPartGallery w:val="Page Numbers (Bottom of Page)"/>
        <w:docPartUnique/>
      </w:docPartObj>
    </w:sdtPr>
    <w:sdtEndPr>
      <w:rPr>
        <w:noProof/>
      </w:rPr>
    </w:sdtEndPr>
    <w:sdtContent>
      <w:p w:rsidR="00493C50" w:rsidRDefault="00493C50">
        <w:pPr>
          <w:pStyle w:val="Footer"/>
          <w:jc w:val="center"/>
        </w:pPr>
        <w:r>
          <w:fldChar w:fldCharType="begin"/>
        </w:r>
        <w:r>
          <w:instrText xml:space="preserve"> PAGE   \* MERGEFORMAT </w:instrText>
        </w:r>
        <w:r>
          <w:fldChar w:fldCharType="separate"/>
        </w:r>
        <w:r w:rsidR="00F3617E">
          <w:rPr>
            <w:noProof/>
          </w:rPr>
          <w:t>11</w:t>
        </w:r>
        <w:r>
          <w:rPr>
            <w:noProof/>
          </w:rPr>
          <w:fldChar w:fldCharType="end"/>
        </w:r>
      </w:p>
    </w:sdtContent>
  </w:sdt>
  <w:p w:rsidR="00493C50" w:rsidRDefault="00493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805" w:rsidRDefault="008E3805" w:rsidP="00493C50">
      <w:pPr>
        <w:spacing w:after="0" w:line="240" w:lineRule="auto"/>
      </w:pPr>
      <w:r>
        <w:separator/>
      </w:r>
    </w:p>
  </w:footnote>
  <w:footnote w:type="continuationSeparator" w:id="0">
    <w:p w:rsidR="008E3805" w:rsidRDefault="008E3805" w:rsidP="00493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476F41"/>
    <w:multiLevelType w:val="hybridMultilevel"/>
    <w:tmpl w:val="096C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4B0DE9"/>
    <w:multiLevelType w:val="hybridMultilevel"/>
    <w:tmpl w:val="94CCE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NjA0MzIwMTc3NjBR0lEKTi0uzszPAykwrgUAnFycNCwAAAA="/>
  </w:docVars>
  <w:rsids>
    <w:rsidRoot w:val="004C0B0E"/>
    <w:rsid w:val="000412DE"/>
    <w:rsid w:val="00084A8C"/>
    <w:rsid w:val="000E5D56"/>
    <w:rsid w:val="0012592E"/>
    <w:rsid w:val="002310B3"/>
    <w:rsid w:val="00263784"/>
    <w:rsid w:val="002653F9"/>
    <w:rsid w:val="002C5D12"/>
    <w:rsid w:val="002F4916"/>
    <w:rsid w:val="00415629"/>
    <w:rsid w:val="00493C50"/>
    <w:rsid w:val="004972FA"/>
    <w:rsid w:val="004A1DA9"/>
    <w:rsid w:val="004C0B0E"/>
    <w:rsid w:val="00515222"/>
    <w:rsid w:val="005476A4"/>
    <w:rsid w:val="005607C7"/>
    <w:rsid w:val="00582214"/>
    <w:rsid w:val="00617772"/>
    <w:rsid w:val="006417E6"/>
    <w:rsid w:val="00673950"/>
    <w:rsid w:val="006750CA"/>
    <w:rsid w:val="006D0084"/>
    <w:rsid w:val="007A1D7C"/>
    <w:rsid w:val="00893317"/>
    <w:rsid w:val="008E3805"/>
    <w:rsid w:val="008E77A8"/>
    <w:rsid w:val="00975283"/>
    <w:rsid w:val="00A80254"/>
    <w:rsid w:val="00AB3BF1"/>
    <w:rsid w:val="00B40D62"/>
    <w:rsid w:val="00B530FA"/>
    <w:rsid w:val="00B673F7"/>
    <w:rsid w:val="00B8505C"/>
    <w:rsid w:val="00BE5812"/>
    <w:rsid w:val="00BF323F"/>
    <w:rsid w:val="00C51688"/>
    <w:rsid w:val="00C9580A"/>
    <w:rsid w:val="00D445C6"/>
    <w:rsid w:val="00D52A57"/>
    <w:rsid w:val="00D53495"/>
    <w:rsid w:val="00D766BE"/>
    <w:rsid w:val="00D95FCE"/>
    <w:rsid w:val="00E37753"/>
    <w:rsid w:val="00E45ED6"/>
    <w:rsid w:val="00F00382"/>
    <w:rsid w:val="00F3617E"/>
    <w:rsid w:val="00F43302"/>
    <w:rsid w:val="00F60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373481-8DFC-4A00-9414-28DCC1C02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AB3B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B3BF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7753"/>
    <w:rPr>
      <w:color w:val="0000FF" w:themeColor="hyperlink"/>
      <w:u w:val="single"/>
    </w:rPr>
  </w:style>
  <w:style w:type="character" w:customStyle="1" w:styleId="Heading1Char">
    <w:name w:val="Heading 1 Char"/>
    <w:basedOn w:val="DefaultParagraphFont"/>
    <w:link w:val="Heading1"/>
    <w:uiPriority w:val="9"/>
    <w:rsid w:val="00AB3BF1"/>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AB3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B3BF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D95FCE"/>
    <w:pPr>
      <w:spacing w:after="0" w:line="240" w:lineRule="auto"/>
      <w:ind w:left="160"/>
    </w:pPr>
    <w:rPr>
      <w:rFonts w:ascii="Vijaya" w:eastAsia="Vijaya" w:hAnsi="Vijaya"/>
      <w:b/>
      <w:bCs/>
      <w:i/>
    </w:rPr>
  </w:style>
  <w:style w:type="character" w:customStyle="1" w:styleId="BodyTextChar">
    <w:name w:val="Body Text Char"/>
    <w:basedOn w:val="DefaultParagraphFont"/>
    <w:link w:val="BodyText"/>
    <w:uiPriority w:val="1"/>
    <w:rsid w:val="00D95FCE"/>
    <w:rPr>
      <w:rFonts w:ascii="Vijaya" w:eastAsia="Vijaya" w:hAnsi="Vijaya"/>
      <w:b/>
      <w:bCs/>
      <w:i/>
    </w:rPr>
  </w:style>
  <w:style w:type="paragraph" w:styleId="ListParagraph">
    <w:name w:val="List Paragraph"/>
    <w:basedOn w:val="Normal"/>
    <w:uiPriority w:val="34"/>
    <w:qFormat/>
    <w:rsid w:val="0012592E"/>
    <w:pPr>
      <w:ind w:left="720"/>
      <w:contextualSpacing/>
    </w:pPr>
  </w:style>
  <w:style w:type="paragraph" w:styleId="Header">
    <w:name w:val="header"/>
    <w:basedOn w:val="Normal"/>
    <w:link w:val="HeaderChar"/>
    <w:uiPriority w:val="99"/>
    <w:unhideWhenUsed/>
    <w:rsid w:val="00493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C50"/>
  </w:style>
  <w:style w:type="paragraph" w:styleId="Footer">
    <w:name w:val="footer"/>
    <w:basedOn w:val="Normal"/>
    <w:link w:val="FooterChar"/>
    <w:uiPriority w:val="99"/>
    <w:unhideWhenUsed/>
    <w:rsid w:val="00493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C50"/>
  </w:style>
  <w:style w:type="paragraph" w:styleId="BalloonText">
    <w:name w:val="Balloon Text"/>
    <w:basedOn w:val="Normal"/>
    <w:link w:val="BalloonTextChar"/>
    <w:uiPriority w:val="99"/>
    <w:semiHidden/>
    <w:unhideWhenUsed/>
    <w:rsid w:val="005822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2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http://www.randalloaksgc.com/" TargetMode="External"/><Relationship Id="rId26" Type="http://schemas.openxmlformats.org/officeDocument/2006/relationships/image" Target="media/image15.jpe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jpeg"/><Relationship Id="rId34" Type="http://schemas.openxmlformats.org/officeDocument/2006/relationships/hyperlink" Target="http://www.randalloaksgc.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hyperlink" Target="mailto:|%20events@blueheronhillsgc.com" TargetMode="External"/><Relationship Id="rId33" Type="http://schemas.openxmlformats.org/officeDocument/2006/relationships/hyperlink" Target="mailto:|%20events@blueheronhillsgc.com"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1.JPG"/><Relationship Id="rId29" Type="http://schemas.openxmlformats.org/officeDocument/2006/relationships/hyperlink" Target="http://www.randalloaksgc.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randalloaksgc.com/" TargetMode="External"/><Relationship Id="rId32" Type="http://schemas.openxmlformats.org/officeDocument/2006/relationships/hyperlink" Target="http://www.randalloaksgc.com/" TargetMode="External"/><Relationship Id="rId37" Type="http://schemas.openxmlformats.org/officeDocument/2006/relationships/hyperlink" Target="mailto:|%20events@blueheronhillsgc.com"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7.jpeg"/><Relationship Id="rId36" Type="http://schemas.openxmlformats.org/officeDocument/2006/relationships/hyperlink" Target="http://www.randalloaksgc.com/" TargetMode="External"/><Relationship Id="rId10" Type="http://schemas.openxmlformats.org/officeDocument/2006/relationships/image" Target="media/image4.jpg"/><Relationship Id="rId19" Type="http://schemas.openxmlformats.org/officeDocument/2006/relationships/hyperlink" Target="mailto:|%20events@blueheronhillsgc.com"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image" Target="media/image16.jpeg"/><Relationship Id="rId30" Type="http://schemas.openxmlformats.org/officeDocument/2006/relationships/hyperlink" Target="mailto:|%20events@blueheronhillsgc.com" TargetMode="External"/><Relationship Id="rId35" Type="http://schemas.openxmlformats.org/officeDocument/2006/relationships/hyperlink" Target="mailto:|%20events@blueheronhillsg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2</TotalTime>
  <Pages>11</Pages>
  <Words>3022</Words>
  <Characters>1723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draker, Wade</dc:creator>
  <cp:keywords/>
  <dc:description/>
  <cp:lastModifiedBy>Office2</cp:lastModifiedBy>
  <cp:revision>13</cp:revision>
  <cp:lastPrinted>2018-03-12T23:11:00Z</cp:lastPrinted>
  <dcterms:created xsi:type="dcterms:W3CDTF">2017-03-16T14:34:00Z</dcterms:created>
  <dcterms:modified xsi:type="dcterms:W3CDTF">2018-06-0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04T00:00:00Z</vt:filetime>
  </property>
  <property fmtid="{D5CDD505-2E9C-101B-9397-08002B2CF9AE}" pid="3" name="LastSaved">
    <vt:filetime>2017-03-03T00:00:00Z</vt:filetime>
  </property>
</Properties>
</file>